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3CC5" w14:textId="65687588" w:rsidR="00297165" w:rsidRPr="00E67E73" w:rsidRDefault="00297165" w:rsidP="00E67E73">
      <w:pPr>
        <w:pStyle w:val="MDPI11articletype"/>
        <w:rPr>
          <w:rFonts w:eastAsia="CharisSIL"/>
        </w:rPr>
      </w:pPr>
      <w:r w:rsidRPr="00E67E73">
        <w:rPr>
          <w:rFonts w:eastAsia="CharisSIL"/>
        </w:rPr>
        <w:t>Supplementary Information</w:t>
      </w:r>
    </w:p>
    <w:p w14:paraId="68871EE2" w14:textId="7371CB9A" w:rsidR="000B2E58" w:rsidRPr="00E67E73" w:rsidRDefault="00BA16B5" w:rsidP="00E67E73">
      <w:pPr>
        <w:pStyle w:val="MDPI12title"/>
      </w:pPr>
      <w:r w:rsidRPr="00E67E73">
        <w:t>UV-crosslinked poly(</w:t>
      </w:r>
      <w:r w:rsidRPr="00E67E73">
        <w:rPr>
          <w:i/>
          <w:iCs/>
        </w:rPr>
        <w:t>N</w:t>
      </w:r>
      <w:r w:rsidRPr="00E67E73">
        <w:t>-isopropylacrylamide) interpenetrated into chitosan structure with enhancement of mechanical properties implementing as anti-fouling materials</w:t>
      </w:r>
    </w:p>
    <w:p w14:paraId="122967D6" w14:textId="77777777" w:rsidR="00E67E73" w:rsidRPr="00E67E73" w:rsidRDefault="00CD56DF" w:rsidP="00E67E73">
      <w:pPr>
        <w:pStyle w:val="MDPI13authornames"/>
        <w:rPr>
          <w:vertAlign w:val="superscript"/>
        </w:rPr>
      </w:pPr>
      <w:r w:rsidRPr="00E67E73">
        <w:t>Isala Dueramae</w:t>
      </w:r>
      <w:r w:rsidRPr="00E67E73">
        <w:rPr>
          <w:vertAlign w:val="superscript"/>
        </w:rPr>
        <w:t>1, 2</w:t>
      </w:r>
      <w:r w:rsidR="00D733EA" w:rsidRPr="00E67E73">
        <w:rPr>
          <w:vertAlign w:val="superscript"/>
        </w:rPr>
        <w:t>,*</w:t>
      </w:r>
      <w:r w:rsidRPr="00E67E73">
        <w:t>, Fumihiko Tanaka</w:t>
      </w:r>
      <w:r w:rsidRPr="00E67E73">
        <w:rPr>
          <w:vertAlign w:val="superscript"/>
        </w:rPr>
        <w:t>3</w:t>
      </w:r>
      <w:r w:rsidRPr="00E67E73">
        <w:t>, Naoki Shinyashiki</w:t>
      </w:r>
      <w:r w:rsidR="000851A2" w:rsidRPr="00E67E73">
        <w:rPr>
          <w:vertAlign w:val="superscript"/>
        </w:rPr>
        <w:t>1,</w:t>
      </w:r>
      <w:r w:rsidRPr="00E67E73">
        <w:rPr>
          <w:vertAlign w:val="superscript"/>
        </w:rPr>
        <w:t>4</w:t>
      </w:r>
      <w:r w:rsidRPr="00E67E73">
        <w:t>, Shin Yagihara</w:t>
      </w:r>
      <w:r w:rsidRPr="00E67E73">
        <w:rPr>
          <w:vertAlign w:val="superscript"/>
        </w:rPr>
        <w:t>4</w:t>
      </w:r>
      <w:r w:rsidR="00E67E73" w:rsidRPr="00E67E73">
        <w:t xml:space="preserve"> and </w:t>
      </w:r>
      <w:r w:rsidRPr="00E67E73">
        <w:t>Rio Kita</w:t>
      </w:r>
      <w:r w:rsidRPr="00E67E73">
        <w:rPr>
          <w:vertAlign w:val="superscript"/>
        </w:rPr>
        <w:t>1,4,*</w:t>
      </w:r>
    </w:p>
    <w:tbl>
      <w:tblPr>
        <w:tblStyle w:val="MDPITable"/>
        <w:tblpPr w:leftFromText="198" w:rightFromText="198" w:vertAnchor="page" w:horzAnchor="margin" w:tblpY="9842"/>
        <w:tblW w:w="2409" w:type="dxa"/>
        <w:tblLayout w:type="fixed"/>
        <w:tblLook w:val="04A0" w:firstRow="1" w:lastRow="0" w:firstColumn="1" w:lastColumn="0" w:noHBand="0" w:noVBand="1"/>
      </w:tblPr>
      <w:tblGrid>
        <w:gridCol w:w="2409"/>
      </w:tblGrid>
      <w:tr w:rsidR="00E67E73" w:rsidRPr="00E67E73" w14:paraId="29439ABB" w14:textId="77777777" w:rsidTr="000A0DED">
        <w:trPr>
          <w:cantSplit/>
        </w:trPr>
        <w:tc>
          <w:tcPr>
            <w:tcW w:w="2409" w:type="dxa"/>
          </w:tcPr>
          <w:p w14:paraId="598142B9" w14:textId="77777777" w:rsidR="00E67E73" w:rsidRPr="00E67E73" w:rsidRDefault="00E67E73" w:rsidP="000A0DED">
            <w:pPr>
              <w:pStyle w:val="MDPI61Citation"/>
              <w:rPr>
                <w:rFonts w:cs="Times New Roman"/>
                <w:szCs w:val="20"/>
              </w:rPr>
            </w:pPr>
            <w:r w:rsidRPr="00E67E73">
              <w:rPr>
                <w:b/>
              </w:rPr>
              <w:t>Citation:</w:t>
            </w:r>
            <w:r w:rsidRPr="00E67E73">
              <w:t xml:space="preserve"> </w:t>
            </w:r>
            <w:proofErr w:type="spellStart"/>
            <w:r w:rsidRPr="00E67E73">
              <w:t>Dueramae</w:t>
            </w:r>
            <w:proofErr w:type="spellEnd"/>
            <w:r w:rsidRPr="00E67E73">
              <w:t xml:space="preserve">, I.; Tanaka, F.; </w:t>
            </w:r>
            <w:proofErr w:type="spellStart"/>
            <w:r w:rsidRPr="00E67E73">
              <w:t>Shinyashiki</w:t>
            </w:r>
            <w:proofErr w:type="spellEnd"/>
            <w:r w:rsidRPr="00E67E73">
              <w:t xml:space="preserve">, N.; </w:t>
            </w:r>
            <w:proofErr w:type="spellStart"/>
            <w:r w:rsidRPr="00E67E73">
              <w:t>Yagihara</w:t>
            </w:r>
            <w:proofErr w:type="spellEnd"/>
            <w:r w:rsidRPr="00E67E73">
              <w:t>, S.; Kita, R. UV-crosslinked poly(</w:t>
            </w:r>
            <w:r w:rsidRPr="00E67E73">
              <w:rPr>
                <w:i/>
                <w:iCs/>
              </w:rPr>
              <w:t>N</w:t>
            </w:r>
            <w:r w:rsidRPr="00E67E73">
              <w:t xml:space="preserve">-isopropylacrylamide) interpenetrated into chitosan structure with enhancement of mechanical properties implementing as anti-fouling materials. </w:t>
            </w:r>
            <w:r w:rsidRPr="00E67E73">
              <w:rPr>
                <w:i/>
              </w:rPr>
              <w:t xml:space="preserve">Gels </w:t>
            </w:r>
            <w:r w:rsidRPr="00E67E73">
              <w:rPr>
                <w:b/>
              </w:rPr>
              <w:t>2023</w:t>
            </w:r>
            <w:r w:rsidRPr="00E67E73">
              <w:t xml:space="preserve">, </w:t>
            </w:r>
            <w:r w:rsidRPr="00E67E73">
              <w:rPr>
                <w:i/>
              </w:rPr>
              <w:t>volume number</w:t>
            </w:r>
            <w:r w:rsidRPr="00E67E73">
              <w:t>, x. https://doi.org/10.3390/xxxxx</w:t>
            </w:r>
          </w:p>
          <w:p w14:paraId="4EE9A612" w14:textId="77777777" w:rsidR="00E67E73" w:rsidRPr="00E67E73" w:rsidRDefault="00E67E73" w:rsidP="000A0DED">
            <w:pPr>
              <w:pStyle w:val="MDPI15academiceditor"/>
              <w:spacing w:after="120"/>
            </w:pPr>
            <w:r w:rsidRPr="00E67E73">
              <w:t xml:space="preserve">Academic Editor(s): </w:t>
            </w:r>
          </w:p>
          <w:p w14:paraId="7494EBD5" w14:textId="77777777" w:rsidR="00E67E73" w:rsidRPr="00E67E73" w:rsidRDefault="00E67E73" w:rsidP="000A0DED">
            <w:pPr>
              <w:pStyle w:val="MDPI14history"/>
            </w:pPr>
            <w:r w:rsidRPr="00E67E73">
              <w:t>Received: date</w:t>
            </w:r>
          </w:p>
          <w:p w14:paraId="10284EC8" w14:textId="77777777" w:rsidR="00E67E73" w:rsidRPr="00E67E73" w:rsidRDefault="00E67E73" w:rsidP="000A0DED">
            <w:pPr>
              <w:pStyle w:val="MDPI14history"/>
            </w:pPr>
            <w:r w:rsidRPr="00E67E73">
              <w:t>Revised: date</w:t>
            </w:r>
          </w:p>
          <w:p w14:paraId="756300A1" w14:textId="77777777" w:rsidR="00E67E73" w:rsidRPr="00E67E73" w:rsidRDefault="00E67E73" w:rsidP="000A0DED">
            <w:pPr>
              <w:pStyle w:val="MDPI14history"/>
            </w:pPr>
            <w:r w:rsidRPr="00E67E73">
              <w:t>Accepted: date</w:t>
            </w:r>
          </w:p>
          <w:p w14:paraId="721C269B" w14:textId="77777777" w:rsidR="00E67E73" w:rsidRPr="00E67E73" w:rsidRDefault="00E67E73" w:rsidP="000A0DED">
            <w:pPr>
              <w:pStyle w:val="MDPI14history"/>
              <w:spacing w:after="120"/>
            </w:pPr>
            <w:r w:rsidRPr="00E67E73">
              <w:t>Published: date</w:t>
            </w:r>
          </w:p>
          <w:p w14:paraId="3D020DE8" w14:textId="77777777" w:rsidR="00E67E73" w:rsidRPr="00E67E73" w:rsidRDefault="00E67E73" w:rsidP="000A0DED">
            <w:pPr>
              <w:pStyle w:val="MDPI14history"/>
              <w:spacing w:before="120"/>
            </w:pPr>
            <w:r w:rsidRPr="00E67E73">
              <w:rPr>
                <w:noProof/>
              </w:rPr>
              <w:drawing>
                <wp:inline distT="0" distB="0" distL="0" distR="0" wp14:anchorId="2193B6A7" wp14:editId="3AD2D96B">
                  <wp:extent cx="694800" cy="2484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12DC5207" w14:textId="77777777" w:rsidR="00E67E73" w:rsidRPr="00E67E73" w:rsidRDefault="00E67E73" w:rsidP="000A0DED">
            <w:pPr>
              <w:pStyle w:val="MDPI72Copyright"/>
            </w:pPr>
            <w:r w:rsidRPr="00E67E73">
              <w:rPr>
                <w:b/>
              </w:rPr>
              <w:t>Copyright:</w:t>
            </w:r>
            <w:r w:rsidRPr="00E67E73">
              <w:t xml:space="preserve"> © 2023 by the authors. Submitted for possible open access publication under the terms and conditions of the Creative Commons Attribution (CC BY) license (https://creativecommons.org/licenses/by/4.0/).</w:t>
            </w:r>
          </w:p>
        </w:tc>
      </w:tr>
    </w:tbl>
    <w:p w14:paraId="2516440F" w14:textId="77777777" w:rsidR="00CD56DF" w:rsidRPr="00E67E73" w:rsidRDefault="00CD56DF" w:rsidP="00E67E73">
      <w:pPr>
        <w:pStyle w:val="MDPI16affiliation"/>
        <w:ind w:left="2608" w:firstLine="0"/>
      </w:pPr>
      <w:r w:rsidRPr="00E67E73">
        <w:rPr>
          <w:vertAlign w:val="superscript"/>
        </w:rPr>
        <w:t>1</w:t>
      </w:r>
      <w:r w:rsidRPr="00E67E73">
        <w:t>Micro/Nano Technology Center, Tokai University, Kanagawa 259-1292, Japan</w:t>
      </w:r>
    </w:p>
    <w:p w14:paraId="623DCA84" w14:textId="61CFBFFB" w:rsidR="00CD56DF" w:rsidRPr="00E67E73" w:rsidRDefault="00E67E73" w:rsidP="00E67E73">
      <w:pPr>
        <w:pStyle w:val="MDPI16affiliation"/>
        <w:ind w:left="2608" w:firstLine="0"/>
      </w:pPr>
      <w:r w:rsidRPr="00E67E73">
        <w:rPr>
          <w:shd w:val="clear" w:color="auto" w:fill="FFFFFF"/>
          <w:vertAlign w:val="superscript"/>
        </w:rPr>
        <w:t xml:space="preserve"> </w:t>
      </w:r>
      <w:r w:rsidR="00CD56DF" w:rsidRPr="00E67E73">
        <w:rPr>
          <w:shd w:val="clear" w:color="auto" w:fill="FFFFFF"/>
          <w:vertAlign w:val="superscript"/>
        </w:rPr>
        <w:t>2</w:t>
      </w:r>
      <w:r w:rsidR="00CD56DF" w:rsidRPr="00E67E73">
        <w:rPr>
          <w:shd w:val="clear" w:color="auto" w:fill="FFFFFF"/>
        </w:rPr>
        <w:t>Metallurgy and Materials Research Institute, Chulalongkorn University, Bangkok, 10330, Thailand</w:t>
      </w:r>
    </w:p>
    <w:p w14:paraId="778F0656" w14:textId="77777777" w:rsidR="00CD56DF" w:rsidRPr="00E67E73" w:rsidRDefault="00CD56DF" w:rsidP="00E67E73">
      <w:pPr>
        <w:pStyle w:val="MDPI16affiliation"/>
        <w:ind w:left="2608" w:firstLine="0"/>
      </w:pPr>
      <w:r w:rsidRPr="00E67E73">
        <w:rPr>
          <w:vertAlign w:val="superscript"/>
        </w:rPr>
        <w:t>3</w:t>
      </w:r>
      <w:r w:rsidRPr="00E67E73">
        <w:rPr>
          <w:shd w:val="clear" w:color="auto" w:fill="FFFFFF"/>
        </w:rPr>
        <w:t xml:space="preserve">Department of Polymer Chemistry, Graduate School of Engineering, Kyoto University, Kyoto </w:t>
      </w:r>
      <w:r w:rsidRPr="00E67E73">
        <w:t>668-8501, Japan</w:t>
      </w:r>
    </w:p>
    <w:p w14:paraId="44F31005" w14:textId="77777777" w:rsidR="00CD56DF" w:rsidRPr="00E67E73" w:rsidRDefault="00CD56DF" w:rsidP="00E67E73">
      <w:pPr>
        <w:pStyle w:val="MDPI16affiliation"/>
        <w:ind w:left="2608" w:firstLine="0"/>
      </w:pPr>
      <w:r w:rsidRPr="00E67E73">
        <w:rPr>
          <w:vertAlign w:val="superscript"/>
        </w:rPr>
        <w:t>4</w:t>
      </w:r>
      <w:r w:rsidRPr="00E67E73">
        <w:t>Department of Physics, Tokai University, Kanagawa 259-1292, Japan</w:t>
      </w:r>
    </w:p>
    <w:p w14:paraId="3BBA768B" w14:textId="33B8700D" w:rsidR="00CD56DF" w:rsidRPr="00E67E73" w:rsidRDefault="00E67E73" w:rsidP="00E67E73">
      <w:pPr>
        <w:pStyle w:val="MDPI16affiliation"/>
      </w:pPr>
      <w:r w:rsidRPr="00E67E73">
        <w:rPr>
          <w:b/>
          <w:lang w:bidi="ar-SA"/>
        </w:rPr>
        <w:t>*</w:t>
      </w:r>
      <w:r w:rsidRPr="00E67E73">
        <w:rPr>
          <w:lang w:bidi="ar-SA"/>
        </w:rPr>
        <w:tab/>
        <w:t xml:space="preserve">Correspondence: </w:t>
      </w:r>
      <w:r w:rsidR="00CD56DF" w:rsidRPr="00E67E73">
        <w:rPr>
          <w:lang w:eastAsia="en-US" w:bidi="ar-SA"/>
        </w:rPr>
        <w:t xml:space="preserve">author: </w:t>
      </w:r>
      <w:r w:rsidR="00D733EA" w:rsidRPr="00E67E73">
        <w:rPr>
          <w:lang w:eastAsia="en-US" w:bidi="ar-SA"/>
        </w:rPr>
        <w:t>isala.improve</w:t>
      </w:r>
      <w:r w:rsidR="00D733EA" w:rsidRPr="00E67E73">
        <w:rPr>
          <w:szCs w:val="25"/>
          <w:lang w:eastAsia="en-US"/>
        </w:rPr>
        <w:t>@gmail.com</w:t>
      </w:r>
      <w:r w:rsidR="009C6EAC" w:rsidRPr="00E67E73">
        <w:rPr>
          <w:szCs w:val="25"/>
          <w:lang w:eastAsia="en-US"/>
        </w:rPr>
        <w:t xml:space="preserve"> and</w:t>
      </w:r>
      <w:r w:rsidR="00D733EA" w:rsidRPr="00E67E73">
        <w:rPr>
          <w:szCs w:val="25"/>
          <w:lang w:eastAsia="en-US"/>
        </w:rPr>
        <w:t xml:space="preserve"> </w:t>
      </w:r>
      <w:r w:rsidR="00CD56DF" w:rsidRPr="00E67E73">
        <w:t>rkita@keyaki.cc.u-tokai.ac.jp</w:t>
      </w:r>
    </w:p>
    <w:p w14:paraId="6B8376FF" w14:textId="77777777" w:rsidR="005764F4" w:rsidRPr="00E67E73" w:rsidRDefault="005764F4" w:rsidP="00E67E73">
      <w:pPr>
        <w:adjustRightInd w:val="0"/>
        <w:snapToGrid w:val="0"/>
        <w:spacing w:after="0" w:line="480" w:lineRule="auto"/>
        <w:contextualSpacing/>
        <w:rPr>
          <w:rFonts w:ascii="Times New Roman" w:hAnsi="Times New Roman" w:cs="Times New Roman"/>
          <w:sz w:val="20"/>
          <w:szCs w:val="20"/>
          <w:lang w:val="en-US"/>
        </w:rPr>
      </w:pPr>
    </w:p>
    <w:p w14:paraId="2D78F718" w14:textId="1AABC971" w:rsidR="005764F4" w:rsidRPr="00E67E73" w:rsidRDefault="00E67E73" w:rsidP="00E67E73">
      <w:pPr>
        <w:pStyle w:val="MDPI21heading1"/>
      </w:pPr>
      <w:r w:rsidRPr="00E67E73">
        <w:t xml:space="preserve">1. </w:t>
      </w:r>
      <w:r w:rsidR="005764F4" w:rsidRPr="00E67E73">
        <w:t>Formation of single and interpenetrating polymer networks</w:t>
      </w:r>
    </w:p>
    <w:p w14:paraId="2A852DD5" w14:textId="4B5BB503" w:rsidR="00890C2F" w:rsidRPr="00E67E73" w:rsidRDefault="000169BD" w:rsidP="00E67E73">
      <w:pPr>
        <w:pStyle w:val="MDPI31text"/>
      </w:pPr>
      <w:r w:rsidRPr="00E67E73">
        <w:t>A r</w:t>
      </w:r>
      <w:r w:rsidR="005764F4" w:rsidRPr="00E67E73">
        <w:t xml:space="preserve">ecent study </w:t>
      </w:r>
      <w:r w:rsidRPr="00E67E73">
        <w:t xml:space="preserve">aimed to </w:t>
      </w:r>
      <w:r w:rsidR="005764F4" w:rsidRPr="00E67E73">
        <w:t>enhance the properties</w:t>
      </w:r>
      <w:r w:rsidRPr="00E67E73">
        <w:t xml:space="preserve"> of physical gel by altering the </w:t>
      </w:r>
      <w:r w:rsidR="005764F4" w:rsidRPr="00E67E73">
        <w:t xml:space="preserve">crosslinking agent in </w:t>
      </w:r>
      <w:proofErr w:type="spellStart"/>
      <w:r w:rsidR="005764F4" w:rsidRPr="00E67E73">
        <w:t>PNiPAM</w:t>
      </w:r>
      <w:proofErr w:type="spellEnd"/>
      <w:r w:rsidR="005764F4" w:rsidRPr="00E67E73">
        <w:t xml:space="preserve"> structure. </w:t>
      </w:r>
      <w:r w:rsidRPr="00E67E73">
        <w:t>Consequently</w:t>
      </w:r>
      <w:r w:rsidR="005764F4" w:rsidRPr="00E67E73">
        <w:t>, the composition and condition</w:t>
      </w:r>
      <w:r w:rsidRPr="00E67E73">
        <w:t>s</w:t>
      </w:r>
      <w:r w:rsidR="005764F4" w:rsidRPr="00E67E73">
        <w:t xml:space="preserve"> u</w:t>
      </w:r>
      <w:r w:rsidRPr="00E67E73">
        <w:t>tiliz</w:t>
      </w:r>
      <w:r w:rsidR="005764F4" w:rsidRPr="00E67E73">
        <w:t xml:space="preserve">ed for the formation of chitosan hydrogel were arranged </w:t>
      </w:r>
      <w:r w:rsidRPr="00E67E73">
        <w:t>based on</w:t>
      </w:r>
      <w:r w:rsidR="005764F4" w:rsidRPr="00E67E73">
        <w:t xml:space="preserve"> the previous reports [1-2], </w:t>
      </w:r>
      <w:r w:rsidRPr="00E67E73">
        <w:t>ensuring controlled development of the</w:t>
      </w:r>
      <w:r w:rsidR="005764F4" w:rsidRPr="00E67E73">
        <w:t xml:space="preserve"> material. The CS hydrogel was prepared without purification </w:t>
      </w:r>
      <w:r w:rsidRPr="00E67E73">
        <w:t>using</w:t>
      </w:r>
      <w:r w:rsidR="005764F4" w:rsidRPr="00E67E73">
        <w:t xml:space="preserve"> a modification </w:t>
      </w:r>
      <w:r w:rsidRPr="00E67E73">
        <w:t xml:space="preserve">of a </w:t>
      </w:r>
      <w:r w:rsidR="005764F4" w:rsidRPr="00E67E73">
        <w:t xml:space="preserve">previously reported </w:t>
      </w:r>
      <w:r w:rsidRPr="00E67E73">
        <w:t xml:space="preserve">method </w:t>
      </w:r>
      <w:r w:rsidR="005764F4" w:rsidRPr="00E67E73">
        <w:t xml:space="preserve">[1-2]. </w:t>
      </w:r>
      <w:r w:rsidRPr="00E67E73">
        <w:t xml:space="preserve"> </w:t>
      </w:r>
      <w:r w:rsidR="005764F4" w:rsidRPr="00E67E73">
        <w:t xml:space="preserve">In brief, CS was dissolved in </w:t>
      </w:r>
      <w:r w:rsidRPr="00E67E73">
        <w:t xml:space="preserve">a </w:t>
      </w:r>
      <w:r w:rsidR="005764F4" w:rsidRPr="00E67E73">
        <w:t xml:space="preserve">1.0% (w/v) acetic acid solution to </w:t>
      </w:r>
      <w:r w:rsidRPr="00E67E73">
        <w:t>a concentration of 1</w:t>
      </w:r>
      <w:r w:rsidR="005764F4" w:rsidRPr="00E67E73">
        <w:t>% by weight (</w:t>
      </w:r>
      <w:proofErr w:type="spellStart"/>
      <w:r w:rsidR="005764F4" w:rsidRPr="00E67E73">
        <w:t>wt</w:t>
      </w:r>
      <w:proofErr w:type="spellEnd"/>
      <w:r w:rsidR="005764F4" w:rsidRPr="00E67E73">
        <w:t xml:space="preserve">%), which is </w:t>
      </w:r>
      <w:r w:rsidRPr="00E67E73">
        <w:t>close</w:t>
      </w:r>
      <w:r w:rsidR="005764F4" w:rsidRPr="00E67E73">
        <w:t xml:space="preserve"> to the critical concentration for CS chain entanglement. The mixture was filtered through a 0.45-</w:t>
      </w:r>
      <w:r w:rsidR="005764F4" w:rsidRPr="00E67E73">
        <w:rPr>
          <w:rFonts w:ascii="Symbol" w:hAnsi="Symbol"/>
        </w:rPr>
        <w:t></w:t>
      </w:r>
      <w:r w:rsidRPr="00E67E73">
        <w:t xml:space="preserve">m Millipore membrane. Then, </w:t>
      </w:r>
      <w:r w:rsidR="005764F4" w:rsidRPr="00E67E73">
        <w:t xml:space="preserve">the CS solution was mixed with 1, 3-propanediol at </w:t>
      </w:r>
      <w:r w:rsidRPr="00E67E73">
        <w:t xml:space="preserve">a </w:t>
      </w:r>
      <w:r w:rsidR="005764F4" w:rsidRPr="00E67E73">
        <w:t xml:space="preserve">1:1 (v/v) </w:t>
      </w:r>
      <w:r w:rsidRPr="00E67E73">
        <w:t xml:space="preserve">ratio </w:t>
      </w:r>
      <w:r w:rsidR="005764F4" w:rsidRPr="00E67E73">
        <w:t xml:space="preserve">and poured into glass Petri dishes. The gel was obtained by evaporation </w:t>
      </w:r>
      <w:r w:rsidR="008C233B" w:rsidRPr="00E67E73">
        <w:t xml:space="preserve">of </w:t>
      </w:r>
      <w:r w:rsidRPr="00E67E73">
        <w:t>the solvent from</w:t>
      </w:r>
      <w:r w:rsidR="005764F4" w:rsidRPr="00E67E73">
        <w:t xml:space="preserve"> the solution at 50</w:t>
      </w:r>
      <w:r w:rsidR="005764F4" w:rsidRPr="00E67E73">
        <w:rPr>
          <w:vertAlign w:val="superscript"/>
        </w:rPr>
        <w:t>o</w:t>
      </w:r>
      <w:r w:rsidR="005764F4" w:rsidRPr="00E67E73">
        <w:t>C for 3 d</w:t>
      </w:r>
      <w:r w:rsidRPr="00E67E73">
        <w:t>ays</w:t>
      </w:r>
      <w:r w:rsidR="005764F4" w:rsidRPr="00E67E73">
        <w:t xml:space="preserve">. Finally, the gel was </w:t>
      </w:r>
      <w:r w:rsidRPr="00E67E73">
        <w:t xml:space="preserve">thoroughly </w:t>
      </w:r>
      <w:r w:rsidR="005764F4" w:rsidRPr="00E67E73">
        <w:t xml:space="preserve">washed with </w:t>
      </w:r>
      <w:r w:rsidR="008C233B" w:rsidRPr="00E67E73">
        <w:t>deionized</w:t>
      </w:r>
      <w:r w:rsidR="005764F4" w:rsidRPr="00E67E73">
        <w:t xml:space="preserve"> water to </w:t>
      </w:r>
      <w:r w:rsidRPr="00E67E73">
        <w:t>remove any remaining</w:t>
      </w:r>
      <w:r w:rsidR="005764F4" w:rsidRPr="00E67E73">
        <w:t xml:space="preserve"> solvents.</w:t>
      </w:r>
      <w:r w:rsidR="00B34EDE" w:rsidRPr="00E67E73">
        <w:t xml:space="preserve"> The formation structure of chitosan was proposed </w:t>
      </w:r>
      <w:r w:rsidR="0051249C" w:rsidRPr="00E67E73">
        <w:t>in</w:t>
      </w:r>
      <w:r w:rsidR="00B34EDE" w:rsidRPr="00E67E73">
        <w:t xml:space="preserve"> Figure S1 (a). </w:t>
      </w:r>
    </w:p>
    <w:p w14:paraId="5BA791E1" w14:textId="7136790E" w:rsidR="00890C2F" w:rsidRPr="00E67E73" w:rsidRDefault="00906F5B" w:rsidP="00E67E73">
      <w:pPr>
        <w:pStyle w:val="MDPI31text"/>
      </w:pPr>
      <w:r w:rsidRPr="00E67E73">
        <w:t xml:space="preserve">The </w:t>
      </w:r>
      <w:proofErr w:type="spellStart"/>
      <w:r w:rsidRPr="00E67E73">
        <w:t>PNiPAM</w:t>
      </w:r>
      <w:proofErr w:type="spellEnd"/>
      <w:r w:rsidRPr="00E67E73">
        <w:t xml:space="preserve"> hydrogels were prepared </w:t>
      </w:r>
      <w:r w:rsidR="00BC504F" w:rsidRPr="00E67E73">
        <w:t>u</w:t>
      </w:r>
      <w:r w:rsidR="00890C2F" w:rsidRPr="00E67E73">
        <w:t>sing</w:t>
      </w:r>
      <w:r w:rsidRPr="00E67E73">
        <w:t xml:space="preserve"> UV-irradiation. The </w:t>
      </w:r>
      <w:r w:rsidR="00890C2F" w:rsidRPr="00E67E73">
        <w:t xml:space="preserve">initial </w:t>
      </w:r>
      <w:r w:rsidRPr="00E67E73">
        <w:t>reactants were dissolved in two differen</w:t>
      </w:r>
      <w:r w:rsidR="00890C2F" w:rsidRPr="00E67E73">
        <w:t xml:space="preserve">t solvents: ethanol and </w:t>
      </w:r>
      <w:r w:rsidR="002E4A44" w:rsidRPr="00E67E73">
        <w:t>deionized water (</w:t>
      </w:r>
      <w:r w:rsidR="00890C2F" w:rsidRPr="00E67E73">
        <w:t>DI water</w:t>
      </w:r>
      <w:r w:rsidR="002E4A44" w:rsidRPr="00E67E73">
        <w:t>)</w:t>
      </w:r>
      <w:r w:rsidRPr="00E67E73">
        <w:t xml:space="preserve">. For </w:t>
      </w:r>
      <w:r w:rsidR="00890C2F" w:rsidRPr="00E67E73">
        <w:t>example</w:t>
      </w:r>
      <w:r w:rsidRPr="00E67E73">
        <w:t xml:space="preserve">, 1 M of </w:t>
      </w:r>
      <w:proofErr w:type="spellStart"/>
      <w:r w:rsidRPr="00E67E73">
        <w:t>NiPAM</w:t>
      </w:r>
      <w:proofErr w:type="spellEnd"/>
      <w:r w:rsidRPr="00E67E73">
        <w:t xml:space="preserve"> monomer and 0.04 M (5.16wt%) of BIS crosslinking agent were dissolved in the</w:t>
      </w:r>
      <w:r w:rsidR="00890C2F" w:rsidRPr="00E67E73">
        <w:t>se</w:t>
      </w:r>
      <w:r w:rsidRPr="00E67E73">
        <w:t xml:space="preserve"> solvents</w:t>
      </w:r>
      <w:r w:rsidR="0051249C" w:rsidRPr="00E67E73">
        <w:t>.</w:t>
      </w:r>
      <w:r w:rsidR="00DB0544" w:rsidRPr="00E67E73">
        <w:t xml:space="preserve"> </w:t>
      </w:r>
      <w:r w:rsidRPr="00E67E73">
        <w:t xml:space="preserve">The solution was stirred </w:t>
      </w:r>
      <w:r w:rsidR="00890C2F" w:rsidRPr="00E67E73">
        <w:t xml:space="preserve">continuously </w:t>
      </w:r>
      <w:r w:rsidRPr="00E67E73">
        <w:t>for 1 h</w:t>
      </w:r>
      <w:r w:rsidR="00890C2F" w:rsidRPr="00E67E73">
        <w:t>our</w:t>
      </w:r>
      <w:r w:rsidRPr="00E67E73">
        <w:t xml:space="preserve"> at room temperature</w:t>
      </w:r>
      <w:r w:rsidR="00890C2F" w:rsidRPr="00E67E73">
        <w:t xml:space="preserve">. After that, </w:t>
      </w:r>
      <w:r w:rsidRPr="00E67E73">
        <w:t xml:space="preserve">a </w:t>
      </w:r>
      <w:r w:rsidR="00890C2F" w:rsidRPr="00E67E73">
        <w:t xml:space="preserve">fixed amount </w:t>
      </w:r>
      <w:r w:rsidRPr="00E67E73">
        <w:t xml:space="preserve">of </w:t>
      </w:r>
      <w:r w:rsidRPr="00E67E73">
        <w:rPr>
          <w:rFonts w:eastAsia="AdvOT999035f4"/>
        </w:rPr>
        <w:t xml:space="preserve">I2965 </w:t>
      </w:r>
      <w:r w:rsidRPr="00E67E73">
        <w:t xml:space="preserve">photo-initiator was added and </w:t>
      </w:r>
      <w:r w:rsidR="00890C2F" w:rsidRPr="00E67E73">
        <w:t>the mixture was stirred for an additional</w:t>
      </w:r>
      <w:r w:rsidR="00B34EDE" w:rsidRPr="00E67E73">
        <w:t xml:space="preserve"> </w:t>
      </w:r>
      <w:r w:rsidR="00890C2F" w:rsidRPr="00E67E73">
        <w:t>30 minutes</w:t>
      </w:r>
      <w:r w:rsidRPr="00E67E73">
        <w:t>.</w:t>
      </w:r>
      <w:r w:rsidR="00B34EDE" w:rsidRPr="00E67E73">
        <w:t xml:space="preserve"> </w:t>
      </w:r>
      <w:r w:rsidRPr="00E67E73">
        <w:t xml:space="preserve">The solution mixtures were bubbled with nitrogen for 5 </w:t>
      </w:r>
      <w:r w:rsidR="00890C2F" w:rsidRPr="00E67E73">
        <w:t>minutes. P</w:t>
      </w:r>
      <w:r w:rsidRPr="00E67E73">
        <w:t xml:space="preserve">olymerization was </w:t>
      </w:r>
      <w:r w:rsidR="00890C2F" w:rsidRPr="00E67E73">
        <w:t>carried out</w:t>
      </w:r>
      <w:r w:rsidRPr="00E67E73">
        <w:t xml:space="preserve"> in a UV chamber using 365 nm of LUV-16 (Handy UV lamp), </w:t>
      </w:r>
      <w:r w:rsidR="00890C2F" w:rsidRPr="00E67E73">
        <w:t>positioned</w:t>
      </w:r>
      <w:r w:rsidRPr="00E67E73">
        <w:t xml:space="preserve"> on top of the chamber at a distance of 15 cm</w:t>
      </w:r>
      <w:r w:rsidR="00890C2F" w:rsidRPr="00E67E73">
        <w:t xml:space="preserve"> from the sample</w:t>
      </w:r>
      <w:r w:rsidRPr="00E67E73">
        <w:t xml:space="preserve">, for </w:t>
      </w:r>
      <w:r w:rsidR="0011770E" w:rsidRPr="00E67E73">
        <w:t>3</w:t>
      </w:r>
      <w:r w:rsidRPr="00E67E73">
        <w:t xml:space="preserve"> </w:t>
      </w:r>
      <w:r w:rsidR="00890C2F" w:rsidRPr="00E67E73">
        <w:t>hours</w:t>
      </w:r>
      <w:r w:rsidRPr="00E67E73">
        <w:t xml:space="preserve">. After polymerization, the hydrogels were washed with deionized water </w:t>
      </w:r>
      <w:r w:rsidR="00890C2F" w:rsidRPr="00E67E73">
        <w:t>multiple times</w:t>
      </w:r>
      <w:r w:rsidRPr="00E67E73">
        <w:t xml:space="preserve">, and then dried at room temperature until a constant mass was </w:t>
      </w:r>
      <w:r w:rsidR="00890C2F" w:rsidRPr="00E67E73">
        <w:t>achieved</w:t>
      </w:r>
      <w:r w:rsidRPr="00E67E73">
        <w:t>.</w:t>
      </w:r>
      <w:r w:rsidR="0051249C" w:rsidRPr="00E67E73">
        <w:t xml:space="preserve"> The formation of </w:t>
      </w:r>
      <w:proofErr w:type="spellStart"/>
      <w:r w:rsidR="0051249C" w:rsidRPr="00E67E73">
        <w:t>PNiPAM</w:t>
      </w:r>
      <w:proofErr w:type="spellEnd"/>
      <w:r w:rsidR="0051249C" w:rsidRPr="00E67E73">
        <w:t xml:space="preserve"> was illustrated in Figure S1 (b).  </w:t>
      </w:r>
    </w:p>
    <w:p w14:paraId="469443BF" w14:textId="604C7BCE" w:rsidR="00906F5B" w:rsidRPr="00E67E73" w:rsidRDefault="00E67E73" w:rsidP="00E67E73">
      <w:pPr>
        <w:pStyle w:val="MDPI21heading1"/>
      </w:pPr>
      <w:r w:rsidRPr="00E67E73">
        <w:t xml:space="preserve">2. </w:t>
      </w:r>
      <w:r w:rsidR="00906F5B" w:rsidRPr="00E67E73">
        <w:t>Preparation of IPN hydrogels</w:t>
      </w:r>
    </w:p>
    <w:p w14:paraId="25DD1641" w14:textId="51CF0B84" w:rsidR="00B76C0C" w:rsidRPr="00E67E73" w:rsidRDefault="00906F5B" w:rsidP="00E67E73">
      <w:pPr>
        <w:pStyle w:val="MDPI31text"/>
        <w:rPr>
          <w:rFonts w:eastAsia="AdvOT999035f4"/>
        </w:rPr>
      </w:pPr>
      <w:r w:rsidRPr="00E67E73">
        <w:rPr>
          <w:rFonts w:eastAsia="AdvOTaa6301a5.B"/>
        </w:rPr>
        <w:t>A CS hydrogel</w:t>
      </w:r>
      <w:r w:rsidR="00890C2F" w:rsidRPr="00E67E73">
        <w:rPr>
          <w:rFonts w:eastAsia="AdvOT999035f4"/>
        </w:rPr>
        <w:t xml:space="preserve"> with </w:t>
      </w:r>
      <w:r w:rsidRPr="00E67E73">
        <w:rPr>
          <w:rFonts w:eastAsia="AdvOT999035f4"/>
        </w:rPr>
        <w:t>fixed dimension</w:t>
      </w:r>
      <w:r w:rsidR="00890C2F" w:rsidRPr="00E67E73">
        <w:rPr>
          <w:rFonts w:eastAsia="AdvOT999035f4"/>
        </w:rPr>
        <w:t>s</w:t>
      </w:r>
      <w:r w:rsidRPr="00E67E73">
        <w:rPr>
          <w:rFonts w:eastAsia="AdvOT999035f4"/>
        </w:rPr>
        <w:t xml:space="preserve"> was immersed in </w:t>
      </w:r>
      <w:r w:rsidR="00890C2F" w:rsidRPr="00E67E73">
        <w:rPr>
          <w:rFonts w:eastAsia="AdvOT999035f4"/>
        </w:rPr>
        <w:t>a</w:t>
      </w:r>
      <w:r w:rsidRPr="00E67E73">
        <w:rPr>
          <w:rFonts w:eastAsia="AdvOT999035f4"/>
        </w:rPr>
        <w:t xml:space="preserve"> solution containing the </w:t>
      </w:r>
      <w:proofErr w:type="spellStart"/>
      <w:r w:rsidRPr="00E67E73">
        <w:rPr>
          <w:rFonts w:eastAsia="AdvOT999035f4"/>
        </w:rPr>
        <w:t>NiPAM</w:t>
      </w:r>
      <w:proofErr w:type="spellEnd"/>
      <w:r w:rsidRPr="00E67E73">
        <w:rPr>
          <w:rFonts w:eastAsia="AdvOT999035f4"/>
        </w:rPr>
        <w:t xml:space="preserve"> monomer, crosslinker, and photo-initiator for 24 h</w:t>
      </w:r>
      <w:r w:rsidR="00890C2F" w:rsidRPr="00E67E73">
        <w:rPr>
          <w:rFonts w:eastAsia="AdvOT999035f4"/>
        </w:rPr>
        <w:t>ours</w:t>
      </w:r>
      <w:r w:rsidRPr="00E67E73">
        <w:rPr>
          <w:rFonts w:eastAsia="AdvOT999035f4"/>
        </w:rPr>
        <w:t xml:space="preserve"> </w:t>
      </w:r>
      <w:r w:rsidR="00890C2F" w:rsidRPr="00E67E73">
        <w:rPr>
          <w:rFonts w:eastAsia="AdvOT999035f4"/>
        </w:rPr>
        <w:t>under</w:t>
      </w:r>
      <w:r w:rsidRPr="00E67E73">
        <w:rPr>
          <w:rFonts w:eastAsia="AdvOT999035f4"/>
        </w:rPr>
        <w:t xml:space="preserve"> various</w:t>
      </w:r>
      <w:r w:rsidR="00890C2F" w:rsidRPr="00E67E73">
        <w:rPr>
          <w:rFonts w:eastAsia="AdvOT999035f4"/>
        </w:rPr>
        <w:t xml:space="preserve"> conditions, as shown in Table 1.</w:t>
      </w:r>
      <w:r w:rsidR="00890C2F" w:rsidRPr="00E67E73">
        <w:t xml:space="preserve"> </w:t>
      </w:r>
      <w:r w:rsidR="00890C2F" w:rsidRPr="00E67E73">
        <w:rPr>
          <w:rFonts w:eastAsia="AdvOT999035f4"/>
        </w:rPr>
        <w:t>Subsequently, it was</w:t>
      </w:r>
      <w:r w:rsidRPr="00E67E73">
        <w:rPr>
          <w:rFonts w:eastAsia="AdvOT999035f4"/>
        </w:rPr>
        <w:t xml:space="preserve"> irradiated with </w:t>
      </w:r>
      <w:r w:rsidR="004B5B1D" w:rsidRPr="00E67E73">
        <w:rPr>
          <w:rFonts w:eastAsia="AdvOT999035f4"/>
        </w:rPr>
        <w:t>UV</w:t>
      </w:r>
      <w:r w:rsidRPr="00E67E73">
        <w:rPr>
          <w:rFonts w:eastAsia="AdvOT999035f4"/>
        </w:rPr>
        <w:t xml:space="preserve"> light</w:t>
      </w:r>
      <w:r w:rsidR="00890C2F" w:rsidRPr="00E67E73">
        <w:rPr>
          <w:rFonts w:eastAsia="AdvOT999035f4"/>
        </w:rPr>
        <w:t>, similar</w:t>
      </w:r>
      <w:r w:rsidRPr="00E67E73">
        <w:rPr>
          <w:rFonts w:eastAsia="AdvOT999035f4"/>
        </w:rPr>
        <w:t xml:space="preserve"> </w:t>
      </w:r>
      <w:r w:rsidR="00890C2F" w:rsidRPr="00E67E73">
        <w:rPr>
          <w:rFonts w:eastAsia="AdvOT999035f4"/>
        </w:rPr>
        <w:t xml:space="preserve">to </w:t>
      </w:r>
      <w:r w:rsidRPr="00E67E73">
        <w:rPr>
          <w:rFonts w:eastAsia="AdvOT999035f4"/>
        </w:rPr>
        <w:t xml:space="preserve">pure </w:t>
      </w:r>
      <w:proofErr w:type="spellStart"/>
      <w:r w:rsidRPr="00E67E73">
        <w:rPr>
          <w:rFonts w:eastAsia="AdvOT999035f4"/>
        </w:rPr>
        <w:t>PNiPAM</w:t>
      </w:r>
      <w:proofErr w:type="spellEnd"/>
      <w:r w:rsidRPr="00E67E73">
        <w:rPr>
          <w:rFonts w:eastAsia="AdvOT999035f4"/>
        </w:rPr>
        <w:t xml:space="preserve"> hydrogels. </w:t>
      </w:r>
      <w:r w:rsidR="00890C2F" w:rsidRPr="00E67E73">
        <w:rPr>
          <w:rFonts w:eastAsia="AdvOT999035f4"/>
        </w:rPr>
        <w:t xml:space="preserve">After irradiation, the </w:t>
      </w:r>
      <w:r w:rsidRPr="00E67E73">
        <w:rPr>
          <w:rFonts w:eastAsia="AdvOT999035f4"/>
        </w:rPr>
        <w:t xml:space="preserve">IPN sheets were washed with deionized water </w:t>
      </w:r>
      <w:r w:rsidR="00890C2F" w:rsidRPr="00E67E73">
        <w:rPr>
          <w:rFonts w:eastAsia="AdvOT999035f4"/>
        </w:rPr>
        <w:t>multiple times to remove any unreacted monomers and uncross-linked polymers. These sheets are then referred to as fresh hydrogel</w:t>
      </w:r>
      <w:r w:rsidR="00B34EDE" w:rsidRPr="00E67E73">
        <w:rPr>
          <w:rFonts w:eastAsia="AdvOT999035f4"/>
        </w:rPr>
        <w:t xml:space="preserve"> as shown in Figure S1 (</w:t>
      </w:r>
      <w:r w:rsidR="00DB0544" w:rsidRPr="00E67E73">
        <w:rPr>
          <w:rFonts w:eastAsia="AdvOT999035f4"/>
        </w:rPr>
        <w:t>c</w:t>
      </w:r>
      <w:r w:rsidR="00B34EDE" w:rsidRPr="00E67E73">
        <w:rPr>
          <w:rFonts w:eastAsia="AdvOT999035f4"/>
        </w:rPr>
        <w:t>)</w:t>
      </w:r>
      <w:r w:rsidR="00890C2F" w:rsidRPr="00E67E73">
        <w:rPr>
          <w:rFonts w:eastAsia="AdvOT999035f4"/>
        </w:rPr>
        <w:t>. The abbreviations for the individual components and IPN were defined based on their composition and preparation solution, as indicated in Table1.</w:t>
      </w:r>
    </w:p>
    <w:p w14:paraId="0EF9A37E" w14:textId="1A01D8C4" w:rsidR="00E67E73" w:rsidRPr="00E67E73" w:rsidRDefault="00E67E73" w:rsidP="00E67E73">
      <w:pPr>
        <w:pStyle w:val="MDPI31text"/>
        <w:rPr>
          <w:rFonts w:eastAsia="AdvOT999035f4"/>
        </w:rPr>
      </w:pPr>
    </w:p>
    <w:p w14:paraId="53E58F53" w14:textId="28B83EDE" w:rsidR="00E67E73" w:rsidRPr="00E67E73" w:rsidRDefault="00E67E73" w:rsidP="00E67E73">
      <w:pPr>
        <w:pStyle w:val="MDPI31text"/>
        <w:rPr>
          <w:rFonts w:eastAsia="AdvOT999035f4"/>
        </w:rPr>
      </w:pPr>
    </w:p>
    <w:p w14:paraId="3F508AB6" w14:textId="0FE64D93" w:rsidR="00E67E73" w:rsidRPr="00E67E73" w:rsidRDefault="00E67E73" w:rsidP="00E67E73">
      <w:pPr>
        <w:pStyle w:val="MDPI31text"/>
        <w:rPr>
          <w:rFonts w:eastAsia="AdvOT999035f4"/>
        </w:rPr>
      </w:pPr>
    </w:p>
    <w:p w14:paraId="113AB1A2" w14:textId="77777777" w:rsidR="00E67E73" w:rsidRPr="00E67E73" w:rsidRDefault="00E67E73" w:rsidP="00E67E73">
      <w:pPr>
        <w:pStyle w:val="MDPI31text"/>
        <w:rPr>
          <w:rFonts w:eastAsia="AdvOT999035f4"/>
        </w:rPr>
      </w:pPr>
    </w:p>
    <w:p w14:paraId="476DD25F" w14:textId="3B7EA95B" w:rsidR="00B76C0C" w:rsidRPr="00E67E73" w:rsidRDefault="00DB0544" w:rsidP="00E67E73">
      <w:pPr>
        <w:adjustRightInd w:val="0"/>
        <w:snapToGrid w:val="0"/>
        <w:rPr>
          <w:lang w:val="en-US"/>
        </w:rPr>
      </w:pPr>
      <w:r w:rsidRPr="00E67E73">
        <w:rPr>
          <w:lang w:val="en-US" w:bidi="ar-SA"/>
        </w:rPr>
        <mc:AlternateContent>
          <mc:Choice Requires="wps">
            <w:drawing>
              <wp:anchor distT="0" distB="0" distL="114300" distR="114300" simplePos="0" relativeHeight="251695104" behindDoc="0" locked="0" layoutInCell="1" allowOverlap="1" wp14:anchorId="792E19A7" wp14:editId="1E1C4348">
                <wp:simplePos x="0" y="0"/>
                <wp:positionH relativeFrom="column">
                  <wp:posOffset>5367020</wp:posOffset>
                </wp:positionH>
                <wp:positionV relativeFrom="paragraph">
                  <wp:posOffset>155245</wp:posOffset>
                </wp:positionV>
                <wp:extent cx="431800" cy="292735"/>
                <wp:effectExtent l="0" t="0" r="0" b="0"/>
                <wp:wrapNone/>
                <wp:docPr id="260" name="テキスト ボックス 260"/>
                <wp:cNvGraphicFramePr/>
                <a:graphic xmlns:a="http://schemas.openxmlformats.org/drawingml/2006/main">
                  <a:graphicData uri="http://schemas.microsoft.com/office/word/2010/wordprocessingShape">
                    <wps:wsp>
                      <wps:cNvSpPr txBox="1"/>
                      <wps:spPr>
                        <a:xfrm>
                          <a:off x="0" y="0"/>
                          <a:ext cx="43180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868D4" w14:textId="77777777" w:rsidR="00B76C0C" w:rsidRPr="00D84760" w:rsidRDefault="00B76C0C" w:rsidP="00B76C0C">
                            <w:pPr>
                              <w:rPr>
                                <w:rFonts w:ascii="Times New Roman" w:hAnsi="Times New Roman" w:cs="Times New Roman"/>
                                <w:b/>
                                <w:bCs/>
                                <w:sz w:val="24"/>
                                <w:szCs w:val="24"/>
                                <w:lang w:val="en-US"/>
                              </w:rPr>
                            </w:pPr>
                            <w:r>
                              <w:rPr>
                                <w:rFonts w:ascii="Times New Roman" w:hAnsi="Times New Roman" w:cs="Times New Roman"/>
                                <w:b/>
                                <w:bCs/>
                                <w:sz w:val="24"/>
                                <w:szCs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92E19A7" id="_x0000_t202" coordsize="21600,21600" o:spt="202" path="m,l,21600r21600,l21600,xe">
                <v:stroke joinstyle="miter"/>
                <v:path gradientshapeok="t" o:connecttype="rect"/>
              </v:shapetype>
              <v:shape id="テキスト ボックス 260" o:spid="_x0000_s1026" type="#_x0000_t202" style="position:absolute;margin-left:422.6pt;margin-top:12.2pt;width:34pt;height:23.0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" filled="f" stroked="f" strokeweight=".5pt">
                <v:textbox>
                  <w:txbxContent>
                    <w:p w14:paraId="7E1868D4" w14:textId="77777777" w:rsidR="00B76C0C" w:rsidRPr="00D84760" w:rsidRDefault="00B76C0C" w:rsidP="00B76C0C">
                      <w:pPr>
                        <w:rPr>
                          <w:rFonts w:ascii="Times New Roman" w:hAnsi="Times New Roman" w:cs="Times New Roman"/>
                          <w:b/>
                          <w:bCs/>
                          <w:sz w:val="24"/>
                          <w:szCs w:val="24"/>
                          <w:lang w:val="en-US"/>
                        </w:rPr>
                      </w:pPr>
                      <w:r>
                        <w:rPr>
                          <w:rFonts w:ascii="Times New Roman" w:hAnsi="Times New Roman" w:cs="Times New Roman"/>
                          <w:b/>
                          <w:bCs/>
                          <w:sz w:val="24"/>
                          <w:szCs w:val="24"/>
                          <w:lang w:val="en-US"/>
                        </w:rPr>
                        <w:t>(a)</w:t>
                      </w:r>
                    </w:p>
                  </w:txbxContent>
                </v:textbox>
              </v:shape>
            </w:pict>
          </mc:Fallback>
        </mc:AlternateContent>
      </w:r>
      <w:r w:rsidR="00B76C0C" w:rsidRPr="00E67E73">
        <w:rPr>
          <w:lang w:val="en-US" w:bidi="ar-SA"/>
        </w:rPr>
        <mc:AlternateContent>
          <mc:Choice Requires="wpg">
            <w:drawing>
              <wp:anchor distT="0" distB="0" distL="114300" distR="114300" simplePos="0" relativeHeight="251686912" behindDoc="0" locked="0" layoutInCell="1" allowOverlap="1" wp14:anchorId="2488DF18" wp14:editId="3D4DF0BB">
                <wp:simplePos x="0" y="0"/>
                <wp:positionH relativeFrom="margin">
                  <wp:posOffset>615950</wp:posOffset>
                </wp:positionH>
                <wp:positionV relativeFrom="paragraph">
                  <wp:posOffset>199390</wp:posOffset>
                </wp:positionV>
                <wp:extent cx="4610050" cy="1011368"/>
                <wp:effectExtent l="0" t="0" r="57785" b="36830"/>
                <wp:wrapNone/>
                <wp:docPr id="9" name="グループ化 9"/>
                <wp:cNvGraphicFramePr/>
                <a:graphic xmlns:a="http://schemas.openxmlformats.org/drawingml/2006/main">
                  <a:graphicData uri="http://schemas.microsoft.com/office/word/2010/wordprocessingGroup">
                    <wpg:wgp>
                      <wpg:cNvGrpSpPr/>
                      <wpg:grpSpPr>
                        <a:xfrm>
                          <a:off x="0" y="0"/>
                          <a:ext cx="4610050" cy="1011368"/>
                          <a:chOff x="0" y="0"/>
                          <a:chExt cx="5711825" cy="1288681"/>
                        </a:xfrm>
                      </wpg:grpSpPr>
                      <wpg:grpSp>
                        <wpg:cNvPr id="16" name="グループ化 24"/>
                        <wpg:cNvGrpSpPr/>
                        <wpg:grpSpPr>
                          <a:xfrm>
                            <a:off x="0" y="19050"/>
                            <a:ext cx="1150746" cy="1269631"/>
                            <a:chOff x="0" y="0"/>
                            <a:chExt cx="1625773" cy="1707440"/>
                          </a:xfrm>
                        </wpg:grpSpPr>
                        <wps:wsp>
                          <wps:cNvPr id="21" name="フリーフォーム 21"/>
                          <wps:cNvSpPr/>
                          <wps:spPr>
                            <a:xfrm>
                              <a:off x="83803" y="34757"/>
                              <a:ext cx="1541970" cy="1672683"/>
                            </a:xfrm>
                            <a:custGeom>
                              <a:avLst/>
                              <a:gdLst>
                                <a:gd name="connsiteX0" fmla="*/ 192672 w 1541970"/>
                                <a:gd name="connsiteY0" fmla="*/ 0 h 1672683"/>
                                <a:gd name="connsiteX1" fmla="*/ 248429 w 1541970"/>
                                <a:gd name="connsiteY1" fmla="*/ 11151 h 1672683"/>
                                <a:gd name="connsiteX2" fmla="*/ 348789 w 1541970"/>
                                <a:gd name="connsiteY2" fmla="*/ 22303 h 1672683"/>
                                <a:gd name="connsiteX3" fmla="*/ 460302 w 1541970"/>
                                <a:gd name="connsiteY3" fmla="*/ 66908 h 1672683"/>
                                <a:gd name="connsiteX4" fmla="*/ 549511 w 1541970"/>
                                <a:gd name="connsiteY4" fmla="*/ 89210 h 1672683"/>
                                <a:gd name="connsiteX5" fmla="*/ 582965 w 1541970"/>
                                <a:gd name="connsiteY5" fmla="*/ 100361 h 1672683"/>
                                <a:gd name="connsiteX6" fmla="*/ 616419 w 1541970"/>
                                <a:gd name="connsiteY6" fmla="*/ 122664 h 1672683"/>
                                <a:gd name="connsiteX7" fmla="*/ 649872 w 1541970"/>
                                <a:gd name="connsiteY7" fmla="*/ 133815 h 1672683"/>
                                <a:gd name="connsiteX8" fmla="*/ 705629 w 1541970"/>
                                <a:gd name="connsiteY8" fmla="*/ 167268 h 1672683"/>
                                <a:gd name="connsiteX9" fmla="*/ 761385 w 1541970"/>
                                <a:gd name="connsiteY9" fmla="*/ 211873 h 1672683"/>
                                <a:gd name="connsiteX10" fmla="*/ 783687 w 1541970"/>
                                <a:gd name="connsiteY10" fmla="*/ 278781 h 1672683"/>
                                <a:gd name="connsiteX11" fmla="*/ 805989 w 1541970"/>
                                <a:gd name="connsiteY11" fmla="*/ 356839 h 1672683"/>
                                <a:gd name="connsiteX12" fmla="*/ 817141 w 1541970"/>
                                <a:gd name="connsiteY12" fmla="*/ 390293 h 1672683"/>
                                <a:gd name="connsiteX13" fmla="*/ 828292 w 1541970"/>
                                <a:gd name="connsiteY13" fmla="*/ 680225 h 1672683"/>
                                <a:gd name="connsiteX14" fmla="*/ 850594 w 1541970"/>
                                <a:gd name="connsiteY14" fmla="*/ 747132 h 1672683"/>
                                <a:gd name="connsiteX15" fmla="*/ 861746 w 1541970"/>
                                <a:gd name="connsiteY15" fmla="*/ 780586 h 1672683"/>
                                <a:gd name="connsiteX16" fmla="*/ 895199 w 1541970"/>
                                <a:gd name="connsiteY16" fmla="*/ 814039 h 1672683"/>
                                <a:gd name="connsiteX17" fmla="*/ 906350 w 1541970"/>
                                <a:gd name="connsiteY17" fmla="*/ 847493 h 1672683"/>
                                <a:gd name="connsiteX18" fmla="*/ 939804 w 1541970"/>
                                <a:gd name="connsiteY18" fmla="*/ 858644 h 1672683"/>
                                <a:gd name="connsiteX19" fmla="*/ 995560 w 1541970"/>
                                <a:gd name="connsiteY19" fmla="*/ 892098 h 1672683"/>
                                <a:gd name="connsiteX20" fmla="*/ 1118224 w 1541970"/>
                                <a:gd name="connsiteY20" fmla="*/ 925551 h 1672683"/>
                                <a:gd name="connsiteX21" fmla="*/ 1218585 w 1541970"/>
                                <a:gd name="connsiteY21" fmla="*/ 947854 h 1672683"/>
                                <a:gd name="connsiteX22" fmla="*/ 1252038 w 1541970"/>
                                <a:gd name="connsiteY22" fmla="*/ 970156 h 1672683"/>
                                <a:gd name="connsiteX23" fmla="*/ 1274341 w 1541970"/>
                                <a:gd name="connsiteY23" fmla="*/ 1037064 h 1672683"/>
                                <a:gd name="connsiteX24" fmla="*/ 1285492 w 1541970"/>
                                <a:gd name="connsiteY24" fmla="*/ 1070517 h 1672683"/>
                                <a:gd name="connsiteX25" fmla="*/ 1363550 w 1541970"/>
                                <a:gd name="connsiteY25" fmla="*/ 1126273 h 1672683"/>
                                <a:gd name="connsiteX26" fmla="*/ 1408155 w 1541970"/>
                                <a:gd name="connsiteY26" fmla="*/ 1081668 h 1672683"/>
                                <a:gd name="connsiteX27" fmla="*/ 1430458 w 1541970"/>
                                <a:gd name="connsiteY27" fmla="*/ 1059366 h 1672683"/>
                                <a:gd name="connsiteX28" fmla="*/ 1441609 w 1541970"/>
                                <a:gd name="connsiteY28" fmla="*/ 1025912 h 1672683"/>
                                <a:gd name="connsiteX29" fmla="*/ 1430458 w 1541970"/>
                                <a:gd name="connsiteY29" fmla="*/ 858644 h 1672683"/>
                                <a:gd name="connsiteX30" fmla="*/ 1408155 w 1541970"/>
                                <a:gd name="connsiteY30" fmla="*/ 836342 h 1672683"/>
                                <a:gd name="connsiteX31" fmla="*/ 1263189 w 1541970"/>
                                <a:gd name="connsiteY31" fmla="*/ 825190 h 1672683"/>
                                <a:gd name="connsiteX32" fmla="*/ 1173980 w 1541970"/>
                                <a:gd name="connsiteY32" fmla="*/ 802888 h 1672683"/>
                                <a:gd name="connsiteX33" fmla="*/ 1140526 w 1541970"/>
                                <a:gd name="connsiteY33" fmla="*/ 780586 h 1672683"/>
                                <a:gd name="connsiteX34" fmla="*/ 1095921 w 1541970"/>
                                <a:gd name="connsiteY34" fmla="*/ 735981 h 1672683"/>
                                <a:gd name="connsiteX35" fmla="*/ 1073619 w 1541970"/>
                                <a:gd name="connsiteY35" fmla="*/ 713678 h 1672683"/>
                                <a:gd name="connsiteX36" fmla="*/ 1051316 w 1541970"/>
                                <a:gd name="connsiteY36" fmla="*/ 691376 h 1672683"/>
                                <a:gd name="connsiteX37" fmla="*/ 1017863 w 1541970"/>
                                <a:gd name="connsiteY37" fmla="*/ 613317 h 1672683"/>
                                <a:gd name="connsiteX38" fmla="*/ 995560 w 1541970"/>
                                <a:gd name="connsiteY38" fmla="*/ 546410 h 1672683"/>
                                <a:gd name="connsiteX39" fmla="*/ 973258 w 1541970"/>
                                <a:gd name="connsiteY39" fmla="*/ 479503 h 1672683"/>
                                <a:gd name="connsiteX40" fmla="*/ 950955 w 1541970"/>
                                <a:gd name="connsiteY40" fmla="*/ 412595 h 1672683"/>
                                <a:gd name="connsiteX41" fmla="*/ 939804 w 1541970"/>
                                <a:gd name="connsiteY41" fmla="*/ 379142 h 1672683"/>
                                <a:gd name="connsiteX42" fmla="*/ 928653 w 1541970"/>
                                <a:gd name="connsiteY42" fmla="*/ 301083 h 1672683"/>
                                <a:gd name="connsiteX43" fmla="*/ 895199 w 1541970"/>
                                <a:gd name="connsiteY43" fmla="*/ 223025 h 1672683"/>
                                <a:gd name="connsiteX44" fmla="*/ 861746 w 1541970"/>
                                <a:gd name="connsiteY44" fmla="*/ 211873 h 1672683"/>
                                <a:gd name="connsiteX45" fmla="*/ 817141 w 1541970"/>
                                <a:gd name="connsiteY45" fmla="*/ 167268 h 1672683"/>
                                <a:gd name="connsiteX46" fmla="*/ 772536 w 1541970"/>
                                <a:gd name="connsiteY46" fmla="*/ 100361 h 1672683"/>
                                <a:gd name="connsiteX47" fmla="*/ 750233 w 1541970"/>
                                <a:gd name="connsiteY47" fmla="*/ 66908 h 1672683"/>
                                <a:gd name="connsiteX48" fmla="*/ 716780 w 1541970"/>
                                <a:gd name="connsiteY48" fmla="*/ 55756 h 1672683"/>
                                <a:gd name="connsiteX49" fmla="*/ 694477 w 1541970"/>
                                <a:gd name="connsiteY49" fmla="*/ 33454 h 1672683"/>
                                <a:gd name="connsiteX50" fmla="*/ 649872 w 1541970"/>
                                <a:gd name="connsiteY50" fmla="*/ 44605 h 1672683"/>
                                <a:gd name="connsiteX51" fmla="*/ 594116 w 1541970"/>
                                <a:gd name="connsiteY51" fmla="*/ 89210 h 1672683"/>
                                <a:gd name="connsiteX52" fmla="*/ 571814 w 1541970"/>
                                <a:gd name="connsiteY52" fmla="*/ 122664 h 1672683"/>
                                <a:gd name="connsiteX53" fmla="*/ 549511 w 1541970"/>
                                <a:gd name="connsiteY53" fmla="*/ 144966 h 1672683"/>
                                <a:gd name="connsiteX54" fmla="*/ 527209 w 1541970"/>
                                <a:gd name="connsiteY54" fmla="*/ 178420 h 1672683"/>
                                <a:gd name="connsiteX55" fmla="*/ 493755 w 1541970"/>
                                <a:gd name="connsiteY55" fmla="*/ 200722 h 1672683"/>
                                <a:gd name="connsiteX56" fmla="*/ 449150 w 1541970"/>
                                <a:gd name="connsiteY56" fmla="*/ 245327 h 1672683"/>
                                <a:gd name="connsiteX57" fmla="*/ 415697 w 1541970"/>
                                <a:gd name="connsiteY57" fmla="*/ 267629 h 1672683"/>
                                <a:gd name="connsiteX58" fmla="*/ 393394 w 1541970"/>
                                <a:gd name="connsiteY58" fmla="*/ 289932 h 1672683"/>
                                <a:gd name="connsiteX59" fmla="*/ 348789 w 1541970"/>
                                <a:gd name="connsiteY59" fmla="*/ 301083 h 1672683"/>
                                <a:gd name="connsiteX60" fmla="*/ 181521 w 1541970"/>
                                <a:gd name="connsiteY60" fmla="*/ 323386 h 1672683"/>
                                <a:gd name="connsiteX61" fmla="*/ 170370 w 1541970"/>
                                <a:gd name="connsiteY61" fmla="*/ 356839 h 1672683"/>
                                <a:gd name="connsiteX62" fmla="*/ 437999 w 1541970"/>
                                <a:gd name="connsiteY62" fmla="*/ 401444 h 1672683"/>
                                <a:gd name="connsiteX63" fmla="*/ 471453 w 1541970"/>
                                <a:gd name="connsiteY63" fmla="*/ 390293 h 1672683"/>
                                <a:gd name="connsiteX64" fmla="*/ 516058 w 1541970"/>
                                <a:gd name="connsiteY64" fmla="*/ 379142 h 1672683"/>
                                <a:gd name="connsiteX65" fmla="*/ 582965 w 1541970"/>
                                <a:gd name="connsiteY65" fmla="*/ 356839 h 1672683"/>
                                <a:gd name="connsiteX66" fmla="*/ 649872 w 1541970"/>
                                <a:gd name="connsiteY66" fmla="*/ 390293 h 1672683"/>
                                <a:gd name="connsiteX67" fmla="*/ 672175 w 1541970"/>
                                <a:gd name="connsiteY67" fmla="*/ 457200 h 1672683"/>
                                <a:gd name="connsiteX68" fmla="*/ 683326 w 1541970"/>
                                <a:gd name="connsiteY68" fmla="*/ 579864 h 1672683"/>
                                <a:gd name="connsiteX69" fmla="*/ 694477 w 1541970"/>
                                <a:gd name="connsiteY69" fmla="*/ 735981 h 1672683"/>
                                <a:gd name="connsiteX70" fmla="*/ 716780 w 1541970"/>
                                <a:gd name="connsiteY70" fmla="*/ 769434 h 1672683"/>
                                <a:gd name="connsiteX71" fmla="*/ 794838 w 1541970"/>
                                <a:gd name="connsiteY71" fmla="*/ 825190 h 1672683"/>
                                <a:gd name="connsiteX72" fmla="*/ 850594 w 1541970"/>
                                <a:gd name="connsiteY72" fmla="*/ 858644 h 1672683"/>
                                <a:gd name="connsiteX73" fmla="*/ 895199 w 1541970"/>
                                <a:gd name="connsiteY73" fmla="*/ 914400 h 1672683"/>
                                <a:gd name="connsiteX74" fmla="*/ 917502 w 1541970"/>
                                <a:gd name="connsiteY74" fmla="*/ 936703 h 1672683"/>
                                <a:gd name="connsiteX75" fmla="*/ 939804 w 1541970"/>
                                <a:gd name="connsiteY75" fmla="*/ 1070517 h 1672683"/>
                                <a:gd name="connsiteX76" fmla="*/ 962107 w 1541970"/>
                                <a:gd name="connsiteY76" fmla="*/ 1182029 h 1672683"/>
                                <a:gd name="connsiteX77" fmla="*/ 1017863 w 1541970"/>
                                <a:gd name="connsiteY77" fmla="*/ 1271239 h 1672683"/>
                                <a:gd name="connsiteX78" fmla="*/ 1051316 w 1541970"/>
                                <a:gd name="connsiteY78" fmla="*/ 1282390 h 1672683"/>
                                <a:gd name="connsiteX79" fmla="*/ 1229736 w 1541970"/>
                                <a:gd name="connsiteY79" fmla="*/ 1293542 h 1672683"/>
                                <a:gd name="connsiteX80" fmla="*/ 1207433 w 1541970"/>
                                <a:gd name="connsiteY80" fmla="*/ 1416205 h 1672683"/>
                                <a:gd name="connsiteX81" fmla="*/ 1185131 w 1541970"/>
                                <a:gd name="connsiteY81" fmla="*/ 1438508 h 1672683"/>
                                <a:gd name="connsiteX82" fmla="*/ 1162829 w 1541970"/>
                                <a:gd name="connsiteY82" fmla="*/ 1471961 h 1672683"/>
                                <a:gd name="connsiteX83" fmla="*/ 1129375 w 1541970"/>
                                <a:gd name="connsiteY83" fmla="*/ 1483112 h 1672683"/>
                                <a:gd name="connsiteX84" fmla="*/ 1029014 w 1541970"/>
                                <a:gd name="connsiteY84" fmla="*/ 1471961 h 1672683"/>
                                <a:gd name="connsiteX85" fmla="*/ 950955 w 1541970"/>
                                <a:gd name="connsiteY85" fmla="*/ 1449659 h 1672683"/>
                                <a:gd name="connsiteX86" fmla="*/ 906350 w 1541970"/>
                                <a:gd name="connsiteY86" fmla="*/ 1393903 h 1672683"/>
                                <a:gd name="connsiteX87" fmla="*/ 895199 w 1541970"/>
                                <a:gd name="connsiteY87" fmla="*/ 1360449 h 1672683"/>
                                <a:gd name="connsiteX88" fmla="*/ 872897 w 1541970"/>
                                <a:gd name="connsiteY88" fmla="*/ 1315844 h 1672683"/>
                                <a:gd name="connsiteX89" fmla="*/ 850594 w 1541970"/>
                                <a:gd name="connsiteY89" fmla="*/ 1237786 h 1672683"/>
                                <a:gd name="connsiteX90" fmla="*/ 828292 w 1541970"/>
                                <a:gd name="connsiteY90" fmla="*/ 1215483 h 1672683"/>
                                <a:gd name="connsiteX91" fmla="*/ 817141 w 1541970"/>
                                <a:gd name="connsiteY91" fmla="*/ 1170878 h 1672683"/>
                                <a:gd name="connsiteX92" fmla="*/ 794838 w 1541970"/>
                                <a:gd name="connsiteY92" fmla="*/ 1148576 h 1672683"/>
                                <a:gd name="connsiteX93" fmla="*/ 750233 w 1541970"/>
                                <a:gd name="connsiteY93" fmla="*/ 1092820 h 1672683"/>
                                <a:gd name="connsiteX94" fmla="*/ 716780 w 1541970"/>
                                <a:gd name="connsiteY94" fmla="*/ 1025912 h 1672683"/>
                                <a:gd name="connsiteX95" fmla="*/ 694477 w 1541970"/>
                                <a:gd name="connsiteY95" fmla="*/ 936703 h 1672683"/>
                                <a:gd name="connsiteX96" fmla="*/ 683326 w 1541970"/>
                                <a:gd name="connsiteY96" fmla="*/ 903249 h 1672683"/>
                                <a:gd name="connsiteX97" fmla="*/ 649872 w 1541970"/>
                                <a:gd name="connsiteY97" fmla="*/ 892098 h 1672683"/>
                                <a:gd name="connsiteX98" fmla="*/ 627570 w 1541970"/>
                                <a:gd name="connsiteY98" fmla="*/ 869795 h 1672683"/>
                                <a:gd name="connsiteX99" fmla="*/ 571814 w 1541970"/>
                                <a:gd name="connsiteY99" fmla="*/ 858644 h 1672683"/>
                                <a:gd name="connsiteX100" fmla="*/ 538360 w 1541970"/>
                                <a:gd name="connsiteY100" fmla="*/ 847493 h 1672683"/>
                                <a:gd name="connsiteX101" fmla="*/ 516058 w 1541970"/>
                                <a:gd name="connsiteY101" fmla="*/ 825190 h 1672683"/>
                                <a:gd name="connsiteX102" fmla="*/ 482604 w 1541970"/>
                                <a:gd name="connsiteY102" fmla="*/ 802888 h 1672683"/>
                                <a:gd name="connsiteX103" fmla="*/ 437999 w 1541970"/>
                                <a:gd name="connsiteY103" fmla="*/ 735981 h 1672683"/>
                                <a:gd name="connsiteX104" fmla="*/ 371092 w 1541970"/>
                                <a:gd name="connsiteY104" fmla="*/ 713678 h 1672683"/>
                                <a:gd name="connsiteX105" fmla="*/ 304185 w 1541970"/>
                                <a:gd name="connsiteY105" fmla="*/ 680225 h 1672683"/>
                                <a:gd name="connsiteX106" fmla="*/ 259580 w 1541970"/>
                                <a:gd name="connsiteY106" fmla="*/ 624468 h 1672683"/>
                                <a:gd name="connsiteX107" fmla="*/ 237277 w 1541970"/>
                                <a:gd name="connsiteY107" fmla="*/ 602166 h 1672683"/>
                                <a:gd name="connsiteX108" fmla="*/ 214975 w 1541970"/>
                                <a:gd name="connsiteY108" fmla="*/ 568712 h 1672683"/>
                                <a:gd name="connsiteX109" fmla="*/ 181521 w 1541970"/>
                                <a:gd name="connsiteY109" fmla="*/ 557561 h 1672683"/>
                                <a:gd name="connsiteX110" fmla="*/ 159219 w 1541970"/>
                                <a:gd name="connsiteY110" fmla="*/ 524108 h 1672683"/>
                                <a:gd name="connsiteX111" fmla="*/ 70009 w 1541970"/>
                                <a:gd name="connsiteY111" fmla="*/ 501805 h 1672683"/>
                                <a:gd name="connsiteX112" fmla="*/ 58858 w 1541970"/>
                                <a:gd name="connsiteY112" fmla="*/ 468351 h 1672683"/>
                                <a:gd name="connsiteX113" fmla="*/ 36555 w 1541970"/>
                                <a:gd name="connsiteY113" fmla="*/ 490654 h 1672683"/>
                                <a:gd name="connsiteX114" fmla="*/ 3102 w 1541970"/>
                                <a:gd name="connsiteY114" fmla="*/ 579864 h 1672683"/>
                                <a:gd name="connsiteX115" fmla="*/ 14253 w 1541970"/>
                                <a:gd name="connsiteY115" fmla="*/ 702527 h 1672683"/>
                                <a:gd name="connsiteX116" fmla="*/ 114614 w 1541970"/>
                                <a:gd name="connsiteY116" fmla="*/ 713678 h 1672683"/>
                                <a:gd name="connsiteX117" fmla="*/ 281882 w 1541970"/>
                                <a:gd name="connsiteY117" fmla="*/ 747132 h 1672683"/>
                                <a:gd name="connsiteX118" fmla="*/ 293033 w 1541970"/>
                                <a:gd name="connsiteY118" fmla="*/ 780586 h 1672683"/>
                                <a:gd name="connsiteX119" fmla="*/ 304185 w 1541970"/>
                                <a:gd name="connsiteY119" fmla="*/ 925551 h 1672683"/>
                                <a:gd name="connsiteX120" fmla="*/ 326487 w 1541970"/>
                                <a:gd name="connsiteY120" fmla="*/ 947854 h 1672683"/>
                                <a:gd name="connsiteX121" fmla="*/ 393394 w 1541970"/>
                                <a:gd name="connsiteY121" fmla="*/ 970156 h 1672683"/>
                                <a:gd name="connsiteX122" fmla="*/ 415697 w 1541970"/>
                                <a:gd name="connsiteY122" fmla="*/ 992459 h 1672683"/>
                                <a:gd name="connsiteX123" fmla="*/ 471453 w 1541970"/>
                                <a:gd name="connsiteY123" fmla="*/ 1037064 h 1672683"/>
                                <a:gd name="connsiteX124" fmla="*/ 493755 w 1541970"/>
                                <a:gd name="connsiteY124" fmla="*/ 1070517 h 1672683"/>
                                <a:gd name="connsiteX125" fmla="*/ 504907 w 1541970"/>
                                <a:gd name="connsiteY125" fmla="*/ 1103971 h 1672683"/>
                                <a:gd name="connsiteX126" fmla="*/ 538360 w 1541970"/>
                                <a:gd name="connsiteY126" fmla="*/ 1126273 h 1672683"/>
                                <a:gd name="connsiteX127" fmla="*/ 582965 w 1541970"/>
                                <a:gd name="connsiteY127" fmla="*/ 1226634 h 1672683"/>
                                <a:gd name="connsiteX128" fmla="*/ 638721 w 1541970"/>
                                <a:gd name="connsiteY128" fmla="*/ 1282390 h 1672683"/>
                                <a:gd name="connsiteX129" fmla="*/ 694477 w 1541970"/>
                                <a:gd name="connsiteY129" fmla="*/ 1315844 h 1672683"/>
                                <a:gd name="connsiteX130" fmla="*/ 716780 w 1541970"/>
                                <a:gd name="connsiteY130" fmla="*/ 1338147 h 1672683"/>
                                <a:gd name="connsiteX131" fmla="*/ 727931 w 1541970"/>
                                <a:gd name="connsiteY131" fmla="*/ 1371600 h 1672683"/>
                                <a:gd name="connsiteX132" fmla="*/ 761385 w 1541970"/>
                                <a:gd name="connsiteY132" fmla="*/ 1393903 h 1672683"/>
                                <a:gd name="connsiteX133" fmla="*/ 783687 w 1541970"/>
                                <a:gd name="connsiteY133" fmla="*/ 1427356 h 1672683"/>
                                <a:gd name="connsiteX134" fmla="*/ 828292 w 1541970"/>
                                <a:gd name="connsiteY134" fmla="*/ 1471961 h 1672683"/>
                                <a:gd name="connsiteX135" fmla="*/ 817141 w 1541970"/>
                                <a:gd name="connsiteY135" fmla="*/ 1538868 h 1672683"/>
                                <a:gd name="connsiteX136" fmla="*/ 794838 w 1541970"/>
                                <a:gd name="connsiteY136" fmla="*/ 1561171 h 1672683"/>
                                <a:gd name="connsiteX137" fmla="*/ 727931 w 1541970"/>
                                <a:gd name="connsiteY137" fmla="*/ 1605776 h 1672683"/>
                                <a:gd name="connsiteX138" fmla="*/ 694477 w 1541970"/>
                                <a:gd name="connsiteY138" fmla="*/ 1628078 h 1672683"/>
                                <a:gd name="connsiteX139" fmla="*/ 594116 w 1541970"/>
                                <a:gd name="connsiteY139" fmla="*/ 1661532 h 1672683"/>
                                <a:gd name="connsiteX140" fmla="*/ 560663 w 1541970"/>
                                <a:gd name="connsiteY140" fmla="*/ 1672683 h 1672683"/>
                                <a:gd name="connsiteX141" fmla="*/ 471453 w 1541970"/>
                                <a:gd name="connsiteY141" fmla="*/ 1639229 h 1672683"/>
                                <a:gd name="connsiteX142" fmla="*/ 449150 w 1541970"/>
                                <a:gd name="connsiteY142" fmla="*/ 1572322 h 1672683"/>
                                <a:gd name="connsiteX143" fmla="*/ 437999 w 1541970"/>
                                <a:gd name="connsiteY143" fmla="*/ 1170878 h 1672683"/>
                                <a:gd name="connsiteX144" fmla="*/ 415697 w 1541970"/>
                                <a:gd name="connsiteY144" fmla="*/ 1137425 h 1672683"/>
                                <a:gd name="connsiteX145" fmla="*/ 404546 w 1541970"/>
                                <a:gd name="connsiteY145" fmla="*/ 925551 h 1672683"/>
                                <a:gd name="connsiteX146" fmla="*/ 181521 w 1541970"/>
                                <a:gd name="connsiteY146" fmla="*/ 914400 h 1672683"/>
                                <a:gd name="connsiteX147" fmla="*/ 148068 w 1541970"/>
                                <a:gd name="connsiteY147" fmla="*/ 903249 h 1672683"/>
                                <a:gd name="connsiteX148" fmla="*/ 114614 w 1541970"/>
                                <a:gd name="connsiteY148" fmla="*/ 880947 h 1672683"/>
                                <a:gd name="connsiteX149" fmla="*/ 47707 w 1541970"/>
                                <a:gd name="connsiteY149" fmla="*/ 858644 h 1672683"/>
                                <a:gd name="connsiteX150" fmla="*/ 25404 w 1541970"/>
                                <a:gd name="connsiteY150" fmla="*/ 791737 h 1672683"/>
                                <a:gd name="connsiteX151" fmla="*/ 14253 w 1541970"/>
                                <a:gd name="connsiteY151" fmla="*/ 758283 h 1672683"/>
                                <a:gd name="connsiteX152" fmla="*/ 25404 w 1541970"/>
                                <a:gd name="connsiteY152" fmla="*/ 724829 h 1672683"/>
                                <a:gd name="connsiteX153" fmla="*/ 58858 w 1541970"/>
                                <a:gd name="connsiteY153" fmla="*/ 713678 h 1672683"/>
                                <a:gd name="connsiteX154" fmla="*/ 170370 w 1541970"/>
                                <a:gd name="connsiteY154" fmla="*/ 702527 h 1672683"/>
                                <a:gd name="connsiteX155" fmla="*/ 237277 w 1541970"/>
                                <a:gd name="connsiteY155" fmla="*/ 680225 h 1672683"/>
                                <a:gd name="connsiteX156" fmla="*/ 281882 w 1541970"/>
                                <a:gd name="connsiteY156" fmla="*/ 669073 h 1672683"/>
                                <a:gd name="connsiteX157" fmla="*/ 348789 w 1541970"/>
                                <a:gd name="connsiteY157" fmla="*/ 646771 h 1672683"/>
                                <a:gd name="connsiteX158" fmla="*/ 382243 w 1541970"/>
                                <a:gd name="connsiteY158" fmla="*/ 624468 h 1672683"/>
                                <a:gd name="connsiteX159" fmla="*/ 437999 w 1541970"/>
                                <a:gd name="connsiteY159" fmla="*/ 568712 h 1672683"/>
                                <a:gd name="connsiteX160" fmla="*/ 460302 w 1541970"/>
                                <a:gd name="connsiteY160" fmla="*/ 546410 h 1672683"/>
                                <a:gd name="connsiteX161" fmla="*/ 504907 w 1541970"/>
                                <a:gd name="connsiteY161" fmla="*/ 501805 h 1672683"/>
                                <a:gd name="connsiteX162" fmla="*/ 571814 w 1541970"/>
                                <a:gd name="connsiteY162" fmla="*/ 457200 h 1672683"/>
                                <a:gd name="connsiteX163" fmla="*/ 661024 w 1541970"/>
                                <a:gd name="connsiteY163" fmla="*/ 434898 h 1672683"/>
                                <a:gd name="connsiteX164" fmla="*/ 727931 w 1541970"/>
                                <a:gd name="connsiteY164" fmla="*/ 412595 h 1672683"/>
                                <a:gd name="connsiteX165" fmla="*/ 962107 w 1541970"/>
                                <a:gd name="connsiteY165" fmla="*/ 390293 h 1672683"/>
                                <a:gd name="connsiteX166" fmla="*/ 1062468 w 1541970"/>
                                <a:gd name="connsiteY166" fmla="*/ 379142 h 1672683"/>
                                <a:gd name="connsiteX167" fmla="*/ 1162829 w 1541970"/>
                                <a:gd name="connsiteY167" fmla="*/ 390293 h 1672683"/>
                                <a:gd name="connsiteX168" fmla="*/ 1162829 w 1541970"/>
                                <a:gd name="connsiteY168" fmla="*/ 457200 h 1672683"/>
                                <a:gd name="connsiteX169" fmla="*/ 1095921 w 1541970"/>
                                <a:gd name="connsiteY169" fmla="*/ 546410 h 1672683"/>
                                <a:gd name="connsiteX170" fmla="*/ 1062468 w 1541970"/>
                                <a:gd name="connsiteY170" fmla="*/ 568712 h 1672683"/>
                                <a:gd name="connsiteX171" fmla="*/ 1006711 w 1541970"/>
                                <a:gd name="connsiteY171" fmla="*/ 624468 h 1672683"/>
                                <a:gd name="connsiteX172" fmla="*/ 973258 w 1541970"/>
                                <a:gd name="connsiteY172" fmla="*/ 635620 h 1672683"/>
                                <a:gd name="connsiteX173" fmla="*/ 939804 w 1541970"/>
                                <a:gd name="connsiteY173" fmla="*/ 657922 h 1672683"/>
                                <a:gd name="connsiteX174" fmla="*/ 817141 w 1541970"/>
                                <a:gd name="connsiteY174" fmla="*/ 669073 h 1672683"/>
                                <a:gd name="connsiteX175" fmla="*/ 750233 w 1541970"/>
                                <a:gd name="connsiteY175" fmla="*/ 680225 h 1672683"/>
                                <a:gd name="connsiteX176" fmla="*/ 716780 w 1541970"/>
                                <a:gd name="connsiteY176" fmla="*/ 691376 h 1672683"/>
                                <a:gd name="connsiteX177" fmla="*/ 638721 w 1541970"/>
                                <a:gd name="connsiteY177" fmla="*/ 702527 h 1672683"/>
                                <a:gd name="connsiteX178" fmla="*/ 516058 w 1541970"/>
                                <a:gd name="connsiteY178" fmla="*/ 747132 h 1672683"/>
                                <a:gd name="connsiteX179" fmla="*/ 493755 w 1541970"/>
                                <a:gd name="connsiteY179" fmla="*/ 769434 h 1672683"/>
                                <a:gd name="connsiteX180" fmla="*/ 426848 w 1541970"/>
                                <a:gd name="connsiteY180" fmla="*/ 802888 h 1672683"/>
                                <a:gd name="connsiteX181" fmla="*/ 359941 w 1541970"/>
                                <a:gd name="connsiteY181" fmla="*/ 880947 h 1672683"/>
                                <a:gd name="connsiteX182" fmla="*/ 259580 w 1541970"/>
                                <a:gd name="connsiteY182" fmla="*/ 970156 h 1672683"/>
                                <a:gd name="connsiteX183" fmla="*/ 214975 w 1541970"/>
                                <a:gd name="connsiteY183" fmla="*/ 1048215 h 1672683"/>
                                <a:gd name="connsiteX184" fmla="*/ 192672 w 1541970"/>
                                <a:gd name="connsiteY184" fmla="*/ 1081668 h 1672683"/>
                                <a:gd name="connsiteX185" fmla="*/ 170370 w 1541970"/>
                                <a:gd name="connsiteY185" fmla="*/ 1148576 h 1672683"/>
                                <a:gd name="connsiteX186" fmla="*/ 192672 w 1541970"/>
                                <a:gd name="connsiteY186" fmla="*/ 1182029 h 1672683"/>
                                <a:gd name="connsiteX187" fmla="*/ 293033 w 1541970"/>
                                <a:gd name="connsiteY187" fmla="*/ 1204332 h 1672683"/>
                                <a:gd name="connsiteX188" fmla="*/ 426848 w 1541970"/>
                                <a:gd name="connsiteY188" fmla="*/ 1193181 h 1672683"/>
                                <a:gd name="connsiteX189" fmla="*/ 460302 w 1541970"/>
                                <a:gd name="connsiteY189" fmla="*/ 1170878 h 1672683"/>
                                <a:gd name="connsiteX190" fmla="*/ 504907 w 1541970"/>
                                <a:gd name="connsiteY190" fmla="*/ 1137425 h 1672683"/>
                                <a:gd name="connsiteX191" fmla="*/ 560663 w 1541970"/>
                                <a:gd name="connsiteY191" fmla="*/ 1081668 h 1672683"/>
                                <a:gd name="connsiteX192" fmla="*/ 594116 w 1541970"/>
                                <a:gd name="connsiteY192" fmla="*/ 1059366 h 1672683"/>
                                <a:gd name="connsiteX193" fmla="*/ 705629 w 1541970"/>
                                <a:gd name="connsiteY193" fmla="*/ 1025912 h 1672683"/>
                                <a:gd name="connsiteX194" fmla="*/ 739082 w 1541970"/>
                                <a:gd name="connsiteY194" fmla="*/ 992459 h 1672683"/>
                                <a:gd name="connsiteX195" fmla="*/ 794838 w 1541970"/>
                                <a:gd name="connsiteY195" fmla="*/ 981308 h 1672683"/>
                                <a:gd name="connsiteX196" fmla="*/ 839443 w 1541970"/>
                                <a:gd name="connsiteY196" fmla="*/ 970156 h 1672683"/>
                                <a:gd name="connsiteX197" fmla="*/ 872897 w 1541970"/>
                                <a:gd name="connsiteY197" fmla="*/ 959005 h 1672683"/>
                                <a:gd name="connsiteX198" fmla="*/ 928653 w 1541970"/>
                                <a:gd name="connsiteY198" fmla="*/ 947854 h 1672683"/>
                                <a:gd name="connsiteX199" fmla="*/ 1051316 w 1541970"/>
                                <a:gd name="connsiteY199" fmla="*/ 892098 h 1672683"/>
                                <a:gd name="connsiteX200" fmla="*/ 1095921 w 1541970"/>
                                <a:gd name="connsiteY200" fmla="*/ 869795 h 1672683"/>
                                <a:gd name="connsiteX201" fmla="*/ 1129375 w 1541970"/>
                                <a:gd name="connsiteY201" fmla="*/ 847493 h 1672683"/>
                                <a:gd name="connsiteX202" fmla="*/ 1330097 w 1541970"/>
                                <a:gd name="connsiteY202" fmla="*/ 814039 h 1672683"/>
                                <a:gd name="connsiteX203" fmla="*/ 1452760 w 1541970"/>
                                <a:gd name="connsiteY203" fmla="*/ 825190 h 1672683"/>
                                <a:gd name="connsiteX204" fmla="*/ 1441609 w 1541970"/>
                                <a:gd name="connsiteY204" fmla="*/ 858644 h 1672683"/>
                                <a:gd name="connsiteX205" fmla="*/ 1397004 w 1541970"/>
                                <a:gd name="connsiteY205" fmla="*/ 903249 h 1672683"/>
                                <a:gd name="connsiteX206" fmla="*/ 1374702 w 1541970"/>
                                <a:gd name="connsiteY206" fmla="*/ 936703 h 1672683"/>
                                <a:gd name="connsiteX207" fmla="*/ 1330097 w 1541970"/>
                                <a:gd name="connsiteY207" fmla="*/ 981308 h 1672683"/>
                                <a:gd name="connsiteX208" fmla="*/ 1263189 w 1541970"/>
                                <a:gd name="connsiteY208" fmla="*/ 1070517 h 1672683"/>
                                <a:gd name="connsiteX209" fmla="*/ 1196282 w 1541970"/>
                                <a:gd name="connsiteY209" fmla="*/ 1115122 h 1672683"/>
                                <a:gd name="connsiteX210" fmla="*/ 1173980 w 1541970"/>
                                <a:gd name="connsiteY210" fmla="*/ 1137425 h 1672683"/>
                                <a:gd name="connsiteX211" fmla="*/ 1107072 w 1541970"/>
                                <a:gd name="connsiteY211" fmla="*/ 1182029 h 1672683"/>
                                <a:gd name="connsiteX212" fmla="*/ 1017863 w 1541970"/>
                                <a:gd name="connsiteY212" fmla="*/ 1248937 h 1672683"/>
                                <a:gd name="connsiteX213" fmla="*/ 973258 w 1541970"/>
                                <a:gd name="connsiteY213" fmla="*/ 1271239 h 1672683"/>
                                <a:gd name="connsiteX214" fmla="*/ 906350 w 1541970"/>
                                <a:gd name="connsiteY214" fmla="*/ 1293542 h 1672683"/>
                                <a:gd name="connsiteX215" fmla="*/ 861746 w 1541970"/>
                                <a:gd name="connsiteY215" fmla="*/ 1315844 h 1672683"/>
                                <a:gd name="connsiteX216" fmla="*/ 683326 w 1541970"/>
                                <a:gd name="connsiteY216" fmla="*/ 1338147 h 1672683"/>
                                <a:gd name="connsiteX217" fmla="*/ 549511 w 1541970"/>
                                <a:gd name="connsiteY217" fmla="*/ 1371600 h 1672683"/>
                                <a:gd name="connsiteX218" fmla="*/ 516058 w 1541970"/>
                                <a:gd name="connsiteY218" fmla="*/ 1382751 h 1672683"/>
                                <a:gd name="connsiteX219" fmla="*/ 460302 w 1541970"/>
                                <a:gd name="connsiteY219" fmla="*/ 1416205 h 1672683"/>
                                <a:gd name="connsiteX220" fmla="*/ 393394 w 1541970"/>
                                <a:gd name="connsiteY220" fmla="*/ 1460810 h 1672683"/>
                                <a:gd name="connsiteX221" fmla="*/ 348789 w 1541970"/>
                                <a:gd name="connsiteY221" fmla="*/ 1494264 h 1672683"/>
                                <a:gd name="connsiteX222" fmla="*/ 315336 w 1541970"/>
                                <a:gd name="connsiteY222" fmla="*/ 1505415 h 1672683"/>
                                <a:gd name="connsiteX223" fmla="*/ 304185 w 1541970"/>
                                <a:gd name="connsiteY223" fmla="*/ 1538868 h 1672683"/>
                                <a:gd name="connsiteX224" fmla="*/ 348789 w 1541970"/>
                                <a:gd name="connsiteY224" fmla="*/ 1594625 h 1672683"/>
                                <a:gd name="connsiteX225" fmla="*/ 415697 w 1541970"/>
                                <a:gd name="connsiteY225" fmla="*/ 1605776 h 1672683"/>
                                <a:gd name="connsiteX226" fmla="*/ 582965 w 1541970"/>
                                <a:gd name="connsiteY226" fmla="*/ 1594625 h 1672683"/>
                                <a:gd name="connsiteX227" fmla="*/ 616419 w 1541970"/>
                                <a:gd name="connsiteY227" fmla="*/ 1572322 h 1672683"/>
                                <a:gd name="connsiteX228" fmla="*/ 649872 w 1541970"/>
                                <a:gd name="connsiteY228" fmla="*/ 1561171 h 1672683"/>
                                <a:gd name="connsiteX229" fmla="*/ 716780 w 1541970"/>
                                <a:gd name="connsiteY229" fmla="*/ 1527717 h 1672683"/>
                                <a:gd name="connsiteX230" fmla="*/ 750233 w 1541970"/>
                                <a:gd name="connsiteY230" fmla="*/ 1505415 h 1672683"/>
                                <a:gd name="connsiteX231" fmla="*/ 805989 w 1541970"/>
                                <a:gd name="connsiteY231" fmla="*/ 1483112 h 1672683"/>
                                <a:gd name="connsiteX232" fmla="*/ 839443 w 1541970"/>
                                <a:gd name="connsiteY232" fmla="*/ 1471961 h 1672683"/>
                                <a:gd name="connsiteX233" fmla="*/ 906350 w 1541970"/>
                                <a:gd name="connsiteY233" fmla="*/ 1427356 h 1672683"/>
                                <a:gd name="connsiteX234" fmla="*/ 939804 w 1541970"/>
                                <a:gd name="connsiteY234" fmla="*/ 1405054 h 1672683"/>
                                <a:gd name="connsiteX235" fmla="*/ 1006711 w 1541970"/>
                                <a:gd name="connsiteY235" fmla="*/ 1382751 h 1672683"/>
                                <a:gd name="connsiteX236" fmla="*/ 1040165 w 1541970"/>
                                <a:gd name="connsiteY236" fmla="*/ 1371600 h 1672683"/>
                                <a:gd name="connsiteX237" fmla="*/ 1352399 w 1541970"/>
                                <a:gd name="connsiteY237" fmla="*/ 1338147 h 1672683"/>
                                <a:gd name="connsiteX238" fmla="*/ 1397004 w 1541970"/>
                                <a:gd name="connsiteY238" fmla="*/ 1326995 h 1672683"/>
                                <a:gd name="connsiteX239" fmla="*/ 1419307 w 1541970"/>
                                <a:gd name="connsiteY239" fmla="*/ 1304693 h 1672683"/>
                                <a:gd name="connsiteX240" fmla="*/ 1475063 w 1541970"/>
                                <a:gd name="connsiteY240" fmla="*/ 1293542 h 1672683"/>
                                <a:gd name="connsiteX241" fmla="*/ 1508516 w 1541970"/>
                                <a:gd name="connsiteY241" fmla="*/ 1282390 h 1672683"/>
                                <a:gd name="connsiteX242" fmla="*/ 1530819 w 1541970"/>
                                <a:gd name="connsiteY242" fmla="*/ 1215483 h 1672683"/>
                                <a:gd name="connsiteX243" fmla="*/ 1541970 w 1541970"/>
                                <a:gd name="connsiteY243" fmla="*/ 1182029 h 1672683"/>
                                <a:gd name="connsiteX244" fmla="*/ 1508516 w 1541970"/>
                                <a:gd name="connsiteY244" fmla="*/ 947854 h 1672683"/>
                                <a:gd name="connsiteX245" fmla="*/ 1475063 w 1541970"/>
                                <a:gd name="connsiteY245" fmla="*/ 880947 h 1672683"/>
                                <a:gd name="connsiteX246" fmla="*/ 1419307 w 1541970"/>
                                <a:gd name="connsiteY246" fmla="*/ 869795 h 1672683"/>
                                <a:gd name="connsiteX247" fmla="*/ 1408155 w 1541970"/>
                                <a:gd name="connsiteY247" fmla="*/ 836342 h 1672683"/>
                                <a:gd name="connsiteX248" fmla="*/ 1385853 w 1541970"/>
                                <a:gd name="connsiteY248" fmla="*/ 814039 h 1672683"/>
                                <a:gd name="connsiteX249" fmla="*/ 1363550 w 1541970"/>
                                <a:gd name="connsiteY249" fmla="*/ 780586 h 1672683"/>
                                <a:gd name="connsiteX250" fmla="*/ 1307794 w 1541970"/>
                                <a:gd name="connsiteY250" fmla="*/ 691376 h 1672683"/>
                                <a:gd name="connsiteX251" fmla="*/ 1285492 w 1541970"/>
                                <a:gd name="connsiteY251" fmla="*/ 657922 h 1672683"/>
                                <a:gd name="connsiteX252" fmla="*/ 1252038 w 1541970"/>
                                <a:gd name="connsiteY252" fmla="*/ 646771 h 1672683"/>
                                <a:gd name="connsiteX253" fmla="*/ 1229736 w 1541970"/>
                                <a:gd name="connsiteY253" fmla="*/ 624468 h 1672683"/>
                                <a:gd name="connsiteX254" fmla="*/ 1196282 w 1541970"/>
                                <a:gd name="connsiteY254" fmla="*/ 568712 h 1672683"/>
                                <a:gd name="connsiteX255" fmla="*/ 1173980 w 1541970"/>
                                <a:gd name="connsiteY255" fmla="*/ 535259 h 1672683"/>
                                <a:gd name="connsiteX256" fmla="*/ 1140526 w 1541970"/>
                                <a:gd name="connsiteY256" fmla="*/ 524108 h 1672683"/>
                                <a:gd name="connsiteX257" fmla="*/ 1118224 w 1541970"/>
                                <a:gd name="connsiteY257" fmla="*/ 490654 h 1672683"/>
                                <a:gd name="connsiteX258" fmla="*/ 1107072 w 1541970"/>
                                <a:gd name="connsiteY258" fmla="*/ 457200 h 1672683"/>
                                <a:gd name="connsiteX259" fmla="*/ 1073619 w 1541970"/>
                                <a:gd name="connsiteY259" fmla="*/ 446049 h 1672683"/>
                                <a:gd name="connsiteX260" fmla="*/ 1029014 w 1541970"/>
                                <a:gd name="connsiteY260" fmla="*/ 401444 h 1672683"/>
                                <a:gd name="connsiteX261" fmla="*/ 1006711 w 1541970"/>
                                <a:gd name="connsiteY261" fmla="*/ 367990 h 1672683"/>
                                <a:gd name="connsiteX262" fmla="*/ 950955 w 1541970"/>
                                <a:gd name="connsiteY262" fmla="*/ 312234 h 1672683"/>
                                <a:gd name="connsiteX263" fmla="*/ 906350 w 1541970"/>
                                <a:gd name="connsiteY263" fmla="*/ 267629 h 1672683"/>
                                <a:gd name="connsiteX264" fmla="*/ 884048 w 1541970"/>
                                <a:gd name="connsiteY264" fmla="*/ 234176 h 1672683"/>
                                <a:gd name="connsiteX265" fmla="*/ 861746 w 1541970"/>
                                <a:gd name="connsiteY265" fmla="*/ 211873 h 1672683"/>
                                <a:gd name="connsiteX266" fmla="*/ 872897 w 1541970"/>
                                <a:gd name="connsiteY266" fmla="*/ 55756 h 16726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Lst>
                              <a:rect l="l" t="t" r="r" b="b"/>
                              <a:pathLst>
                                <a:path w="1541970" h="1672683">
                                  <a:moveTo>
                                    <a:pt x="192672" y="0"/>
                                  </a:moveTo>
                                  <a:cubicBezTo>
                                    <a:pt x="211258" y="3717"/>
                                    <a:pt x="229666" y="8470"/>
                                    <a:pt x="248429" y="11151"/>
                                  </a:cubicBezTo>
                                  <a:cubicBezTo>
                                    <a:pt x="281750" y="15911"/>
                                    <a:pt x="315783" y="15702"/>
                                    <a:pt x="348789" y="22303"/>
                                  </a:cubicBezTo>
                                  <a:cubicBezTo>
                                    <a:pt x="464825" y="45510"/>
                                    <a:pt x="371083" y="37168"/>
                                    <a:pt x="460302" y="66908"/>
                                  </a:cubicBezTo>
                                  <a:cubicBezTo>
                                    <a:pt x="489381" y="76601"/>
                                    <a:pt x="520432" y="79517"/>
                                    <a:pt x="549511" y="89210"/>
                                  </a:cubicBezTo>
                                  <a:lnTo>
                                    <a:pt x="582965" y="100361"/>
                                  </a:lnTo>
                                  <a:cubicBezTo>
                                    <a:pt x="594116" y="107795"/>
                                    <a:pt x="604432" y="116670"/>
                                    <a:pt x="616419" y="122664"/>
                                  </a:cubicBezTo>
                                  <a:cubicBezTo>
                                    <a:pt x="626932" y="127921"/>
                                    <a:pt x="639793" y="127768"/>
                                    <a:pt x="649872" y="133815"/>
                                  </a:cubicBezTo>
                                  <a:cubicBezTo>
                                    <a:pt x="726405" y="179734"/>
                                    <a:pt x="610862" y="135680"/>
                                    <a:pt x="705629" y="167268"/>
                                  </a:cubicBezTo>
                                  <a:cubicBezTo>
                                    <a:pt x="717444" y="175145"/>
                                    <a:pt x="753442" y="195986"/>
                                    <a:pt x="761385" y="211873"/>
                                  </a:cubicBezTo>
                                  <a:cubicBezTo>
                                    <a:pt x="771899" y="232900"/>
                                    <a:pt x="776253" y="256478"/>
                                    <a:pt x="783687" y="278781"/>
                                  </a:cubicBezTo>
                                  <a:cubicBezTo>
                                    <a:pt x="810431" y="359015"/>
                                    <a:pt x="777975" y="258792"/>
                                    <a:pt x="805989" y="356839"/>
                                  </a:cubicBezTo>
                                  <a:cubicBezTo>
                                    <a:pt x="809218" y="368141"/>
                                    <a:pt x="813424" y="379142"/>
                                    <a:pt x="817141" y="390293"/>
                                  </a:cubicBezTo>
                                  <a:cubicBezTo>
                                    <a:pt x="820858" y="486937"/>
                                    <a:pt x="819265" y="583932"/>
                                    <a:pt x="828292" y="680225"/>
                                  </a:cubicBezTo>
                                  <a:cubicBezTo>
                                    <a:pt x="830486" y="703631"/>
                                    <a:pt x="843160" y="724830"/>
                                    <a:pt x="850594" y="747132"/>
                                  </a:cubicBezTo>
                                  <a:cubicBezTo>
                                    <a:pt x="854311" y="758283"/>
                                    <a:pt x="853434" y="772274"/>
                                    <a:pt x="861746" y="780586"/>
                                  </a:cubicBezTo>
                                  <a:lnTo>
                                    <a:pt x="895199" y="814039"/>
                                  </a:lnTo>
                                  <a:cubicBezTo>
                                    <a:pt x="898916" y="825190"/>
                                    <a:pt x="898038" y="839181"/>
                                    <a:pt x="906350" y="847493"/>
                                  </a:cubicBezTo>
                                  <a:cubicBezTo>
                                    <a:pt x="914662" y="855805"/>
                                    <a:pt x="929725" y="852596"/>
                                    <a:pt x="939804" y="858644"/>
                                  </a:cubicBezTo>
                                  <a:cubicBezTo>
                                    <a:pt x="1016341" y="904566"/>
                                    <a:pt x="900792" y="860509"/>
                                    <a:pt x="995560" y="892098"/>
                                  </a:cubicBezTo>
                                  <a:cubicBezTo>
                                    <a:pt x="1042552" y="939088"/>
                                    <a:pt x="1004572" y="910397"/>
                                    <a:pt x="1118224" y="925551"/>
                                  </a:cubicBezTo>
                                  <a:cubicBezTo>
                                    <a:pt x="1183638" y="934273"/>
                                    <a:pt x="1170485" y="931821"/>
                                    <a:pt x="1218585" y="947854"/>
                                  </a:cubicBezTo>
                                  <a:cubicBezTo>
                                    <a:pt x="1229736" y="955288"/>
                                    <a:pt x="1244935" y="958791"/>
                                    <a:pt x="1252038" y="970156"/>
                                  </a:cubicBezTo>
                                  <a:cubicBezTo>
                                    <a:pt x="1264498" y="990092"/>
                                    <a:pt x="1266907" y="1014761"/>
                                    <a:pt x="1274341" y="1037064"/>
                                  </a:cubicBezTo>
                                  <a:cubicBezTo>
                                    <a:pt x="1278058" y="1048215"/>
                                    <a:pt x="1277181" y="1062206"/>
                                    <a:pt x="1285492" y="1070517"/>
                                  </a:cubicBezTo>
                                  <a:cubicBezTo>
                                    <a:pt x="1338408" y="1123433"/>
                                    <a:pt x="1310149" y="1108473"/>
                                    <a:pt x="1363550" y="1126273"/>
                                  </a:cubicBezTo>
                                  <a:lnTo>
                                    <a:pt x="1408155" y="1081668"/>
                                  </a:lnTo>
                                  <a:lnTo>
                                    <a:pt x="1430458" y="1059366"/>
                                  </a:lnTo>
                                  <a:cubicBezTo>
                                    <a:pt x="1434175" y="1048215"/>
                                    <a:pt x="1441609" y="1037667"/>
                                    <a:pt x="1441609" y="1025912"/>
                                  </a:cubicBezTo>
                                  <a:cubicBezTo>
                                    <a:pt x="1441609" y="970032"/>
                                    <a:pt x="1440169" y="913673"/>
                                    <a:pt x="1430458" y="858644"/>
                                  </a:cubicBezTo>
                                  <a:cubicBezTo>
                                    <a:pt x="1428631" y="848290"/>
                                    <a:pt x="1418464" y="838404"/>
                                    <a:pt x="1408155" y="836342"/>
                                  </a:cubicBezTo>
                                  <a:cubicBezTo>
                                    <a:pt x="1360631" y="826837"/>
                                    <a:pt x="1311511" y="828907"/>
                                    <a:pt x="1263189" y="825190"/>
                                  </a:cubicBezTo>
                                  <a:cubicBezTo>
                                    <a:pt x="1241981" y="820948"/>
                                    <a:pt x="1196840" y="814318"/>
                                    <a:pt x="1173980" y="802888"/>
                                  </a:cubicBezTo>
                                  <a:cubicBezTo>
                                    <a:pt x="1161993" y="796894"/>
                                    <a:pt x="1150702" y="789308"/>
                                    <a:pt x="1140526" y="780586"/>
                                  </a:cubicBezTo>
                                  <a:cubicBezTo>
                                    <a:pt x="1124561" y="766902"/>
                                    <a:pt x="1110789" y="750849"/>
                                    <a:pt x="1095921" y="735981"/>
                                  </a:cubicBezTo>
                                  <a:lnTo>
                                    <a:pt x="1073619" y="713678"/>
                                  </a:lnTo>
                                  <a:lnTo>
                                    <a:pt x="1051316" y="691376"/>
                                  </a:lnTo>
                                  <a:cubicBezTo>
                                    <a:pt x="1015427" y="583707"/>
                                    <a:pt x="1072972" y="751088"/>
                                    <a:pt x="1017863" y="613317"/>
                                  </a:cubicBezTo>
                                  <a:cubicBezTo>
                                    <a:pt x="1009132" y="591490"/>
                                    <a:pt x="1002994" y="568712"/>
                                    <a:pt x="995560" y="546410"/>
                                  </a:cubicBezTo>
                                  <a:lnTo>
                                    <a:pt x="973258" y="479503"/>
                                  </a:lnTo>
                                  <a:lnTo>
                                    <a:pt x="950955" y="412595"/>
                                  </a:lnTo>
                                  <a:lnTo>
                                    <a:pt x="939804" y="379142"/>
                                  </a:lnTo>
                                  <a:cubicBezTo>
                                    <a:pt x="936087" y="353122"/>
                                    <a:pt x="932974" y="327009"/>
                                    <a:pt x="928653" y="301083"/>
                                  </a:cubicBezTo>
                                  <a:cubicBezTo>
                                    <a:pt x="922654" y="265090"/>
                                    <a:pt x="926903" y="242047"/>
                                    <a:pt x="895199" y="223025"/>
                                  </a:cubicBezTo>
                                  <a:cubicBezTo>
                                    <a:pt x="885120" y="216977"/>
                                    <a:pt x="872897" y="215590"/>
                                    <a:pt x="861746" y="211873"/>
                                  </a:cubicBezTo>
                                  <a:cubicBezTo>
                                    <a:pt x="846878" y="197005"/>
                                    <a:pt x="828805" y="184763"/>
                                    <a:pt x="817141" y="167268"/>
                                  </a:cubicBezTo>
                                  <a:lnTo>
                                    <a:pt x="772536" y="100361"/>
                                  </a:lnTo>
                                  <a:cubicBezTo>
                                    <a:pt x="765102" y="89210"/>
                                    <a:pt x="762947" y="71146"/>
                                    <a:pt x="750233" y="66908"/>
                                  </a:cubicBezTo>
                                  <a:lnTo>
                                    <a:pt x="716780" y="55756"/>
                                  </a:lnTo>
                                  <a:cubicBezTo>
                                    <a:pt x="709346" y="48322"/>
                                    <a:pt x="704847" y="35182"/>
                                    <a:pt x="694477" y="33454"/>
                                  </a:cubicBezTo>
                                  <a:cubicBezTo>
                                    <a:pt x="679360" y="30935"/>
                                    <a:pt x="663959" y="38568"/>
                                    <a:pt x="649872" y="44605"/>
                                  </a:cubicBezTo>
                                  <a:cubicBezTo>
                                    <a:pt x="632236" y="52163"/>
                                    <a:pt x="606625" y="73573"/>
                                    <a:pt x="594116" y="89210"/>
                                  </a:cubicBezTo>
                                  <a:cubicBezTo>
                                    <a:pt x="585744" y="99675"/>
                                    <a:pt x="580186" y="112199"/>
                                    <a:pt x="571814" y="122664"/>
                                  </a:cubicBezTo>
                                  <a:cubicBezTo>
                                    <a:pt x="565246" y="130874"/>
                                    <a:pt x="556079" y="136756"/>
                                    <a:pt x="549511" y="144966"/>
                                  </a:cubicBezTo>
                                  <a:cubicBezTo>
                                    <a:pt x="541139" y="155431"/>
                                    <a:pt x="536686" y="168943"/>
                                    <a:pt x="527209" y="178420"/>
                                  </a:cubicBezTo>
                                  <a:cubicBezTo>
                                    <a:pt x="517732" y="187897"/>
                                    <a:pt x="503931" y="192000"/>
                                    <a:pt x="493755" y="200722"/>
                                  </a:cubicBezTo>
                                  <a:cubicBezTo>
                                    <a:pt x="477790" y="214406"/>
                                    <a:pt x="466646" y="233663"/>
                                    <a:pt x="449150" y="245327"/>
                                  </a:cubicBezTo>
                                  <a:cubicBezTo>
                                    <a:pt x="437999" y="252761"/>
                                    <a:pt x="426162" y="259257"/>
                                    <a:pt x="415697" y="267629"/>
                                  </a:cubicBezTo>
                                  <a:cubicBezTo>
                                    <a:pt x="407487" y="274197"/>
                                    <a:pt x="402798" y="285230"/>
                                    <a:pt x="393394" y="289932"/>
                                  </a:cubicBezTo>
                                  <a:cubicBezTo>
                                    <a:pt x="379686" y="296786"/>
                                    <a:pt x="363750" y="297758"/>
                                    <a:pt x="348789" y="301083"/>
                                  </a:cubicBezTo>
                                  <a:cubicBezTo>
                                    <a:pt x="273201" y="317880"/>
                                    <a:pt x="278783" y="313659"/>
                                    <a:pt x="181521" y="323386"/>
                                  </a:cubicBezTo>
                                  <a:cubicBezTo>
                                    <a:pt x="177804" y="334537"/>
                                    <a:pt x="170370" y="345085"/>
                                    <a:pt x="170370" y="356839"/>
                                  </a:cubicBezTo>
                                  <a:cubicBezTo>
                                    <a:pt x="170370" y="497721"/>
                                    <a:pt x="288702" y="407935"/>
                                    <a:pt x="437999" y="401444"/>
                                  </a:cubicBezTo>
                                  <a:cubicBezTo>
                                    <a:pt x="449150" y="397727"/>
                                    <a:pt x="460151" y="393522"/>
                                    <a:pt x="471453" y="390293"/>
                                  </a:cubicBezTo>
                                  <a:cubicBezTo>
                                    <a:pt x="486189" y="386083"/>
                                    <a:pt x="501378" y="383546"/>
                                    <a:pt x="516058" y="379142"/>
                                  </a:cubicBezTo>
                                  <a:cubicBezTo>
                                    <a:pt x="538575" y="372387"/>
                                    <a:pt x="582965" y="356839"/>
                                    <a:pt x="582965" y="356839"/>
                                  </a:cubicBezTo>
                                  <a:cubicBezTo>
                                    <a:pt x="610167" y="363639"/>
                                    <a:pt x="635669" y="361886"/>
                                    <a:pt x="649872" y="390293"/>
                                  </a:cubicBezTo>
                                  <a:cubicBezTo>
                                    <a:pt x="660385" y="411320"/>
                                    <a:pt x="672175" y="457200"/>
                                    <a:pt x="672175" y="457200"/>
                                  </a:cubicBezTo>
                                  <a:cubicBezTo>
                                    <a:pt x="675892" y="498088"/>
                                    <a:pt x="680052" y="538938"/>
                                    <a:pt x="683326" y="579864"/>
                                  </a:cubicBezTo>
                                  <a:cubicBezTo>
                                    <a:pt x="687486" y="631869"/>
                                    <a:pt x="685410" y="684603"/>
                                    <a:pt x="694477" y="735981"/>
                                  </a:cubicBezTo>
                                  <a:cubicBezTo>
                                    <a:pt x="696806" y="749179"/>
                                    <a:pt x="708058" y="759259"/>
                                    <a:pt x="716780" y="769434"/>
                                  </a:cubicBezTo>
                                  <a:cubicBezTo>
                                    <a:pt x="759114" y="818823"/>
                                    <a:pt x="747353" y="809362"/>
                                    <a:pt x="794838" y="825190"/>
                                  </a:cubicBezTo>
                                  <a:cubicBezTo>
                                    <a:pt x="851350" y="881702"/>
                                    <a:pt x="778214" y="815215"/>
                                    <a:pt x="850594" y="858644"/>
                                  </a:cubicBezTo>
                                  <a:cubicBezTo>
                                    <a:pt x="871306" y="871071"/>
                                    <a:pt x="881173" y="896867"/>
                                    <a:pt x="895199" y="914400"/>
                                  </a:cubicBezTo>
                                  <a:cubicBezTo>
                                    <a:pt x="901767" y="922610"/>
                                    <a:pt x="910068" y="929269"/>
                                    <a:pt x="917502" y="936703"/>
                                  </a:cubicBezTo>
                                  <a:cubicBezTo>
                                    <a:pt x="942560" y="1137169"/>
                                    <a:pt x="915245" y="947718"/>
                                    <a:pt x="939804" y="1070517"/>
                                  </a:cubicBezTo>
                                  <a:cubicBezTo>
                                    <a:pt x="951864" y="1130821"/>
                                    <a:pt x="946562" y="1130213"/>
                                    <a:pt x="962107" y="1182029"/>
                                  </a:cubicBezTo>
                                  <a:cubicBezTo>
                                    <a:pt x="980056" y="1241858"/>
                                    <a:pt x="969746" y="1247181"/>
                                    <a:pt x="1017863" y="1271239"/>
                                  </a:cubicBezTo>
                                  <a:cubicBezTo>
                                    <a:pt x="1028376" y="1276496"/>
                                    <a:pt x="1039626" y="1281159"/>
                                    <a:pt x="1051316" y="1282390"/>
                                  </a:cubicBezTo>
                                  <a:cubicBezTo>
                                    <a:pt x="1110578" y="1288628"/>
                                    <a:pt x="1170263" y="1289825"/>
                                    <a:pt x="1229736" y="1293542"/>
                                  </a:cubicBezTo>
                                  <a:cubicBezTo>
                                    <a:pt x="1228198" y="1305850"/>
                                    <a:pt x="1223720" y="1389060"/>
                                    <a:pt x="1207433" y="1416205"/>
                                  </a:cubicBezTo>
                                  <a:cubicBezTo>
                                    <a:pt x="1202024" y="1425220"/>
                                    <a:pt x="1191699" y="1430298"/>
                                    <a:pt x="1185131" y="1438508"/>
                                  </a:cubicBezTo>
                                  <a:cubicBezTo>
                                    <a:pt x="1176759" y="1448973"/>
                                    <a:pt x="1173294" y="1463589"/>
                                    <a:pt x="1162829" y="1471961"/>
                                  </a:cubicBezTo>
                                  <a:cubicBezTo>
                                    <a:pt x="1153650" y="1479304"/>
                                    <a:pt x="1140526" y="1479395"/>
                                    <a:pt x="1129375" y="1483112"/>
                                  </a:cubicBezTo>
                                  <a:cubicBezTo>
                                    <a:pt x="1095921" y="1479395"/>
                                    <a:pt x="1062282" y="1477079"/>
                                    <a:pt x="1029014" y="1471961"/>
                                  </a:cubicBezTo>
                                  <a:cubicBezTo>
                                    <a:pt x="1003010" y="1467961"/>
                                    <a:pt x="975936" y="1457986"/>
                                    <a:pt x="950955" y="1449659"/>
                                  </a:cubicBezTo>
                                  <a:cubicBezTo>
                                    <a:pt x="930214" y="1428917"/>
                                    <a:pt x="920415" y="1422033"/>
                                    <a:pt x="906350" y="1393903"/>
                                  </a:cubicBezTo>
                                  <a:cubicBezTo>
                                    <a:pt x="901093" y="1383389"/>
                                    <a:pt x="899829" y="1371253"/>
                                    <a:pt x="895199" y="1360449"/>
                                  </a:cubicBezTo>
                                  <a:cubicBezTo>
                                    <a:pt x="888651" y="1345170"/>
                                    <a:pt x="878734" y="1331409"/>
                                    <a:pt x="872897" y="1315844"/>
                                  </a:cubicBezTo>
                                  <a:cubicBezTo>
                                    <a:pt x="868033" y="1302874"/>
                                    <a:pt x="859584" y="1252770"/>
                                    <a:pt x="850594" y="1237786"/>
                                  </a:cubicBezTo>
                                  <a:cubicBezTo>
                                    <a:pt x="845185" y="1228771"/>
                                    <a:pt x="835726" y="1222917"/>
                                    <a:pt x="828292" y="1215483"/>
                                  </a:cubicBezTo>
                                  <a:cubicBezTo>
                                    <a:pt x="824575" y="1200615"/>
                                    <a:pt x="823995" y="1184586"/>
                                    <a:pt x="817141" y="1170878"/>
                                  </a:cubicBezTo>
                                  <a:cubicBezTo>
                                    <a:pt x="812439" y="1161474"/>
                                    <a:pt x="801406" y="1156786"/>
                                    <a:pt x="794838" y="1148576"/>
                                  </a:cubicBezTo>
                                  <a:cubicBezTo>
                                    <a:pt x="738569" y="1078240"/>
                                    <a:pt x="804084" y="1146668"/>
                                    <a:pt x="750233" y="1092820"/>
                                  </a:cubicBezTo>
                                  <a:cubicBezTo>
                                    <a:pt x="722206" y="1008736"/>
                                    <a:pt x="760012" y="1112377"/>
                                    <a:pt x="716780" y="1025912"/>
                                  </a:cubicBezTo>
                                  <a:cubicBezTo>
                                    <a:pt x="704036" y="1000424"/>
                                    <a:pt x="700838" y="962148"/>
                                    <a:pt x="694477" y="936703"/>
                                  </a:cubicBezTo>
                                  <a:cubicBezTo>
                                    <a:pt x="691626" y="925299"/>
                                    <a:pt x="691638" y="911561"/>
                                    <a:pt x="683326" y="903249"/>
                                  </a:cubicBezTo>
                                  <a:cubicBezTo>
                                    <a:pt x="675014" y="894937"/>
                                    <a:pt x="661023" y="895815"/>
                                    <a:pt x="649872" y="892098"/>
                                  </a:cubicBezTo>
                                  <a:cubicBezTo>
                                    <a:pt x="642438" y="884664"/>
                                    <a:pt x="637233" y="873937"/>
                                    <a:pt x="627570" y="869795"/>
                                  </a:cubicBezTo>
                                  <a:cubicBezTo>
                                    <a:pt x="610149" y="862329"/>
                                    <a:pt x="590202" y="863241"/>
                                    <a:pt x="571814" y="858644"/>
                                  </a:cubicBezTo>
                                  <a:cubicBezTo>
                                    <a:pt x="560410" y="855793"/>
                                    <a:pt x="549511" y="851210"/>
                                    <a:pt x="538360" y="847493"/>
                                  </a:cubicBezTo>
                                  <a:cubicBezTo>
                                    <a:pt x="530926" y="840059"/>
                                    <a:pt x="524268" y="831758"/>
                                    <a:pt x="516058" y="825190"/>
                                  </a:cubicBezTo>
                                  <a:cubicBezTo>
                                    <a:pt x="505593" y="816818"/>
                                    <a:pt x="491429" y="812974"/>
                                    <a:pt x="482604" y="802888"/>
                                  </a:cubicBezTo>
                                  <a:cubicBezTo>
                                    <a:pt x="464953" y="782716"/>
                                    <a:pt x="463428" y="744457"/>
                                    <a:pt x="437999" y="735981"/>
                                  </a:cubicBezTo>
                                  <a:cubicBezTo>
                                    <a:pt x="415697" y="728547"/>
                                    <a:pt x="390653" y="726718"/>
                                    <a:pt x="371092" y="713678"/>
                                  </a:cubicBezTo>
                                  <a:cubicBezTo>
                                    <a:pt x="327858" y="684856"/>
                                    <a:pt x="350352" y="695614"/>
                                    <a:pt x="304185" y="680225"/>
                                  </a:cubicBezTo>
                                  <a:cubicBezTo>
                                    <a:pt x="250330" y="626370"/>
                                    <a:pt x="315854" y="694810"/>
                                    <a:pt x="259580" y="624468"/>
                                  </a:cubicBezTo>
                                  <a:cubicBezTo>
                                    <a:pt x="253012" y="616258"/>
                                    <a:pt x="243845" y="610376"/>
                                    <a:pt x="237277" y="602166"/>
                                  </a:cubicBezTo>
                                  <a:cubicBezTo>
                                    <a:pt x="228905" y="591701"/>
                                    <a:pt x="225440" y="577084"/>
                                    <a:pt x="214975" y="568712"/>
                                  </a:cubicBezTo>
                                  <a:cubicBezTo>
                                    <a:pt x="205796" y="561369"/>
                                    <a:pt x="192672" y="561278"/>
                                    <a:pt x="181521" y="557561"/>
                                  </a:cubicBezTo>
                                  <a:cubicBezTo>
                                    <a:pt x="174087" y="546410"/>
                                    <a:pt x="169684" y="532480"/>
                                    <a:pt x="159219" y="524108"/>
                                  </a:cubicBezTo>
                                  <a:cubicBezTo>
                                    <a:pt x="147787" y="514963"/>
                                    <a:pt x="72790" y="502361"/>
                                    <a:pt x="70009" y="501805"/>
                                  </a:cubicBezTo>
                                  <a:cubicBezTo>
                                    <a:pt x="66292" y="490654"/>
                                    <a:pt x="70009" y="472068"/>
                                    <a:pt x="58858" y="468351"/>
                                  </a:cubicBezTo>
                                  <a:cubicBezTo>
                                    <a:pt x="48884" y="465026"/>
                                    <a:pt x="40697" y="480990"/>
                                    <a:pt x="36555" y="490654"/>
                                  </a:cubicBezTo>
                                  <a:cubicBezTo>
                                    <a:pt x="-21323" y="625701"/>
                                    <a:pt x="67100" y="483865"/>
                                    <a:pt x="3102" y="579864"/>
                                  </a:cubicBezTo>
                                  <a:cubicBezTo>
                                    <a:pt x="6819" y="620752"/>
                                    <a:pt x="-12031" y="670987"/>
                                    <a:pt x="14253" y="702527"/>
                                  </a:cubicBezTo>
                                  <a:cubicBezTo>
                                    <a:pt x="35801" y="728385"/>
                                    <a:pt x="81293" y="708918"/>
                                    <a:pt x="114614" y="713678"/>
                                  </a:cubicBezTo>
                                  <a:cubicBezTo>
                                    <a:pt x="241845" y="731854"/>
                                    <a:pt x="210254" y="723256"/>
                                    <a:pt x="281882" y="747132"/>
                                  </a:cubicBezTo>
                                  <a:cubicBezTo>
                                    <a:pt x="285599" y="758283"/>
                                    <a:pt x="291575" y="768922"/>
                                    <a:pt x="293033" y="780586"/>
                                  </a:cubicBezTo>
                                  <a:cubicBezTo>
                                    <a:pt x="299044" y="828676"/>
                                    <a:pt x="294680" y="878028"/>
                                    <a:pt x="304185" y="925551"/>
                                  </a:cubicBezTo>
                                  <a:cubicBezTo>
                                    <a:pt x="306247" y="935860"/>
                                    <a:pt x="317083" y="943152"/>
                                    <a:pt x="326487" y="947854"/>
                                  </a:cubicBezTo>
                                  <a:cubicBezTo>
                                    <a:pt x="347514" y="958367"/>
                                    <a:pt x="393394" y="970156"/>
                                    <a:pt x="393394" y="970156"/>
                                  </a:cubicBezTo>
                                  <a:cubicBezTo>
                                    <a:pt x="400828" y="977590"/>
                                    <a:pt x="407487" y="985891"/>
                                    <a:pt x="415697" y="992459"/>
                                  </a:cubicBezTo>
                                  <a:cubicBezTo>
                                    <a:pt x="447897" y="1018219"/>
                                    <a:pt x="447519" y="1007146"/>
                                    <a:pt x="471453" y="1037064"/>
                                  </a:cubicBezTo>
                                  <a:cubicBezTo>
                                    <a:pt x="479825" y="1047529"/>
                                    <a:pt x="487761" y="1058530"/>
                                    <a:pt x="493755" y="1070517"/>
                                  </a:cubicBezTo>
                                  <a:cubicBezTo>
                                    <a:pt x="499012" y="1081031"/>
                                    <a:pt x="497564" y="1094792"/>
                                    <a:pt x="504907" y="1103971"/>
                                  </a:cubicBezTo>
                                  <a:cubicBezTo>
                                    <a:pt x="513279" y="1114436"/>
                                    <a:pt x="527209" y="1118839"/>
                                    <a:pt x="538360" y="1126273"/>
                                  </a:cubicBezTo>
                                  <a:cubicBezTo>
                                    <a:pt x="564901" y="1205895"/>
                                    <a:pt x="547622" y="1173620"/>
                                    <a:pt x="582965" y="1226634"/>
                                  </a:cubicBezTo>
                                  <a:cubicBezTo>
                                    <a:pt x="602157" y="1284210"/>
                                    <a:pt x="579665" y="1243020"/>
                                    <a:pt x="638721" y="1282390"/>
                                  </a:cubicBezTo>
                                  <a:cubicBezTo>
                                    <a:pt x="699951" y="1323210"/>
                                    <a:pt x="616822" y="1289959"/>
                                    <a:pt x="694477" y="1315844"/>
                                  </a:cubicBezTo>
                                  <a:cubicBezTo>
                                    <a:pt x="701911" y="1323278"/>
                                    <a:pt x="711371" y="1329132"/>
                                    <a:pt x="716780" y="1338147"/>
                                  </a:cubicBezTo>
                                  <a:cubicBezTo>
                                    <a:pt x="722828" y="1348226"/>
                                    <a:pt x="720588" y="1362422"/>
                                    <a:pt x="727931" y="1371600"/>
                                  </a:cubicBezTo>
                                  <a:cubicBezTo>
                                    <a:pt x="736303" y="1382065"/>
                                    <a:pt x="750234" y="1386469"/>
                                    <a:pt x="761385" y="1393903"/>
                                  </a:cubicBezTo>
                                  <a:cubicBezTo>
                                    <a:pt x="768819" y="1405054"/>
                                    <a:pt x="774965" y="1417181"/>
                                    <a:pt x="783687" y="1427356"/>
                                  </a:cubicBezTo>
                                  <a:cubicBezTo>
                                    <a:pt x="797371" y="1443321"/>
                                    <a:pt x="828292" y="1471961"/>
                                    <a:pt x="828292" y="1471961"/>
                                  </a:cubicBezTo>
                                  <a:cubicBezTo>
                                    <a:pt x="824575" y="1494263"/>
                                    <a:pt x="825080" y="1517698"/>
                                    <a:pt x="817141" y="1538868"/>
                                  </a:cubicBezTo>
                                  <a:cubicBezTo>
                                    <a:pt x="813449" y="1548712"/>
                                    <a:pt x="803249" y="1554863"/>
                                    <a:pt x="794838" y="1561171"/>
                                  </a:cubicBezTo>
                                  <a:cubicBezTo>
                                    <a:pt x="773395" y="1577254"/>
                                    <a:pt x="750233" y="1590908"/>
                                    <a:pt x="727931" y="1605776"/>
                                  </a:cubicBezTo>
                                  <a:cubicBezTo>
                                    <a:pt x="716780" y="1613210"/>
                                    <a:pt x="707191" y="1623840"/>
                                    <a:pt x="694477" y="1628078"/>
                                  </a:cubicBezTo>
                                  <a:lnTo>
                                    <a:pt x="594116" y="1661532"/>
                                  </a:lnTo>
                                  <a:lnTo>
                                    <a:pt x="560663" y="1672683"/>
                                  </a:lnTo>
                                  <a:cubicBezTo>
                                    <a:pt x="528298" y="1667289"/>
                                    <a:pt x="488858" y="1674040"/>
                                    <a:pt x="471453" y="1639229"/>
                                  </a:cubicBezTo>
                                  <a:cubicBezTo>
                                    <a:pt x="460940" y="1618202"/>
                                    <a:pt x="449150" y="1572322"/>
                                    <a:pt x="449150" y="1572322"/>
                                  </a:cubicBezTo>
                                  <a:cubicBezTo>
                                    <a:pt x="445433" y="1438507"/>
                                    <a:pt x="448266" y="1304350"/>
                                    <a:pt x="437999" y="1170878"/>
                                  </a:cubicBezTo>
                                  <a:cubicBezTo>
                                    <a:pt x="436971" y="1157516"/>
                                    <a:pt x="417508" y="1150704"/>
                                    <a:pt x="415697" y="1137425"/>
                                  </a:cubicBezTo>
                                  <a:cubicBezTo>
                                    <a:pt x="406142" y="1067351"/>
                                    <a:pt x="455759" y="974325"/>
                                    <a:pt x="404546" y="925551"/>
                                  </a:cubicBezTo>
                                  <a:cubicBezTo>
                                    <a:pt x="350645" y="874217"/>
                                    <a:pt x="255863" y="918117"/>
                                    <a:pt x="181521" y="914400"/>
                                  </a:cubicBezTo>
                                  <a:cubicBezTo>
                                    <a:pt x="170370" y="910683"/>
                                    <a:pt x="158581" y="908506"/>
                                    <a:pt x="148068" y="903249"/>
                                  </a:cubicBezTo>
                                  <a:cubicBezTo>
                                    <a:pt x="136081" y="897255"/>
                                    <a:pt x="126861" y="886390"/>
                                    <a:pt x="114614" y="880947"/>
                                  </a:cubicBezTo>
                                  <a:cubicBezTo>
                                    <a:pt x="93131" y="871399"/>
                                    <a:pt x="47707" y="858644"/>
                                    <a:pt x="47707" y="858644"/>
                                  </a:cubicBezTo>
                                  <a:lnTo>
                                    <a:pt x="25404" y="791737"/>
                                  </a:lnTo>
                                  <a:lnTo>
                                    <a:pt x="14253" y="758283"/>
                                  </a:lnTo>
                                  <a:cubicBezTo>
                                    <a:pt x="17970" y="747132"/>
                                    <a:pt x="17092" y="733141"/>
                                    <a:pt x="25404" y="724829"/>
                                  </a:cubicBezTo>
                                  <a:cubicBezTo>
                                    <a:pt x="33716" y="716517"/>
                                    <a:pt x="47240" y="715465"/>
                                    <a:pt x="58858" y="713678"/>
                                  </a:cubicBezTo>
                                  <a:cubicBezTo>
                                    <a:pt x="95780" y="707998"/>
                                    <a:pt x="133199" y="706244"/>
                                    <a:pt x="170370" y="702527"/>
                                  </a:cubicBezTo>
                                  <a:cubicBezTo>
                                    <a:pt x="192672" y="695093"/>
                                    <a:pt x="214470" y="685927"/>
                                    <a:pt x="237277" y="680225"/>
                                  </a:cubicBezTo>
                                  <a:cubicBezTo>
                                    <a:pt x="252145" y="676508"/>
                                    <a:pt x="267202" y="673477"/>
                                    <a:pt x="281882" y="669073"/>
                                  </a:cubicBezTo>
                                  <a:cubicBezTo>
                                    <a:pt x="304399" y="662318"/>
                                    <a:pt x="348789" y="646771"/>
                                    <a:pt x="348789" y="646771"/>
                                  </a:cubicBezTo>
                                  <a:cubicBezTo>
                                    <a:pt x="359940" y="639337"/>
                                    <a:pt x="372157" y="633293"/>
                                    <a:pt x="382243" y="624468"/>
                                  </a:cubicBezTo>
                                  <a:cubicBezTo>
                                    <a:pt x="402023" y="607160"/>
                                    <a:pt x="419414" y="587297"/>
                                    <a:pt x="437999" y="568712"/>
                                  </a:cubicBezTo>
                                  <a:lnTo>
                                    <a:pt x="460302" y="546410"/>
                                  </a:lnTo>
                                  <a:cubicBezTo>
                                    <a:pt x="475170" y="531542"/>
                                    <a:pt x="487412" y="513469"/>
                                    <a:pt x="504907" y="501805"/>
                                  </a:cubicBezTo>
                                  <a:cubicBezTo>
                                    <a:pt x="527209" y="486937"/>
                                    <a:pt x="545810" y="463701"/>
                                    <a:pt x="571814" y="457200"/>
                                  </a:cubicBezTo>
                                  <a:cubicBezTo>
                                    <a:pt x="601551" y="449766"/>
                                    <a:pt x="631945" y="444591"/>
                                    <a:pt x="661024" y="434898"/>
                                  </a:cubicBezTo>
                                  <a:cubicBezTo>
                                    <a:pt x="683326" y="427464"/>
                                    <a:pt x="704566" y="415191"/>
                                    <a:pt x="727931" y="412595"/>
                                  </a:cubicBezTo>
                                  <a:cubicBezTo>
                                    <a:pt x="967169" y="386014"/>
                                    <a:pt x="669230" y="418185"/>
                                    <a:pt x="962107" y="390293"/>
                                  </a:cubicBezTo>
                                  <a:cubicBezTo>
                                    <a:pt x="995615" y="387102"/>
                                    <a:pt x="1029014" y="382859"/>
                                    <a:pt x="1062468" y="379142"/>
                                  </a:cubicBezTo>
                                  <a:cubicBezTo>
                                    <a:pt x="1095922" y="382859"/>
                                    <a:pt x="1131577" y="377792"/>
                                    <a:pt x="1162829" y="390293"/>
                                  </a:cubicBezTo>
                                  <a:cubicBezTo>
                                    <a:pt x="1187159" y="400025"/>
                                    <a:pt x="1168236" y="447468"/>
                                    <a:pt x="1162829" y="457200"/>
                                  </a:cubicBezTo>
                                  <a:cubicBezTo>
                                    <a:pt x="1148556" y="482891"/>
                                    <a:pt x="1122993" y="524752"/>
                                    <a:pt x="1095921" y="546410"/>
                                  </a:cubicBezTo>
                                  <a:cubicBezTo>
                                    <a:pt x="1085456" y="554782"/>
                                    <a:pt x="1072554" y="559887"/>
                                    <a:pt x="1062468" y="568712"/>
                                  </a:cubicBezTo>
                                  <a:cubicBezTo>
                                    <a:pt x="1042687" y="586020"/>
                                    <a:pt x="1031646" y="616156"/>
                                    <a:pt x="1006711" y="624468"/>
                                  </a:cubicBezTo>
                                  <a:cubicBezTo>
                                    <a:pt x="995560" y="628185"/>
                                    <a:pt x="983771" y="630363"/>
                                    <a:pt x="973258" y="635620"/>
                                  </a:cubicBezTo>
                                  <a:cubicBezTo>
                                    <a:pt x="961271" y="641614"/>
                                    <a:pt x="952909" y="655114"/>
                                    <a:pt x="939804" y="657922"/>
                                  </a:cubicBezTo>
                                  <a:cubicBezTo>
                                    <a:pt x="899659" y="666524"/>
                                    <a:pt x="857916" y="664276"/>
                                    <a:pt x="817141" y="669073"/>
                                  </a:cubicBezTo>
                                  <a:cubicBezTo>
                                    <a:pt x="794686" y="671715"/>
                                    <a:pt x="772305" y="675320"/>
                                    <a:pt x="750233" y="680225"/>
                                  </a:cubicBezTo>
                                  <a:cubicBezTo>
                                    <a:pt x="738759" y="682775"/>
                                    <a:pt x="728306" y="689071"/>
                                    <a:pt x="716780" y="691376"/>
                                  </a:cubicBezTo>
                                  <a:cubicBezTo>
                                    <a:pt x="691007" y="696531"/>
                                    <a:pt x="664741" y="698810"/>
                                    <a:pt x="638721" y="702527"/>
                                  </a:cubicBezTo>
                                  <a:cubicBezTo>
                                    <a:pt x="552824" y="731159"/>
                                    <a:pt x="593641" y="716098"/>
                                    <a:pt x="516058" y="747132"/>
                                  </a:cubicBezTo>
                                  <a:cubicBezTo>
                                    <a:pt x="508624" y="754566"/>
                                    <a:pt x="502770" y="764025"/>
                                    <a:pt x="493755" y="769434"/>
                                  </a:cubicBezTo>
                                  <a:cubicBezTo>
                                    <a:pt x="421914" y="812539"/>
                                    <a:pt x="499355" y="742466"/>
                                    <a:pt x="426848" y="802888"/>
                                  </a:cubicBezTo>
                                  <a:cubicBezTo>
                                    <a:pt x="354015" y="863581"/>
                                    <a:pt x="433776" y="807112"/>
                                    <a:pt x="359941" y="880947"/>
                                  </a:cubicBezTo>
                                  <a:cubicBezTo>
                                    <a:pt x="292898" y="947990"/>
                                    <a:pt x="353250" y="829653"/>
                                    <a:pt x="259580" y="970156"/>
                                  </a:cubicBezTo>
                                  <a:cubicBezTo>
                                    <a:pt x="205238" y="1051668"/>
                                    <a:pt x="271573" y="949170"/>
                                    <a:pt x="214975" y="1048215"/>
                                  </a:cubicBezTo>
                                  <a:cubicBezTo>
                                    <a:pt x="208326" y="1059851"/>
                                    <a:pt x="200106" y="1070517"/>
                                    <a:pt x="192672" y="1081668"/>
                                  </a:cubicBezTo>
                                  <a:cubicBezTo>
                                    <a:pt x="185238" y="1103971"/>
                                    <a:pt x="157330" y="1129015"/>
                                    <a:pt x="170370" y="1148576"/>
                                  </a:cubicBezTo>
                                  <a:cubicBezTo>
                                    <a:pt x="177804" y="1159727"/>
                                    <a:pt x="181521" y="1174595"/>
                                    <a:pt x="192672" y="1182029"/>
                                  </a:cubicBezTo>
                                  <a:cubicBezTo>
                                    <a:pt x="199424" y="1186530"/>
                                    <a:pt x="291800" y="1204085"/>
                                    <a:pt x="293033" y="1204332"/>
                                  </a:cubicBezTo>
                                  <a:cubicBezTo>
                                    <a:pt x="337638" y="1200615"/>
                                    <a:pt x="382958" y="1201959"/>
                                    <a:pt x="426848" y="1193181"/>
                                  </a:cubicBezTo>
                                  <a:cubicBezTo>
                                    <a:pt x="439990" y="1190553"/>
                                    <a:pt x="449396" y="1178668"/>
                                    <a:pt x="460302" y="1170878"/>
                                  </a:cubicBezTo>
                                  <a:cubicBezTo>
                                    <a:pt x="475425" y="1160076"/>
                                    <a:pt x="491016" y="1149772"/>
                                    <a:pt x="504907" y="1137425"/>
                                  </a:cubicBezTo>
                                  <a:cubicBezTo>
                                    <a:pt x="524552" y="1119963"/>
                                    <a:pt x="538794" y="1096248"/>
                                    <a:pt x="560663" y="1081668"/>
                                  </a:cubicBezTo>
                                  <a:cubicBezTo>
                                    <a:pt x="571814" y="1074234"/>
                                    <a:pt x="581869" y="1064809"/>
                                    <a:pt x="594116" y="1059366"/>
                                  </a:cubicBezTo>
                                  <a:cubicBezTo>
                                    <a:pt x="629015" y="1043855"/>
                                    <a:pt x="668563" y="1035179"/>
                                    <a:pt x="705629" y="1025912"/>
                                  </a:cubicBezTo>
                                  <a:cubicBezTo>
                                    <a:pt x="716780" y="1014761"/>
                                    <a:pt x="724977" y="999511"/>
                                    <a:pt x="739082" y="992459"/>
                                  </a:cubicBezTo>
                                  <a:cubicBezTo>
                                    <a:pt x="756034" y="983983"/>
                                    <a:pt x="776336" y="985420"/>
                                    <a:pt x="794838" y="981308"/>
                                  </a:cubicBezTo>
                                  <a:cubicBezTo>
                                    <a:pt x="809799" y="977983"/>
                                    <a:pt x="824707" y="974366"/>
                                    <a:pt x="839443" y="970156"/>
                                  </a:cubicBezTo>
                                  <a:cubicBezTo>
                                    <a:pt x="850745" y="966927"/>
                                    <a:pt x="861493" y="961856"/>
                                    <a:pt x="872897" y="959005"/>
                                  </a:cubicBezTo>
                                  <a:cubicBezTo>
                                    <a:pt x="891285" y="954408"/>
                                    <a:pt x="910367" y="952841"/>
                                    <a:pt x="928653" y="947854"/>
                                  </a:cubicBezTo>
                                  <a:cubicBezTo>
                                    <a:pt x="1010313" y="925583"/>
                                    <a:pt x="980757" y="931298"/>
                                    <a:pt x="1051316" y="892098"/>
                                  </a:cubicBezTo>
                                  <a:cubicBezTo>
                                    <a:pt x="1065847" y="884025"/>
                                    <a:pt x="1081488" y="878042"/>
                                    <a:pt x="1095921" y="869795"/>
                                  </a:cubicBezTo>
                                  <a:cubicBezTo>
                                    <a:pt x="1107557" y="863146"/>
                                    <a:pt x="1117128" y="852936"/>
                                    <a:pt x="1129375" y="847493"/>
                                  </a:cubicBezTo>
                                  <a:cubicBezTo>
                                    <a:pt x="1205095" y="813839"/>
                                    <a:pt x="1236921" y="821804"/>
                                    <a:pt x="1330097" y="814039"/>
                                  </a:cubicBezTo>
                                  <a:cubicBezTo>
                                    <a:pt x="1370985" y="817756"/>
                                    <a:pt x="1414640" y="809942"/>
                                    <a:pt x="1452760" y="825190"/>
                                  </a:cubicBezTo>
                                  <a:cubicBezTo>
                                    <a:pt x="1463674" y="829556"/>
                                    <a:pt x="1448441" y="849079"/>
                                    <a:pt x="1441609" y="858644"/>
                                  </a:cubicBezTo>
                                  <a:cubicBezTo>
                                    <a:pt x="1429387" y="875754"/>
                                    <a:pt x="1408667" y="885753"/>
                                    <a:pt x="1397004" y="903249"/>
                                  </a:cubicBezTo>
                                  <a:cubicBezTo>
                                    <a:pt x="1389570" y="914400"/>
                                    <a:pt x="1383424" y="926527"/>
                                    <a:pt x="1374702" y="936703"/>
                                  </a:cubicBezTo>
                                  <a:cubicBezTo>
                                    <a:pt x="1361018" y="952668"/>
                                    <a:pt x="1341761" y="963813"/>
                                    <a:pt x="1330097" y="981308"/>
                                  </a:cubicBezTo>
                                  <a:cubicBezTo>
                                    <a:pt x="1314716" y="1004379"/>
                                    <a:pt x="1290696" y="1049887"/>
                                    <a:pt x="1263189" y="1070517"/>
                                  </a:cubicBezTo>
                                  <a:cubicBezTo>
                                    <a:pt x="1241746" y="1086599"/>
                                    <a:pt x="1215235" y="1096168"/>
                                    <a:pt x="1196282" y="1115122"/>
                                  </a:cubicBezTo>
                                  <a:cubicBezTo>
                                    <a:pt x="1188848" y="1122556"/>
                                    <a:pt x="1182391" y="1131117"/>
                                    <a:pt x="1173980" y="1137425"/>
                                  </a:cubicBezTo>
                                  <a:cubicBezTo>
                                    <a:pt x="1152537" y="1153507"/>
                                    <a:pt x="1126025" y="1163075"/>
                                    <a:pt x="1107072" y="1182029"/>
                                  </a:cubicBezTo>
                                  <a:cubicBezTo>
                                    <a:pt x="1075708" y="1213394"/>
                                    <a:pt x="1068300" y="1223719"/>
                                    <a:pt x="1017863" y="1248937"/>
                                  </a:cubicBezTo>
                                  <a:cubicBezTo>
                                    <a:pt x="1002995" y="1256371"/>
                                    <a:pt x="988692" y="1265065"/>
                                    <a:pt x="973258" y="1271239"/>
                                  </a:cubicBezTo>
                                  <a:cubicBezTo>
                                    <a:pt x="951430" y="1279970"/>
                                    <a:pt x="927377" y="1283028"/>
                                    <a:pt x="906350" y="1293542"/>
                                  </a:cubicBezTo>
                                  <a:cubicBezTo>
                                    <a:pt x="891482" y="1300976"/>
                                    <a:pt x="877783" y="1311470"/>
                                    <a:pt x="861746" y="1315844"/>
                                  </a:cubicBezTo>
                                  <a:cubicBezTo>
                                    <a:pt x="839874" y="1321809"/>
                                    <a:pt x="695184" y="1336829"/>
                                    <a:pt x="683326" y="1338147"/>
                                  </a:cubicBezTo>
                                  <a:cubicBezTo>
                                    <a:pt x="594969" y="1367599"/>
                                    <a:pt x="639608" y="1356584"/>
                                    <a:pt x="549511" y="1371600"/>
                                  </a:cubicBezTo>
                                  <a:cubicBezTo>
                                    <a:pt x="538360" y="1375317"/>
                                    <a:pt x="526137" y="1376703"/>
                                    <a:pt x="516058" y="1382751"/>
                                  </a:cubicBezTo>
                                  <a:cubicBezTo>
                                    <a:pt x="439524" y="1428672"/>
                                    <a:pt x="555067" y="1384617"/>
                                    <a:pt x="460302" y="1416205"/>
                                  </a:cubicBezTo>
                                  <a:cubicBezTo>
                                    <a:pt x="437999" y="1431073"/>
                                    <a:pt x="414837" y="1444727"/>
                                    <a:pt x="393394" y="1460810"/>
                                  </a:cubicBezTo>
                                  <a:cubicBezTo>
                                    <a:pt x="378526" y="1471961"/>
                                    <a:pt x="364926" y="1485043"/>
                                    <a:pt x="348789" y="1494264"/>
                                  </a:cubicBezTo>
                                  <a:cubicBezTo>
                                    <a:pt x="338584" y="1500096"/>
                                    <a:pt x="326487" y="1501698"/>
                                    <a:pt x="315336" y="1505415"/>
                                  </a:cubicBezTo>
                                  <a:cubicBezTo>
                                    <a:pt x="311619" y="1516566"/>
                                    <a:pt x="304185" y="1527114"/>
                                    <a:pt x="304185" y="1538868"/>
                                  </a:cubicBezTo>
                                  <a:cubicBezTo>
                                    <a:pt x="304185" y="1567266"/>
                                    <a:pt x="323102" y="1586062"/>
                                    <a:pt x="348789" y="1594625"/>
                                  </a:cubicBezTo>
                                  <a:cubicBezTo>
                                    <a:pt x="370239" y="1601775"/>
                                    <a:pt x="393394" y="1602059"/>
                                    <a:pt x="415697" y="1605776"/>
                                  </a:cubicBezTo>
                                  <a:cubicBezTo>
                                    <a:pt x="471453" y="1602059"/>
                                    <a:pt x="527846" y="1603812"/>
                                    <a:pt x="582965" y="1594625"/>
                                  </a:cubicBezTo>
                                  <a:cubicBezTo>
                                    <a:pt x="596185" y="1592422"/>
                                    <a:pt x="604432" y="1578316"/>
                                    <a:pt x="616419" y="1572322"/>
                                  </a:cubicBezTo>
                                  <a:cubicBezTo>
                                    <a:pt x="626932" y="1567065"/>
                                    <a:pt x="638721" y="1564888"/>
                                    <a:pt x="649872" y="1561171"/>
                                  </a:cubicBezTo>
                                  <a:cubicBezTo>
                                    <a:pt x="694761" y="1516282"/>
                                    <a:pt x="644849" y="1558544"/>
                                    <a:pt x="716780" y="1527717"/>
                                  </a:cubicBezTo>
                                  <a:cubicBezTo>
                                    <a:pt x="729098" y="1522438"/>
                                    <a:pt x="738246" y="1511409"/>
                                    <a:pt x="750233" y="1505415"/>
                                  </a:cubicBezTo>
                                  <a:cubicBezTo>
                                    <a:pt x="768137" y="1496463"/>
                                    <a:pt x="787246" y="1490141"/>
                                    <a:pt x="805989" y="1483112"/>
                                  </a:cubicBezTo>
                                  <a:cubicBezTo>
                                    <a:pt x="816995" y="1478985"/>
                                    <a:pt x="829168" y="1477669"/>
                                    <a:pt x="839443" y="1471961"/>
                                  </a:cubicBezTo>
                                  <a:cubicBezTo>
                                    <a:pt x="862874" y="1458944"/>
                                    <a:pt x="884048" y="1442224"/>
                                    <a:pt x="906350" y="1427356"/>
                                  </a:cubicBezTo>
                                  <a:cubicBezTo>
                                    <a:pt x="917501" y="1419922"/>
                                    <a:pt x="927090" y="1409292"/>
                                    <a:pt x="939804" y="1405054"/>
                                  </a:cubicBezTo>
                                  <a:lnTo>
                                    <a:pt x="1006711" y="1382751"/>
                                  </a:lnTo>
                                  <a:cubicBezTo>
                                    <a:pt x="1017862" y="1379034"/>
                                    <a:pt x="1028475" y="1372830"/>
                                    <a:pt x="1040165" y="1371600"/>
                                  </a:cubicBezTo>
                                  <a:lnTo>
                                    <a:pt x="1352399" y="1338147"/>
                                  </a:lnTo>
                                  <a:cubicBezTo>
                                    <a:pt x="1367267" y="1334430"/>
                                    <a:pt x="1383296" y="1333849"/>
                                    <a:pt x="1397004" y="1326995"/>
                                  </a:cubicBezTo>
                                  <a:cubicBezTo>
                                    <a:pt x="1406408" y="1322293"/>
                                    <a:pt x="1409644" y="1308834"/>
                                    <a:pt x="1419307" y="1304693"/>
                                  </a:cubicBezTo>
                                  <a:cubicBezTo>
                                    <a:pt x="1436728" y="1297227"/>
                                    <a:pt x="1456676" y="1298139"/>
                                    <a:pt x="1475063" y="1293542"/>
                                  </a:cubicBezTo>
                                  <a:cubicBezTo>
                                    <a:pt x="1486466" y="1290691"/>
                                    <a:pt x="1497365" y="1286107"/>
                                    <a:pt x="1508516" y="1282390"/>
                                  </a:cubicBezTo>
                                  <a:lnTo>
                                    <a:pt x="1530819" y="1215483"/>
                                  </a:lnTo>
                                  <a:lnTo>
                                    <a:pt x="1541970" y="1182029"/>
                                  </a:lnTo>
                                  <a:cubicBezTo>
                                    <a:pt x="1533852" y="1076494"/>
                                    <a:pt x="1539168" y="1039814"/>
                                    <a:pt x="1508516" y="947854"/>
                                  </a:cubicBezTo>
                                  <a:cubicBezTo>
                                    <a:pt x="1502792" y="930683"/>
                                    <a:pt x="1492865" y="891120"/>
                                    <a:pt x="1475063" y="880947"/>
                                  </a:cubicBezTo>
                                  <a:cubicBezTo>
                                    <a:pt x="1458607" y="871543"/>
                                    <a:pt x="1437892" y="873512"/>
                                    <a:pt x="1419307" y="869795"/>
                                  </a:cubicBezTo>
                                  <a:cubicBezTo>
                                    <a:pt x="1415590" y="858644"/>
                                    <a:pt x="1414203" y="846421"/>
                                    <a:pt x="1408155" y="836342"/>
                                  </a:cubicBezTo>
                                  <a:cubicBezTo>
                                    <a:pt x="1402746" y="827327"/>
                                    <a:pt x="1392421" y="822249"/>
                                    <a:pt x="1385853" y="814039"/>
                                  </a:cubicBezTo>
                                  <a:cubicBezTo>
                                    <a:pt x="1377481" y="803574"/>
                                    <a:pt x="1370984" y="791737"/>
                                    <a:pt x="1363550" y="780586"/>
                                  </a:cubicBezTo>
                                  <a:cubicBezTo>
                                    <a:pt x="1337010" y="700964"/>
                                    <a:pt x="1360809" y="726718"/>
                                    <a:pt x="1307794" y="691376"/>
                                  </a:cubicBezTo>
                                  <a:cubicBezTo>
                                    <a:pt x="1300360" y="680225"/>
                                    <a:pt x="1295957" y="666294"/>
                                    <a:pt x="1285492" y="657922"/>
                                  </a:cubicBezTo>
                                  <a:cubicBezTo>
                                    <a:pt x="1276313" y="650579"/>
                                    <a:pt x="1262117" y="652819"/>
                                    <a:pt x="1252038" y="646771"/>
                                  </a:cubicBezTo>
                                  <a:cubicBezTo>
                                    <a:pt x="1243023" y="641362"/>
                                    <a:pt x="1237170" y="631902"/>
                                    <a:pt x="1229736" y="624468"/>
                                  </a:cubicBezTo>
                                  <a:cubicBezTo>
                                    <a:pt x="1210371" y="566373"/>
                                    <a:pt x="1231270" y="612447"/>
                                    <a:pt x="1196282" y="568712"/>
                                  </a:cubicBezTo>
                                  <a:cubicBezTo>
                                    <a:pt x="1187910" y="558247"/>
                                    <a:pt x="1184445" y="543631"/>
                                    <a:pt x="1173980" y="535259"/>
                                  </a:cubicBezTo>
                                  <a:cubicBezTo>
                                    <a:pt x="1164801" y="527916"/>
                                    <a:pt x="1151677" y="527825"/>
                                    <a:pt x="1140526" y="524108"/>
                                  </a:cubicBezTo>
                                  <a:cubicBezTo>
                                    <a:pt x="1133092" y="512957"/>
                                    <a:pt x="1124218" y="502641"/>
                                    <a:pt x="1118224" y="490654"/>
                                  </a:cubicBezTo>
                                  <a:cubicBezTo>
                                    <a:pt x="1112967" y="480140"/>
                                    <a:pt x="1115384" y="465512"/>
                                    <a:pt x="1107072" y="457200"/>
                                  </a:cubicBezTo>
                                  <a:cubicBezTo>
                                    <a:pt x="1098761" y="448889"/>
                                    <a:pt x="1084770" y="449766"/>
                                    <a:pt x="1073619" y="446049"/>
                                  </a:cubicBezTo>
                                  <a:cubicBezTo>
                                    <a:pt x="1058751" y="431181"/>
                                    <a:pt x="1040678" y="418939"/>
                                    <a:pt x="1029014" y="401444"/>
                                  </a:cubicBezTo>
                                  <a:cubicBezTo>
                                    <a:pt x="1021580" y="390293"/>
                                    <a:pt x="1015536" y="378076"/>
                                    <a:pt x="1006711" y="367990"/>
                                  </a:cubicBezTo>
                                  <a:cubicBezTo>
                                    <a:pt x="989403" y="348210"/>
                                    <a:pt x="950955" y="312234"/>
                                    <a:pt x="950955" y="312234"/>
                                  </a:cubicBezTo>
                                  <a:cubicBezTo>
                                    <a:pt x="926626" y="239247"/>
                                    <a:pt x="960416" y="310882"/>
                                    <a:pt x="906350" y="267629"/>
                                  </a:cubicBezTo>
                                  <a:cubicBezTo>
                                    <a:pt x="895885" y="259257"/>
                                    <a:pt x="892420" y="244641"/>
                                    <a:pt x="884048" y="234176"/>
                                  </a:cubicBezTo>
                                  <a:cubicBezTo>
                                    <a:pt x="877480" y="225966"/>
                                    <a:pt x="869180" y="219307"/>
                                    <a:pt x="861746" y="211873"/>
                                  </a:cubicBezTo>
                                  <a:lnTo>
                                    <a:pt x="872897" y="55756"/>
                                  </a:lnTo>
                                </a:path>
                              </a:pathLst>
                            </a:custGeom>
                            <a:no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フリーフォーム 24"/>
                          <wps:cNvSpPr/>
                          <wps:spPr>
                            <a:xfrm>
                              <a:off x="0" y="0"/>
                              <a:ext cx="1616926" cy="1594624"/>
                            </a:xfrm>
                            <a:custGeom>
                              <a:avLst/>
                              <a:gdLst>
                                <a:gd name="connsiteX0" fmla="*/ 0 w 1616926"/>
                                <a:gd name="connsiteY0" fmla="*/ 133814 h 1594624"/>
                                <a:gd name="connsiteX1" fmla="*/ 267629 w 1616926"/>
                                <a:gd name="connsiteY1" fmla="*/ 144966 h 1594624"/>
                                <a:gd name="connsiteX2" fmla="*/ 334536 w 1616926"/>
                                <a:gd name="connsiteY2" fmla="*/ 178419 h 1594624"/>
                                <a:gd name="connsiteX3" fmla="*/ 401444 w 1616926"/>
                                <a:gd name="connsiteY3" fmla="*/ 200722 h 1594624"/>
                                <a:gd name="connsiteX4" fmla="*/ 412595 w 1616926"/>
                                <a:gd name="connsiteY4" fmla="*/ 234175 h 1594624"/>
                                <a:gd name="connsiteX5" fmla="*/ 434897 w 1616926"/>
                                <a:gd name="connsiteY5" fmla="*/ 278780 h 1594624"/>
                                <a:gd name="connsiteX6" fmla="*/ 446048 w 1616926"/>
                                <a:gd name="connsiteY6" fmla="*/ 323385 h 1594624"/>
                                <a:gd name="connsiteX7" fmla="*/ 468351 w 1616926"/>
                                <a:gd name="connsiteY7" fmla="*/ 390293 h 1594624"/>
                                <a:gd name="connsiteX8" fmla="*/ 501805 w 1616926"/>
                                <a:gd name="connsiteY8" fmla="*/ 412595 h 1594624"/>
                                <a:gd name="connsiteX9" fmla="*/ 568712 w 1616926"/>
                                <a:gd name="connsiteY9" fmla="*/ 434897 h 1594624"/>
                                <a:gd name="connsiteX10" fmla="*/ 702526 w 1616926"/>
                                <a:gd name="connsiteY10" fmla="*/ 412595 h 1594624"/>
                                <a:gd name="connsiteX11" fmla="*/ 735980 w 1616926"/>
                                <a:gd name="connsiteY11" fmla="*/ 401444 h 1594624"/>
                                <a:gd name="connsiteX12" fmla="*/ 769434 w 1616926"/>
                                <a:gd name="connsiteY12" fmla="*/ 379141 h 1594624"/>
                                <a:gd name="connsiteX13" fmla="*/ 814039 w 1616926"/>
                                <a:gd name="connsiteY13" fmla="*/ 367990 h 1594624"/>
                                <a:gd name="connsiteX14" fmla="*/ 836341 w 1616926"/>
                                <a:gd name="connsiteY14" fmla="*/ 334536 h 1594624"/>
                                <a:gd name="connsiteX15" fmla="*/ 903248 w 1616926"/>
                                <a:gd name="connsiteY15" fmla="*/ 289932 h 1594624"/>
                                <a:gd name="connsiteX16" fmla="*/ 925551 w 1616926"/>
                                <a:gd name="connsiteY16" fmla="*/ 267629 h 1594624"/>
                                <a:gd name="connsiteX17" fmla="*/ 959005 w 1616926"/>
                                <a:gd name="connsiteY17" fmla="*/ 256478 h 1594624"/>
                                <a:gd name="connsiteX18" fmla="*/ 981307 w 1616926"/>
                                <a:gd name="connsiteY18" fmla="*/ 234175 h 1594624"/>
                                <a:gd name="connsiteX19" fmla="*/ 1215483 w 1616926"/>
                                <a:gd name="connsiteY19" fmla="*/ 267629 h 1594624"/>
                                <a:gd name="connsiteX20" fmla="*/ 1193180 w 1616926"/>
                                <a:gd name="connsiteY20" fmla="*/ 345688 h 1594624"/>
                                <a:gd name="connsiteX21" fmla="*/ 1148575 w 1616926"/>
                                <a:gd name="connsiteY21" fmla="*/ 401444 h 1594624"/>
                                <a:gd name="connsiteX22" fmla="*/ 1081668 w 1616926"/>
                                <a:gd name="connsiteY22" fmla="*/ 446049 h 1594624"/>
                                <a:gd name="connsiteX23" fmla="*/ 1048214 w 1616926"/>
                                <a:gd name="connsiteY23" fmla="*/ 468351 h 1594624"/>
                                <a:gd name="connsiteX24" fmla="*/ 992458 w 1616926"/>
                                <a:gd name="connsiteY24" fmla="*/ 479502 h 1594624"/>
                                <a:gd name="connsiteX25" fmla="*/ 892097 w 1616926"/>
                                <a:gd name="connsiteY25" fmla="*/ 501805 h 1594624"/>
                                <a:gd name="connsiteX26" fmla="*/ 635619 w 1616926"/>
                                <a:gd name="connsiteY26" fmla="*/ 490653 h 1594624"/>
                                <a:gd name="connsiteX27" fmla="*/ 568712 w 1616926"/>
                                <a:gd name="connsiteY27" fmla="*/ 512956 h 1594624"/>
                                <a:gd name="connsiteX28" fmla="*/ 468351 w 1616926"/>
                                <a:gd name="connsiteY28" fmla="*/ 591014 h 1594624"/>
                                <a:gd name="connsiteX29" fmla="*/ 379141 w 1616926"/>
                                <a:gd name="connsiteY29" fmla="*/ 635619 h 1594624"/>
                                <a:gd name="connsiteX30" fmla="*/ 390292 w 1616926"/>
                                <a:gd name="connsiteY30" fmla="*/ 713678 h 1594624"/>
                                <a:gd name="connsiteX31" fmla="*/ 468351 w 1616926"/>
                                <a:gd name="connsiteY31" fmla="*/ 691375 h 1594624"/>
                                <a:gd name="connsiteX32" fmla="*/ 579863 w 1616926"/>
                                <a:gd name="connsiteY32" fmla="*/ 669073 h 1594624"/>
                                <a:gd name="connsiteX33" fmla="*/ 635619 w 1616926"/>
                                <a:gd name="connsiteY33" fmla="*/ 646771 h 1594624"/>
                                <a:gd name="connsiteX34" fmla="*/ 880946 w 1616926"/>
                                <a:gd name="connsiteY34" fmla="*/ 657922 h 1594624"/>
                                <a:gd name="connsiteX35" fmla="*/ 947853 w 1616926"/>
                                <a:gd name="connsiteY35" fmla="*/ 680224 h 1594624"/>
                                <a:gd name="connsiteX36" fmla="*/ 981307 w 1616926"/>
                                <a:gd name="connsiteY36" fmla="*/ 691375 h 1594624"/>
                                <a:gd name="connsiteX37" fmla="*/ 1092819 w 1616926"/>
                                <a:gd name="connsiteY37" fmla="*/ 724829 h 1594624"/>
                                <a:gd name="connsiteX38" fmla="*/ 1193180 w 1616926"/>
                                <a:gd name="connsiteY38" fmla="*/ 758283 h 1594624"/>
                                <a:gd name="connsiteX39" fmla="*/ 1282390 w 1616926"/>
                                <a:gd name="connsiteY39" fmla="*/ 780585 h 1594624"/>
                                <a:gd name="connsiteX40" fmla="*/ 1304692 w 1616926"/>
                                <a:gd name="connsiteY40" fmla="*/ 802888 h 1594624"/>
                                <a:gd name="connsiteX41" fmla="*/ 1260087 w 1616926"/>
                                <a:gd name="connsiteY41" fmla="*/ 858644 h 1594624"/>
                                <a:gd name="connsiteX42" fmla="*/ 1137424 w 1616926"/>
                                <a:gd name="connsiteY42" fmla="*/ 892097 h 1594624"/>
                                <a:gd name="connsiteX43" fmla="*/ 1103970 w 1616926"/>
                                <a:gd name="connsiteY43" fmla="*/ 903249 h 1594624"/>
                                <a:gd name="connsiteX44" fmla="*/ 947853 w 1616926"/>
                                <a:gd name="connsiteY44" fmla="*/ 892097 h 1594624"/>
                                <a:gd name="connsiteX45" fmla="*/ 791736 w 1616926"/>
                                <a:gd name="connsiteY45" fmla="*/ 847493 h 1594624"/>
                                <a:gd name="connsiteX46" fmla="*/ 735980 w 1616926"/>
                                <a:gd name="connsiteY46" fmla="*/ 825190 h 1594624"/>
                                <a:gd name="connsiteX47" fmla="*/ 691375 w 1616926"/>
                                <a:gd name="connsiteY47" fmla="*/ 802888 h 1594624"/>
                                <a:gd name="connsiteX48" fmla="*/ 635619 w 1616926"/>
                                <a:gd name="connsiteY48" fmla="*/ 780585 h 1594624"/>
                                <a:gd name="connsiteX49" fmla="*/ 602165 w 1616926"/>
                                <a:gd name="connsiteY49" fmla="*/ 758283 h 1594624"/>
                                <a:gd name="connsiteX50" fmla="*/ 568712 w 1616926"/>
                                <a:gd name="connsiteY50" fmla="*/ 747132 h 1594624"/>
                                <a:gd name="connsiteX51" fmla="*/ 524107 w 1616926"/>
                                <a:gd name="connsiteY51" fmla="*/ 724829 h 1594624"/>
                                <a:gd name="connsiteX52" fmla="*/ 490653 w 1616926"/>
                                <a:gd name="connsiteY52" fmla="*/ 702527 h 1594624"/>
                                <a:gd name="connsiteX53" fmla="*/ 390292 w 1616926"/>
                                <a:gd name="connsiteY53" fmla="*/ 691375 h 1594624"/>
                                <a:gd name="connsiteX54" fmla="*/ 55756 w 1616926"/>
                                <a:gd name="connsiteY54" fmla="*/ 702527 h 1594624"/>
                                <a:gd name="connsiteX55" fmla="*/ 66907 w 1616926"/>
                                <a:gd name="connsiteY55" fmla="*/ 747132 h 1594624"/>
                                <a:gd name="connsiteX56" fmla="*/ 100361 w 1616926"/>
                                <a:gd name="connsiteY56" fmla="*/ 814039 h 1594624"/>
                                <a:gd name="connsiteX57" fmla="*/ 111512 w 1616926"/>
                                <a:gd name="connsiteY57" fmla="*/ 847493 h 1594624"/>
                                <a:gd name="connsiteX58" fmla="*/ 156117 w 1616926"/>
                                <a:gd name="connsiteY58" fmla="*/ 925551 h 1594624"/>
                                <a:gd name="connsiteX59" fmla="*/ 223024 w 1616926"/>
                                <a:gd name="connsiteY59" fmla="*/ 1014761 h 1594624"/>
                                <a:gd name="connsiteX60" fmla="*/ 256478 w 1616926"/>
                                <a:gd name="connsiteY60" fmla="*/ 1025912 h 1594624"/>
                                <a:gd name="connsiteX61" fmla="*/ 457200 w 1616926"/>
                                <a:gd name="connsiteY61" fmla="*/ 1014761 h 1594624"/>
                                <a:gd name="connsiteX62" fmla="*/ 512956 w 1616926"/>
                                <a:gd name="connsiteY62" fmla="*/ 981307 h 1594624"/>
                                <a:gd name="connsiteX63" fmla="*/ 546409 w 1616926"/>
                                <a:gd name="connsiteY63" fmla="*/ 970156 h 1594624"/>
                                <a:gd name="connsiteX64" fmla="*/ 602165 w 1616926"/>
                                <a:gd name="connsiteY64" fmla="*/ 936702 h 1594624"/>
                                <a:gd name="connsiteX65" fmla="*/ 724829 w 1616926"/>
                                <a:gd name="connsiteY65" fmla="*/ 892097 h 1594624"/>
                                <a:gd name="connsiteX66" fmla="*/ 892097 w 1616926"/>
                                <a:gd name="connsiteY66" fmla="*/ 858644 h 1594624"/>
                                <a:gd name="connsiteX67" fmla="*/ 1148575 w 1616926"/>
                                <a:gd name="connsiteY67" fmla="*/ 847493 h 1594624"/>
                                <a:gd name="connsiteX68" fmla="*/ 1226634 w 1616926"/>
                                <a:gd name="connsiteY68" fmla="*/ 880946 h 1594624"/>
                                <a:gd name="connsiteX69" fmla="*/ 1304692 w 1616926"/>
                                <a:gd name="connsiteY69" fmla="*/ 925551 h 1594624"/>
                                <a:gd name="connsiteX70" fmla="*/ 1349297 w 1616926"/>
                                <a:gd name="connsiteY70" fmla="*/ 936702 h 1594624"/>
                                <a:gd name="connsiteX71" fmla="*/ 1371600 w 1616926"/>
                                <a:gd name="connsiteY71" fmla="*/ 959005 h 1594624"/>
                                <a:gd name="connsiteX72" fmla="*/ 1393902 w 1616926"/>
                                <a:gd name="connsiteY72" fmla="*/ 992458 h 1594624"/>
                                <a:gd name="connsiteX73" fmla="*/ 1616926 w 1616926"/>
                                <a:gd name="connsiteY73" fmla="*/ 1025912 h 1594624"/>
                                <a:gd name="connsiteX74" fmla="*/ 1605775 w 1616926"/>
                                <a:gd name="connsiteY74" fmla="*/ 1059366 h 1594624"/>
                                <a:gd name="connsiteX75" fmla="*/ 1471961 w 1616926"/>
                                <a:gd name="connsiteY75" fmla="*/ 1103971 h 1594624"/>
                                <a:gd name="connsiteX76" fmla="*/ 1416205 w 1616926"/>
                                <a:gd name="connsiteY76" fmla="*/ 1126273 h 1594624"/>
                                <a:gd name="connsiteX77" fmla="*/ 1226634 w 1616926"/>
                                <a:gd name="connsiteY77" fmla="*/ 1159727 h 1594624"/>
                                <a:gd name="connsiteX78" fmla="*/ 1148575 w 1616926"/>
                                <a:gd name="connsiteY78" fmla="*/ 1148575 h 1594624"/>
                                <a:gd name="connsiteX79" fmla="*/ 1092819 w 1616926"/>
                                <a:gd name="connsiteY79" fmla="*/ 1103971 h 1594624"/>
                                <a:gd name="connsiteX80" fmla="*/ 1048214 w 1616926"/>
                                <a:gd name="connsiteY80" fmla="*/ 1048214 h 1594624"/>
                                <a:gd name="connsiteX81" fmla="*/ 1003609 w 1616926"/>
                                <a:gd name="connsiteY81" fmla="*/ 1025912 h 1594624"/>
                                <a:gd name="connsiteX82" fmla="*/ 970156 w 1616926"/>
                                <a:gd name="connsiteY82" fmla="*/ 1003610 h 1594624"/>
                                <a:gd name="connsiteX83" fmla="*/ 903248 w 1616926"/>
                                <a:gd name="connsiteY83" fmla="*/ 992458 h 1594624"/>
                                <a:gd name="connsiteX84" fmla="*/ 847492 w 1616926"/>
                                <a:gd name="connsiteY84" fmla="*/ 981307 h 1594624"/>
                                <a:gd name="connsiteX85" fmla="*/ 568712 w 1616926"/>
                                <a:gd name="connsiteY85" fmla="*/ 992458 h 1594624"/>
                                <a:gd name="connsiteX86" fmla="*/ 557561 w 1616926"/>
                                <a:gd name="connsiteY86" fmla="*/ 1048214 h 1594624"/>
                                <a:gd name="connsiteX87" fmla="*/ 546409 w 1616926"/>
                                <a:gd name="connsiteY87" fmla="*/ 1159727 h 1594624"/>
                                <a:gd name="connsiteX88" fmla="*/ 524107 w 1616926"/>
                                <a:gd name="connsiteY88" fmla="*/ 1204332 h 1594624"/>
                                <a:gd name="connsiteX89" fmla="*/ 512956 w 1616926"/>
                                <a:gd name="connsiteY89" fmla="*/ 1237785 h 1594624"/>
                                <a:gd name="connsiteX90" fmla="*/ 524107 w 1616926"/>
                                <a:gd name="connsiteY90" fmla="*/ 1338146 h 1594624"/>
                                <a:gd name="connsiteX91" fmla="*/ 546409 w 1616926"/>
                                <a:gd name="connsiteY91" fmla="*/ 1371600 h 1594624"/>
                                <a:gd name="connsiteX92" fmla="*/ 602165 w 1616926"/>
                                <a:gd name="connsiteY92" fmla="*/ 1416205 h 1594624"/>
                                <a:gd name="connsiteX93" fmla="*/ 646770 w 1616926"/>
                                <a:gd name="connsiteY93" fmla="*/ 1438507 h 1594624"/>
                                <a:gd name="connsiteX94" fmla="*/ 680224 w 1616926"/>
                                <a:gd name="connsiteY94" fmla="*/ 1460810 h 1594624"/>
                                <a:gd name="connsiteX95" fmla="*/ 825190 w 1616926"/>
                                <a:gd name="connsiteY95" fmla="*/ 1494263 h 1594624"/>
                                <a:gd name="connsiteX96" fmla="*/ 936702 w 1616926"/>
                                <a:gd name="connsiteY96" fmla="*/ 1527717 h 1594624"/>
                                <a:gd name="connsiteX97" fmla="*/ 992458 w 1616926"/>
                                <a:gd name="connsiteY97" fmla="*/ 1538868 h 1594624"/>
                                <a:gd name="connsiteX98" fmla="*/ 1037063 w 1616926"/>
                                <a:gd name="connsiteY98" fmla="*/ 1550019 h 1594624"/>
                                <a:gd name="connsiteX99" fmla="*/ 1137424 w 1616926"/>
                                <a:gd name="connsiteY99" fmla="*/ 1561171 h 1594624"/>
                                <a:gd name="connsiteX100" fmla="*/ 936702 w 1616926"/>
                                <a:gd name="connsiteY100" fmla="*/ 1583473 h 1594624"/>
                                <a:gd name="connsiteX101" fmla="*/ 892097 w 1616926"/>
                                <a:gd name="connsiteY101" fmla="*/ 1594624 h 1594624"/>
                                <a:gd name="connsiteX102" fmla="*/ 702526 w 1616926"/>
                                <a:gd name="connsiteY102" fmla="*/ 1583473 h 1594624"/>
                                <a:gd name="connsiteX103" fmla="*/ 657922 w 1616926"/>
                                <a:gd name="connsiteY103" fmla="*/ 1572322 h 1594624"/>
                                <a:gd name="connsiteX104" fmla="*/ 602165 w 1616926"/>
                                <a:gd name="connsiteY104" fmla="*/ 1561171 h 1594624"/>
                                <a:gd name="connsiteX105" fmla="*/ 501805 w 1616926"/>
                                <a:gd name="connsiteY105" fmla="*/ 1550019 h 1594624"/>
                                <a:gd name="connsiteX106" fmla="*/ 479502 w 1616926"/>
                                <a:gd name="connsiteY106" fmla="*/ 1527717 h 1594624"/>
                                <a:gd name="connsiteX107" fmla="*/ 446048 w 1616926"/>
                                <a:gd name="connsiteY107" fmla="*/ 1516566 h 1594624"/>
                                <a:gd name="connsiteX108" fmla="*/ 412595 w 1616926"/>
                                <a:gd name="connsiteY108" fmla="*/ 1494263 h 1594624"/>
                                <a:gd name="connsiteX109" fmla="*/ 390292 w 1616926"/>
                                <a:gd name="connsiteY109" fmla="*/ 1460810 h 1594624"/>
                                <a:gd name="connsiteX110" fmla="*/ 356839 w 1616926"/>
                                <a:gd name="connsiteY110" fmla="*/ 1427356 h 1594624"/>
                                <a:gd name="connsiteX111" fmla="*/ 345687 w 1616926"/>
                                <a:gd name="connsiteY111" fmla="*/ 1393902 h 1594624"/>
                                <a:gd name="connsiteX112" fmla="*/ 356839 w 1616926"/>
                                <a:gd name="connsiteY112" fmla="*/ 1338146 h 1594624"/>
                                <a:gd name="connsiteX113" fmla="*/ 468351 w 1616926"/>
                                <a:gd name="connsiteY113" fmla="*/ 1349297 h 1594624"/>
                                <a:gd name="connsiteX114" fmla="*/ 524107 w 1616926"/>
                                <a:gd name="connsiteY114" fmla="*/ 1371600 h 1594624"/>
                                <a:gd name="connsiteX115" fmla="*/ 591014 w 1616926"/>
                                <a:gd name="connsiteY115" fmla="*/ 1393902 h 1594624"/>
                                <a:gd name="connsiteX116" fmla="*/ 624468 w 1616926"/>
                                <a:gd name="connsiteY116" fmla="*/ 1405053 h 1594624"/>
                                <a:gd name="connsiteX117" fmla="*/ 691375 w 1616926"/>
                                <a:gd name="connsiteY117" fmla="*/ 1416205 h 1594624"/>
                                <a:gd name="connsiteX118" fmla="*/ 780585 w 1616926"/>
                                <a:gd name="connsiteY118" fmla="*/ 1438507 h 1594624"/>
                                <a:gd name="connsiteX119" fmla="*/ 825190 w 1616926"/>
                                <a:gd name="connsiteY119" fmla="*/ 1449658 h 1594624"/>
                                <a:gd name="connsiteX120" fmla="*/ 1003609 w 1616926"/>
                                <a:gd name="connsiteY120" fmla="*/ 1438507 h 1594624"/>
                                <a:gd name="connsiteX121" fmla="*/ 1048214 w 1616926"/>
                                <a:gd name="connsiteY121" fmla="*/ 1416205 h 1594624"/>
                                <a:gd name="connsiteX122" fmla="*/ 1081668 w 1616926"/>
                                <a:gd name="connsiteY122" fmla="*/ 1405053 h 1594624"/>
                                <a:gd name="connsiteX123" fmla="*/ 1137424 w 1616926"/>
                                <a:gd name="connsiteY123" fmla="*/ 1349297 h 1594624"/>
                                <a:gd name="connsiteX124" fmla="*/ 1170878 w 1616926"/>
                                <a:gd name="connsiteY124" fmla="*/ 1315844 h 1594624"/>
                                <a:gd name="connsiteX125" fmla="*/ 1182029 w 1616926"/>
                                <a:gd name="connsiteY125" fmla="*/ 1271239 h 1594624"/>
                                <a:gd name="connsiteX126" fmla="*/ 1215483 w 1616926"/>
                                <a:gd name="connsiteY126" fmla="*/ 1159727 h 1594624"/>
                                <a:gd name="connsiteX127" fmla="*/ 1204331 w 1616926"/>
                                <a:gd name="connsiteY127" fmla="*/ 914400 h 1594624"/>
                                <a:gd name="connsiteX128" fmla="*/ 1182029 w 1616926"/>
                                <a:gd name="connsiteY128" fmla="*/ 892097 h 1594624"/>
                                <a:gd name="connsiteX129" fmla="*/ 1115122 w 1616926"/>
                                <a:gd name="connsiteY129" fmla="*/ 869795 h 1594624"/>
                                <a:gd name="connsiteX130" fmla="*/ 1025912 w 1616926"/>
                                <a:gd name="connsiteY130" fmla="*/ 858644 h 1594624"/>
                                <a:gd name="connsiteX131" fmla="*/ 959005 w 1616926"/>
                                <a:gd name="connsiteY131" fmla="*/ 847493 h 1594624"/>
                                <a:gd name="connsiteX132" fmla="*/ 758283 w 1616926"/>
                                <a:gd name="connsiteY132" fmla="*/ 836341 h 1594624"/>
                                <a:gd name="connsiteX133" fmla="*/ 724829 w 1616926"/>
                                <a:gd name="connsiteY133" fmla="*/ 814039 h 1594624"/>
                                <a:gd name="connsiteX134" fmla="*/ 691375 w 1616926"/>
                                <a:gd name="connsiteY134" fmla="*/ 802888 h 1594624"/>
                                <a:gd name="connsiteX135" fmla="*/ 669073 w 1616926"/>
                                <a:gd name="connsiteY135" fmla="*/ 780585 h 1594624"/>
                                <a:gd name="connsiteX136" fmla="*/ 635619 w 1616926"/>
                                <a:gd name="connsiteY136" fmla="*/ 769434 h 1594624"/>
                                <a:gd name="connsiteX137" fmla="*/ 568712 w 1616926"/>
                                <a:gd name="connsiteY137" fmla="*/ 724829 h 1594624"/>
                                <a:gd name="connsiteX138" fmla="*/ 546409 w 1616926"/>
                                <a:gd name="connsiteY138" fmla="*/ 702527 h 1594624"/>
                                <a:gd name="connsiteX139" fmla="*/ 501805 w 1616926"/>
                                <a:gd name="connsiteY139" fmla="*/ 680224 h 1594624"/>
                                <a:gd name="connsiteX140" fmla="*/ 490653 w 1616926"/>
                                <a:gd name="connsiteY140" fmla="*/ 490653 h 1594624"/>
                                <a:gd name="connsiteX141" fmla="*/ 524107 w 1616926"/>
                                <a:gd name="connsiteY141" fmla="*/ 423746 h 1594624"/>
                                <a:gd name="connsiteX142" fmla="*/ 568712 w 1616926"/>
                                <a:gd name="connsiteY142" fmla="*/ 312234 h 1594624"/>
                                <a:gd name="connsiteX143" fmla="*/ 591014 w 1616926"/>
                                <a:gd name="connsiteY143" fmla="*/ 256478 h 1594624"/>
                                <a:gd name="connsiteX144" fmla="*/ 613317 w 1616926"/>
                                <a:gd name="connsiteY144" fmla="*/ 234175 h 1594624"/>
                                <a:gd name="connsiteX145" fmla="*/ 646770 w 1616926"/>
                                <a:gd name="connsiteY145" fmla="*/ 156117 h 1594624"/>
                                <a:gd name="connsiteX146" fmla="*/ 680224 w 1616926"/>
                                <a:gd name="connsiteY146" fmla="*/ 122663 h 1594624"/>
                                <a:gd name="connsiteX147" fmla="*/ 702526 w 1616926"/>
                                <a:gd name="connsiteY147" fmla="*/ 89210 h 1594624"/>
                                <a:gd name="connsiteX148" fmla="*/ 735980 w 1616926"/>
                                <a:gd name="connsiteY148" fmla="*/ 66907 h 1594624"/>
                                <a:gd name="connsiteX149" fmla="*/ 758283 w 1616926"/>
                                <a:gd name="connsiteY149" fmla="*/ 44605 h 1594624"/>
                                <a:gd name="connsiteX150" fmla="*/ 814039 w 1616926"/>
                                <a:gd name="connsiteY150" fmla="*/ 0 h 1594624"/>
                                <a:gd name="connsiteX151" fmla="*/ 858644 w 1616926"/>
                                <a:gd name="connsiteY151" fmla="*/ 11151 h 1594624"/>
                                <a:gd name="connsiteX152" fmla="*/ 869795 w 1616926"/>
                                <a:gd name="connsiteY152" fmla="*/ 44605 h 1594624"/>
                                <a:gd name="connsiteX153" fmla="*/ 892097 w 1616926"/>
                                <a:gd name="connsiteY153" fmla="*/ 256478 h 1594624"/>
                                <a:gd name="connsiteX154" fmla="*/ 869795 w 1616926"/>
                                <a:gd name="connsiteY154" fmla="*/ 702527 h 1594624"/>
                                <a:gd name="connsiteX155" fmla="*/ 847492 w 1616926"/>
                                <a:gd name="connsiteY155" fmla="*/ 791736 h 1594624"/>
                                <a:gd name="connsiteX156" fmla="*/ 814039 w 1616926"/>
                                <a:gd name="connsiteY156" fmla="*/ 858644 h 1594624"/>
                                <a:gd name="connsiteX157" fmla="*/ 724829 w 1616926"/>
                                <a:gd name="connsiteY157" fmla="*/ 959005 h 1594624"/>
                                <a:gd name="connsiteX158" fmla="*/ 669073 w 1616926"/>
                                <a:gd name="connsiteY158" fmla="*/ 1003610 h 1594624"/>
                                <a:gd name="connsiteX159" fmla="*/ 613317 w 1616926"/>
                                <a:gd name="connsiteY159" fmla="*/ 1059366 h 1594624"/>
                                <a:gd name="connsiteX160" fmla="*/ 512956 w 1616926"/>
                                <a:gd name="connsiteY160" fmla="*/ 1126273 h 1594624"/>
                                <a:gd name="connsiteX161" fmla="*/ 446048 w 1616926"/>
                                <a:gd name="connsiteY161" fmla="*/ 1193180 h 1594624"/>
                                <a:gd name="connsiteX162" fmla="*/ 423746 w 1616926"/>
                                <a:gd name="connsiteY162" fmla="*/ 1215483 h 1594624"/>
                                <a:gd name="connsiteX163" fmla="*/ 367990 w 1616926"/>
                                <a:gd name="connsiteY163" fmla="*/ 1237785 h 1594624"/>
                                <a:gd name="connsiteX164" fmla="*/ 289931 w 1616926"/>
                                <a:gd name="connsiteY164" fmla="*/ 1282390 h 1594624"/>
                                <a:gd name="connsiteX165" fmla="*/ 245326 w 1616926"/>
                                <a:gd name="connsiteY165" fmla="*/ 1215483 h 1594624"/>
                                <a:gd name="connsiteX166" fmla="*/ 178419 w 1616926"/>
                                <a:gd name="connsiteY166" fmla="*/ 1070517 h 1594624"/>
                                <a:gd name="connsiteX167" fmla="*/ 167268 w 1616926"/>
                                <a:gd name="connsiteY167" fmla="*/ 1025912 h 1594624"/>
                                <a:gd name="connsiteX168" fmla="*/ 156117 w 1616926"/>
                                <a:gd name="connsiteY168" fmla="*/ 992458 h 1594624"/>
                                <a:gd name="connsiteX169" fmla="*/ 133814 w 1616926"/>
                                <a:gd name="connsiteY169" fmla="*/ 847493 h 1594624"/>
                                <a:gd name="connsiteX170" fmla="*/ 144965 w 1616926"/>
                                <a:gd name="connsiteY170" fmla="*/ 691375 h 1594624"/>
                                <a:gd name="connsiteX171" fmla="*/ 167268 w 1616926"/>
                                <a:gd name="connsiteY171" fmla="*/ 579863 h 1594624"/>
                                <a:gd name="connsiteX172" fmla="*/ 223024 w 1616926"/>
                                <a:gd name="connsiteY172" fmla="*/ 512956 h 1594624"/>
                                <a:gd name="connsiteX173" fmla="*/ 278780 w 1616926"/>
                                <a:gd name="connsiteY173" fmla="*/ 468351 h 1594624"/>
                                <a:gd name="connsiteX174" fmla="*/ 334536 w 1616926"/>
                                <a:gd name="connsiteY174" fmla="*/ 457200 h 1594624"/>
                                <a:gd name="connsiteX175" fmla="*/ 367990 w 1616926"/>
                                <a:gd name="connsiteY175" fmla="*/ 434897 h 1594624"/>
                                <a:gd name="connsiteX176" fmla="*/ 412595 w 1616926"/>
                                <a:gd name="connsiteY176" fmla="*/ 423746 h 1594624"/>
                                <a:gd name="connsiteX177" fmla="*/ 457200 w 1616926"/>
                                <a:gd name="connsiteY177" fmla="*/ 401444 h 1594624"/>
                                <a:gd name="connsiteX178" fmla="*/ 512956 w 1616926"/>
                                <a:gd name="connsiteY178" fmla="*/ 367990 h 1594624"/>
                                <a:gd name="connsiteX179" fmla="*/ 646770 w 1616926"/>
                                <a:gd name="connsiteY179" fmla="*/ 289932 h 1594624"/>
                                <a:gd name="connsiteX180" fmla="*/ 691375 w 1616926"/>
                                <a:gd name="connsiteY180" fmla="*/ 267629 h 1594624"/>
                                <a:gd name="connsiteX181" fmla="*/ 735980 w 1616926"/>
                                <a:gd name="connsiteY181" fmla="*/ 223024 h 1594624"/>
                                <a:gd name="connsiteX182" fmla="*/ 758283 w 1616926"/>
                                <a:gd name="connsiteY182" fmla="*/ 200722 h 1594624"/>
                                <a:gd name="connsiteX183" fmla="*/ 780585 w 1616926"/>
                                <a:gd name="connsiteY183" fmla="*/ 178419 h 1594624"/>
                                <a:gd name="connsiteX184" fmla="*/ 903248 w 1616926"/>
                                <a:gd name="connsiteY184" fmla="*/ 189571 h 1594624"/>
                                <a:gd name="connsiteX185" fmla="*/ 925551 w 1616926"/>
                                <a:gd name="connsiteY185" fmla="*/ 211873 h 1594624"/>
                                <a:gd name="connsiteX186" fmla="*/ 947853 w 1616926"/>
                                <a:gd name="connsiteY186" fmla="*/ 289932 h 1594624"/>
                                <a:gd name="connsiteX187" fmla="*/ 970156 w 1616926"/>
                                <a:gd name="connsiteY187" fmla="*/ 323385 h 1594624"/>
                                <a:gd name="connsiteX188" fmla="*/ 1025912 w 1616926"/>
                                <a:gd name="connsiteY188" fmla="*/ 479502 h 1594624"/>
                                <a:gd name="connsiteX189" fmla="*/ 1048214 w 1616926"/>
                                <a:gd name="connsiteY189" fmla="*/ 579863 h 1594624"/>
                                <a:gd name="connsiteX190" fmla="*/ 1059365 w 1616926"/>
                                <a:gd name="connsiteY190" fmla="*/ 613317 h 1594624"/>
                                <a:gd name="connsiteX191" fmla="*/ 1081668 w 1616926"/>
                                <a:gd name="connsiteY191" fmla="*/ 691375 h 1594624"/>
                                <a:gd name="connsiteX192" fmla="*/ 1092819 w 1616926"/>
                                <a:gd name="connsiteY192" fmla="*/ 758283 h 1594624"/>
                                <a:gd name="connsiteX193" fmla="*/ 1115122 w 1616926"/>
                                <a:gd name="connsiteY193" fmla="*/ 814039 h 1594624"/>
                                <a:gd name="connsiteX194" fmla="*/ 1137424 w 1616926"/>
                                <a:gd name="connsiteY194" fmla="*/ 1126273 h 1594624"/>
                                <a:gd name="connsiteX195" fmla="*/ 1170878 w 1616926"/>
                                <a:gd name="connsiteY195" fmla="*/ 1416205 h 1594624"/>
                                <a:gd name="connsiteX196" fmla="*/ 1293541 w 1616926"/>
                                <a:gd name="connsiteY196" fmla="*/ 1405053 h 1594624"/>
                                <a:gd name="connsiteX197" fmla="*/ 1326995 w 1616926"/>
                                <a:gd name="connsiteY197" fmla="*/ 1393902 h 1594624"/>
                                <a:gd name="connsiteX198" fmla="*/ 1393902 w 1616926"/>
                                <a:gd name="connsiteY198" fmla="*/ 1382751 h 1594624"/>
                                <a:gd name="connsiteX199" fmla="*/ 1438507 w 1616926"/>
                                <a:gd name="connsiteY199" fmla="*/ 1293541 h 1594624"/>
                                <a:gd name="connsiteX200" fmla="*/ 1438507 w 1616926"/>
                                <a:gd name="connsiteY200" fmla="*/ 1293541 h 1594624"/>
                                <a:gd name="connsiteX201" fmla="*/ 1460809 w 1616926"/>
                                <a:gd name="connsiteY201" fmla="*/ 1260088 h 1594624"/>
                                <a:gd name="connsiteX202" fmla="*/ 1471961 w 1616926"/>
                                <a:gd name="connsiteY202" fmla="*/ 1215483 h 1594624"/>
                                <a:gd name="connsiteX203" fmla="*/ 1494263 w 1616926"/>
                                <a:gd name="connsiteY203" fmla="*/ 1170878 h 1594624"/>
                                <a:gd name="connsiteX204" fmla="*/ 1460809 w 1616926"/>
                                <a:gd name="connsiteY204" fmla="*/ 1025912 h 1594624"/>
                                <a:gd name="connsiteX205" fmla="*/ 1427356 w 1616926"/>
                                <a:gd name="connsiteY205" fmla="*/ 914400 h 1594624"/>
                                <a:gd name="connsiteX206" fmla="*/ 1438507 w 1616926"/>
                                <a:gd name="connsiteY206" fmla="*/ 657922 h 1594624"/>
                                <a:gd name="connsiteX207" fmla="*/ 1471961 w 1616926"/>
                                <a:gd name="connsiteY207" fmla="*/ 591014 h 1594624"/>
                                <a:gd name="connsiteX208" fmla="*/ 1594624 w 1616926"/>
                                <a:gd name="connsiteY208" fmla="*/ 579863 h 1594624"/>
                                <a:gd name="connsiteX209" fmla="*/ 1538868 w 1616926"/>
                                <a:gd name="connsiteY209" fmla="*/ 512956 h 1594624"/>
                                <a:gd name="connsiteX210" fmla="*/ 1516565 w 1616926"/>
                                <a:gd name="connsiteY210" fmla="*/ 457200 h 15946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Lst>
                              <a:rect l="l" t="t" r="r" b="b"/>
                              <a:pathLst>
                                <a:path w="1616926" h="1594624">
                                  <a:moveTo>
                                    <a:pt x="0" y="133814"/>
                                  </a:moveTo>
                                  <a:cubicBezTo>
                                    <a:pt x="89210" y="137531"/>
                                    <a:pt x="178586" y="138370"/>
                                    <a:pt x="267629" y="144966"/>
                                  </a:cubicBezTo>
                                  <a:cubicBezTo>
                                    <a:pt x="304232" y="147677"/>
                                    <a:pt x="302208" y="164051"/>
                                    <a:pt x="334536" y="178419"/>
                                  </a:cubicBezTo>
                                  <a:cubicBezTo>
                                    <a:pt x="356019" y="187967"/>
                                    <a:pt x="401444" y="200722"/>
                                    <a:pt x="401444" y="200722"/>
                                  </a:cubicBezTo>
                                  <a:cubicBezTo>
                                    <a:pt x="405161" y="211873"/>
                                    <a:pt x="407965" y="223371"/>
                                    <a:pt x="412595" y="234175"/>
                                  </a:cubicBezTo>
                                  <a:cubicBezTo>
                                    <a:pt x="419143" y="249454"/>
                                    <a:pt x="429060" y="263215"/>
                                    <a:pt x="434897" y="278780"/>
                                  </a:cubicBezTo>
                                  <a:cubicBezTo>
                                    <a:pt x="440278" y="293130"/>
                                    <a:pt x="441644" y="308705"/>
                                    <a:pt x="446048" y="323385"/>
                                  </a:cubicBezTo>
                                  <a:cubicBezTo>
                                    <a:pt x="452803" y="345903"/>
                                    <a:pt x="448790" y="377253"/>
                                    <a:pt x="468351" y="390293"/>
                                  </a:cubicBezTo>
                                  <a:cubicBezTo>
                                    <a:pt x="479502" y="397727"/>
                                    <a:pt x="489558" y="407152"/>
                                    <a:pt x="501805" y="412595"/>
                                  </a:cubicBezTo>
                                  <a:cubicBezTo>
                                    <a:pt x="523288" y="422143"/>
                                    <a:pt x="568712" y="434897"/>
                                    <a:pt x="568712" y="434897"/>
                                  </a:cubicBezTo>
                                  <a:cubicBezTo>
                                    <a:pt x="612772" y="428603"/>
                                    <a:pt x="659044" y="423465"/>
                                    <a:pt x="702526" y="412595"/>
                                  </a:cubicBezTo>
                                  <a:cubicBezTo>
                                    <a:pt x="713930" y="409744"/>
                                    <a:pt x="724829" y="405161"/>
                                    <a:pt x="735980" y="401444"/>
                                  </a:cubicBezTo>
                                  <a:cubicBezTo>
                                    <a:pt x="747131" y="394010"/>
                                    <a:pt x="757115" y="384420"/>
                                    <a:pt x="769434" y="379141"/>
                                  </a:cubicBezTo>
                                  <a:cubicBezTo>
                                    <a:pt x="783521" y="373104"/>
                                    <a:pt x="801287" y="376491"/>
                                    <a:pt x="814039" y="367990"/>
                                  </a:cubicBezTo>
                                  <a:cubicBezTo>
                                    <a:pt x="825190" y="360556"/>
                                    <a:pt x="826255" y="343361"/>
                                    <a:pt x="836341" y="334536"/>
                                  </a:cubicBezTo>
                                  <a:cubicBezTo>
                                    <a:pt x="856513" y="316885"/>
                                    <a:pt x="884295" y="308885"/>
                                    <a:pt x="903248" y="289932"/>
                                  </a:cubicBezTo>
                                  <a:cubicBezTo>
                                    <a:pt x="910682" y="282498"/>
                                    <a:pt x="916536" y="273038"/>
                                    <a:pt x="925551" y="267629"/>
                                  </a:cubicBezTo>
                                  <a:cubicBezTo>
                                    <a:pt x="935630" y="261581"/>
                                    <a:pt x="947854" y="260195"/>
                                    <a:pt x="959005" y="256478"/>
                                  </a:cubicBezTo>
                                  <a:cubicBezTo>
                                    <a:pt x="966439" y="249044"/>
                                    <a:pt x="970807" y="234700"/>
                                    <a:pt x="981307" y="234175"/>
                                  </a:cubicBezTo>
                                  <a:cubicBezTo>
                                    <a:pt x="1163874" y="225047"/>
                                    <a:pt x="1132580" y="212362"/>
                                    <a:pt x="1215483" y="267629"/>
                                  </a:cubicBezTo>
                                  <a:cubicBezTo>
                                    <a:pt x="1211911" y="281916"/>
                                    <a:pt x="1201177" y="329694"/>
                                    <a:pt x="1193180" y="345688"/>
                                  </a:cubicBezTo>
                                  <a:cubicBezTo>
                                    <a:pt x="1184402" y="363245"/>
                                    <a:pt x="1165170" y="388998"/>
                                    <a:pt x="1148575" y="401444"/>
                                  </a:cubicBezTo>
                                  <a:cubicBezTo>
                                    <a:pt x="1127132" y="417527"/>
                                    <a:pt x="1103970" y="431181"/>
                                    <a:pt x="1081668" y="446049"/>
                                  </a:cubicBezTo>
                                  <a:cubicBezTo>
                                    <a:pt x="1070517" y="453483"/>
                                    <a:pt x="1061356" y="465723"/>
                                    <a:pt x="1048214" y="468351"/>
                                  </a:cubicBezTo>
                                  <a:cubicBezTo>
                                    <a:pt x="1029629" y="472068"/>
                                    <a:pt x="1010960" y="475391"/>
                                    <a:pt x="992458" y="479502"/>
                                  </a:cubicBezTo>
                                  <a:cubicBezTo>
                                    <a:pt x="850661" y="511012"/>
                                    <a:pt x="1060338" y="468154"/>
                                    <a:pt x="892097" y="501805"/>
                                  </a:cubicBezTo>
                                  <a:cubicBezTo>
                                    <a:pt x="806604" y="498088"/>
                                    <a:pt x="721142" y="487704"/>
                                    <a:pt x="635619" y="490653"/>
                                  </a:cubicBezTo>
                                  <a:cubicBezTo>
                                    <a:pt x="612124" y="491463"/>
                                    <a:pt x="568712" y="512956"/>
                                    <a:pt x="568712" y="512956"/>
                                  </a:cubicBezTo>
                                  <a:cubicBezTo>
                                    <a:pt x="531999" y="549669"/>
                                    <a:pt x="521705" y="564337"/>
                                    <a:pt x="468351" y="591014"/>
                                  </a:cubicBezTo>
                                  <a:lnTo>
                                    <a:pt x="379141" y="635619"/>
                                  </a:lnTo>
                                  <a:cubicBezTo>
                                    <a:pt x="382858" y="661639"/>
                                    <a:pt x="373466" y="693486"/>
                                    <a:pt x="390292" y="713678"/>
                                  </a:cubicBezTo>
                                  <a:cubicBezTo>
                                    <a:pt x="394088" y="718233"/>
                                    <a:pt x="460404" y="693141"/>
                                    <a:pt x="468351" y="691375"/>
                                  </a:cubicBezTo>
                                  <a:cubicBezTo>
                                    <a:pt x="517767" y="680393"/>
                                    <a:pt x="535426" y="683885"/>
                                    <a:pt x="579863" y="669073"/>
                                  </a:cubicBezTo>
                                  <a:cubicBezTo>
                                    <a:pt x="598853" y="662743"/>
                                    <a:pt x="617034" y="654205"/>
                                    <a:pt x="635619" y="646771"/>
                                  </a:cubicBezTo>
                                  <a:cubicBezTo>
                                    <a:pt x="717395" y="650488"/>
                                    <a:pt x="799552" y="649201"/>
                                    <a:pt x="880946" y="657922"/>
                                  </a:cubicBezTo>
                                  <a:cubicBezTo>
                                    <a:pt x="904321" y="660426"/>
                                    <a:pt x="925551" y="672790"/>
                                    <a:pt x="947853" y="680224"/>
                                  </a:cubicBezTo>
                                  <a:cubicBezTo>
                                    <a:pt x="959004" y="683941"/>
                                    <a:pt x="969904" y="688524"/>
                                    <a:pt x="981307" y="691375"/>
                                  </a:cubicBezTo>
                                  <a:cubicBezTo>
                                    <a:pt x="1013316" y="699378"/>
                                    <a:pt x="1065677" y="711258"/>
                                    <a:pt x="1092819" y="724829"/>
                                  </a:cubicBezTo>
                                  <a:cubicBezTo>
                                    <a:pt x="1161598" y="759219"/>
                                    <a:pt x="1112889" y="739755"/>
                                    <a:pt x="1193180" y="758283"/>
                                  </a:cubicBezTo>
                                  <a:cubicBezTo>
                                    <a:pt x="1223047" y="765175"/>
                                    <a:pt x="1282390" y="780585"/>
                                    <a:pt x="1282390" y="780585"/>
                                  </a:cubicBezTo>
                                  <a:cubicBezTo>
                                    <a:pt x="1289824" y="788019"/>
                                    <a:pt x="1302630" y="792579"/>
                                    <a:pt x="1304692" y="802888"/>
                                  </a:cubicBezTo>
                                  <a:cubicBezTo>
                                    <a:pt x="1310368" y="831267"/>
                                    <a:pt x="1279303" y="850104"/>
                                    <a:pt x="1260087" y="858644"/>
                                  </a:cubicBezTo>
                                  <a:cubicBezTo>
                                    <a:pt x="1198570" y="885985"/>
                                    <a:pt x="1197390" y="877105"/>
                                    <a:pt x="1137424" y="892097"/>
                                  </a:cubicBezTo>
                                  <a:cubicBezTo>
                                    <a:pt x="1126020" y="894948"/>
                                    <a:pt x="1115121" y="899532"/>
                                    <a:pt x="1103970" y="903249"/>
                                  </a:cubicBezTo>
                                  <a:cubicBezTo>
                                    <a:pt x="1051931" y="899532"/>
                                    <a:pt x="999738" y="897559"/>
                                    <a:pt x="947853" y="892097"/>
                                  </a:cubicBezTo>
                                  <a:cubicBezTo>
                                    <a:pt x="900943" y="887159"/>
                                    <a:pt x="829287" y="862514"/>
                                    <a:pt x="791736" y="847493"/>
                                  </a:cubicBezTo>
                                  <a:cubicBezTo>
                                    <a:pt x="773151" y="840059"/>
                                    <a:pt x="754272" y="833320"/>
                                    <a:pt x="735980" y="825190"/>
                                  </a:cubicBezTo>
                                  <a:cubicBezTo>
                                    <a:pt x="720790" y="818439"/>
                                    <a:pt x="706565" y="809639"/>
                                    <a:pt x="691375" y="802888"/>
                                  </a:cubicBezTo>
                                  <a:cubicBezTo>
                                    <a:pt x="673083" y="794758"/>
                                    <a:pt x="653523" y="789537"/>
                                    <a:pt x="635619" y="780585"/>
                                  </a:cubicBezTo>
                                  <a:cubicBezTo>
                                    <a:pt x="623632" y="774591"/>
                                    <a:pt x="614152" y="764277"/>
                                    <a:pt x="602165" y="758283"/>
                                  </a:cubicBezTo>
                                  <a:cubicBezTo>
                                    <a:pt x="591652" y="753026"/>
                                    <a:pt x="579516" y="751762"/>
                                    <a:pt x="568712" y="747132"/>
                                  </a:cubicBezTo>
                                  <a:cubicBezTo>
                                    <a:pt x="553433" y="740584"/>
                                    <a:pt x="538540" y="733076"/>
                                    <a:pt x="524107" y="724829"/>
                                  </a:cubicBezTo>
                                  <a:cubicBezTo>
                                    <a:pt x="512471" y="718180"/>
                                    <a:pt x="503655" y="705778"/>
                                    <a:pt x="490653" y="702527"/>
                                  </a:cubicBezTo>
                                  <a:cubicBezTo>
                                    <a:pt x="457998" y="694363"/>
                                    <a:pt x="423746" y="695092"/>
                                    <a:pt x="390292" y="691375"/>
                                  </a:cubicBezTo>
                                  <a:lnTo>
                                    <a:pt x="55756" y="702527"/>
                                  </a:lnTo>
                                  <a:cubicBezTo>
                                    <a:pt x="40653" y="705131"/>
                                    <a:pt x="62697" y="732396"/>
                                    <a:pt x="66907" y="747132"/>
                                  </a:cubicBezTo>
                                  <a:cubicBezTo>
                                    <a:pt x="78449" y="787528"/>
                                    <a:pt x="75925" y="777385"/>
                                    <a:pt x="100361" y="814039"/>
                                  </a:cubicBezTo>
                                  <a:cubicBezTo>
                                    <a:pt x="104078" y="825190"/>
                                    <a:pt x="106882" y="836689"/>
                                    <a:pt x="111512" y="847493"/>
                                  </a:cubicBezTo>
                                  <a:cubicBezTo>
                                    <a:pt x="128489" y="887107"/>
                                    <a:pt x="133719" y="891954"/>
                                    <a:pt x="156117" y="925551"/>
                                  </a:cubicBezTo>
                                  <a:cubicBezTo>
                                    <a:pt x="181097" y="1000493"/>
                                    <a:pt x="159216" y="987414"/>
                                    <a:pt x="223024" y="1014761"/>
                                  </a:cubicBezTo>
                                  <a:cubicBezTo>
                                    <a:pt x="233828" y="1019391"/>
                                    <a:pt x="245327" y="1022195"/>
                                    <a:pt x="256478" y="1025912"/>
                                  </a:cubicBezTo>
                                  <a:cubicBezTo>
                                    <a:pt x="323385" y="1022195"/>
                                    <a:pt x="391180" y="1026243"/>
                                    <a:pt x="457200" y="1014761"/>
                                  </a:cubicBezTo>
                                  <a:cubicBezTo>
                                    <a:pt x="478554" y="1011047"/>
                                    <a:pt x="493570" y="991000"/>
                                    <a:pt x="512956" y="981307"/>
                                  </a:cubicBezTo>
                                  <a:cubicBezTo>
                                    <a:pt x="523469" y="976050"/>
                                    <a:pt x="535896" y="975413"/>
                                    <a:pt x="546409" y="970156"/>
                                  </a:cubicBezTo>
                                  <a:cubicBezTo>
                                    <a:pt x="565795" y="960463"/>
                                    <a:pt x="582779" y="946395"/>
                                    <a:pt x="602165" y="936702"/>
                                  </a:cubicBezTo>
                                  <a:cubicBezTo>
                                    <a:pt x="624328" y="925620"/>
                                    <a:pt x="704020" y="897299"/>
                                    <a:pt x="724829" y="892097"/>
                                  </a:cubicBezTo>
                                  <a:cubicBezTo>
                                    <a:pt x="787000" y="876555"/>
                                    <a:pt x="828746" y="862867"/>
                                    <a:pt x="892097" y="858644"/>
                                  </a:cubicBezTo>
                                  <a:cubicBezTo>
                                    <a:pt x="977481" y="852952"/>
                                    <a:pt x="1063082" y="851210"/>
                                    <a:pt x="1148575" y="847493"/>
                                  </a:cubicBezTo>
                                  <a:cubicBezTo>
                                    <a:pt x="1186105" y="860003"/>
                                    <a:pt x="1188054" y="858900"/>
                                    <a:pt x="1226634" y="880946"/>
                                  </a:cubicBezTo>
                                  <a:cubicBezTo>
                                    <a:pt x="1267816" y="904479"/>
                                    <a:pt x="1255668" y="907168"/>
                                    <a:pt x="1304692" y="925551"/>
                                  </a:cubicBezTo>
                                  <a:cubicBezTo>
                                    <a:pt x="1319042" y="930932"/>
                                    <a:pt x="1334429" y="932985"/>
                                    <a:pt x="1349297" y="936702"/>
                                  </a:cubicBezTo>
                                  <a:cubicBezTo>
                                    <a:pt x="1356731" y="944136"/>
                                    <a:pt x="1365032" y="950795"/>
                                    <a:pt x="1371600" y="959005"/>
                                  </a:cubicBezTo>
                                  <a:cubicBezTo>
                                    <a:pt x="1379972" y="969470"/>
                                    <a:pt x="1382537" y="985355"/>
                                    <a:pt x="1393902" y="992458"/>
                                  </a:cubicBezTo>
                                  <a:cubicBezTo>
                                    <a:pt x="1448975" y="1026879"/>
                                    <a:pt x="1573461" y="1022807"/>
                                    <a:pt x="1616926" y="1025912"/>
                                  </a:cubicBezTo>
                                  <a:cubicBezTo>
                                    <a:pt x="1613209" y="1037063"/>
                                    <a:pt x="1614087" y="1051054"/>
                                    <a:pt x="1605775" y="1059366"/>
                                  </a:cubicBezTo>
                                  <a:cubicBezTo>
                                    <a:pt x="1579492" y="1085649"/>
                                    <a:pt x="1492961" y="1095571"/>
                                    <a:pt x="1471961" y="1103971"/>
                                  </a:cubicBezTo>
                                  <a:cubicBezTo>
                                    <a:pt x="1453376" y="1111405"/>
                                    <a:pt x="1435546" y="1121115"/>
                                    <a:pt x="1416205" y="1126273"/>
                                  </a:cubicBezTo>
                                  <a:cubicBezTo>
                                    <a:pt x="1352851" y="1143167"/>
                                    <a:pt x="1290956" y="1150537"/>
                                    <a:pt x="1226634" y="1159727"/>
                                  </a:cubicBezTo>
                                  <a:cubicBezTo>
                                    <a:pt x="1200614" y="1156010"/>
                                    <a:pt x="1173750" y="1156128"/>
                                    <a:pt x="1148575" y="1148575"/>
                                  </a:cubicBezTo>
                                  <a:cubicBezTo>
                                    <a:pt x="1133325" y="1144000"/>
                                    <a:pt x="1103457" y="1117268"/>
                                    <a:pt x="1092819" y="1103971"/>
                                  </a:cubicBezTo>
                                  <a:cubicBezTo>
                                    <a:pt x="1075774" y="1082665"/>
                                    <a:pt x="1071294" y="1063601"/>
                                    <a:pt x="1048214" y="1048214"/>
                                  </a:cubicBezTo>
                                  <a:cubicBezTo>
                                    <a:pt x="1034383" y="1038993"/>
                                    <a:pt x="1018042" y="1034159"/>
                                    <a:pt x="1003609" y="1025912"/>
                                  </a:cubicBezTo>
                                  <a:cubicBezTo>
                                    <a:pt x="991973" y="1019263"/>
                                    <a:pt x="982870" y="1007848"/>
                                    <a:pt x="970156" y="1003610"/>
                                  </a:cubicBezTo>
                                  <a:cubicBezTo>
                                    <a:pt x="948706" y="996460"/>
                                    <a:pt x="925494" y="996503"/>
                                    <a:pt x="903248" y="992458"/>
                                  </a:cubicBezTo>
                                  <a:cubicBezTo>
                                    <a:pt x="884600" y="989067"/>
                                    <a:pt x="866077" y="985024"/>
                                    <a:pt x="847492" y="981307"/>
                                  </a:cubicBezTo>
                                  <a:cubicBezTo>
                                    <a:pt x="754565" y="985024"/>
                                    <a:pt x="659331" y="971546"/>
                                    <a:pt x="568712" y="992458"/>
                                  </a:cubicBezTo>
                                  <a:cubicBezTo>
                                    <a:pt x="550244" y="996720"/>
                                    <a:pt x="560066" y="1029427"/>
                                    <a:pt x="557561" y="1048214"/>
                                  </a:cubicBezTo>
                                  <a:cubicBezTo>
                                    <a:pt x="552624" y="1085243"/>
                                    <a:pt x="554236" y="1123200"/>
                                    <a:pt x="546409" y="1159727"/>
                                  </a:cubicBezTo>
                                  <a:cubicBezTo>
                                    <a:pt x="542926" y="1175981"/>
                                    <a:pt x="530655" y="1189053"/>
                                    <a:pt x="524107" y="1204332"/>
                                  </a:cubicBezTo>
                                  <a:cubicBezTo>
                                    <a:pt x="519477" y="1215136"/>
                                    <a:pt x="516673" y="1226634"/>
                                    <a:pt x="512956" y="1237785"/>
                                  </a:cubicBezTo>
                                  <a:cubicBezTo>
                                    <a:pt x="516673" y="1271239"/>
                                    <a:pt x="515944" y="1305491"/>
                                    <a:pt x="524107" y="1338146"/>
                                  </a:cubicBezTo>
                                  <a:cubicBezTo>
                                    <a:pt x="527357" y="1351148"/>
                                    <a:pt x="538037" y="1361135"/>
                                    <a:pt x="546409" y="1371600"/>
                                  </a:cubicBezTo>
                                  <a:cubicBezTo>
                                    <a:pt x="561831" y="1390877"/>
                                    <a:pt x="580817" y="1404006"/>
                                    <a:pt x="602165" y="1416205"/>
                                  </a:cubicBezTo>
                                  <a:cubicBezTo>
                                    <a:pt x="616598" y="1424452"/>
                                    <a:pt x="632337" y="1430260"/>
                                    <a:pt x="646770" y="1438507"/>
                                  </a:cubicBezTo>
                                  <a:cubicBezTo>
                                    <a:pt x="658406" y="1445156"/>
                                    <a:pt x="667629" y="1456230"/>
                                    <a:pt x="680224" y="1460810"/>
                                  </a:cubicBezTo>
                                  <a:cubicBezTo>
                                    <a:pt x="757141" y="1488780"/>
                                    <a:pt x="758348" y="1476438"/>
                                    <a:pt x="825190" y="1494263"/>
                                  </a:cubicBezTo>
                                  <a:cubicBezTo>
                                    <a:pt x="862687" y="1504262"/>
                                    <a:pt x="899205" y="1517718"/>
                                    <a:pt x="936702" y="1527717"/>
                                  </a:cubicBezTo>
                                  <a:cubicBezTo>
                                    <a:pt x="955015" y="1532601"/>
                                    <a:pt x="973956" y="1534757"/>
                                    <a:pt x="992458" y="1538868"/>
                                  </a:cubicBezTo>
                                  <a:cubicBezTo>
                                    <a:pt x="1007419" y="1542193"/>
                                    <a:pt x="1021915" y="1547689"/>
                                    <a:pt x="1037063" y="1550019"/>
                                  </a:cubicBezTo>
                                  <a:cubicBezTo>
                                    <a:pt x="1070331" y="1555137"/>
                                    <a:pt x="1103970" y="1557454"/>
                                    <a:pt x="1137424" y="1561171"/>
                                  </a:cubicBezTo>
                                  <a:cubicBezTo>
                                    <a:pt x="1044586" y="1592116"/>
                                    <a:pt x="1145991" y="1561443"/>
                                    <a:pt x="936702" y="1583473"/>
                                  </a:cubicBezTo>
                                  <a:cubicBezTo>
                                    <a:pt x="921460" y="1585077"/>
                                    <a:pt x="906965" y="1590907"/>
                                    <a:pt x="892097" y="1594624"/>
                                  </a:cubicBezTo>
                                  <a:cubicBezTo>
                                    <a:pt x="828907" y="1590907"/>
                                    <a:pt x="765540" y="1589474"/>
                                    <a:pt x="702526" y="1583473"/>
                                  </a:cubicBezTo>
                                  <a:cubicBezTo>
                                    <a:pt x="687269" y="1582020"/>
                                    <a:pt x="672883" y="1575647"/>
                                    <a:pt x="657922" y="1572322"/>
                                  </a:cubicBezTo>
                                  <a:cubicBezTo>
                                    <a:pt x="639420" y="1568210"/>
                                    <a:pt x="620928" y="1563852"/>
                                    <a:pt x="602165" y="1561171"/>
                                  </a:cubicBezTo>
                                  <a:cubicBezTo>
                                    <a:pt x="568844" y="1556411"/>
                                    <a:pt x="535258" y="1553736"/>
                                    <a:pt x="501805" y="1550019"/>
                                  </a:cubicBezTo>
                                  <a:cubicBezTo>
                                    <a:pt x="494371" y="1542585"/>
                                    <a:pt x="488517" y="1533126"/>
                                    <a:pt x="479502" y="1527717"/>
                                  </a:cubicBezTo>
                                  <a:cubicBezTo>
                                    <a:pt x="469423" y="1521670"/>
                                    <a:pt x="456562" y="1521823"/>
                                    <a:pt x="446048" y="1516566"/>
                                  </a:cubicBezTo>
                                  <a:cubicBezTo>
                                    <a:pt x="434061" y="1510572"/>
                                    <a:pt x="423746" y="1501697"/>
                                    <a:pt x="412595" y="1494263"/>
                                  </a:cubicBezTo>
                                  <a:cubicBezTo>
                                    <a:pt x="405161" y="1483112"/>
                                    <a:pt x="398872" y="1471106"/>
                                    <a:pt x="390292" y="1460810"/>
                                  </a:cubicBezTo>
                                  <a:cubicBezTo>
                                    <a:pt x="380196" y="1448695"/>
                                    <a:pt x="365587" y="1440478"/>
                                    <a:pt x="356839" y="1427356"/>
                                  </a:cubicBezTo>
                                  <a:cubicBezTo>
                                    <a:pt x="350319" y="1417576"/>
                                    <a:pt x="349404" y="1405053"/>
                                    <a:pt x="345687" y="1393902"/>
                                  </a:cubicBezTo>
                                  <a:cubicBezTo>
                                    <a:pt x="349404" y="1375317"/>
                                    <a:pt x="339027" y="1344623"/>
                                    <a:pt x="356839" y="1338146"/>
                                  </a:cubicBezTo>
                                  <a:cubicBezTo>
                                    <a:pt x="391946" y="1325380"/>
                                    <a:pt x="431720" y="1341971"/>
                                    <a:pt x="468351" y="1349297"/>
                                  </a:cubicBezTo>
                                  <a:cubicBezTo>
                                    <a:pt x="487979" y="1353223"/>
                                    <a:pt x="505295" y="1364759"/>
                                    <a:pt x="524107" y="1371600"/>
                                  </a:cubicBezTo>
                                  <a:cubicBezTo>
                                    <a:pt x="546200" y="1379634"/>
                                    <a:pt x="568712" y="1386468"/>
                                    <a:pt x="591014" y="1393902"/>
                                  </a:cubicBezTo>
                                  <a:cubicBezTo>
                                    <a:pt x="602165" y="1397619"/>
                                    <a:pt x="612873" y="1403120"/>
                                    <a:pt x="624468" y="1405053"/>
                                  </a:cubicBezTo>
                                  <a:cubicBezTo>
                                    <a:pt x="646770" y="1408770"/>
                                    <a:pt x="669267" y="1411467"/>
                                    <a:pt x="691375" y="1416205"/>
                                  </a:cubicBezTo>
                                  <a:cubicBezTo>
                                    <a:pt x="721346" y="1422628"/>
                                    <a:pt x="750848" y="1431073"/>
                                    <a:pt x="780585" y="1438507"/>
                                  </a:cubicBezTo>
                                  <a:lnTo>
                                    <a:pt x="825190" y="1449658"/>
                                  </a:lnTo>
                                  <a:cubicBezTo>
                                    <a:pt x="884663" y="1445941"/>
                                    <a:pt x="944679" y="1447346"/>
                                    <a:pt x="1003609" y="1438507"/>
                                  </a:cubicBezTo>
                                  <a:cubicBezTo>
                                    <a:pt x="1020048" y="1436041"/>
                                    <a:pt x="1032935" y="1422753"/>
                                    <a:pt x="1048214" y="1416205"/>
                                  </a:cubicBezTo>
                                  <a:cubicBezTo>
                                    <a:pt x="1059018" y="1411575"/>
                                    <a:pt x="1070517" y="1408770"/>
                                    <a:pt x="1081668" y="1405053"/>
                                  </a:cubicBezTo>
                                  <a:lnTo>
                                    <a:pt x="1137424" y="1349297"/>
                                  </a:lnTo>
                                  <a:lnTo>
                                    <a:pt x="1170878" y="1315844"/>
                                  </a:lnTo>
                                  <a:cubicBezTo>
                                    <a:pt x="1174595" y="1300976"/>
                                    <a:pt x="1177625" y="1285919"/>
                                    <a:pt x="1182029" y="1271239"/>
                                  </a:cubicBezTo>
                                  <a:cubicBezTo>
                                    <a:pt x="1222759" y="1135470"/>
                                    <a:pt x="1189775" y="1262553"/>
                                    <a:pt x="1215483" y="1159727"/>
                                  </a:cubicBezTo>
                                  <a:cubicBezTo>
                                    <a:pt x="1211766" y="1077951"/>
                                    <a:pt x="1214485" y="995628"/>
                                    <a:pt x="1204331" y="914400"/>
                                  </a:cubicBezTo>
                                  <a:cubicBezTo>
                                    <a:pt x="1203027" y="903968"/>
                                    <a:pt x="1191433" y="896799"/>
                                    <a:pt x="1182029" y="892097"/>
                                  </a:cubicBezTo>
                                  <a:cubicBezTo>
                                    <a:pt x="1161002" y="881584"/>
                                    <a:pt x="1138449" y="872711"/>
                                    <a:pt x="1115122" y="869795"/>
                                  </a:cubicBezTo>
                                  <a:lnTo>
                                    <a:pt x="1025912" y="858644"/>
                                  </a:lnTo>
                                  <a:cubicBezTo>
                                    <a:pt x="1003529" y="855447"/>
                                    <a:pt x="981537" y="849371"/>
                                    <a:pt x="959005" y="847493"/>
                                  </a:cubicBezTo>
                                  <a:cubicBezTo>
                                    <a:pt x="892226" y="841928"/>
                                    <a:pt x="825190" y="840058"/>
                                    <a:pt x="758283" y="836341"/>
                                  </a:cubicBezTo>
                                  <a:cubicBezTo>
                                    <a:pt x="747132" y="828907"/>
                                    <a:pt x="736816" y="820032"/>
                                    <a:pt x="724829" y="814039"/>
                                  </a:cubicBezTo>
                                  <a:cubicBezTo>
                                    <a:pt x="714315" y="808782"/>
                                    <a:pt x="701454" y="808936"/>
                                    <a:pt x="691375" y="802888"/>
                                  </a:cubicBezTo>
                                  <a:cubicBezTo>
                                    <a:pt x="682360" y="797479"/>
                                    <a:pt x="678088" y="785994"/>
                                    <a:pt x="669073" y="780585"/>
                                  </a:cubicBezTo>
                                  <a:cubicBezTo>
                                    <a:pt x="658994" y="774537"/>
                                    <a:pt x="645894" y="775142"/>
                                    <a:pt x="635619" y="769434"/>
                                  </a:cubicBezTo>
                                  <a:cubicBezTo>
                                    <a:pt x="612188" y="756417"/>
                                    <a:pt x="587666" y="743782"/>
                                    <a:pt x="568712" y="724829"/>
                                  </a:cubicBezTo>
                                  <a:cubicBezTo>
                                    <a:pt x="561278" y="717395"/>
                                    <a:pt x="555157" y="708359"/>
                                    <a:pt x="546409" y="702527"/>
                                  </a:cubicBezTo>
                                  <a:cubicBezTo>
                                    <a:pt x="532578" y="693306"/>
                                    <a:pt x="516673" y="687658"/>
                                    <a:pt x="501805" y="680224"/>
                                  </a:cubicBezTo>
                                  <a:cubicBezTo>
                                    <a:pt x="469053" y="581972"/>
                                    <a:pt x="472947" y="623448"/>
                                    <a:pt x="490653" y="490653"/>
                                  </a:cubicBezTo>
                                  <a:cubicBezTo>
                                    <a:pt x="496976" y="443228"/>
                                    <a:pt x="496030" y="451824"/>
                                    <a:pt x="524107" y="423746"/>
                                  </a:cubicBezTo>
                                  <a:cubicBezTo>
                                    <a:pt x="548959" y="324336"/>
                                    <a:pt x="524734" y="356210"/>
                                    <a:pt x="568712" y="312234"/>
                                  </a:cubicBezTo>
                                  <a:cubicBezTo>
                                    <a:pt x="576146" y="293649"/>
                                    <a:pt x="581083" y="273858"/>
                                    <a:pt x="591014" y="256478"/>
                                  </a:cubicBezTo>
                                  <a:cubicBezTo>
                                    <a:pt x="596230" y="247350"/>
                                    <a:pt x="607908" y="243190"/>
                                    <a:pt x="613317" y="234175"/>
                                  </a:cubicBezTo>
                                  <a:cubicBezTo>
                                    <a:pt x="667922" y="143168"/>
                                    <a:pt x="565192" y="270328"/>
                                    <a:pt x="646770" y="156117"/>
                                  </a:cubicBezTo>
                                  <a:cubicBezTo>
                                    <a:pt x="655936" y="143284"/>
                                    <a:pt x="670128" y="134778"/>
                                    <a:pt x="680224" y="122663"/>
                                  </a:cubicBezTo>
                                  <a:cubicBezTo>
                                    <a:pt x="688804" y="112367"/>
                                    <a:pt x="693049" y="98687"/>
                                    <a:pt x="702526" y="89210"/>
                                  </a:cubicBezTo>
                                  <a:cubicBezTo>
                                    <a:pt x="712003" y="79733"/>
                                    <a:pt x="725515" y="75279"/>
                                    <a:pt x="735980" y="66907"/>
                                  </a:cubicBezTo>
                                  <a:cubicBezTo>
                                    <a:pt x="744190" y="60339"/>
                                    <a:pt x="750073" y="51173"/>
                                    <a:pt x="758283" y="44605"/>
                                  </a:cubicBezTo>
                                  <a:cubicBezTo>
                                    <a:pt x="828619" y="-11664"/>
                                    <a:pt x="760188" y="53849"/>
                                    <a:pt x="814039" y="0"/>
                                  </a:cubicBezTo>
                                  <a:cubicBezTo>
                                    <a:pt x="828907" y="3717"/>
                                    <a:pt x="846676" y="1577"/>
                                    <a:pt x="858644" y="11151"/>
                                  </a:cubicBezTo>
                                  <a:cubicBezTo>
                                    <a:pt x="867823" y="18494"/>
                                    <a:pt x="867490" y="33079"/>
                                    <a:pt x="869795" y="44605"/>
                                  </a:cubicBezTo>
                                  <a:cubicBezTo>
                                    <a:pt x="882281" y="107038"/>
                                    <a:pt x="887269" y="198536"/>
                                    <a:pt x="892097" y="256478"/>
                                  </a:cubicBezTo>
                                  <a:cubicBezTo>
                                    <a:pt x="890844" y="292804"/>
                                    <a:pt x="886404" y="597335"/>
                                    <a:pt x="869795" y="702527"/>
                                  </a:cubicBezTo>
                                  <a:cubicBezTo>
                                    <a:pt x="865014" y="732803"/>
                                    <a:pt x="864494" y="766232"/>
                                    <a:pt x="847492" y="791736"/>
                                  </a:cubicBezTo>
                                  <a:cubicBezTo>
                                    <a:pt x="730920" y="966599"/>
                                    <a:pt x="906390" y="697029"/>
                                    <a:pt x="814039" y="858644"/>
                                  </a:cubicBezTo>
                                  <a:cubicBezTo>
                                    <a:pt x="792163" y="896928"/>
                                    <a:pt x="755051" y="928783"/>
                                    <a:pt x="724829" y="959005"/>
                                  </a:cubicBezTo>
                                  <a:cubicBezTo>
                                    <a:pt x="693052" y="990781"/>
                                    <a:pt x="711270" y="975478"/>
                                    <a:pt x="669073" y="1003610"/>
                                  </a:cubicBezTo>
                                  <a:cubicBezTo>
                                    <a:pt x="624467" y="1070516"/>
                                    <a:pt x="672790" y="1007327"/>
                                    <a:pt x="613317" y="1059366"/>
                                  </a:cubicBezTo>
                                  <a:cubicBezTo>
                                    <a:pt x="533407" y="1129288"/>
                                    <a:pt x="590825" y="1106806"/>
                                    <a:pt x="512956" y="1126273"/>
                                  </a:cubicBezTo>
                                  <a:lnTo>
                                    <a:pt x="446048" y="1193180"/>
                                  </a:lnTo>
                                  <a:cubicBezTo>
                                    <a:pt x="438614" y="1200614"/>
                                    <a:pt x="433508" y="1211578"/>
                                    <a:pt x="423746" y="1215483"/>
                                  </a:cubicBezTo>
                                  <a:cubicBezTo>
                                    <a:pt x="405161" y="1222917"/>
                                    <a:pt x="385488" y="1228064"/>
                                    <a:pt x="367990" y="1237785"/>
                                  </a:cubicBezTo>
                                  <a:cubicBezTo>
                                    <a:pt x="266724" y="1294044"/>
                                    <a:pt x="370905" y="1255399"/>
                                    <a:pt x="289931" y="1282390"/>
                                  </a:cubicBezTo>
                                  <a:cubicBezTo>
                                    <a:pt x="275063" y="1260088"/>
                                    <a:pt x="257313" y="1239457"/>
                                    <a:pt x="245326" y="1215483"/>
                                  </a:cubicBezTo>
                                  <a:cubicBezTo>
                                    <a:pt x="220550" y="1165930"/>
                                    <a:pt x="195742" y="1122485"/>
                                    <a:pt x="178419" y="1070517"/>
                                  </a:cubicBezTo>
                                  <a:cubicBezTo>
                                    <a:pt x="173572" y="1055978"/>
                                    <a:pt x="171478" y="1040648"/>
                                    <a:pt x="167268" y="1025912"/>
                                  </a:cubicBezTo>
                                  <a:cubicBezTo>
                                    <a:pt x="164039" y="1014610"/>
                                    <a:pt x="158667" y="1003933"/>
                                    <a:pt x="156117" y="992458"/>
                                  </a:cubicBezTo>
                                  <a:cubicBezTo>
                                    <a:pt x="149925" y="964594"/>
                                    <a:pt x="137373" y="872409"/>
                                    <a:pt x="133814" y="847493"/>
                                  </a:cubicBezTo>
                                  <a:cubicBezTo>
                                    <a:pt x="137531" y="795454"/>
                                    <a:pt x="140019" y="743312"/>
                                    <a:pt x="144965" y="691375"/>
                                  </a:cubicBezTo>
                                  <a:cubicBezTo>
                                    <a:pt x="147382" y="665997"/>
                                    <a:pt x="152456" y="609488"/>
                                    <a:pt x="167268" y="579863"/>
                                  </a:cubicBezTo>
                                  <a:cubicBezTo>
                                    <a:pt x="180464" y="553471"/>
                                    <a:pt x="201103" y="532137"/>
                                    <a:pt x="223024" y="512956"/>
                                  </a:cubicBezTo>
                                  <a:cubicBezTo>
                                    <a:pt x="240936" y="497283"/>
                                    <a:pt x="257492" y="478995"/>
                                    <a:pt x="278780" y="468351"/>
                                  </a:cubicBezTo>
                                  <a:cubicBezTo>
                                    <a:pt x="295732" y="459875"/>
                                    <a:pt x="315951" y="460917"/>
                                    <a:pt x="334536" y="457200"/>
                                  </a:cubicBezTo>
                                  <a:cubicBezTo>
                                    <a:pt x="345687" y="449766"/>
                                    <a:pt x="355671" y="440176"/>
                                    <a:pt x="367990" y="434897"/>
                                  </a:cubicBezTo>
                                  <a:cubicBezTo>
                                    <a:pt x="382077" y="428860"/>
                                    <a:pt x="398245" y="429127"/>
                                    <a:pt x="412595" y="423746"/>
                                  </a:cubicBezTo>
                                  <a:cubicBezTo>
                                    <a:pt x="428160" y="417909"/>
                                    <a:pt x="442332" y="408878"/>
                                    <a:pt x="457200" y="401444"/>
                                  </a:cubicBezTo>
                                  <a:cubicBezTo>
                                    <a:pt x="496445" y="362197"/>
                                    <a:pt x="459877" y="392117"/>
                                    <a:pt x="512956" y="367990"/>
                                  </a:cubicBezTo>
                                  <a:cubicBezTo>
                                    <a:pt x="683959" y="290261"/>
                                    <a:pt x="539136" y="357203"/>
                                    <a:pt x="646770" y="289932"/>
                                  </a:cubicBezTo>
                                  <a:cubicBezTo>
                                    <a:pt x="660867" y="281122"/>
                                    <a:pt x="678076" y="277603"/>
                                    <a:pt x="691375" y="267629"/>
                                  </a:cubicBezTo>
                                  <a:cubicBezTo>
                                    <a:pt x="708197" y="255013"/>
                                    <a:pt x="721112" y="237892"/>
                                    <a:pt x="735980" y="223024"/>
                                  </a:cubicBezTo>
                                  <a:lnTo>
                                    <a:pt x="758283" y="200722"/>
                                  </a:lnTo>
                                  <a:lnTo>
                                    <a:pt x="780585" y="178419"/>
                                  </a:lnTo>
                                  <a:cubicBezTo>
                                    <a:pt x="821473" y="182136"/>
                                    <a:pt x="863243" y="180339"/>
                                    <a:pt x="903248" y="189571"/>
                                  </a:cubicBezTo>
                                  <a:cubicBezTo>
                                    <a:pt x="913492" y="191935"/>
                                    <a:pt x="920142" y="202858"/>
                                    <a:pt x="925551" y="211873"/>
                                  </a:cubicBezTo>
                                  <a:cubicBezTo>
                                    <a:pt x="936400" y="229955"/>
                                    <a:pt x="940563" y="272923"/>
                                    <a:pt x="947853" y="289932"/>
                                  </a:cubicBezTo>
                                  <a:cubicBezTo>
                                    <a:pt x="953132" y="302250"/>
                                    <a:pt x="964162" y="311398"/>
                                    <a:pt x="970156" y="323385"/>
                                  </a:cubicBezTo>
                                  <a:cubicBezTo>
                                    <a:pt x="984598" y="352269"/>
                                    <a:pt x="1023046" y="465170"/>
                                    <a:pt x="1025912" y="479502"/>
                                  </a:cubicBezTo>
                                  <a:cubicBezTo>
                                    <a:pt x="1033577" y="517827"/>
                                    <a:pt x="1037715" y="543117"/>
                                    <a:pt x="1048214" y="579863"/>
                                  </a:cubicBezTo>
                                  <a:cubicBezTo>
                                    <a:pt x="1051443" y="591165"/>
                                    <a:pt x="1056136" y="602015"/>
                                    <a:pt x="1059365" y="613317"/>
                                  </a:cubicBezTo>
                                  <a:cubicBezTo>
                                    <a:pt x="1087367" y="711323"/>
                                    <a:pt x="1054934" y="611173"/>
                                    <a:pt x="1081668" y="691375"/>
                                  </a:cubicBezTo>
                                  <a:cubicBezTo>
                                    <a:pt x="1085385" y="713678"/>
                                    <a:pt x="1086870" y="736469"/>
                                    <a:pt x="1092819" y="758283"/>
                                  </a:cubicBezTo>
                                  <a:cubicBezTo>
                                    <a:pt x="1098086" y="777595"/>
                                    <a:pt x="1111831" y="794294"/>
                                    <a:pt x="1115122" y="814039"/>
                                  </a:cubicBezTo>
                                  <a:cubicBezTo>
                                    <a:pt x="1118399" y="833699"/>
                                    <a:pt x="1137070" y="1119365"/>
                                    <a:pt x="1137424" y="1126273"/>
                                  </a:cubicBezTo>
                                  <a:cubicBezTo>
                                    <a:pt x="1151832" y="1407225"/>
                                    <a:pt x="1085108" y="1330435"/>
                                    <a:pt x="1170878" y="1416205"/>
                                  </a:cubicBezTo>
                                  <a:cubicBezTo>
                                    <a:pt x="1211766" y="1412488"/>
                                    <a:pt x="1252897" y="1410859"/>
                                    <a:pt x="1293541" y="1405053"/>
                                  </a:cubicBezTo>
                                  <a:cubicBezTo>
                                    <a:pt x="1305177" y="1403391"/>
                                    <a:pt x="1315520" y="1396452"/>
                                    <a:pt x="1326995" y="1393902"/>
                                  </a:cubicBezTo>
                                  <a:cubicBezTo>
                                    <a:pt x="1349067" y="1388997"/>
                                    <a:pt x="1371600" y="1386468"/>
                                    <a:pt x="1393902" y="1382751"/>
                                  </a:cubicBezTo>
                                  <a:cubicBezTo>
                                    <a:pt x="1432829" y="1343826"/>
                                    <a:pt x="1412880" y="1370423"/>
                                    <a:pt x="1438507" y="1293541"/>
                                  </a:cubicBezTo>
                                  <a:lnTo>
                                    <a:pt x="1438507" y="1293541"/>
                                  </a:lnTo>
                                  <a:lnTo>
                                    <a:pt x="1460809" y="1260088"/>
                                  </a:lnTo>
                                  <a:cubicBezTo>
                                    <a:pt x="1464526" y="1245220"/>
                                    <a:pt x="1466580" y="1229833"/>
                                    <a:pt x="1471961" y="1215483"/>
                                  </a:cubicBezTo>
                                  <a:cubicBezTo>
                                    <a:pt x="1477798" y="1199918"/>
                                    <a:pt x="1493079" y="1187459"/>
                                    <a:pt x="1494263" y="1170878"/>
                                  </a:cubicBezTo>
                                  <a:cubicBezTo>
                                    <a:pt x="1501109" y="1075026"/>
                                    <a:pt x="1496898" y="1080045"/>
                                    <a:pt x="1460809" y="1025912"/>
                                  </a:cubicBezTo>
                                  <a:cubicBezTo>
                                    <a:pt x="1433661" y="944466"/>
                                    <a:pt x="1444209" y="981812"/>
                                    <a:pt x="1427356" y="914400"/>
                                  </a:cubicBezTo>
                                  <a:cubicBezTo>
                                    <a:pt x="1431073" y="828907"/>
                                    <a:pt x="1432186" y="743262"/>
                                    <a:pt x="1438507" y="657922"/>
                                  </a:cubicBezTo>
                                  <a:cubicBezTo>
                                    <a:pt x="1439598" y="643187"/>
                                    <a:pt x="1447471" y="596666"/>
                                    <a:pt x="1471961" y="591014"/>
                                  </a:cubicBezTo>
                                  <a:cubicBezTo>
                                    <a:pt x="1511966" y="581782"/>
                                    <a:pt x="1553736" y="583580"/>
                                    <a:pt x="1594624" y="579863"/>
                                  </a:cubicBezTo>
                                  <a:cubicBezTo>
                                    <a:pt x="1550940" y="550741"/>
                                    <a:pt x="1562697" y="566571"/>
                                    <a:pt x="1538868" y="512956"/>
                                  </a:cubicBezTo>
                                  <a:cubicBezTo>
                                    <a:pt x="1530738" y="494664"/>
                                    <a:pt x="1516565" y="457200"/>
                                    <a:pt x="1516565" y="45720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5" name="グループ化 17"/>
                        <wpg:cNvGrpSpPr/>
                        <wpg:grpSpPr>
                          <a:xfrm>
                            <a:off x="2222500" y="0"/>
                            <a:ext cx="1230630" cy="1196975"/>
                            <a:chOff x="0" y="0"/>
                            <a:chExt cx="1541970" cy="1672683"/>
                          </a:xfrm>
                        </wpg:grpSpPr>
                        <wpg:grpSp>
                          <wpg:cNvPr id="26" name="グループ化 26"/>
                          <wpg:cNvGrpSpPr/>
                          <wpg:grpSpPr>
                            <a:xfrm>
                              <a:off x="654741" y="359760"/>
                              <a:ext cx="273619" cy="258769"/>
                              <a:chOff x="654745" y="359760"/>
                              <a:chExt cx="367990" cy="468352"/>
                            </a:xfrm>
                            <a:noFill/>
                          </wpg:grpSpPr>
                          <wps:wsp>
                            <wps:cNvPr id="27" name="フリーフォーム 27"/>
                            <wps:cNvSpPr/>
                            <wps:spPr>
                              <a:xfrm>
                                <a:off x="732803" y="43339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フリーフォーム 28"/>
                            <wps:cNvSpPr/>
                            <wps:spPr>
                              <a:xfrm>
                                <a:off x="688199" y="43599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フリーフォーム 29"/>
                            <wps:cNvSpPr/>
                            <wps:spPr>
                              <a:xfrm>
                                <a:off x="677047" y="57163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フリーフォーム 35"/>
                            <wps:cNvSpPr/>
                            <wps:spPr>
                              <a:xfrm>
                                <a:off x="710501" y="70155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フリーフォーム 36"/>
                            <wps:cNvSpPr/>
                            <wps:spPr>
                              <a:xfrm>
                                <a:off x="665896" y="39007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フリーフォーム 37"/>
                            <wps:cNvSpPr/>
                            <wps:spPr>
                              <a:xfrm>
                                <a:off x="654745" y="35976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9" name="グループ化 39"/>
                          <wpg:cNvGrpSpPr/>
                          <wpg:grpSpPr>
                            <a:xfrm>
                              <a:off x="307922" y="1025329"/>
                              <a:ext cx="273619" cy="258769"/>
                              <a:chOff x="307924" y="1025329"/>
                              <a:chExt cx="367990" cy="468352"/>
                            </a:xfrm>
                            <a:noFill/>
                          </wpg:grpSpPr>
                          <wps:wsp>
                            <wps:cNvPr id="40" name="フリーフォーム 40"/>
                            <wps:cNvSpPr/>
                            <wps:spPr>
                              <a:xfrm>
                                <a:off x="385982" y="1098963"/>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 name="フリーフォーム 41"/>
                            <wps:cNvSpPr/>
                            <wps:spPr>
                              <a:xfrm>
                                <a:off x="341378" y="1101559"/>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2" name="フリーフォーム 42"/>
                            <wps:cNvSpPr/>
                            <wps:spPr>
                              <a:xfrm>
                                <a:off x="330226" y="1237203"/>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3" name="フリーフォーム 43"/>
                            <wps:cNvSpPr/>
                            <wps:spPr>
                              <a:xfrm>
                                <a:off x="363680" y="1367120"/>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フリーフォーム 44"/>
                            <wps:cNvSpPr/>
                            <wps:spPr>
                              <a:xfrm>
                                <a:off x="319075" y="1055646"/>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フリーフォーム 45"/>
                            <wps:cNvSpPr/>
                            <wps:spPr>
                              <a:xfrm>
                                <a:off x="307924" y="1025329"/>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6" name="グループ化 46"/>
                          <wpg:cNvGrpSpPr/>
                          <wpg:grpSpPr>
                            <a:xfrm>
                              <a:off x="968548" y="606444"/>
                              <a:ext cx="273619" cy="258769"/>
                              <a:chOff x="968552" y="606444"/>
                              <a:chExt cx="367990" cy="468352"/>
                            </a:xfrm>
                            <a:noFill/>
                          </wpg:grpSpPr>
                          <wps:wsp>
                            <wps:cNvPr id="47" name="フリーフォーム 47"/>
                            <wps:cNvSpPr/>
                            <wps:spPr>
                              <a:xfrm>
                                <a:off x="1046610" y="680078"/>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8" name="フリーフォーム 48"/>
                            <wps:cNvSpPr/>
                            <wps:spPr>
                              <a:xfrm>
                                <a:off x="1002006" y="682674"/>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9" name="フリーフォーム 49"/>
                            <wps:cNvSpPr/>
                            <wps:spPr>
                              <a:xfrm>
                                <a:off x="990854" y="818318"/>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フリーフォーム 50"/>
                            <wps:cNvSpPr/>
                            <wps:spPr>
                              <a:xfrm>
                                <a:off x="1024308" y="948235"/>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1" name="フリーフォーム 51"/>
                            <wps:cNvSpPr/>
                            <wps:spPr>
                              <a:xfrm>
                                <a:off x="979703" y="636761"/>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 name="フリーフォーム 52"/>
                            <wps:cNvSpPr/>
                            <wps:spPr>
                              <a:xfrm>
                                <a:off x="968552" y="606444"/>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3" name="グループ化 53"/>
                          <wpg:cNvGrpSpPr/>
                          <wpg:grpSpPr>
                            <a:xfrm>
                              <a:off x="823948" y="908340"/>
                              <a:ext cx="273619" cy="258769"/>
                              <a:chOff x="823952" y="908340"/>
                              <a:chExt cx="367990" cy="468352"/>
                            </a:xfrm>
                            <a:noFill/>
                          </wpg:grpSpPr>
                          <wps:wsp>
                            <wps:cNvPr id="54" name="フリーフォーム 54"/>
                            <wps:cNvSpPr/>
                            <wps:spPr>
                              <a:xfrm>
                                <a:off x="902010" y="98197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 name="フリーフォーム 55"/>
                            <wps:cNvSpPr/>
                            <wps:spPr>
                              <a:xfrm>
                                <a:off x="857406" y="98457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フリーフォーム 56"/>
                            <wps:cNvSpPr/>
                            <wps:spPr>
                              <a:xfrm>
                                <a:off x="846254" y="112021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7" name="フリーフォーム 57"/>
                            <wps:cNvSpPr/>
                            <wps:spPr>
                              <a:xfrm>
                                <a:off x="879708" y="125013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フリーフォーム 58"/>
                            <wps:cNvSpPr/>
                            <wps:spPr>
                              <a:xfrm>
                                <a:off x="835103" y="93865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フリーフォーム 59"/>
                            <wps:cNvSpPr/>
                            <wps:spPr>
                              <a:xfrm>
                                <a:off x="823952" y="90834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0" name="グループ化 60"/>
                          <wpg:cNvGrpSpPr/>
                          <wpg:grpSpPr>
                            <a:xfrm>
                              <a:off x="282259" y="486978"/>
                              <a:ext cx="273619" cy="258769"/>
                              <a:chOff x="282261" y="486978"/>
                              <a:chExt cx="367990" cy="468352"/>
                            </a:xfrm>
                            <a:noFill/>
                          </wpg:grpSpPr>
                          <wps:wsp>
                            <wps:cNvPr id="61" name="フリーフォーム 61"/>
                            <wps:cNvSpPr/>
                            <wps:spPr>
                              <a:xfrm>
                                <a:off x="360319" y="560612"/>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2" name="フリーフォーム 62"/>
                            <wps:cNvSpPr/>
                            <wps:spPr>
                              <a:xfrm>
                                <a:off x="315715" y="563208"/>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フリーフォーム 63"/>
                            <wps:cNvSpPr/>
                            <wps:spPr>
                              <a:xfrm>
                                <a:off x="304563" y="698852"/>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 name="フリーフォーム 64"/>
                            <wps:cNvSpPr/>
                            <wps:spPr>
                              <a:xfrm>
                                <a:off x="338017" y="828769"/>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 name="フリーフォーム 65"/>
                            <wps:cNvSpPr/>
                            <wps:spPr>
                              <a:xfrm>
                                <a:off x="293412" y="517295"/>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6" name="フリーフォーム 66"/>
                            <wps:cNvSpPr/>
                            <wps:spPr>
                              <a:xfrm>
                                <a:off x="282261" y="486978"/>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7" name="グループ化 67"/>
                          <wpg:cNvGrpSpPr/>
                          <wpg:grpSpPr>
                            <a:xfrm>
                              <a:off x="484940" y="702471"/>
                              <a:ext cx="273619" cy="258769"/>
                              <a:chOff x="484942" y="702471"/>
                              <a:chExt cx="367990" cy="468352"/>
                            </a:xfrm>
                            <a:noFill/>
                          </wpg:grpSpPr>
                          <wps:wsp>
                            <wps:cNvPr id="68" name="フリーフォーム 68"/>
                            <wps:cNvSpPr/>
                            <wps:spPr>
                              <a:xfrm>
                                <a:off x="563000" y="776105"/>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フリーフォーム 69"/>
                            <wps:cNvSpPr/>
                            <wps:spPr>
                              <a:xfrm>
                                <a:off x="518396" y="778701"/>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0" name="フリーフォーム 70"/>
                            <wps:cNvSpPr/>
                            <wps:spPr>
                              <a:xfrm>
                                <a:off x="507244" y="914345"/>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1" name="フリーフォーム 71"/>
                            <wps:cNvSpPr/>
                            <wps:spPr>
                              <a:xfrm>
                                <a:off x="540698" y="1044262"/>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2" name="フリーフォーム 72"/>
                            <wps:cNvSpPr/>
                            <wps:spPr>
                              <a:xfrm>
                                <a:off x="496093" y="732788"/>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フリーフォーム 73"/>
                            <wps:cNvSpPr/>
                            <wps:spPr>
                              <a:xfrm>
                                <a:off x="484942" y="702471"/>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4" name="グループ化 74"/>
                          <wpg:cNvGrpSpPr/>
                          <wpg:grpSpPr>
                            <a:xfrm>
                              <a:off x="642477" y="1337594"/>
                              <a:ext cx="273619" cy="258769"/>
                              <a:chOff x="642481" y="1337594"/>
                              <a:chExt cx="367990" cy="468352"/>
                            </a:xfrm>
                            <a:noFill/>
                          </wpg:grpSpPr>
                          <wps:wsp>
                            <wps:cNvPr id="75" name="フリーフォーム 75"/>
                            <wps:cNvSpPr/>
                            <wps:spPr>
                              <a:xfrm>
                                <a:off x="720539" y="1411228"/>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6" name="フリーフォーム 76"/>
                            <wps:cNvSpPr/>
                            <wps:spPr>
                              <a:xfrm>
                                <a:off x="675935" y="1413824"/>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7" name="フリーフォーム 77"/>
                            <wps:cNvSpPr/>
                            <wps:spPr>
                              <a:xfrm>
                                <a:off x="664783" y="1549468"/>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8" name="フリーフォーム 78"/>
                            <wps:cNvSpPr/>
                            <wps:spPr>
                              <a:xfrm>
                                <a:off x="698237" y="1679385"/>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9" name="フリーフォーム 79"/>
                            <wps:cNvSpPr/>
                            <wps:spPr>
                              <a:xfrm>
                                <a:off x="653632" y="1367911"/>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フリーフォーム 80"/>
                            <wps:cNvSpPr/>
                            <wps:spPr>
                              <a:xfrm>
                                <a:off x="642481" y="1337594"/>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81" name="フリーフォーム 81"/>
                          <wps:cNvSpPr/>
                          <wps:spPr>
                            <a:xfrm>
                              <a:off x="0" y="0"/>
                              <a:ext cx="1541970" cy="1672683"/>
                            </a:xfrm>
                            <a:custGeom>
                              <a:avLst/>
                              <a:gdLst>
                                <a:gd name="connsiteX0" fmla="*/ 192672 w 1541970"/>
                                <a:gd name="connsiteY0" fmla="*/ 0 h 1672683"/>
                                <a:gd name="connsiteX1" fmla="*/ 248429 w 1541970"/>
                                <a:gd name="connsiteY1" fmla="*/ 11151 h 1672683"/>
                                <a:gd name="connsiteX2" fmla="*/ 348789 w 1541970"/>
                                <a:gd name="connsiteY2" fmla="*/ 22303 h 1672683"/>
                                <a:gd name="connsiteX3" fmla="*/ 460302 w 1541970"/>
                                <a:gd name="connsiteY3" fmla="*/ 66908 h 1672683"/>
                                <a:gd name="connsiteX4" fmla="*/ 549511 w 1541970"/>
                                <a:gd name="connsiteY4" fmla="*/ 89210 h 1672683"/>
                                <a:gd name="connsiteX5" fmla="*/ 582965 w 1541970"/>
                                <a:gd name="connsiteY5" fmla="*/ 100361 h 1672683"/>
                                <a:gd name="connsiteX6" fmla="*/ 616419 w 1541970"/>
                                <a:gd name="connsiteY6" fmla="*/ 122664 h 1672683"/>
                                <a:gd name="connsiteX7" fmla="*/ 649872 w 1541970"/>
                                <a:gd name="connsiteY7" fmla="*/ 133815 h 1672683"/>
                                <a:gd name="connsiteX8" fmla="*/ 705629 w 1541970"/>
                                <a:gd name="connsiteY8" fmla="*/ 167268 h 1672683"/>
                                <a:gd name="connsiteX9" fmla="*/ 761385 w 1541970"/>
                                <a:gd name="connsiteY9" fmla="*/ 211873 h 1672683"/>
                                <a:gd name="connsiteX10" fmla="*/ 783687 w 1541970"/>
                                <a:gd name="connsiteY10" fmla="*/ 278781 h 1672683"/>
                                <a:gd name="connsiteX11" fmla="*/ 805989 w 1541970"/>
                                <a:gd name="connsiteY11" fmla="*/ 356839 h 1672683"/>
                                <a:gd name="connsiteX12" fmla="*/ 817141 w 1541970"/>
                                <a:gd name="connsiteY12" fmla="*/ 390293 h 1672683"/>
                                <a:gd name="connsiteX13" fmla="*/ 828292 w 1541970"/>
                                <a:gd name="connsiteY13" fmla="*/ 680225 h 1672683"/>
                                <a:gd name="connsiteX14" fmla="*/ 850594 w 1541970"/>
                                <a:gd name="connsiteY14" fmla="*/ 747132 h 1672683"/>
                                <a:gd name="connsiteX15" fmla="*/ 861746 w 1541970"/>
                                <a:gd name="connsiteY15" fmla="*/ 780586 h 1672683"/>
                                <a:gd name="connsiteX16" fmla="*/ 895199 w 1541970"/>
                                <a:gd name="connsiteY16" fmla="*/ 814039 h 1672683"/>
                                <a:gd name="connsiteX17" fmla="*/ 906350 w 1541970"/>
                                <a:gd name="connsiteY17" fmla="*/ 847493 h 1672683"/>
                                <a:gd name="connsiteX18" fmla="*/ 939804 w 1541970"/>
                                <a:gd name="connsiteY18" fmla="*/ 858644 h 1672683"/>
                                <a:gd name="connsiteX19" fmla="*/ 995560 w 1541970"/>
                                <a:gd name="connsiteY19" fmla="*/ 892098 h 1672683"/>
                                <a:gd name="connsiteX20" fmla="*/ 1118224 w 1541970"/>
                                <a:gd name="connsiteY20" fmla="*/ 925551 h 1672683"/>
                                <a:gd name="connsiteX21" fmla="*/ 1218585 w 1541970"/>
                                <a:gd name="connsiteY21" fmla="*/ 947854 h 1672683"/>
                                <a:gd name="connsiteX22" fmla="*/ 1252038 w 1541970"/>
                                <a:gd name="connsiteY22" fmla="*/ 970156 h 1672683"/>
                                <a:gd name="connsiteX23" fmla="*/ 1274341 w 1541970"/>
                                <a:gd name="connsiteY23" fmla="*/ 1037064 h 1672683"/>
                                <a:gd name="connsiteX24" fmla="*/ 1285492 w 1541970"/>
                                <a:gd name="connsiteY24" fmla="*/ 1070517 h 1672683"/>
                                <a:gd name="connsiteX25" fmla="*/ 1363550 w 1541970"/>
                                <a:gd name="connsiteY25" fmla="*/ 1126273 h 1672683"/>
                                <a:gd name="connsiteX26" fmla="*/ 1408155 w 1541970"/>
                                <a:gd name="connsiteY26" fmla="*/ 1081668 h 1672683"/>
                                <a:gd name="connsiteX27" fmla="*/ 1430458 w 1541970"/>
                                <a:gd name="connsiteY27" fmla="*/ 1059366 h 1672683"/>
                                <a:gd name="connsiteX28" fmla="*/ 1441609 w 1541970"/>
                                <a:gd name="connsiteY28" fmla="*/ 1025912 h 1672683"/>
                                <a:gd name="connsiteX29" fmla="*/ 1430458 w 1541970"/>
                                <a:gd name="connsiteY29" fmla="*/ 858644 h 1672683"/>
                                <a:gd name="connsiteX30" fmla="*/ 1408155 w 1541970"/>
                                <a:gd name="connsiteY30" fmla="*/ 836342 h 1672683"/>
                                <a:gd name="connsiteX31" fmla="*/ 1263189 w 1541970"/>
                                <a:gd name="connsiteY31" fmla="*/ 825190 h 1672683"/>
                                <a:gd name="connsiteX32" fmla="*/ 1173980 w 1541970"/>
                                <a:gd name="connsiteY32" fmla="*/ 802888 h 1672683"/>
                                <a:gd name="connsiteX33" fmla="*/ 1140526 w 1541970"/>
                                <a:gd name="connsiteY33" fmla="*/ 780586 h 1672683"/>
                                <a:gd name="connsiteX34" fmla="*/ 1095921 w 1541970"/>
                                <a:gd name="connsiteY34" fmla="*/ 735981 h 1672683"/>
                                <a:gd name="connsiteX35" fmla="*/ 1073619 w 1541970"/>
                                <a:gd name="connsiteY35" fmla="*/ 713678 h 1672683"/>
                                <a:gd name="connsiteX36" fmla="*/ 1051316 w 1541970"/>
                                <a:gd name="connsiteY36" fmla="*/ 691376 h 1672683"/>
                                <a:gd name="connsiteX37" fmla="*/ 1017863 w 1541970"/>
                                <a:gd name="connsiteY37" fmla="*/ 613317 h 1672683"/>
                                <a:gd name="connsiteX38" fmla="*/ 995560 w 1541970"/>
                                <a:gd name="connsiteY38" fmla="*/ 546410 h 1672683"/>
                                <a:gd name="connsiteX39" fmla="*/ 973258 w 1541970"/>
                                <a:gd name="connsiteY39" fmla="*/ 479503 h 1672683"/>
                                <a:gd name="connsiteX40" fmla="*/ 950955 w 1541970"/>
                                <a:gd name="connsiteY40" fmla="*/ 412595 h 1672683"/>
                                <a:gd name="connsiteX41" fmla="*/ 939804 w 1541970"/>
                                <a:gd name="connsiteY41" fmla="*/ 379142 h 1672683"/>
                                <a:gd name="connsiteX42" fmla="*/ 928653 w 1541970"/>
                                <a:gd name="connsiteY42" fmla="*/ 301083 h 1672683"/>
                                <a:gd name="connsiteX43" fmla="*/ 895199 w 1541970"/>
                                <a:gd name="connsiteY43" fmla="*/ 223025 h 1672683"/>
                                <a:gd name="connsiteX44" fmla="*/ 861746 w 1541970"/>
                                <a:gd name="connsiteY44" fmla="*/ 211873 h 1672683"/>
                                <a:gd name="connsiteX45" fmla="*/ 817141 w 1541970"/>
                                <a:gd name="connsiteY45" fmla="*/ 167268 h 1672683"/>
                                <a:gd name="connsiteX46" fmla="*/ 772536 w 1541970"/>
                                <a:gd name="connsiteY46" fmla="*/ 100361 h 1672683"/>
                                <a:gd name="connsiteX47" fmla="*/ 750233 w 1541970"/>
                                <a:gd name="connsiteY47" fmla="*/ 66908 h 1672683"/>
                                <a:gd name="connsiteX48" fmla="*/ 716780 w 1541970"/>
                                <a:gd name="connsiteY48" fmla="*/ 55756 h 1672683"/>
                                <a:gd name="connsiteX49" fmla="*/ 694477 w 1541970"/>
                                <a:gd name="connsiteY49" fmla="*/ 33454 h 1672683"/>
                                <a:gd name="connsiteX50" fmla="*/ 649872 w 1541970"/>
                                <a:gd name="connsiteY50" fmla="*/ 44605 h 1672683"/>
                                <a:gd name="connsiteX51" fmla="*/ 594116 w 1541970"/>
                                <a:gd name="connsiteY51" fmla="*/ 89210 h 1672683"/>
                                <a:gd name="connsiteX52" fmla="*/ 571814 w 1541970"/>
                                <a:gd name="connsiteY52" fmla="*/ 122664 h 1672683"/>
                                <a:gd name="connsiteX53" fmla="*/ 549511 w 1541970"/>
                                <a:gd name="connsiteY53" fmla="*/ 144966 h 1672683"/>
                                <a:gd name="connsiteX54" fmla="*/ 527209 w 1541970"/>
                                <a:gd name="connsiteY54" fmla="*/ 178420 h 1672683"/>
                                <a:gd name="connsiteX55" fmla="*/ 493755 w 1541970"/>
                                <a:gd name="connsiteY55" fmla="*/ 200722 h 1672683"/>
                                <a:gd name="connsiteX56" fmla="*/ 449150 w 1541970"/>
                                <a:gd name="connsiteY56" fmla="*/ 245327 h 1672683"/>
                                <a:gd name="connsiteX57" fmla="*/ 415697 w 1541970"/>
                                <a:gd name="connsiteY57" fmla="*/ 267629 h 1672683"/>
                                <a:gd name="connsiteX58" fmla="*/ 393394 w 1541970"/>
                                <a:gd name="connsiteY58" fmla="*/ 289932 h 1672683"/>
                                <a:gd name="connsiteX59" fmla="*/ 348789 w 1541970"/>
                                <a:gd name="connsiteY59" fmla="*/ 301083 h 1672683"/>
                                <a:gd name="connsiteX60" fmla="*/ 181521 w 1541970"/>
                                <a:gd name="connsiteY60" fmla="*/ 323386 h 1672683"/>
                                <a:gd name="connsiteX61" fmla="*/ 170370 w 1541970"/>
                                <a:gd name="connsiteY61" fmla="*/ 356839 h 1672683"/>
                                <a:gd name="connsiteX62" fmla="*/ 437999 w 1541970"/>
                                <a:gd name="connsiteY62" fmla="*/ 401444 h 1672683"/>
                                <a:gd name="connsiteX63" fmla="*/ 471453 w 1541970"/>
                                <a:gd name="connsiteY63" fmla="*/ 390293 h 1672683"/>
                                <a:gd name="connsiteX64" fmla="*/ 516058 w 1541970"/>
                                <a:gd name="connsiteY64" fmla="*/ 379142 h 1672683"/>
                                <a:gd name="connsiteX65" fmla="*/ 582965 w 1541970"/>
                                <a:gd name="connsiteY65" fmla="*/ 356839 h 1672683"/>
                                <a:gd name="connsiteX66" fmla="*/ 649872 w 1541970"/>
                                <a:gd name="connsiteY66" fmla="*/ 390293 h 1672683"/>
                                <a:gd name="connsiteX67" fmla="*/ 672175 w 1541970"/>
                                <a:gd name="connsiteY67" fmla="*/ 457200 h 1672683"/>
                                <a:gd name="connsiteX68" fmla="*/ 683326 w 1541970"/>
                                <a:gd name="connsiteY68" fmla="*/ 579864 h 1672683"/>
                                <a:gd name="connsiteX69" fmla="*/ 694477 w 1541970"/>
                                <a:gd name="connsiteY69" fmla="*/ 735981 h 1672683"/>
                                <a:gd name="connsiteX70" fmla="*/ 716780 w 1541970"/>
                                <a:gd name="connsiteY70" fmla="*/ 769434 h 1672683"/>
                                <a:gd name="connsiteX71" fmla="*/ 794838 w 1541970"/>
                                <a:gd name="connsiteY71" fmla="*/ 825190 h 1672683"/>
                                <a:gd name="connsiteX72" fmla="*/ 850594 w 1541970"/>
                                <a:gd name="connsiteY72" fmla="*/ 858644 h 1672683"/>
                                <a:gd name="connsiteX73" fmla="*/ 895199 w 1541970"/>
                                <a:gd name="connsiteY73" fmla="*/ 914400 h 1672683"/>
                                <a:gd name="connsiteX74" fmla="*/ 917502 w 1541970"/>
                                <a:gd name="connsiteY74" fmla="*/ 936703 h 1672683"/>
                                <a:gd name="connsiteX75" fmla="*/ 939804 w 1541970"/>
                                <a:gd name="connsiteY75" fmla="*/ 1070517 h 1672683"/>
                                <a:gd name="connsiteX76" fmla="*/ 962107 w 1541970"/>
                                <a:gd name="connsiteY76" fmla="*/ 1182029 h 1672683"/>
                                <a:gd name="connsiteX77" fmla="*/ 1017863 w 1541970"/>
                                <a:gd name="connsiteY77" fmla="*/ 1271239 h 1672683"/>
                                <a:gd name="connsiteX78" fmla="*/ 1051316 w 1541970"/>
                                <a:gd name="connsiteY78" fmla="*/ 1282390 h 1672683"/>
                                <a:gd name="connsiteX79" fmla="*/ 1229736 w 1541970"/>
                                <a:gd name="connsiteY79" fmla="*/ 1293542 h 1672683"/>
                                <a:gd name="connsiteX80" fmla="*/ 1207433 w 1541970"/>
                                <a:gd name="connsiteY80" fmla="*/ 1416205 h 1672683"/>
                                <a:gd name="connsiteX81" fmla="*/ 1185131 w 1541970"/>
                                <a:gd name="connsiteY81" fmla="*/ 1438508 h 1672683"/>
                                <a:gd name="connsiteX82" fmla="*/ 1162829 w 1541970"/>
                                <a:gd name="connsiteY82" fmla="*/ 1471961 h 1672683"/>
                                <a:gd name="connsiteX83" fmla="*/ 1129375 w 1541970"/>
                                <a:gd name="connsiteY83" fmla="*/ 1483112 h 1672683"/>
                                <a:gd name="connsiteX84" fmla="*/ 1029014 w 1541970"/>
                                <a:gd name="connsiteY84" fmla="*/ 1471961 h 1672683"/>
                                <a:gd name="connsiteX85" fmla="*/ 950955 w 1541970"/>
                                <a:gd name="connsiteY85" fmla="*/ 1449659 h 1672683"/>
                                <a:gd name="connsiteX86" fmla="*/ 906350 w 1541970"/>
                                <a:gd name="connsiteY86" fmla="*/ 1393903 h 1672683"/>
                                <a:gd name="connsiteX87" fmla="*/ 895199 w 1541970"/>
                                <a:gd name="connsiteY87" fmla="*/ 1360449 h 1672683"/>
                                <a:gd name="connsiteX88" fmla="*/ 872897 w 1541970"/>
                                <a:gd name="connsiteY88" fmla="*/ 1315844 h 1672683"/>
                                <a:gd name="connsiteX89" fmla="*/ 850594 w 1541970"/>
                                <a:gd name="connsiteY89" fmla="*/ 1237786 h 1672683"/>
                                <a:gd name="connsiteX90" fmla="*/ 828292 w 1541970"/>
                                <a:gd name="connsiteY90" fmla="*/ 1215483 h 1672683"/>
                                <a:gd name="connsiteX91" fmla="*/ 817141 w 1541970"/>
                                <a:gd name="connsiteY91" fmla="*/ 1170878 h 1672683"/>
                                <a:gd name="connsiteX92" fmla="*/ 794838 w 1541970"/>
                                <a:gd name="connsiteY92" fmla="*/ 1148576 h 1672683"/>
                                <a:gd name="connsiteX93" fmla="*/ 750233 w 1541970"/>
                                <a:gd name="connsiteY93" fmla="*/ 1092820 h 1672683"/>
                                <a:gd name="connsiteX94" fmla="*/ 716780 w 1541970"/>
                                <a:gd name="connsiteY94" fmla="*/ 1025912 h 1672683"/>
                                <a:gd name="connsiteX95" fmla="*/ 694477 w 1541970"/>
                                <a:gd name="connsiteY95" fmla="*/ 936703 h 1672683"/>
                                <a:gd name="connsiteX96" fmla="*/ 683326 w 1541970"/>
                                <a:gd name="connsiteY96" fmla="*/ 903249 h 1672683"/>
                                <a:gd name="connsiteX97" fmla="*/ 649872 w 1541970"/>
                                <a:gd name="connsiteY97" fmla="*/ 892098 h 1672683"/>
                                <a:gd name="connsiteX98" fmla="*/ 627570 w 1541970"/>
                                <a:gd name="connsiteY98" fmla="*/ 869795 h 1672683"/>
                                <a:gd name="connsiteX99" fmla="*/ 571814 w 1541970"/>
                                <a:gd name="connsiteY99" fmla="*/ 858644 h 1672683"/>
                                <a:gd name="connsiteX100" fmla="*/ 538360 w 1541970"/>
                                <a:gd name="connsiteY100" fmla="*/ 847493 h 1672683"/>
                                <a:gd name="connsiteX101" fmla="*/ 516058 w 1541970"/>
                                <a:gd name="connsiteY101" fmla="*/ 825190 h 1672683"/>
                                <a:gd name="connsiteX102" fmla="*/ 482604 w 1541970"/>
                                <a:gd name="connsiteY102" fmla="*/ 802888 h 1672683"/>
                                <a:gd name="connsiteX103" fmla="*/ 437999 w 1541970"/>
                                <a:gd name="connsiteY103" fmla="*/ 735981 h 1672683"/>
                                <a:gd name="connsiteX104" fmla="*/ 371092 w 1541970"/>
                                <a:gd name="connsiteY104" fmla="*/ 713678 h 1672683"/>
                                <a:gd name="connsiteX105" fmla="*/ 304185 w 1541970"/>
                                <a:gd name="connsiteY105" fmla="*/ 680225 h 1672683"/>
                                <a:gd name="connsiteX106" fmla="*/ 259580 w 1541970"/>
                                <a:gd name="connsiteY106" fmla="*/ 624468 h 1672683"/>
                                <a:gd name="connsiteX107" fmla="*/ 237277 w 1541970"/>
                                <a:gd name="connsiteY107" fmla="*/ 602166 h 1672683"/>
                                <a:gd name="connsiteX108" fmla="*/ 214975 w 1541970"/>
                                <a:gd name="connsiteY108" fmla="*/ 568712 h 1672683"/>
                                <a:gd name="connsiteX109" fmla="*/ 181521 w 1541970"/>
                                <a:gd name="connsiteY109" fmla="*/ 557561 h 1672683"/>
                                <a:gd name="connsiteX110" fmla="*/ 159219 w 1541970"/>
                                <a:gd name="connsiteY110" fmla="*/ 524108 h 1672683"/>
                                <a:gd name="connsiteX111" fmla="*/ 70009 w 1541970"/>
                                <a:gd name="connsiteY111" fmla="*/ 501805 h 1672683"/>
                                <a:gd name="connsiteX112" fmla="*/ 58858 w 1541970"/>
                                <a:gd name="connsiteY112" fmla="*/ 468351 h 1672683"/>
                                <a:gd name="connsiteX113" fmla="*/ 36555 w 1541970"/>
                                <a:gd name="connsiteY113" fmla="*/ 490654 h 1672683"/>
                                <a:gd name="connsiteX114" fmla="*/ 3102 w 1541970"/>
                                <a:gd name="connsiteY114" fmla="*/ 579864 h 1672683"/>
                                <a:gd name="connsiteX115" fmla="*/ 14253 w 1541970"/>
                                <a:gd name="connsiteY115" fmla="*/ 702527 h 1672683"/>
                                <a:gd name="connsiteX116" fmla="*/ 114614 w 1541970"/>
                                <a:gd name="connsiteY116" fmla="*/ 713678 h 1672683"/>
                                <a:gd name="connsiteX117" fmla="*/ 281882 w 1541970"/>
                                <a:gd name="connsiteY117" fmla="*/ 747132 h 1672683"/>
                                <a:gd name="connsiteX118" fmla="*/ 293033 w 1541970"/>
                                <a:gd name="connsiteY118" fmla="*/ 780586 h 1672683"/>
                                <a:gd name="connsiteX119" fmla="*/ 304185 w 1541970"/>
                                <a:gd name="connsiteY119" fmla="*/ 925551 h 1672683"/>
                                <a:gd name="connsiteX120" fmla="*/ 326487 w 1541970"/>
                                <a:gd name="connsiteY120" fmla="*/ 947854 h 1672683"/>
                                <a:gd name="connsiteX121" fmla="*/ 393394 w 1541970"/>
                                <a:gd name="connsiteY121" fmla="*/ 970156 h 1672683"/>
                                <a:gd name="connsiteX122" fmla="*/ 415697 w 1541970"/>
                                <a:gd name="connsiteY122" fmla="*/ 992459 h 1672683"/>
                                <a:gd name="connsiteX123" fmla="*/ 471453 w 1541970"/>
                                <a:gd name="connsiteY123" fmla="*/ 1037064 h 1672683"/>
                                <a:gd name="connsiteX124" fmla="*/ 493755 w 1541970"/>
                                <a:gd name="connsiteY124" fmla="*/ 1070517 h 1672683"/>
                                <a:gd name="connsiteX125" fmla="*/ 504907 w 1541970"/>
                                <a:gd name="connsiteY125" fmla="*/ 1103971 h 1672683"/>
                                <a:gd name="connsiteX126" fmla="*/ 538360 w 1541970"/>
                                <a:gd name="connsiteY126" fmla="*/ 1126273 h 1672683"/>
                                <a:gd name="connsiteX127" fmla="*/ 582965 w 1541970"/>
                                <a:gd name="connsiteY127" fmla="*/ 1226634 h 1672683"/>
                                <a:gd name="connsiteX128" fmla="*/ 638721 w 1541970"/>
                                <a:gd name="connsiteY128" fmla="*/ 1282390 h 1672683"/>
                                <a:gd name="connsiteX129" fmla="*/ 694477 w 1541970"/>
                                <a:gd name="connsiteY129" fmla="*/ 1315844 h 1672683"/>
                                <a:gd name="connsiteX130" fmla="*/ 716780 w 1541970"/>
                                <a:gd name="connsiteY130" fmla="*/ 1338147 h 1672683"/>
                                <a:gd name="connsiteX131" fmla="*/ 727931 w 1541970"/>
                                <a:gd name="connsiteY131" fmla="*/ 1371600 h 1672683"/>
                                <a:gd name="connsiteX132" fmla="*/ 761385 w 1541970"/>
                                <a:gd name="connsiteY132" fmla="*/ 1393903 h 1672683"/>
                                <a:gd name="connsiteX133" fmla="*/ 783687 w 1541970"/>
                                <a:gd name="connsiteY133" fmla="*/ 1427356 h 1672683"/>
                                <a:gd name="connsiteX134" fmla="*/ 828292 w 1541970"/>
                                <a:gd name="connsiteY134" fmla="*/ 1471961 h 1672683"/>
                                <a:gd name="connsiteX135" fmla="*/ 817141 w 1541970"/>
                                <a:gd name="connsiteY135" fmla="*/ 1538868 h 1672683"/>
                                <a:gd name="connsiteX136" fmla="*/ 794838 w 1541970"/>
                                <a:gd name="connsiteY136" fmla="*/ 1561171 h 1672683"/>
                                <a:gd name="connsiteX137" fmla="*/ 727931 w 1541970"/>
                                <a:gd name="connsiteY137" fmla="*/ 1605776 h 1672683"/>
                                <a:gd name="connsiteX138" fmla="*/ 694477 w 1541970"/>
                                <a:gd name="connsiteY138" fmla="*/ 1628078 h 1672683"/>
                                <a:gd name="connsiteX139" fmla="*/ 594116 w 1541970"/>
                                <a:gd name="connsiteY139" fmla="*/ 1661532 h 1672683"/>
                                <a:gd name="connsiteX140" fmla="*/ 560663 w 1541970"/>
                                <a:gd name="connsiteY140" fmla="*/ 1672683 h 1672683"/>
                                <a:gd name="connsiteX141" fmla="*/ 471453 w 1541970"/>
                                <a:gd name="connsiteY141" fmla="*/ 1639229 h 1672683"/>
                                <a:gd name="connsiteX142" fmla="*/ 449150 w 1541970"/>
                                <a:gd name="connsiteY142" fmla="*/ 1572322 h 1672683"/>
                                <a:gd name="connsiteX143" fmla="*/ 437999 w 1541970"/>
                                <a:gd name="connsiteY143" fmla="*/ 1170878 h 1672683"/>
                                <a:gd name="connsiteX144" fmla="*/ 415697 w 1541970"/>
                                <a:gd name="connsiteY144" fmla="*/ 1137425 h 1672683"/>
                                <a:gd name="connsiteX145" fmla="*/ 404546 w 1541970"/>
                                <a:gd name="connsiteY145" fmla="*/ 925551 h 1672683"/>
                                <a:gd name="connsiteX146" fmla="*/ 181521 w 1541970"/>
                                <a:gd name="connsiteY146" fmla="*/ 914400 h 1672683"/>
                                <a:gd name="connsiteX147" fmla="*/ 148068 w 1541970"/>
                                <a:gd name="connsiteY147" fmla="*/ 903249 h 1672683"/>
                                <a:gd name="connsiteX148" fmla="*/ 114614 w 1541970"/>
                                <a:gd name="connsiteY148" fmla="*/ 880947 h 1672683"/>
                                <a:gd name="connsiteX149" fmla="*/ 47707 w 1541970"/>
                                <a:gd name="connsiteY149" fmla="*/ 858644 h 1672683"/>
                                <a:gd name="connsiteX150" fmla="*/ 25404 w 1541970"/>
                                <a:gd name="connsiteY150" fmla="*/ 791737 h 1672683"/>
                                <a:gd name="connsiteX151" fmla="*/ 14253 w 1541970"/>
                                <a:gd name="connsiteY151" fmla="*/ 758283 h 1672683"/>
                                <a:gd name="connsiteX152" fmla="*/ 25404 w 1541970"/>
                                <a:gd name="connsiteY152" fmla="*/ 724829 h 1672683"/>
                                <a:gd name="connsiteX153" fmla="*/ 58858 w 1541970"/>
                                <a:gd name="connsiteY153" fmla="*/ 713678 h 1672683"/>
                                <a:gd name="connsiteX154" fmla="*/ 170370 w 1541970"/>
                                <a:gd name="connsiteY154" fmla="*/ 702527 h 1672683"/>
                                <a:gd name="connsiteX155" fmla="*/ 237277 w 1541970"/>
                                <a:gd name="connsiteY155" fmla="*/ 680225 h 1672683"/>
                                <a:gd name="connsiteX156" fmla="*/ 281882 w 1541970"/>
                                <a:gd name="connsiteY156" fmla="*/ 669073 h 1672683"/>
                                <a:gd name="connsiteX157" fmla="*/ 348789 w 1541970"/>
                                <a:gd name="connsiteY157" fmla="*/ 646771 h 1672683"/>
                                <a:gd name="connsiteX158" fmla="*/ 382243 w 1541970"/>
                                <a:gd name="connsiteY158" fmla="*/ 624468 h 1672683"/>
                                <a:gd name="connsiteX159" fmla="*/ 437999 w 1541970"/>
                                <a:gd name="connsiteY159" fmla="*/ 568712 h 1672683"/>
                                <a:gd name="connsiteX160" fmla="*/ 460302 w 1541970"/>
                                <a:gd name="connsiteY160" fmla="*/ 546410 h 1672683"/>
                                <a:gd name="connsiteX161" fmla="*/ 504907 w 1541970"/>
                                <a:gd name="connsiteY161" fmla="*/ 501805 h 1672683"/>
                                <a:gd name="connsiteX162" fmla="*/ 571814 w 1541970"/>
                                <a:gd name="connsiteY162" fmla="*/ 457200 h 1672683"/>
                                <a:gd name="connsiteX163" fmla="*/ 661024 w 1541970"/>
                                <a:gd name="connsiteY163" fmla="*/ 434898 h 1672683"/>
                                <a:gd name="connsiteX164" fmla="*/ 727931 w 1541970"/>
                                <a:gd name="connsiteY164" fmla="*/ 412595 h 1672683"/>
                                <a:gd name="connsiteX165" fmla="*/ 962107 w 1541970"/>
                                <a:gd name="connsiteY165" fmla="*/ 390293 h 1672683"/>
                                <a:gd name="connsiteX166" fmla="*/ 1062468 w 1541970"/>
                                <a:gd name="connsiteY166" fmla="*/ 379142 h 1672683"/>
                                <a:gd name="connsiteX167" fmla="*/ 1162829 w 1541970"/>
                                <a:gd name="connsiteY167" fmla="*/ 390293 h 1672683"/>
                                <a:gd name="connsiteX168" fmla="*/ 1162829 w 1541970"/>
                                <a:gd name="connsiteY168" fmla="*/ 457200 h 1672683"/>
                                <a:gd name="connsiteX169" fmla="*/ 1095921 w 1541970"/>
                                <a:gd name="connsiteY169" fmla="*/ 546410 h 1672683"/>
                                <a:gd name="connsiteX170" fmla="*/ 1062468 w 1541970"/>
                                <a:gd name="connsiteY170" fmla="*/ 568712 h 1672683"/>
                                <a:gd name="connsiteX171" fmla="*/ 1006711 w 1541970"/>
                                <a:gd name="connsiteY171" fmla="*/ 624468 h 1672683"/>
                                <a:gd name="connsiteX172" fmla="*/ 973258 w 1541970"/>
                                <a:gd name="connsiteY172" fmla="*/ 635620 h 1672683"/>
                                <a:gd name="connsiteX173" fmla="*/ 939804 w 1541970"/>
                                <a:gd name="connsiteY173" fmla="*/ 657922 h 1672683"/>
                                <a:gd name="connsiteX174" fmla="*/ 817141 w 1541970"/>
                                <a:gd name="connsiteY174" fmla="*/ 669073 h 1672683"/>
                                <a:gd name="connsiteX175" fmla="*/ 750233 w 1541970"/>
                                <a:gd name="connsiteY175" fmla="*/ 680225 h 1672683"/>
                                <a:gd name="connsiteX176" fmla="*/ 716780 w 1541970"/>
                                <a:gd name="connsiteY176" fmla="*/ 691376 h 1672683"/>
                                <a:gd name="connsiteX177" fmla="*/ 638721 w 1541970"/>
                                <a:gd name="connsiteY177" fmla="*/ 702527 h 1672683"/>
                                <a:gd name="connsiteX178" fmla="*/ 516058 w 1541970"/>
                                <a:gd name="connsiteY178" fmla="*/ 747132 h 1672683"/>
                                <a:gd name="connsiteX179" fmla="*/ 493755 w 1541970"/>
                                <a:gd name="connsiteY179" fmla="*/ 769434 h 1672683"/>
                                <a:gd name="connsiteX180" fmla="*/ 426848 w 1541970"/>
                                <a:gd name="connsiteY180" fmla="*/ 802888 h 1672683"/>
                                <a:gd name="connsiteX181" fmla="*/ 359941 w 1541970"/>
                                <a:gd name="connsiteY181" fmla="*/ 880947 h 1672683"/>
                                <a:gd name="connsiteX182" fmla="*/ 259580 w 1541970"/>
                                <a:gd name="connsiteY182" fmla="*/ 970156 h 1672683"/>
                                <a:gd name="connsiteX183" fmla="*/ 214975 w 1541970"/>
                                <a:gd name="connsiteY183" fmla="*/ 1048215 h 1672683"/>
                                <a:gd name="connsiteX184" fmla="*/ 192672 w 1541970"/>
                                <a:gd name="connsiteY184" fmla="*/ 1081668 h 1672683"/>
                                <a:gd name="connsiteX185" fmla="*/ 170370 w 1541970"/>
                                <a:gd name="connsiteY185" fmla="*/ 1148576 h 1672683"/>
                                <a:gd name="connsiteX186" fmla="*/ 192672 w 1541970"/>
                                <a:gd name="connsiteY186" fmla="*/ 1182029 h 1672683"/>
                                <a:gd name="connsiteX187" fmla="*/ 293033 w 1541970"/>
                                <a:gd name="connsiteY187" fmla="*/ 1204332 h 1672683"/>
                                <a:gd name="connsiteX188" fmla="*/ 426848 w 1541970"/>
                                <a:gd name="connsiteY188" fmla="*/ 1193181 h 1672683"/>
                                <a:gd name="connsiteX189" fmla="*/ 460302 w 1541970"/>
                                <a:gd name="connsiteY189" fmla="*/ 1170878 h 1672683"/>
                                <a:gd name="connsiteX190" fmla="*/ 504907 w 1541970"/>
                                <a:gd name="connsiteY190" fmla="*/ 1137425 h 1672683"/>
                                <a:gd name="connsiteX191" fmla="*/ 560663 w 1541970"/>
                                <a:gd name="connsiteY191" fmla="*/ 1081668 h 1672683"/>
                                <a:gd name="connsiteX192" fmla="*/ 594116 w 1541970"/>
                                <a:gd name="connsiteY192" fmla="*/ 1059366 h 1672683"/>
                                <a:gd name="connsiteX193" fmla="*/ 705629 w 1541970"/>
                                <a:gd name="connsiteY193" fmla="*/ 1025912 h 1672683"/>
                                <a:gd name="connsiteX194" fmla="*/ 739082 w 1541970"/>
                                <a:gd name="connsiteY194" fmla="*/ 992459 h 1672683"/>
                                <a:gd name="connsiteX195" fmla="*/ 794838 w 1541970"/>
                                <a:gd name="connsiteY195" fmla="*/ 981308 h 1672683"/>
                                <a:gd name="connsiteX196" fmla="*/ 839443 w 1541970"/>
                                <a:gd name="connsiteY196" fmla="*/ 970156 h 1672683"/>
                                <a:gd name="connsiteX197" fmla="*/ 872897 w 1541970"/>
                                <a:gd name="connsiteY197" fmla="*/ 959005 h 1672683"/>
                                <a:gd name="connsiteX198" fmla="*/ 928653 w 1541970"/>
                                <a:gd name="connsiteY198" fmla="*/ 947854 h 1672683"/>
                                <a:gd name="connsiteX199" fmla="*/ 1051316 w 1541970"/>
                                <a:gd name="connsiteY199" fmla="*/ 892098 h 1672683"/>
                                <a:gd name="connsiteX200" fmla="*/ 1095921 w 1541970"/>
                                <a:gd name="connsiteY200" fmla="*/ 869795 h 1672683"/>
                                <a:gd name="connsiteX201" fmla="*/ 1129375 w 1541970"/>
                                <a:gd name="connsiteY201" fmla="*/ 847493 h 1672683"/>
                                <a:gd name="connsiteX202" fmla="*/ 1330097 w 1541970"/>
                                <a:gd name="connsiteY202" fmla="*/ 814039 h 1672683"/>
                                <a:gd name="connsiteX203" fmla="*/ 1452760 w 1541970"/>
                                <a:gd name="connsiteY203" fmla="*/ 825190 h 1672683"/>
                                <a:gd name="connsiteX204" fmla="*/ 1441609 w 1541970"/>
                                <a:gd name="connsiteY204" fmla="*/ 858644 h 1672683"/>
                                <a:gd name="connsiteX205" fmla="*/ 1397004 w 1541970"/>
                                <a:gd name="connsiteY205" fmla="*/ 903249 h 1672683"/>
                                <a:gd name="connsiteX206" fmla="*/ 1374702 w 1541970"/>
                                <a:gd name="connsiteY206" fmla="*/ 936703 h 1672683"/>
                                <a:gd name="connsiteX207" fmla="*/ 1330097 w 1541970"/>
                                <a:gd name="connsiteY207" fmla="*/ 981308 h 1672683"/>
                                <a:gd name="connsiteX208" fmla="*/ 1263189 w 1541970"/>
                                <a:gd name="connsiteY208" fmla="*/ 1070517 h 1672683"/>
                                <a:gd name="connsiteX209" fmla="*/ 1196282 w 1541970"/>
                                <a:gd name="connsiteY209" fmla="*/ 1115122 h 1672683"/>
                                <a:gd name="connsiteX210" fmla="*/ 1173980 w 1541970"/>
                                <a:gd name="connsiteY210" fmla="*/ 1137425 h 1672683"/>
                                <a:gd name="connsiteX211" fmla="*/ 1107072 w 1541970"/>
                                <a:gd name="connsiteY211" fmla="*/ 1182029 h 1672683"/>
                                <a:gd name="connsiteX212" fmla="*/ 1017863 w 1541970"/>
                                <a:gd name="connsiteY212" fmla="*/ 1248937 h 1672683"/>
                                <a:gd name="connsiteX213" fmla="*/ 973258 w 1541970"/>
                                <a:gd name="connsiteY213" fmla="*/ 1271239 h 1672683"/>
                                <a:gd name="connsiteX214" fmla="*/ 906350 w 1541970"/>
                                <a:gd name="connsiteY214" fmla="*/ 1293542 h 1672683"/>
                                <a:gd name="connsiteX215" fmla="*/ 861746 w 1541970"/>
                                <a:gd name="connsiteY215" fmla="*/ 1315844 h 1672683"/>
                                <a:gd name="connsiteX216" fmla="*/ 683326 w 1541970"/>
                                <a:gd name="connsiteY216" fmla="*/ 1338147 h 1672683"/>
                                <a:gd name="connsiteX217" fmla="*/ 549511 w 1541970"/>
                                <a:gd name="connsiteY217" fmla="*/ 1371600 h 1672683"/>
                                <a:gd name="connsiteX218" fmla="*/ 516058 w 1541970"/>
                                <a:gd name="connsiteY218" fmla="*/ 1382751 h 1672683"/>
                                <a:gd name="connsiteX219" fmla="*/ 460302 w 1541970"/>
                                <a:gd name="connsiteY219" fmla="*/ 1416205 h 1672683"/>
                                <a:gd name="connsiteX220" fmla="*/ 393394 w 1541970"/>
                                <a:gd name="connsiteY220" fmla="*/ 1460810 h 1672683"/>
                                <a:gd name="connsiteX221" fmla="*/ 348789 w 1541970"/>
                                <a:gd name="connsiteY221" fmla="*/ 1494264 h 1672683"/>
                                <a:gd name="connsiteX222" fmla="*/ 315336 w 1541970"/>
                                <a:gd name="connsiteY222" fmla="*/ 1505415 h 1672683"/>
                                <a:gd name="connsiteX223" fmla="*/ 304185 w 1541970"/>
                                <a:gd name="connsiteY223" fmla="*/ 1538868 h 1672683"/>
                                <a:gd name="connsiteX224" fmla="*/ 348789 w 1541970"/>
                                <a:gd name="connsiteY224" fmla="*/ 1594625 h 1672683"/>
                                <a:gd name="connsiteX225" fmla="*/ 415697 w 1541970"/>
                                <a:gd name="connsiteY225" fmla="*/ 1605776 h 1672683"/>
                                <a:gd name="connsiteX226" fmla="*/ 582965 w 1541970"/>
                                <a:gd name="connsiteY226" fmla="*/ 1594625 h 1672683"/>
                                <a:gd name="connsiteX227" fmla="*/ 616419 w 1541970"/>
                                <a:gd name="connsiteY227" fmla="*/ 1572322 h 1672683"/>
                                <a:gd name="connsiteX228" fmla="*/ 649872 w 1541970"/>
                                <a:gd name="connsiteY228" fmla="*/ 1561171 h 1672683"/>
                                <a:gd name="connsiteX229" fmla="*/ 716780 w 1541970"/>
                                <a:gd name="connsiteY229" fmla="*/ 1527717 h 1672683"/>
                                <a:gd name="connsiteX230" fmla="*/ 750233 w 1541970"/>
                                <a:gd name="connsiteY230" fmla="*/ 1505415 h 1672683"/>
                                <a:gd name="connsiteX231" fmla="*/ 805989 w 1541970"/>
                                <a:gd name="connsiteY231" fmla="*/ 1483112 h 1672683"/>
                                <a:gd name="connsiteX232" fmla="*/ 839443 w 1541970"/>
                                <a:gd name="connsiteY232" fmla="*/ 1471961 h 1672683"/>
                                <a:gd name="connsiteX233" fmla="*/ 906350 w 1541970"/>
                                <a:gd name="connsiteY233" fmla="*/ 1427356 h 1672683"/>
                                <a:gd name="connsiteX234" fmla="*/ 939804 w 1541970"/>
                                <a:gd name="connsiteY234" fmla="*/ 1405054 h 1672683"/>
                                <a:gd name="connsiteX235" fmla="*/ 1006711 w 1541970"/>
                                <a:gd name="connsiteY235" fmla="*/ 1382751 h 1672683"/>
                                <a:gd name="connsiteX236" fmla="*/ 1040165 w 1541970"/>
                                <a:gd name="connsiteY236" fmla="*/ 1371600 h 1672683"/>
                                <a:gd name="connsiteX237" fmla="*/ 1352399 w 1541970"/>
                                <a:gd name="connsiteY237" fmla="*/ 1338147 h 1672683"/>
                                <a:gd name="connsiteX238" fmla="*/ 1397004 w 1541970"/>
                                <a:gd name="connsiteY238" fmla="*/ 1326995 h 1672683"/>
                                <a:gd name="connsiteX239" fmla="*/ 1419307 w 1541970"/>
                                <a:gd name="connsiteY239" fmla="*/ 1304693 h 1672683"/>
                                <a:gd name="connsiteX240" fmla="*/ 1475063 w 1541970"/>
                                <a:gd name="connsiteY240" fmla="*/ 1293542 h 1672683"/>
                                <a:gd name="connsiteX241" fmla="*/ 1508516 w 1541970"/>
                                <a:gd name="connsiteY241" fmla="*/ 1282390 h 1672683"/>
                                <a:gd name="connsiteX242" fmla="*/ 1530819 w 1541970"/>
                                <a:gd name="connsiteY242" fmla="*/ 1215483 h 1672683"/>
                                <a:gd name="connsiteX243" fmla="*/ 1541970 w 1541970"/>
                                <a:gd name="connsiteY243" fmla="*/ 1182029 h 1672683"/>
                                <a:gd name="connsiteX244" fmla="*/ 1508516 w 1541970"/>
                                <a:gd name="connsiteY244" fmla="*/ 947854 h 1672683"/>
                                <a:gd name="connsiteX245" fmla="*/ 1475063 w 1541970"/>
                                <a:gd name="connsiteY245" fmla="*/ 880947 h 1672683"/>
                                <a:gd name="connsiteX246" fmla="*/ 1419307 w 1541970"/>
                                <a:gd name="connsiteY246" fmla="*/ 869795 h 1672683"/>
                                <a:gd name="connsiteX247" fmla="*/ 1408155 w 1541970"/>
                                <a:gd name="connsiteY247" fmla="*/ 836342 h 1672683"/>
                                <a:gd name="connsiteX248" fmla="*/ 1385853 w 1541970"/>
                                <a:gd name="connsiteY248" fmla="*/ 814039 h 1672683"/>
                                <a:gd name="connsiteX249" fmla="*/ 1363550 w 1541970"/>
                                <a:gd name="connsiteY249" fmla="*/ 780586 h 1672683"/>
                                <a:gd name="connsiteX250" fmla="*/ 1307794 w 1541970"/>
                                <a:gd name="connsiteY250" fmla="*/ 691376 h 1672683"/>
                                <a:gd name="connsiteX251" fmla="*/ 1285492 w 1541970"/>
                                <a:gd name="connsiteY251" fmla="*/ 657922 h 1672683"/>
                                <a:gd name="connsiteX252" fmla="*/ 1252038 w 1541970"/>
                                <a:gd name="connsiteY252" fmla="*/ 646771 h 1672683"/>
                                <a:gd name="connsiteX253" fmla="*/ 1229736 w 1541970"/>
                                <a:gd name="connsiteY253" fmla="*/ 624468 h 1672683"/>
                                <a:gd name="connsiteX254" fmla="*/ 1196282 w 1541970"/>
                                <a:gd name="connsiteY254" fmla="*/ 568712 h 1672683"/>
                                <a:gd name="connsiteX255" fmla="*/ 1173980 w 1541970"/>
                                <a:gd name="connsiteY255" fmla="*/ 535259 h 1672683"/>
                                <a:gd name="connsiteX256" fmla="*/ 1140526 w 1541970"/>
                                <a:gd name="connsiteY256" fmla="*/ 524108 h 1672683"/>
                                <a:gd name="connsiteX257" fmla="*/ 1118224 w 1541970"/>
                                <a:gd name="connsiteY257" fmla="*/ 490654 h 1672683"/>
                                <a:gd name="connsiteX258" fmla="*/ 1107072 w 1541970"/>
                                <a:gd name="connsiteY258" fmla="*/ 457200 h 1672683"/>
                                <a:gd name="connsiteX259" fmla="*/ 1073619 w 1541970"/>
                                <a:gd name="connsiteY259" fmla="*/ 446049 h 1672683"/>
                                <a:gd name="connsiteX260" fmla="*/ 1029014 w 1541970"/>
                                <a:gd name="connsiteY260" fmla="*/ 401444 h 1672683"/>
                                <a:gd name="connsiteX261" fmla="*/ 1006711 w 1541970"/>
                                <a:gd name="connsiteY261" fmla="*/ 367990 h 1672683"/>
                                <a:gd name="connsiteX262" fmla="*/ 950955 w 1541970"/>
                                <a:gd name="connsiteY262" fmla="*/ 312234 h 1672683"/>
                                <a:gd name="connsiteX263" fmla="*/ 906350 w 1541970"/>
                                <a:gd name="connsiteY263" fmla="*/ 267629 h 1672683"/>
                                <a:gd name="connsiteX264" fmla="*/ 884048 w 1541970"/>
                                <a:gd name="connsiteY264" fmla="*/ 234176 h 1672683"/>
                                <a:gd name="connsiteX265" fmla="*/ 861746 w 1541970"/>
                                <a:gd name="connsiteY265" fmla="*/ 211873 h 1672683"/>
                                <a:gd name="connsiteX266" fmla="*/ 872897 w 1541970"/>
                                <a:gd name="connsiteY266" fmla="*/ 55756 h 16726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Lst>
                              <a:rect l="l" t="t" r="r" b="b"/>
                              <a:pathLst>
                                <a:path w="1541970" h="1672683">
                                  <a:moveTo>
                                    <a:pt x="192672" y="0"/>
                                  </a:moveTo>
                                  <a:cubicBezTo>
                                    <a:pt x="211258" y="3717"/>
                                    <a:pt x="229666" y="8470"/>
                                    <a:pt x="248429" y="11151"/>
                                  </a:cubicBezTo>
                                  <a:cubicBezTo>
                                    <a:pt x="281750" y="15911"/>
                                    <a:pt x="315783" y="15702"/>
                                    <a:pt x="348789" y="22303"/>
                                  </a:cubicBezTo>
                                  <a:cubicBezTo>
                                    <a:pt x="464825" y="45510"/>
                                    <a:pt x="371083" y="37168"/>
                                    <a:pt x="460302" y="66908"/>
                                  </a:cubicBezTo>
                                  <a:cubicBezTo>
                                    <a:pt x="489381" y="76601"/>
                                    <a:pt x="520432" y="79517"/>
                                    <a:pt x="549511" y="89210"/>
                                  </a:cubicBezTo>
                                  <a:lnTo>
                                    <a:pt x="582965" y="100361"/>
                                  </a:lnTo>
                                  <a:cubicBezTo>
                                    <a:pt x="594116" y="107795"/>
                                    <a:pt x="604432" y="116670"/>
                                    <a:pt x="616419" y="122664"/>
                                  </a:cubicBezTo>
                                  <a:cubicBezTo>
                                    <a:pt x="626932" y="127921"/>
                                    <a:pt x="639793" y="127768"/>
                                    <a:pt x="649872" y="133815"/>
                                  </a:cubicBezTo>
                                  <a:cubicBezTo>
                                    <a:pt x="726405" y="179734"/>
                                    <a:pt x="610862" y="135680"/>
                                    <a:pt x="705629" y="167268"/>
                                  </a:cubicBezTo>
                                  <a:cubicBezTo>
                                    <a:pt x="717444" y="175145"/>
                                    <a:pt x="753442" y="195986"/>
                                    <a:pt x="761385" y="211873"/>
                                  </a:cubicBezTo>
                                  <a:cubicBezTo>
                                    <a:pt x="771899" y="232900"/>
                                    <a:pt x="776253" y="256478"/>
                                    <a:pt x="783687" y="278781"/>
                                  </a:cubicBezTo>
                                  <a:cubicBezTo>
                                    <a:pt x="810431" y="359015"/>
                                    <a:pt x="777975" y="258792"/>
                                    <a:pt x="805989" y="356839"/>
                                  </a:cubicBezTo>
                                  <a:cubicBezTo>
                                    <a:pt x="809218" y="368141"/>
                                    <a:pt x="813424" y="379142"/>
                                    <a:pt x="817141" y="390293"/>
                                  </a:cubicBezTo>
                                  <a:cubicBezTo>
                                    <a:pt x="820858" y="486937"/>
                                    <a:pt x="819265" y="583932"/>
                                    <a:pt x="828292" y="680225"/>
                                  </a:cubicBezTo>
                                  <a:cubicBezTo>
                                    <a:pt x="830486" y="703631"/>
                                    <a:pt x="843160" y="724830"/>
                                    <a:pt x="850594" y="747132"/>
                                  </a:cubicBezTo>
                                  <a:cubicBezTo>
                                    <a:pt x="854311" y="758283"/>
                                    <a:pt x="853434" y="772274"/>
                                    <a:pt x="861746" y="780586"/>
                                  </a:cubicBezTo>
                                  <a:lnTo>
                                    <a:pt x="895199" y="814039"/>
                                  </a:lnTo>
                                  <a:cubicBezTo>
                                    <a:pt x="898916" y="825190"/>
                                    <a:pt x="898038" y="839181"/>
                                    <a:pt x="906350" y="847493"/>
                                  </a:cubicBezTo>
                                  <a:cubicBezTo>
                                    <a:pt x="914662" y="855805"/>
                                    <a:pt x="929725" y="852596"/>
                                    <a:pt x="939804" y="858644"/>
                                  </a:cubicBezTo>
                                  <a:cubicBezTo>
                                    <a:pt x="1016341" y="904566"/>
                                    <a:pt x="900792" y="860509"/>
                                    <a:pt x="995560" y="892098"/>
                                  </a:cubicBezTo>
                                  <a:cubicBezTo>
                                    <a:pt x="1042552" y="939088"/>
                                    <a:pt x="1004572" y="910397"/>
                                    <a:pt x="1118224" y="925551"/>
                                  </a:cubicBezTo>
                                  <a:cubicBezTo>
                                    <a:pt x="1183638" y="934273"/>
                                    <a:pt x="1170485" y="931821"/>
                                    <a:pt x="1218585" y="947854"/>
                                  </a:cubicBezTo>
                                  <a:cubicBezTo>
                                    <a:pt x="1229736" y="955288"/>
                                    <a:pt x="1244935" y="958791"/>
                                    <a:pt x="1252038" y="970156"/>
                                  </a:cubicBezTo>
                                  <a:cubicBezTo>
                                    <a:pt x="1264498" y="990092"/>
                                    <a:pt x="1266907" y="1014761"/>
                                    <a:pt x="1274341" y="1037064"/>
                                  </a:cubicBezTo>
                                  <a:cubicBezTo>
                                    <a:pt x="1278058" y="1048215"/>
                                    <a:pt x="1277181" y="1062206"/>
                                    <a:pt x="1285492" y="1070517"/>
                                  </a:cubicBezTo>
                                  <a:cubicBezTo>
                                    <a:pt x="1338408" y="1123433"/>
                                    <a:pt x="1310149" y="1108473"/>
                                    <a:pt x="1363550" y="1126273"/>
                                  </a:cubicBezTo>
                                  <a:lnTo>
                                    <a:pt x="1408155" y="1081668"/>
                                  </a:lnTo>
                                  <a:lnTo>
                                    <a:pt x="1430458" y="1059366"/>
                                  </a:lnTo>
                                  <a:cubicBezTo>
                                    <a:pt x="1434175" y="1048215"/>
                                    <a:pt x="1441609" y="1037667"/>
                                    <a:pt x="1441609" y="1025912"/>
                                  </a:cubicBezTo>
                                  <a:cubicBezTo>
                                    <a:pt x="1441609" y="970032"/>
                                    <a:pt x="1440169" y="913673"/>
                                    <a:pt x="1430458" y="858644"/>
                                  </a:cubicBezTo>
                                  <a:cubicBezTo>
                                    <a:pt x="1428631" y="848290"/>
                                    <a:pt x="1418464" y="838404"/>
                                    <a:pt x="1408155" y="836342"/>
                                  </a:cubicBezTo>
                                  <a:cubicBezTo>
                                    <a:pt x="1360631" y="826837"/>
                                    <a:pt x="1311511" y="828907"/>
                                    <a:pt x="1263189" y="825190"/>
                                  </a:cubicBezTo>
                                  <a:cubicBezTo>
                                    <a:pt x="1241981" y="820948"/>
                                    <a:pt x="1196840" y="814318"/>
                                    <a:pt x="1173980" y="802888"/>
                                  </a:cubicBezTo>
                                  <a:cubicBezTo>
                                    <a:pt x="1161993" y="796894"/>
                                    <a:pt x="1150702" y="789308"/>
                                    <a:pt x="1140526" y="780586"/>
                                  </a:cubicBezTo>
                                  <a:cubicBezTo>
                                    <a:pt x="1124561" y="766902"/>
                                    <a:pt x="1110789" y="750849"/>
                                    <a:pt x="1095921" y="735981"/>
                                  </a:cubicBezTo>
                                  <a:lnTo>
                                    <a:pt x="1073619" y="713678"/>
                                  </a:lnTo>
                                  <a:lnTo>
                                    <a:pt x="1051316" y="691376"/>
                                  </a:lnTo>
                                  <a:cubicBezTo>
                                    <a:pt x="1015427" y="583707"/>
                                    <a:pt x="1072972" y="751088"/>
                                    <a:pt x="1017863" y="613317"/>
                                  </a:cubicBezTo>
                                  <a:cubicBezTo>
                                    <a:pt x="1009132" y="591490"/>
                                    <a:pt x="1002994" y="568712"/>
                                    <a:pt x="995560" y="546410"/>
                                  </a:cubicBezTo>
                                  <a:lnTo>
                                    <a:pt x="973258" y="479503"/>
                                  </a:lnTo>
                                  <a:lnTo>
                                    <a:pt x="950955" y="412595"/>
                                  </a:lnTo>
                                  <a:lnTo>
                                    <a:pt x="939804" y="379142"/>
                                  </a:lnTo>
                                  <a:cubicBezTo>
                                    <a:pt x="936087" y="353122"/>
                                    <a:pt x="932974" y="327009"/>
                                    <a:pt x="928653" y="301083"/>
                                  </a:cubicBezTo>
                                  <a:cubicBezTo>
                                    <a:pt x="922654" y="265090"/>
                                    <a:pt x="926903" y="242047"/>
                                    <a:pt x="895199" y="223025"/>
                                  </a:cubicBezTo>
                                  <a:cubicBezTo>
                                    <a:pt x="885120" y="216977"/>
                                    <a:pt x="872897" y="215590"/>
                                    <a:pt x="861746" y="211873"/>
                                  </a:cubicBezTo>
                                  <a:cubicBezTo>
                                    <a:pt x="846878" y="197005"/>
                                    <a:pt x="828805" y="184763"/>
                                    <a:pt x="817141" y="167268"/>
                                  </a:cubicBezTo>
                                  <a:lnTo>
                                    <a:pt x="772536" y="100361"/>
                                  </a:lnTo>
                                  <a:cubicBezTo>
                                    <a:pt x="765102" y="89210"/>
                                    <a:pt x="762947" y="71146"/>
                                    <a:pt x="750233" y="66908"/>
                                  </a:cubicBezTo>
                                  <a:lnTo>
                                    <a:pt x="716780" y="55756"/>
                                  </a:lnTo>
                                  <a:cubicBezTo>
                                    <a:pt x="709346" y="48322"/>
                                    <a:pt x="704847" y="35182"/>
                                    <a:pt x="694477" y="33454"/>
                                  </a:cubicBezTo>
                                  <a:cubicBezTo>
                                    <a:pt x="679360" y="30935"/>
                                    <a:pt x="663959" y="38568"/>
                                    <a:pt x="649872" y="44605"/>
                                  </a:cubicBezTo>
                                  <a:cubicBezTo>
                                    <a:pt x="632236" y="52163"/>
                                    <a:pt x="606625" y="73573"/>
                                    <a:pt x="594116" y="89210"/>
                                  </a:cubicBezTo>
                                  <a:cubicBezTo>
                                    <a:pt x="585744" y="99675"/>
                                    <a:pt x="580186" y="112199"/>
                                    <a:pt x="571814" y="122664"/>
                                  </a:cubicBezTo>
                                  <a:cubicBezTo>
                                    <a:pt x="565246" y="130874"/>
                                    <a:pt x="556079" y="136756"/>
                                    <a:pt x="549511" y="144966"/>
                                  </a:cubicBezTo>
                                  <a:cubicBezTo>
                                    <a:pt x="541139" y="155431"/>
                                    <a:pt x="536686" y="168943"/>
                                    <a:pt x="527209" y="178420"/>
                                  </a:cubicBezTo>
                                  <a:cubicBezTo>
                                    <a:pt x="517732" y="187897"/>
                                    <a:pt x="503931" y="192000"/>
                                    <a:pt x="493755" y="200722"/>
                                  </a:cubicBezTo>
                                  <a:cubicBezTo>
                                    <a:pt x="477790" y="214406"/>
                                    <a:pt x="466646" y="233663"/>
                                    <a:pt x="449150" y="245327"/>
                                  </a:cubicBezTo>
                                  <a:cubicBezTo>
                                    <a:pt x="437999" y="252761"/>
                                    <a:pt x="426162" y="259257"/>
                                    <a:pt x="415697" y="267629"/>
                                  </a:cubicBezTo>
                                  <a:cubicBezTo>
                                    <a:pt x="407487" y="274197"/>
                                    <a:pt x="402798" y="285230"/>
                                    <a:pt x="393394" y="289932"/>
                                  </a:cubicBezTo>
                                  <a:cubicBezTo>
                                    <a:pt x="379686" y="296786"/>
                                    <a:pt x="363750" y="297758"/>
                                    <a:pt x="348789" y="301083"/>
                                  </a:cubicBezTo>
                                  <a:cubicBezTo>
                                    <a:pt x="273201" y="317880"/>
                                    <a:pt x="278783" y="313659"/>
                                    <a:pt x="181521" y="323386"/>
                                  </a:cubicBezTo>
                                  <a:cubicBezTo>
                                    <a:pt x="177804" y="334537"/>
                                    <a:pt x="170370" y="345085"/>
                                    <a:pt x="170370" y="356839"/>
                                  </a:cubicBezTo>
                                  <a:cubicBezTo>
                                    <a:pt x="170370" y="497721"/>
                                    <a:pt x="288702" y="407935"/>
                                    <a:pt x="437999" y="401444"/>
                                  </a:cubicBezTo>
                                  <a:cubicBezTo>
                                    <a:pt x="449150" y="397727"/>
                                    <a:pt x="460151" y="393522"/>
                                    <a:pt x="471453" y="390293"/>
                                  </a:cubicBezTo>
                                  <a:cubicBezTo>
                                    <a:pt x="486189" y="386083"/>
                                    <a:pt x="501378" y="383546"/>
                                    <a:pt x="516058" y="379142"/>
                                  </a:cubicBezTo>
                                  <a:cubicBezTo>
                                    <a:pt x="538575" y="372387"/>
                                    <a:pt x="582965" y="356839"/>
                                    <a:pt x="582965" y="356839"/>
                                  </a:cubicBezTo>
                                  <a:cubicBezTo>
                                    <a:pt x="610167" y="363639"/>
                                    <a:pt x="635669" y="361886"/>
                                    <a:pt x="649872" y="390293"/>
                                  </a:cubicBezTo>
                                  <a:cubicBezTo>
                                    <a:pt x="660385" y="411320"/>
                                    <a:pt x="672175" y="457200"/>
                                    <a:pt x="672175" y="457200"/>
                                  </a:cubicBezTo>
                                  <a:cubicBezTo>
                                    <a:pt x="675892" y="498088"/>
                                    <a:pt x="680052" y="538938"/>
                                    <a:pt x="683326" y="579864"/>
                                  </a:cubicBezTo>
                                  <a:cubicBezTo>
                                    <a:pt x="687486" y="631869"/>
                                    <a:pt x="685410" y="684603"/>
                                    <a:pt x="694477" y="735981"/>
                                  </a:cubicBezTo>
                                  <a:cubicBezTo>
                                    <a:pt x="696806" y="749179"/>
                                    <a:pt x="708058" y="759259"/>
                                    <a:pt x="716780" y="769434"/>
                                  </a:cubicBezTo>
                                  <a:cubicBezTo>
                                    <a:pt x="759114" y="818823"/>
                                    <a:pt x="747353" y="809362"/>
                                    <a:pt x="794838" y="825190"/>
                                  </a:cubicBezTo>
                                  <a:cubicBezTo>
                                    <a:pt x="851350" y="881702"/>
                                    <a:pt x="778214" y="815215"/>
                                    <a:pt x="850594" y="858644"/>
                                  </a:cubicBezTo>
                                  <a:cubicBezTo>
                                    <a:pt x="871306" y="871071"/>
                                    <a:pt x="881173" y="896867"/>
                                    <a:pt x="895199" y="914400"/>
                                  </a:cubicBezTo>
                                  <a:cubicBezTo>
                                    <a:pt x="901767" y="922610"/>
                                    <a:pt x="910068" y="929269"/>
                                    <a:pt x="917502" y="936703"/>
                                  </a:cubicBezTo>
                                  <a:cubicBezTo>
                                    <a:pt x="942560" y="1137169"/>
                                    <a:pt x="915245" y="947718"/>
                                    <a:pt x="939804" y="1070517"/>
                                  </a:cubicBezTo>
                                  <a:cubicBezTo>
                                    <a:pt x="951864" y="1130821"/>
                                    <a:pt x="946562" y="1130213"/>
                                    <a:pt x="962107" y="1182029"/>
                                  </a:cubicBezTo>
                                  <a:cubicBezTo>
                                    <a:pt x="980056" y="1241858"/>
                                    <a:pt x="969746" y="1247181"/>
                                    <a:pt x="1017863" y="1271239"/>
                                  </a:cubicBezTo>
                                  <a:cubicBezTo>
                                    <a:pt x="1028376" y="1276496"/>
                                    <a:pt x="1039626" y="1281159"/>
                                    <a:pt x="1051316" y="1282390"/>
                                  </a:cubicBezTo>
                                  <a:cubicBezTo>
                                    <a:pt x="1110578" y="1288628"/>
                                    <a:pt x="1170263" y="1289825"/>
                                    <a:pt x="1229736" y="1293542"/>
                                  </a:cubicBezTo>
                                  <a:cubicBezTo>
                                    <a:pt x="1228198" y="1305850"/>
                                    <a:pt x="1223720" y="1389060"/>
                                    <a:pt x="1207433" y="1416205"/>
                                  </a:cubicBezTo>
                                  <a:cubicBezTo>
                                    <a:pt x="1202024" y="1425220"/>
                                    <a:pt x="1191699" y="1430298"/>
                                    <a:pt x="1185131" y="1438508"/>
                                  </a:cubicBezTo>
                                  <a:cubicBezTo>
                                    <a:pt x="1176759" y="1448973"/>
                                    <a:pt x="1173294" y="1463589"/>
                                    <a:pt x="1162829" y="1471961"/>
                                  </a:cubicBezTo>
                                  <a:cubicBezTo>
                                    <a:pt x="1153650" y="1479304"/>
                                    <a:pt x="1140526" y="1479395"/>
                                    <a:pt x="1129375" y="1483112"/>
                                  </a:cubicBezTo>
                                  <a:cubicBezTo>
                                    <a:pt x="1095921" y="1479395"/>
                                    <a:pt x="1062282" y="1477079"/>
                                    <a:pt x="1029014" y="1471961"/>
                                  </a:cubicBezTo>
                                  <a:cubicBezTo>
                                    <a:pt x="1003010" y="1467961"/>
                                    <a:pt x="975936" y="1457986"/>
                                    <a:pt x="950955" y="1449659"/>
                                  </a:cubicBezTo>
                                  <a:cubicBezTo>
                                    <a:pt x="930214" y="1428917"/>
                                    <a:pt x="920415" y="1422033"/>
                                    <a:pt x="906350" y="1393903"/>
                                  </a:cubicBezTo>
                                  <a:cubicBezTo>
                                    <a:pt x="901093" y="1383389"/>
                                    <a:pt x="899829" y="1371253"/>
                                    <a:pt x="895199" y="1360449"/>
                                  </a:cubicBezTo>
                                  <a:cubicBezTo>
                                    <a:pt x="888651" y="1345170"/>
                                    <a:pt x="878734" y="1331409"/>
                                    <a:pt x="872897" y="1315844"/>
                                  </a:cubicBezTo>
                                  <a:cubicBezTo>
                                    <a:pt x="868033" y="1302874"/>
                                    <a:pt x="859584" y="1252770"/>
                                    <a:pt x="850594" y="1237786"/>
                                  </a:cubicBezTo>
                                  <a:cubicBezTo>
                                    <a:pt x="845185" y="1228771"/>
                                    <a:pt x="835726" y="1222917"/>
                                    <a:pt x="828292" y="1215483"/>
                                  </a:cubicBezTo>
                                  <a:cubicBezTo>
                                    <a:pt x="824575" y="1200615"/>
                                    <a:pt x="823995" y="1184586"/>
                                    <a:pt x="817141" y="1170878"/>
                                  </a:cubicBezTo>
                                  <a:cubicBezTo>
                                    <a:pt x="812439" y="1161474"/>
                                    <a:pt x="801406" y="1156786"/>
                                    <a:pt x="794838" y="1148576"/>
                                  </a:cubicBezTo>
                                  <a:cubicBezTo>
                                    <a:pt x="738569" y="1078240"/>
                                    <a:pt x="804084" y="1146668"/>
                                    <a:pt x="750233" y="1092820"/>
                                  </a:cubicBezTo>
                                  <a:cubicBezTo>
                                    <a:pt x="722206" y="1008736"/>
                                    <a:pt x="760012" y="1112377"/>
                                    <a:pt x="716780" y="1025912"/>
                                  </a:cubicBezTo>
                                  <a:cubicBezTo>
                                    <a:pt x="704036" y="1000424"/>
                                    <a:pt x="700838" y="962148"/>
                                    <a:pt x="694477" y="936703"/>
                                  </a:cubicBezTo>
                                  <a:cubicBezTo>
                                    <a:pt x="691626" y="925299"/>
                                    <a:pt x="691638" y="911561"/>
                                    <a:pt x="683326" y="903249"/>
                                  </a:cubicBezTo>
                                  <a:cubicBezTo>
                                    <a:pt x="675014" y="894937"/>
                                    <a:pt x="661023" y="895815"/>
                                    <a:pt x="649872" y="892098"/>
                                  </a:cubicBezTo>
                                  <a:cubicBezTo>
                                    <a:pt x="642438" y="884664"/>
                                    <a:pt x="637233" y="873937"/>
                                    <a:pt x="627570" y="869795"/>
                                  </a:cubicBezTo>
                                  <a:cubicBezTo>
                                    <a:pt x="610149" y="862329"/>
                                    <a:pt x="590202" y="863241"/>
                                    <a:pt x="571814" y="858644"/>
                                  </a:cubicBezTo>
                                  <a:cubicBezTo>
                                    <a:pt x="560410" y="855793"/>
                                    <a:pt x="549511" y="851210"/>
                                    <a:pt x="538360" y="847493"/>
                                  </a:cubicBezTo>
                                  <a:cubicBezTo>
                                    <a:pt x="530926" y="840059"/>
                                    <a:pt x="524268" y="831758"/>
                                    <a:pt x="516058" y="825190"/>
                                  </a:cubicBezTo>
                                  <a:cubicBezTo>
                                    <a:pt x="505593" y="816818"/>
                                    <a:pt x="491429" y="812974"/>
                                    <a:pt x="482604" y="802888"/>
                                  </a:cubicBezTo>
                                  <a:cubicBezTo>
                                    <a:pt x="464953" y="782716"/>
                                    <a:pt x="463428" y="744457"/>
                                    <a:pt x="437999" y="735981"/>
                                  </a:cubicBezTo>
                                  <a:cubicBezTo>
                                    <a:pt x="415697" y="728547"/>
                                    <a:pt x="390653" y="726718"/>
                                    <a:pt x="371092" y="713678"/>
                                  </a:cubicBezTo>
                                  <a:cubicBezTo>
                                    <a:pt x="327858" y="684856"/>
                                    <a:pt x="350352" y="695614"/>
                                    <a:pt x="304185" y="680225"/>
                                  </a:cubicBezTo>
                                  <a:cubicBezTo>
                                    <a:pt x="250330" y="626370"/>
                                    <a:pt x="315854" y="694810"/>
                                    <a:pt x="259580" y="624468"/>
                                  </a:cubicBezTo>
                                  <a:cubicBezTo>
                                    <a:pt x="253012" y="616258"/>
                                    <a:pt x="243845" y="610376"/>
                                    <a:pt x="237277" y="602166"/>
                                  </a:cubicBezTo>
                                  <a:cubicBezTo>
                                    <a:pt x="228905" y="591701"/>
                                    <a:pt x="225440" y="577084"/>
                                    <a:pt x="214975" y="568712"/>
                                  </a:cubicBezTo>
                                  <a:cubicBezTo>
                                    <a:pt x="205796" y="561369"/>
                                    <a:pt x="192672" y="561278"/>
                                    <a:pt x="181521" y="557561"/>
                                  </a:cubicBezTo>
                                  <a:cubicBezTo>
                                    <a:pt x="174087" y="546410"/>
                                    <a:pt x="169684" y="532480"/>
                                    <a:pt x="159219" y="524108"/>
                                  </a:cubicBezTo>
                                  <a:cubicBezTo>
                                    <a:pt x="147787" y="514963"/>
                                    <a:pt x="72790" y="502361"/>
                                    <a:pt x="70009" y="501805"/>
                                  </a:cubicBezTo>
                                  <a:cubicBezTo>
                                    <a:pt x="66292" y="490654"/>
                                    <a:pt x="70009" y="472068"/>
                                    <a:pt x="58858" y="468351"/>
                                  </a:cubicBezTo>
                                  <a:cubicBezTo>
                                    <a:pt x="48884" y="465026"/>
                                    <a:pt x="40697" y="480990"/>
                                    <a:pt x="36555" y="490654"/>
                                  </a:cubicBezTo>
                                  <a:cubicBezTo>
                                    <a:pt x="-21323" y="625701"/>
                                    <a:pt x="67100" y="483865"/>
                                    <a:pt x="3102" y="579864"/>
                                  </a:cubicBezTo>
                                  <a:cubicBezTo>
                                    <a:pt x="6819" y="620752"/>
                                    <a:pt x="-12031" y="670987"/>
                                    <a:pt x="14253" y="702527"/>
                                  </a:cubicBezTo>
                                  <a:cubicBezTo>
                                    <a:pt x="35801" y="728385"/>
                                    <a:pt x="81293" y="708918"/>
                                    <a:pt x="114614" y="713678"/>
                                  </a:cubicBezTo>
                                  <a:cubicBezTo>
                                    <a:pt x="241845" y="731854"/>
                                    <a:pt x="210254" y="723256"/>
                                    <a:pt x="281882" y="747132"/>
                                  </a:cubicBezTo>
                                  <a:cubicBezTo>
                                    <a:pt x="285599" y="758283"/>
                                    <a:pt x="291575" y="768922"/>
                                    <a:pt x="293033" y="780586"/>
                                  </a:cubicBezTo>
                                  <a:cubicBezTo>
                                    <a:pt x="299044" y="828676"/>
                                    <a:pt x="294680" y="878028"/>
                                    <a:pt x="304185" y="925551"/>
                                  </a:cubicBezTo>
                                  <a:cubicBezTo>
                                    <a:pt x="306247" y="935860"/>
                                    <a:pt x="317083" y="943152"/>
                                    <a:pt x="326487" y="947854"/>
                                  </a:cubicBezTo>
                                  <a:cubicBezTo>
                                    <a:pt x="347514" y="958367"/>
                                    <a:pt x="393394" y="970156"/>
                                    <a:pt x="393394" y="970156"/>
                                  </a:cubicBezTo>
                                  <a:cubicBezTo>
                                    <a:pt x="400828" y="977590"/>
                                    <a:pt x="407487" y="985891"/>
                                    <a:pt x="415697" y="992459"/>
                                  </a:cubicBezTo>
                                  <a:cubicBezTo>
                                    <a:pt x="447897" y="1018219"/>
                                    <a:pt x="447519" y="1007146"/>
                                    <a:pt x="471453" y="1037064"/>
                                  </a:cubicBezTo>
                                  <a:cubicBezTo>
                                    <a:pt x="479825" y="1047529"/>
                                    <a:pt x="487761" y="1058530"/>
                                    <a:pt x="493755" y="1070517"/>
                                  </a:cubicBezTo>
                                  <a:cubicBezTo>
                                    <a:pt x="499012" y="1081031"/>
                                    <a:pt x="497564" y="1094792"/>
                                    <a:pt x="504907" y="1103971"/>
                                  </a:cubicBezTo>
                                  <a:cubicBezTo>
                                    <a:pt x="513279" y="1114436"/>
                                    <a:pt x="527209" y="1118839"/>
                                    <a:pt x="538360" y="1126273"/>
                                  </a:cubicBezTo>
                                  <a:cubicBezTo>
                                    <a:pt x="564901" y="1205895"/>
                                    <a:pt x="547622" y="1173620"/>
                                    <a:pt x="582965" y="1226634"/>
                                  </a:cubicBezTo>
                                  <a:cubicBezTo>
                                    <a:pt x="602157" y="1284210"/>
                                    <a:pt x="579665" y="1243020"/>
                                    <a:pt x="638721" y="1282390"/>
                                  </a:cubicBezTo>
                                  <a:cubicBezTo>
                                    <a:pt x="699951" y="1323210"/>
                                    <a:pt x="616822" y="1289959"/>
                                    <a:pt x="694477" y="1315844"/>
                                  </a:cubicBezTo>
                                  <a:cubicBezTo>
                                    <a:pt x="701911" y="1323278"/>
                                    <a:pt x="711371" y="1329132"/>
                                    <a:pt x="716780" y="1338147"/>
                                  </a:cubicBezTo>
                                  <a:cubicBezTo>
                                    <a:pt x="722828" y="1348226"/>
                                    <a:pt x="720588" y="1362422"/>
                                    <a:pt x="727931" y="1371600"/>
                                  </a:cubicBezTo>
                                  <a:cubicBezTo>
                                    <a:pt x="736303" y="1382065"/>
                                    <a:pt x="750234" y="1386469"/>
                                    <a:pt x="761385" y="1393903"/>
                                  </a:cubicBezTo>
                                  <a:cubicBezTo>
                                    <a:pt x="768819" y="1405054"/>
                                    <a:pt x="774965" y="1417181"/>
                                    <a:pt x="783687" y="1427356"/>
                                  </a:cubicBezTo>
                                  <a:cubicBezTo>
                                    <a:pt x="797371" y="1443321"/>
                                    <a:pt x="828292" y="1471961"/>
                                    <a:pt x="828292" y="1471961"/>
                                  </a:cubicBezTo>
                                  <a:cubicBezTo>
                                    <a:pt x="824575" y="1494263"/>
                                    <a:pt x="825080" y="1517698"/>
                                    <a:pt x="817141" y="1538868"/>
                                  </a:cubicBezTo>
                                  <a:cubicBezTo>
                                    <a:pt x="813449" y="1548712"/>
                                    <a:pt x="803249" y="1554863"/>
                                    <a:pt x="794838" y="1561171"/>
                                  </a:cubicBezTo>
                                  <a:cubicBezTo>
                                    <a:pt x="773395" y="1577254"/>
                                    <a:pt x="750233" y="1590908"/>
                                    <a:pt x="727931" y="1605776"/>
                                  </a:cubicBezTo>
                                  <a:cubicBezTo>
                                    <a:pt x="716780" y="1613210"/>
                                    <a:pt x="707191" y="1623840"/>
                                    <a:pt x="694477" y="1628078"/>
                                  </a:cubicBezTo>
                                  <a:lnTo>
                                    <a:pt x="594116" y="1661532"/>
                                  </a:lnTo>
                                  <a:lnTo>
                                    <a:pt x="560663" y="1672683"/>
                                  </a:lnTo>
                                  <a:cubicBezTo>
                                    <a:pt x="528298" y="1667289"/>
                                    <a:pt x="488858" y="1674040"/>
                                    <a:pt x="471453" y="1639229"/>
                                  </a:cubicBezTo>
                                  <a:cubicBezTo>
                                    <a:pt x="460940" y="1618202"/>
                                    <a:pt x="449150" y="1572322"/>
                                    <a:pt x="449150" y="1572322"/>
                                  </a:cubicBezTo>
                                  <a:cubicBezTo>
                                    <a:pt x="445433" y="1438507"/>
                                    <a:pt x="448266" y="1304350"/>
                                    <a:pt x="437999" y="1170878"/>
                                  </a:cubicBezTo>
                                  <a:cubicBezTo>
                                    <a:pt x="436971" y="1157516"/>
                                    <a:pt x="417508" y="1150704"/>
                                    <a:pt x="415697" y="1137425"/>
                                  </a:cubicBezTo>
                                  <a:cubicBezTo>
                                    <a:pt x="406142" y="1067351"/>
                                    <a:pt x="455759" y="974325"/>
                                    <a:pt x="404546" y="925551"/>
                                  </a:cubicBezTo>
                                  <a:cubicBezTo>
                                    <a:pt x="350645" y="874217"/>
                                    <a:pt x="255863" y="918117"/>
                                    <a:pt x="181521" y="914400"/>
                                  </a:cubicBezTo>
                                  <a:cubicBezTo>
                                    <a:pt x="170370" y="910683"/>
                                    <a:pt x="158581" y="908506"/>
                                    <a:pt x="148068" y="903249"/>
                                  </a:cubicBezTo>
                                  <a:cubicBezTo>
                                    <a:pt x="136081" y="897255"/>
                                    <a:pt x="126861" y="886390"/>
                                    <a:pt x="114614" y="880947"/>
                                  </a:cubicBezTo>
                                  <a:cubicBezTo>
                                    <a:pt x="93131" y="871399"/>
                                    <a:pt x="47707" y="858644"/>
                                    <a:pt x="47707" y="858644"/>
                                  </a:cubicBezTo>
                                  <a:lnTo>
                                    <a:pt x="25404" y="791737"/>
                                  </a:lnTo>
                                  <a:lnTo>
                                    <a:pt x="14253" y="758283"/>
                                  </a:lnTo>
                                  <a:cubicBezTo>
                                    <a:pt x="17970" y="747132"/>
                                    <a:pt x="17092" y="733141"/>
                                    <a:pt x="25404" y="724829"/>
                                  </a:cubicBezTo>
                                  <a:cubicBezTo>
                                    <a:pt x="33716" y="716517"/>
                                    <a:pt x="47240" y="715465"/>
                                    <a:pt x="58858" y="713678"/>
                                  </a:cubicBezTo>
                                  <a:cubicBezTo>
                                    <a:pt x="95780" y="707998"/>
                                    <a:pt x="133199" y="706244"/>
                                    <a:pt x="170370" y="702527"/>
                                  </a:cubicBezTo>
                                  <a:cubicBezTo>
                                    <a:pt x="192672" y="695093"/>
                                    <a:pt x="214470" y="685927"/>
                                    <a:pt x="237277" y="680225"/>
                                  </a:cubicBezTo>
                                  <a:cubicBezTo>
                                    <a:pt x="252145" y="676508"/>
                                    <a:pt x="267202" y="673477"/>
                                    <a:pt x="281882" y="669073"/>
                                  </a:cubicBezTo>
                                  <a:cubicBezTo>
                                    <a:pt x="304399" y="662318"/>
                                    <a:pt x="348789" y="646771"/>
                                    <a:pt x="348789" y="646771"/>
                                  </a:cubicBezTo>
                                  <a:cubicBezTo>
                                    <a:pt x="359940" y="639337"/>
                                    <a:pt x="372157" y="633293"/>
                                    <a:pt x="382243" y="624468"/>
                                  </a:cubicBezTo>
                                  <a:cubicBezTo>
                                    <a:pt x="402023" y="607160"/>
                                    <a:pt x="419414" y="587297"/>
                                    <a:pt x="437999" y="568712"/>
                                  </a:cubicBezTo>
                                  <a:lnTo>
                                    <a:pt x="460302" y="546410"/>
                                  </a:lnTo>
                                  <a:cubicBezTo>
                                    <a:pt x="475170" y="531542"/>
                                    <a:pt x="487412" y="513469"/>
                                    <a:pt x="504907" y="501805"/>
                                  </a:cubicBezTo>
                                  <a:cubicBezTo>
                                    <a:pt x="527209" y="486937"/>
                                    <a:pt x="545810" y="463701"/>
                                    <a:pt x="571814" y="457200"/>
                                  </a:cubicBezTo>
                                  <a:cubicBezTo>
                                    <a:pt x="601551" y="449766"/>
                                    <a:pt x="631945" y="444591"/>
                                    <a:pt x="661024" y="434898"/>
                                  </a:cubicBezTo>
                                  <a:cubicBezTo>
                                    <a:pt x="683326" y="427464"/>
                                    <a:pt x="704566" y="415191"/>
                                    <a:pt x="727931" y="412595"/>
                                  </a:cubicBezTo>
                                  <a:cubicBezTo>
                                    <a:pt x="967169" y="386014"/>
                                    <a:pt x="669230" y="418185"/>
                                    <a:pt x="962107" y="390293"/>
                                  </a:cubicBezTo>
                                  <a:cubicBezTo>
                                    <a:pt x="995615" y="387102"/>
                                    <a:pt x="1029014" y="382859"/>
                                    <a:pt x="1062468" y="379142"/>
                                  </a:cubicBezTo>
                                  <a:cubicBezTo>
                                    <a:pt x="1095922" y="382859"/>
                                    <a:pt x="1131577" y="377792"/>
                                    <a:pt x="1162829" y="390293"/>
                                  </a:cubicBezTo>
                                  <a:cubicBezTo>
                                    <a:pt x="1187159" y="400025"/>
                                    <a:pt x="1168236" y="447468"/>
                                    <a:pt x="1162829" y="457200"/>
                                  </a:cubicBezTo>
                                  <a:cubicBezTo>
                                    <a:pt x="1148556" y="482891"/>
                                    <a:pt x="1122993" y="524752"/>
                                    <a:pt x="1095921" y="546410"/>
                                  </a:cubicBezTo>
                                  <a:cubicBezTo>
                                    <a:pt x="1085456" y="554782"/>
                                    <a:pt x="1072554" y="559887"/>
                                    <a:pt x="1062468" y="568712"/>
                                  </a:cubicBezTo>
                                  <a:cubicBezTo>
                                    <a:pt x="1042687" y="586020"/>
                                    <a:pt x="1031646" y="616156"/>
                                    <a:pt x="1006711" y="624468"/>
                                  </a:cubicBezTo>
                                  <a:cubicBezTo>
                                    <a:pt x="995560" y="628185"/>
                                    <a:pt x="983771" y="630363"/>
                                    <a:pt x="973258" y="635620"/>
                                  </a:cubicBezTo>
                                  <a:cubicBezTo>
                                    <a:pt x="961271" y="641614"/>
                                    <a:pt x="952909" y="655114"/>
                                    <a:pt x="939804" y="657922"/>
                                  </a:cubicBezTo>
                                  <a:cubicBezTo>
                                    <a:pt x="899659" y="666524"/>
                                    <a:pt x="857916" y="664276"/>
                                    <a:pt x="817141" y="669073"/>
                                  </a:cubicBezTo>
                                  <a:cubicBezTo>
                                    <a:pt x="794686" y="671715"/>
                                    <a:pt x="772305" y="675320"/>
                                    <a:pt x="750233" y="680225"/>
                                  </a:cubicBezTo>
                                  <a:cubicBezTo>
                                    <a:pt x="738759" y="682775"/>
                                    <a:pt x="728306" y="689071"/>
                                    <a:pt x="716780" y="691376"/>
                                  </a:cubicBezTo>
                                  <a:cubicBezTo>
                                    <a:pt x="691007" y="696531"/>
                                    <a:pt x="664741" y="698810"/>
                                    <a:pt x="638721" y="702527"/>
                                  </a:cubicBezTo>
                                  <a:cubicBezTo>
                                    <a:pt x="552824" y="731159"/>
                                    <a:pt x="593641" y="716098"/>
                                    <a:pt x="516058" y="747132"/>
                                  </a:cubicBezTo>
                                  <a:cubicBezTo>
                                    <a:pt x="508624" y="754566"/>
                                    <a:pt x="502770" y="764025"/>
                                    <a:pt x="493755" y="769434"/>
                                  </a:cubicBezTo>
                                  <a:cubicBezTo>
                                    <a:pt x="421914" y="812539"/>
                                    <a:pt x="499355" y="742466"/>
                                    <a:pt x="426848" y="802888"/>
                                  </a:cubicBezTo>
                                  <a:cubicBezTo>
                                    <a:pt x="354015" y="863581"/>
                                    <a:pt x="433776" y="807112"/>
                                    <a:pt x="359941" y="880947"/>
                                  </a:cubicBezTo>
                                  <a:cubicBezTo>
                                    <a:pt x="292898" y="947990"/>
                                    <a:pt x="353250" y="829653"/>
                                    <a:pt x="259580" y="970156"/>
                                  </a:cubicBezTo>
                                  <a:cubicBezTo>
                                    <a:pt x="205238" y="1051668"/>
                                    <a:pt x="271573" y="949170"/>
                                    <a:pt x="214975" y="1048215"/>
                                  </a:cubicBezTo>
                                  <a:cubicBezTo>
                                    <a:pt x="208326" y="1059851"/>
                                    <a:pt x="200106" y="1070517"/>
                                    <a:pt x="192672" y="1081668"/>
                                  </a:cubicBezTo>
                                  <a:cubicBezTo>
                                    <a:pt x="185238" y="1103971"/>
                                    <a:pt x="157330" y="1129015"/>
                                    <a:pt x="170370" y="1148576"/>
                                  </a:cubicBezTo>
                                  <a:cubicBezTo>
                                    <a:pt x="177804" y="1159727"/>
                                    <a:pt x="181521" y="1174595"/>
                                    <a:pt x="192672" y="1182029"/>
                                  </a:cubicBezTo>
                                  <a:cubicBezTo>
                                    <a:pt x="199424" y="1186530"/>
                                    <a:pt x="291800" y="1204085"/>
                                    <a:pt x="293033" y="1204332"/>
                                  </a:cubicBezTo>
                                  <a:cubicBezTo>
                                    <a:pt x="337638" y="1200615"/>
                                    <a:pt x="382958" y="1201959"/>
                                    <a:pt x="426848" y="1193181"/>
                                  </a:cubicBezTo>
                                  <a:cubicBezTo>
                                    <a:pt x="439990" y="1190553"/>
                                    <a:pt x="449396" y="1178668"/>
                                    <a:pt x="460302" y="1170878"/>
                                  </a:cubicBezTo>
                                  <a:cubicBezTo>
                                    <a:pt x="475425" y="1160076"/>
                                    <a:pt x="491016" y="1149772"/>
                                    <a:pt x="504907" y="1137425"/>
                                  </a:cubicBezTo>
                                  <a:cubicBezTo>
                                    <a:pt x="524552" y="1119963"/>
                                    <a:pt x="538794" y="1096248"/>
                                    <a:pt x="560663" y="1081668"/>
                                  </a:cubicBezTo>
                                  <a:cubicBezTo>
                                    <a:pt x="571814" y="1074234"/>
                                    <a:pt x="581869" y="1064809"/>
                                    <a:pt x="594116" y="1059366"/>
                                  </a:cubicBezTo>
                                  <a:cubicBezTo>
                                    <a:pt x="629015" y="1043855"/>
                                    <a:pt x="668563" y="1035179"/>
                                    <a:pt x="705629" y="1025912"/>
                                  </a:cubicBezTo>
                                  <a:cubicBezTo>
                                    <a:pt x="716780" y="1014761"/>
                                    <a:pt x="724977" y="999511"/>
                                    <a:pt x="739082" y="992459"/>
                                  </a:cubicBezTo>
                                  <a:cubicBezTo>
                                    <a:pt x="756034" y="983983"/>
                                    <a:pt x="776336" y="985420"/>
                                    <a:pt x="794838" y="981308"/>
                                  </a:cubicBezTo>
                                  <a:cubicBezTo>
                                    <a:pt x="809799" y="977983"/>
                                    <a:pt x="824707" y="974366"/>
                                    <a:pt x="839443" y="970156"/>
                                  </a:cubicBezTo>
                                  <a:cubicBezTo>
                                    <a:pt x="850745" y="966927"/>
                                    <a:pt x="861493" y="961856"/>
                                    <a:pt x="872897" y="959005"/>
                                  </a:cubicBezTo>
                                  <a:cubicBezTo>
                                    <a:pt x="891285" y="954408"/>
                                    <a:pt x="910367" y="952841"/>
                                    <a:pt x="928653" y="947854"/>
                                  </a:cubicBezTo>
                                  <a:cubicBezTo>
                                    <a:pt x="1010313" y="925583"/>
                                    <a:pt x="980757" y="931298"/>
                                    <a:pt x="1051316" y="892098"/>
                                  </a:cubicBezTo>
                                  <a:cubicBezTo>
                                    <a:pt x="1065847" y="884025"/>
                                    <a:pt x="1081488" y="878042"/>
                                    <a:pt x="1095921" y="869795"/>
                                  </a:cubicBezTo>
                                  <a:cubicBezTo>
                                    <a:pt x="1107557" y="863146"/>
                                    <a:pt x="1117128" y="852936"/>
                                    <a:pt x="1129375" y="847493"/>
                                  </a:cubicBezTo>
                                  <a:cubicBezTo>
                                    <a:pt x="1205095" y="813839"/>
                                    <a:pt x="1236921" y="821804"/>
                                    <a:pt x="1330097" y="814039"/>
                                  </a:cubicBezTo>
                                  <a:cubicBezTo>
                                    <a:pt x="1370985" y="817756"/>
                                    <a:pt x="1414640" y="809942"/>
                                    <a:pt x="1452760" y="825190"/>
                                  </a:cubicBezTo>
                                  <a:cubicBezTo>
                                    <a:pt x="1463674" y="829556"/>
                                    <a:pt x="1448441" y="849079"/>
                                    <a:pt x="1441609" y="858644"/>
                                  </a:cubicBezTo>
                                  <a:cubicBezTo>
                                    <a:pt x="1429387" y="875754"/>
                                    <a:pt x="1408667" y="885753"/>
                                    <a:pt x="1397004" y="903249"/>
                                  </a:cubicBezTo>
                                  <a:cubicBezTo>
                                    <a:pt x="1389570" y="914400"/>
                                    <a:pt x="1383424" y="926527"/>
                                    <a:pt x="1374702" y="936703"/>
                                  </a:cubicBezTo>
                                  <a:cubicBezTo>
                                    <a:pt x="1361018" y="952668"/>
                                    <a:pt x="1341761" y="963813"/>
                                    <a:pt x="1330097" y="981308"/>
                                  </a:cubicBezTo>
                                  <a:cubicBezTo>
                                    <a:pt x="1314716" y="1004379"/>
                                    <a:pt x="1290696" y="1049887"/>
                                    <a:pt x="1263189" y="1070517"/>
                                  </a:cubicBezTo>
                                  <a:cubicBezTo>
                                    <a:pt x="1241746" y="1086599"/>
                                    <a:pt x="1215235" y="1096168"/>
                                    <a:pt x="1196282" y="1115122"/>
                                  </a:cubicBezTo>
                                  <a:cubicBezTo>
                                    <a:pt x="1188848" y="1122556"/>
                                    <a:pt x="1182391" y="1131117"/>
                                    <a:pt x="1173980" y="1137425"/>
                                  </a:cubicBezTo>
                                  <a:cubicBezTo>
                                    <a:pt x="1152537" y="1153507"/>
                                    <a:pt x="1126025" y="1163075"/>
                                    <a:pt x="1107072" y="1182029"/>
                                  </a:cubicBezTo>
                                  <a:cubicBezTo>
                                    <a:pt x="1075708" y="1213394"/>
                                    <a:pt x="1068300" y="1223719"/>
                                    <a:pt x="1017863" y="1248937"/>
                                  </a:cubicBezTo>
                                  <a:cubicBezTo>
                                    <a:pt x="1002995" y="1256371"/>
                                    <a:pt x="988692" y="1265065"/>
                                    <a:pt x="973258" y="1271239"/>
                                  </a:cubicBezTo>
                                  <a:cubicBezTo>
                                    <a:pt x="951430" y="1279970"/>
                                    <a:pt x="927377" y="1283028"/>
                                    <a:pt x="906350" y="1293542"/>
                                  </a:cubicBezTo>
                                  <a:cubicBezTo>
                                    <a:pt x="891482" y="1300976"/>
                                    <a:pt x="877783" y="1311470"/>
                                    <a:pt x="861746" y="1315844"/>
                                  </a:cubicBezTo>
                                  <a:cubicBezTo>
                                    <a:pt x="839874" y="1321809"/>
                                    <a:pt x="695184" y="1336829"/>
                                    <a:pt x="683326" y="1338147"/>
                                  </a:cubicBezTo>
                                  <a:cubicBezTo>
                                    <a:pt x="594969" y="1367599"/>
                                    <a:pt x="639608" y="1356584"/>
                                    <a:pt x="549511" y="1371600"/>
                                  </a:cubicBezTo>
                                  <a:cubicBezTo>
                                    <a:pt x="538360" y="1375317"/>
                                    <a:pt x="526137" y="1376703"/>
                                    <a:pt x="516058" y="1382751"/>
                                  </a:cubicBezTo>
                                  <a:cubicBezTo>
                                    <a:pt x="439524" y="1428672"/>
                                    <a:pt x="555067" y="1384617"/>
                                    <a:pt x="460302" y="1416205"/>
                                  </a:cubicBezTo>
                                  <a:cubicBezTo>
                                    <a:pt x="437999" y="1431073"/>
                                    <a:pt x="414837" y="1444727"/>
                                    <a:pt x="393394" y="1460810"/>
                                  </a:cubicBezTo>
                                  <a:cubicBezTo>
                                    <a:pt x="378526" y="1471961"/>
                                    <a:pt x="364926" y="1485043"/>
                                    <a:pt x="348789" y="1494264"/>
                                  </a:cubicBezTo>
                                  <a:cubicBezTo>
                                    <a:pt x="338584" y="1500096"/>
                                    <a:pt x="326487" y="1501698"/>
                                    <a:pt x="315336" y="1505415"/>
                                  </a:cubicBezTo>
                                  <a:cubicBezTo>
                                    <a:pt x="311619" y="1516566"/>
                                    <a:pt x="304185" y="1527114"/>
                                    <a:pt x="304185" y="1538868"/>
                                  </a:cubicBezTo>
                                  <a:cubicBezTo>
                                    <a:pt x="304185" y="1567266"/>
                                    <a:pt x="323102" y="1586062"/>
                                    <a:pt x="348789" y="1594625"/>
                                  </a:cubicBezTo>
                                  <a:cubicBezTo>
                                    <a:pt x="370239" y="1601775"/>
                                    <a:pt x="393394" y="1602059"/>
                                    <a:pt x="415697" y="1605776"/>
                                  </a:cubicBezTo>
                                  <a:cubicBezTo>
                                    <a:pt x="471453" y="1602059"/>
                                    <a:pt x="527846" y="1603812"/>
                                    <a:pt x="582965" y="1594625"/>
                                  </a:cubicBezTo>
                                  <a:cubicBezTo>
                                    <a:pt x="596185" y="1592422"/>
                                    <a:pt x="604432" y="1578316"/>
                                    <a:pt x="616419" y="1572322"/>
                                  </a:cubicBezTo>
                                  <a:cubicBezTo>
                                    <a:pt x="626932" y="1567065"/>
                                    <a:pt x="638721" y="1564888"/>
                                    <a:pt x="649872" y="1561171"/>
                                  </a:cubicBezTo>
                                  <a:cubicBezTo>
                                    <a:pt x="694761" y="1516282"/>
                                    <a:pt x="644849" y="1558544"/>
                                    <a:pt x="716780" y="1527717"/>
                                  </a:cubicBezTo>
                                  <a:cubicBezTo>
                                    <a:pt x="729098" y="1522438"/>
                                    <a:pt x="738246" y="1511409"/>
                                    <a:pt x="750233" y="1505415"/>
                                  </a:cubicBezTo>
                                  <a:cubicBezTo>
                                    <a:pt x="768137" y="1496463"/>
                                    <a:pt x="787246" y="1490141"/>
                                    <a:pt x="805989" y="1483112"/>
                                  </a:cubicBezTo>
                                  <a:cubicBezTo>
                                    <a:pt x="816995" y="1478985"/>
                                    <a:pt x="829168" y="1477669"/>
                                    <a:pt x="839443" y="1471961"/>
                                  </a:cubicBezTo>
                                  <a:cubicBezTo>
                                    <a:pt x="862874" y="1458944"/>
                                    <a:pt x="884048" y="1442224"/>
                                    <a:pt x="906350" y="1427356"/>
                                  </a:cubicBezTo>
                                  <a:cubicBezTo>
                                    <a:pt x="917501" y="1419922"/>
                                    <a:pt x="927090" y="1409292"/>
                                    <a:pt x="939804" y="1405054"/>
                                  </a:cubicBezTo>
                                  <a:lnTo>
                                    <a:pt x="1006711" y="1382751"/>
                                  </a:lnTo>
                                  <a:cubicBezTo>
                                    <a:pt x="1017862" y="1379034"/>
                                    <a:pt x="1028475" y="1372830"/>
                                    <a:pt x="1040165" y="1371600"/>
                                  </a:cubicBezTo>
                                  <a:lnTo>
                                    <a:pt x="1352399" y="1338147"/>
                                  </a:lnTo>
                                  <a:cubicBezTo>
                                    <a:pt x="1367267" y="1334430"/>
                                    <a:pt x="1383296" y="1333849"/>
                                    <a:pt x="1397004" y="1326995"/>
                                  </a:cubicBezTo>
                                  <a:cubicBezTo>
                                    <a:pt x="1406408" y="1322293"/>
                                    <a:pt x="1409644" y="1308834"/>
                                    <a:pt x="1419307" y="1304693"/>
                                  </a:cubicBezTo>
                                  <a:cubicBezTo>
                                    <a:pt x="1436728" y="1297227"/>
                                    <a:pt x="1456676" y="1298139"/>
                                    <a:pt x="1475063" y="1293542"/>
                                  </a:cubicBezTo>
                                  <a:cubicBezTo>
                                    <a:pt x="1486466" y="1290691"/>
                                    <a:pt x="1497365" y="1286107"/>
                                    <a:pt x="1508516" y="1282390"/>
                                  </a:cubicBezTo>
                                  <a:lnTo>
                                    <a:pt x="1530819" y="1215483"/>
                                  </a:lnTo>
                                  <a:lnTo>
                                    <a:pt x="1541970" y="1182029"/>
                                  </a:lnTo>
                                  <a:cubicBezTo>
                                    <a:pt x="1533852" y="1076494"/>
                                    <a:pt x="1539168" y="1039814"/>
                                    <a:pt x="1508516" y="947854"/>
                                  </a:cubicBezTo>
                                  <a:cubicBezTo>
                                    <a:pt x="1502792" y="930683"/>
                                    <a:pt x="1492865" y="891120"/>
                                    <a:pt x="1475063" y="880947"/>
                                  </a:cubicBezTo>
                                  <a:cubicBezTo>
                                    <a:pt x="1458607" y="871543"/>
                                    <a:pt x="1437892" y="873512"/>
                                    <a:pt x="1419307" y="869795"/>
                                  </a:cubicBezTo>
                                  <a:cubicBezTo>
                                    <a:pt x="1415590" y="858644"/>
                                    <a:pt x="1414203" y="846421"/>
                                    <a:pt x="1408155" y="836342"/>
                                  </a:cubicBezTo>
                                  <a:cubicBezTo>
                                    <a:pt x="1402746" y="827327"/>
                                    <a:pt x="1392421" y="822249"/>
                                    <a:pt x="1385853" y="814039"/>
                                  </a:cubicBezTo>
                                  <a:cubicBezTo>
                                    <a:pt x="1377481" y="803574"/>
                                    <a:pt x="1370984" y="791737"/>
                                    <a:pt x="1363550" y="780586"/>
                                  </a:cubicBezTo>
                                  <a:cubicBezTo>
                                    <a:pt x="1337010" y="700964"/>
                                    <a:pt x="1360809" y="726718"/>
                                    <a:pt x="1307794" y="691376"/>
                                  </a:cubicBezTo>
                                  <a:cubicBezTo>
                                    <a:pt x="1300360" y="680225"/>
                                    <a:pt x="1295957" y="666294"/>
                                    <a:pt x="1285492" y="657922"/>
                                  </a:cubicBezTo>
                                  <a:cubicBezTo>
                                    <a:pt x="1276313" y="650579"/>
                                    <a:pt x="1262117" y="652819"/>
                                    <a:pt x="1252038" y="646771"/>
                                  </a:cubicBezTo>
                                  <a:cubicBezTo>
                                    <a:pt x="1243023" y="641362"/>
                                    <a:pt x="1237170" y="631902"/>
                                    <a:pt x="1229736" y="624468"/>
                                  </a:cubicBezTo>
                                  <a:cubicBezTo>
                                    <a:pt x="1210371" y="566373"/>
                                    <a:pt x="1231270" y="612447"/>
                                    <a:pt x="1196282" y="568712"/>
                                  </a:cubicBezTo>
                                  <a:cubicBezTo>
                                    <a:pt x="1187910" y="558247"/>
                                    <a:pt x="1184445" y="543631"/>
                                    <a:pt x="1173980" y="535259"/>
                                  </a:cubicBezTo>
                                  <a:cubicBezTo>
                                    <a:pt x="1164801" y="527916"/>
                                    <a:pt x="1151677" y="527825"/>
                                    <a:pt x="1140526" y="524108"/>
                                  </a:cubicBezTo>
                                  <a:cubicBezTo>
                                    <a:pt x="1133092" y="512957"/>
                                    <a:pt x="1124218" y="502641"/>
                                    <a:pt x="1118224" y="490654"/>
                                  </a:cubicBezTo>
                                  <a:cubicBezTo>
                                    <a:pt x="1112967" y="480140"/>
                                    <a:pt x="1115384" y="465512"/>
                                    <a:pt x="1107072" y="457200"/>
                                  </a:cubicBezTo>
                                  <a:cubicBezTo>
                                    <a:pt x="1098761" y="448889"/>
                                    <a:pt x="1084770" y="449766"/>
                                    <a:pt x="1073619" y="446049"/>
                                  </a:cubicBezTo>
                                  <a:cubicBezTo>
                                    <a:pt x="1058751" y="431181"/>
                                    <a:pt x="1040678" y="418939"/>
                                    <a:pt x="1029014" y="401444"/>
                                  </a:cubicBezTo>
                                  <a:cubicBezTo>
                                    <a:pt x="1021580" y="390293"/>
                                    <a:pt x="1015536" y="378076"/>
                                    <a:pt x="1006711" y="367990"/>
                                  </a:cubicBezTo>
                                  <a:cubicBezTo>
                                    <a:pt x="989403" y="348210"/>
                                    <a:pt x="950955" y="312234"/>
                                    <a:pt x="950955" y="312234"/>
                                  </a:cubicBezTo>
                                  <a:cubicBezTo>
                                    <a:pt x="926626" y="239247"/>
                                    <a:pt x="960416" y="310882"/>
                                    <a:pt x="906350" y="267629"/>
                                  </a:cubicBezTo>
                                  <a:cubicBezTo>
                                    <a:pt x="895885" y="259257"/>
                                    <a:pt x="892420" y="244641"/>
                                    <a:pt x="884048" y="234176"/>
                                  </a:cubicBezTo>
                                  <a:cubicBezTo>
                                    <a:pt x="877480" y="225966"/>
                                    <a:pt x="869180" y="219307"/>
                                    <a:pt x="861746" y="211873"/>
                                  </a:cubicBezTo>
                                  <a:lnTo>
                                    <a:pt x="872897" y="55756"/>
                                  </a:lnTo>
                                </a:path>
                              </a:pathLst>
                            </a:custGeom>
                            <a:no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2" name="グループ化 33791"/>
                        <wpg:cNvGrpSpPr/>
                        <wpg:grpSpPr>
                          <a:xfrm>
                            <a:off x="4464050" y="50800"/>
                            <a:ext cx="1247775" cy="1114425"/>
                            <a:chOff x="0" y="0"/>
                            <a:chExt cx="1532993" cy="1608653"/>
                          </a:xfrm>
                        </wpg:grpSpPr>
                        <wpg:grpSp>
                          <wpg:cNvPr id="83" name="グループ化 83"/>
                          <wpg:cNvGrpSpPr/>
                          <wpg:grpSpPr>
                            <a:xfrm>
                              <a:off x="315418" y="465760"/>
                              <a:ext cx="273619" cy="343645"/>
                              <a:chOff x="315420" y="465760"/>
                              <a:chExt cx="367990" cy="468352"/>
                            </a:xfrm>
                            <a:noFill/>
                          </wpg:grpSpPr>
                          <wps:wsp>
                            <wps:cNvPr id="84" name="フリーフォーム 84"/>
                            <wps:cNvSpPr/>
                            <wps:spPr>
                              <a:xfrm>
                                <a:off x="393478" y="53939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 name="フリーフォーム 85"/>
                            <wps:cNvSpPr/>
                            <wps:spPr>
                              <a:xfrm>
                                <a:off x="348874" y="54199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フリーフォーム 86"/>
                            <wps:cNvSpPr/>
                            <wps:spPr>
                              <a:xfrm>
                                <a:off x="337722" y="67763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 name="フリーフォーム 87"/>
                            <wps:cNvSpPr/>
                            <wps:spPr>
                              <a:xfrm>
                                <a:off x="371176" y="80755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8" name="フリーフォーム 88"/>
                            <wps:cNvSpPr/>
                            <wps:spPr>
                              <a:xfrm>
                                <a:off x="326571" y="49607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フリーフォーム 89"/>
                            <wps:cNvSpPr/>
                            <wps:spPr>
                              <a:xfrm>
                                <a:off x="315420" y="46576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90" name="グループ化 90"/>
                          <wpg:cNvGrpSpPr/>
                          <wpg:grpSpPr>
                            <a:xfrm>
                              <a:off x="565636" y="471396"/>
                              <a:ext cx="273619" cy="343645"/>
                              <a:chOff x="565639" y="471396"/>
                              <a:chExt cx="367990" cy="468352"/>
                            </a:xfrm>
                            <a:noFill/>
                          </wpg:grpSpPr>
                          <wps:wsp>
                            <wps:cNvPr id="91" name="フリーフォーム 91"/>
                            <wps:cNvSpPr/>
                            <wps:spPr>
                              <a:xfrm>
                                <a:off x="643697" y="545030"/>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フリーフォーム 92"/>
                            <wps:cNvSpPr/>
                            <wps:spPr>
                              <a:xfrm>
                                <a:off x="599093" y="547626"/>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3" name="フリーフォーム 93"/>
                            <wps:cNvSpPr/>
                            <wps:spPr>
                              <a:xfrm>
                                <a:off x="587941" y="683270"/>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4" name="フリーフォーム 94"/>
                            <wps:cNvSpPr/>
                            <wps:spPr>
                              <a:xfrm>
                                <a:off x="621395" y="813187"/>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5" name="フリーフォーム 95"/>
                            <wps:cNvSpPr/>
                            <wps:spPr>
                              <a:xfrm>
                                <a:off x="576790" y="501713"/>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6" name="フリーフォーム 96"/>
                            <wps:cNvSpPr/>
                            <wps:spPr>
                              <a:xfrm>
                                <a:off x="565639" y="471396"/>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97" name="グループ化 97"/>
                          <wpg:cNvGrpSpPr/>
                          <wpg:grpSpPr>
                            <a:xfrm>
                              <a:off x="797798" y="482510"/>
                              <a:ext cx="273619" cy="343645"/>
                              <a:chOff x="797802" y="482510"/>
                              <a:chExt cx="367990" cy="468352"/>
                            </a:xfrm>
                            <a:noFill/>
                          </wpg:grpSpPr>
                          <wps:wsp>
                            <wps:cNvPr id="98" name="フリーフォーム 98"/>
                            <wps:cNvSpPr/>
                            <wps:spPr>
                              <a:xfrm>
                                <a:off x="875860" y="55614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9" name="フリーフォーム 99"/>
                            <wps:cNvSpPr/>
                            <wps:spPr>
                              <a:xfrm>
                                <a:off x="831256" y="55874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0" name="フリーフォーム 100"/>
                            <wps:cNvSpPr/>
                            <wps:spPr>
                              <a:xfrm>
                                <a:off x="820104" y="69438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1" name="フリーフォーム 101"/>
                            <wps:cNvSpPr/>
                            <wps:spPr>
                              <a:xfrm>
                                <a:off x="853558" y="82430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 name="フリーフォーム 102"/>
                            <wps:cNvSpPr/>
                            <wps:spPr>
                              <a:xfrm>
                                <a:off x="808953" y="51282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 name="フリーフォーム 103"/>
                            <wps:cNvSpPr/>
                            <wps:spPr>
                              <a:xfrm>
                                <a:off x="797802" y="48251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04" name="グループ化 104"/>
                          <wpg:cNvGrpSpPr/>
                          <wpg:grpSpPr>
                            <a:xfrm>
                              <a:off x="790244" y="677484"/>
                              <a:ext cx="273619" cy="343645"/>
                              <a:chOff x="790248" y="677484"/>
                              <a:chExt cx="367990" cy="468352"/>
                            </a:xfrm>
                            <a:noFill/>
                          </wpg:grpSpPr>
                          <wps:wsp>
                            <wps:cNvPr id="105" name="フリーフォーム 105"/>
                            <wps:cNvSpPr/>
                            <wps:spPr>
                              <a:xfrm>
                                <a:off x="868306" y="751118"/>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6" name="フリーフォーム 106"/>
                            <wps:cNvSpPr/>
                            <wps:spPr>
                              <a:xfrm>
                                <a:off x="823702" y="753714"/>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 name="フリーフォーム 107"/>
                            <wps:cNvSpPr/>
                            <wps:spPr>
                              <a:xfrm>
                                <a:off x="812550" y="889358"/>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8" name="フリーフォーム 108"/>
                            <wps:cNvSpPr/>
                            <wps:spPr>
                              <a:xfrm>
                                <a:off x="846004" y="1019275"/>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 name="フリーフォーム 109"/>
                            <wps:cNvSpPr/>
                            <wps:spPr>
                              <a:xfrm>
                                <a:off x="801399" y="707801"/>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フリーフォーム 110"/>
                            <wps:cNvSpPr/>
                            <wps:spPr>
                              <a:xfrm>
                                <a:off x="790248" y="677484"/>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1" name="グループ化 111"/>
                          <wpg:cNvGrpSpPr/>
                          <wpg:grpSpPr>
                            <a:xfrm>
                              <a:off x="797798" y="853975"/>
                              <a:ext cx="273619" cy="343645"/>
                              <a:chOff x="797802" y="853975"/>
                              <a:chExt cx="367990" cy="468352"/>
                            </a:xfrm>
                            <a:noFill/>
                          </wpg:grpSpPr>
                          <wps:wsp>
                            <wps:cNvPr id="112" name="フリーフォーム 112"/>
                            <wps:cNvSpPr/>
                            <wps:spPr>
                              <a:xfrm>
                                <a:off x="875860" y="927609"/>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3" name="フリーフォーム 113"/>
                            <wps:cNvSpPr/>
                            <wps:spPr>
                              <a:xfrm>
                                <a:off x="831256" y="930205"/>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4" name="フリーフォーム 114"/>
                            <wps:cNvSpPr/>
                            <wps:spPr>
                              <a:xfrm>
                                <a:off x="820104" y="1065849"/>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 name="フリーフォーム 115"/>
                            <wps:cNvSpPr/>
                            <wps:spPr>
                              <a:xfrm>
                                <a:off x="853558" y="1195766"/>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6" name="フリーフォーム 116"/>
                            <wps:cNvSpPr/>
                            <wps:spPr>
                              <a:xfrm>
                                <a:off x="808953" y="884292"/>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 name="フリーフォーム 117"/>
                            <wps:cNvSpPr/>
                            <wps:spPr>
                              <a:xfrm>
                                <a:off x="797802" y="853975"/>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18" name="グループ化 118"/>
                          <wpg:cNvGrpSpPr/>
                          <wpg:grpSpPr>
                            <a:xfrm>
                              <a:off x="605684" y="856026"/>
                              <a:ext cx="273619" cy="343645"/>
                              <a:chOff x="605687" y="856026"/>
                              <a:chExt cx="367990" cy="468352"/>
                            </a:xfrm>
                            <a:noFill/>
                          </wpg:grpSpPr>
                          <wps:wsp>
                            <wps:cNvPr id="119" name="フリーフォーム 119"/>
                            <wps:cNvSpPr/>
                            <wps:spPr>
                              <a:xfrm>
                                <a:off x="683745" y="929660"/>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0" name="フリーフォーム 120"/>
                            <wps:cNvSpPr/>
                            <wps:spPr>
                              <a:xfrm>
                                <a:off x="639141" y="932256"/>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フリーフォーム 121"/>
                            <wps:cNvSpPr/>
                            <wps:spPr>
                              <a:xfrm>
                                <a:off x="627989" y="1067900"/>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2" name="フリーフォーム 122"/>
                            <wps:cNvSpPr/>
                            <wps:spPr>
                              <a:xfrm>
                                <a:off x="661443" y="1197817"/>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3" name="フリーフォーム 123"/>
                            <wps:cNvSpPr/>
                            <wps:spPr>
                              <a:xfrm>
                                <a:off x="616838" y="886343"/>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 name="フリーフォーム 124"/>
                            <wps:cNvSpPr/>
                            <wps:spPr>
                              <a:xfrm>
                                <a:off x="605687" y="856026"/>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25" name="グループ化 125"/>
                          <wpg:cNvGrpSpPr/>
                          <wpg:grpSpPr>
                            <a:xfrm>
                              <a:off x="847438" y="886784"/>
                              <a:ext cx="273619" cy="343645"/>
                              <a:chOff x="847442" y="886784"/>
                              <a:chExt cx="367990" cy="468352"/>
                            </a:xfrm>
                            <a:noFill/>
                          </wpg:grpSpPr>
                          <wps:wsp>
                            <wps:cNvPr id="126" name="フリーフォーム 126"/>
                            <wps:cNvSpPr/>
                            <wps:spPr>
                              <a:xfrm>
                                <a:off x="925500" y="960418"/>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フリーフォーム 127"/>
                            <wps:cNvSpPr/>
                            <wps:spPr>
                              <a:xfrm>
                                <a:off x="880896" y="963014"/>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フリーフォーム 128"/>
                            <wps:cNvSpPr/>
                            <wps:spPr>
                              <a:xfrm>
                                <a:off x="869744" y="1098658"/>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フリーフォーム 129"/>
                            <wps:cNvSpPr/>
                            <wps:spPr>
                              <a:xfrm>
                                <a:off x="903198" y="1228575"/>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0" name="フリーフォーム 130"/>
                            <wps:cNvSpPr/>
                            <wps:spPr>
                              <a:xfrm>
                                <a:off x="858593" y="917101"/>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 name="フリーフォーム 131"/>
                            <wps:cNvSpPr/>
                            <wps:spPr>
                              <a:xfrm>
                                <a:off x="847442" y="886784"/>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32" name="グループ化 132"/>
                          <wpg:cNvGrpSpPr/>
                          <wpg:grpSpPr>
                            <a:xfrm>
                              <a:off x="210060" y="357969"/>
                              <a:ext cx="273619" cy="343645"/>
                              <a:chOff x="210062" y="357969"/>
                              <a:chExt cx="367990" cy="468352"/>
                            </a:xfrm>
                            <a:noFill/>
                          </wpg:grpSpPr>
                          <wps:wsp>
                            <wps:cNvPr id="133" name="フリーフォーム 133"/>
                            <wps:cNvSpPr/>
                            <wps:spPr>
                              <a:xfrm>
                                <a:off x="288120" y="431603"/>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フリーフォーム 134"/>
                            <wps:cNvSpPr/>
                            <wps:spPr>
                              <a:xfrm>
                                <a:off x="243516" y="434199"/>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フリーフォーム 135"/>
                            <wps:cNvSpPr/>
                            <wps:spPr>
                              <a:xfrm>
                                <a:off x="232364" y="569843"/>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6" name="フリーフォーム 136"/>
                            <wps:cNvSpPr/>
                            <wps:spPr>
                              <a:xfrm>
                                <a:off x="265818" y="699760"/>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フリーフォーム 137"/>
                            <wps:cNvSpPr/>
                            <wps:spPr>
                              <a:xfrm>
                                <a:off x="221213" y="388286"/>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フリーフォーム 138"/>
                            <wps:cNvSpPr/>
                            <wps:spPr>
                              <a:xfrm>
                                <a:off x="210062" y="357969"/>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39" name="グループ化 139"/>
                          <wpg:cNvGrpSpPr/>
                          <wpg:grpSpPr>
                            <a:xfrm>
                              <a:off x="917288" y="353965"/>
                              <a:ext cx="273619" cy="343645"/>
                              <a:chOff x="917292" y="353965"/>
                              <a:chExt cx="367990" cy="468352"/>
                            </a:xfrm>
                            <a:noFill/>
                          </wpg:grpSpPr>
                          <wps:wsp>
                            <wps:cNvPr id="140" name="フリーフォーム 140"/>
                            <wps:cNvSpPr/>
                            <wps:spPr>
                              <a:xfrm>
                                <a:off x="995350" y="427599"/>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1" name="フリーフォーム 141"/>
                            <wps:cNvSpPr/>
                            <wps:spPr>
                              <a:xfrm>
                                <a:off x="950746" y="430195"/>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フリーフォーム 142"/>
                            <wps:cNvSpPr/>
                            <wps:spPr>
                              <a:xfrm>
                                <a:off x="939594" y="565839"/>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フリーフォーム 143"/>
                            <wps:cNvSpPr/>
                            <wps:spPr>
                              <a:xfrm>
                                <a:off x="973048" y="695756"/>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フリーフォーム 144"/>
                            <wps:cNvSpPr/>
                            <wps:spPr>
                              <a:xfrm>
                                <a:off x="928443" y="384282"/>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フリーフォーム 145"/>
                            <wps:cNvSpPr/>
                            <wps:spPr>
                              <a:xfrm>
                                <a:off x="917292" y="353965"/>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6" name="グループ化 146"/>
                          <wpg:cNvGrpSpPr/>
                          <wpg:grpSpPr>
                            <a:xfrm>
                              <a:off x="434859" y="829330"/>
                              <a:ext cx="273619" cy="343645"/>
                              <a:chOff x="434861" y="829330"/>
                              <a:chExt cx="367990" cy="468352"/>
                            </a:xfrm>
                            <a:noFill/>
                          </wpg:grpSpPr>
                          <wps:wsp>
                            <wps:cNvPr id="147" name="フリーフォーム 147"/>
                            <wps:cNvSpPr/>
                            <wps:spPr>
                              <a:xfrm>
                                <a:off x="512919" y="90296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フリーフォーム 148"/>
                            <wps:cNvSpPr/>
                            <wps:spPr>
                              <a:xfrm>
                                <a:off x="468315" y="90556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フリーフォーム 149"/>
                            <wps:cNvSpPr/>
                            <wps:spPr>
                              <a:xfrm>
                                <a:off x="457163" y="104120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フリーフォーム 150"/>
                            <wps:cNvSpPr/>
                            <wps:spPr>
                              <a:xfrm>
                                <a:off x="490617" y="117112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フリーフォーム 151"/>
                            <wps:cNvSpPr/>
                            <wps:spPr>
                              <a:xfrm>
                                <a:off x="446012" y="85964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フリーフォーム 152"/>
                            <wps:cNvSpPr/>
                            <wps:spPr>
                              <a:xfrm>
                                <a:off x="434861" y="82933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53" name="グループ化 153"/>
                          <wpg:cNvGrpSpPr/>
                          <wpg:grpSpPr>
                            <a:xfrm>
                              <a:off x="319674" y="736366"/>
                              <a:ext cx="273619" cy="343645"/>
                              <a:chOff x="319676" y="736366"/>
                              <a:chExt cx="367990" cy="468352"/>
                            </a:xfrm>
                            <a:noFill/>
                          </wpg:grpSpPr>
                          <wps:wsp>
                            <wps:cNvPr id="154" name="フリーフォーム 154"/>
                            <wps:cNvSpPr/>
                            <wps:spPr>
                              <a:xfrm>
                                <a:off x="397734" y="810000"/>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5" name="フリーフォーム 155"/>
                            <wps:cNvSpPr/>
                            <wps:spPr>
                              <a:xfrm>
                                <a:off x="353130" y="812596"/>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6" name="フリーフォーム 156"/>
                            <wps:cNvSpPr/>
                            <wps:spPr>
                              <a:xfrm>
                                <a:off x="341978" y="948240"/>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7" name="フリーフォーム 157"/>
                            <wps:cNvSpPr/>
                            <wps:spPr>
                              <a:xfrm>
                                <a:off x="375432" y="1078157"/>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8" name="フリーフォーム 158"/>
                            <wps:cNvSpPr/>
                            <wps:spPr>
                              <a:xfrm>
                                <a:off x="330827" y="766683"/>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9" name="フリーフォーム 159"/>
                            <wps:cNvSpPr/>
                            <wps:spPr>
                              <a:xfrm>
                                <a:off x="319676" y="736366"/>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60" name="グループ化 160"/>
                          <wpg:cNvGrpSpPr/>
                          <wpg:grpSpPr>
                            <a:xfrm>
                              <a:off x="313616" y="608674"/>
                              <a:ext cx="273619" cy="343645"/>
                              <a:chOff x="313618" y="608674"/>
                              <a:chExt cx="367990" cy="468352"/>
                            </a:xfrm>
                            <a:noFill/>
                          </wpg:grpSpPr>
                          <wps:wsp>
                            <wps:cNvPr id="161" name="フリーフォーム 161"/>
                            <wps:cNvSpPr/>
                            <wps:spPr>
                              <a:xfrm>
                                <a:off x="391676" y="682308"/>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2" name="フリーフォーム 162"/>
                            <wps:cNvSpPr/>
                            <wps:spPr>
                              <a:xfrm>
                                <a:off x="347072" y="684904"/>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3" name="フリーフォーム 163"/>
                            <wps:cNvSpPr/>
                            <wps:spPr>
                              <a:xfrm>
                                <a:off x="335920" y="820548"/>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4" name="フリーフォーム 164"/>
                            <wps:cNvSpPr/>
                            <wps:spPr>
                              <a:xfrm>
                                <a:off x="369374" y="950465"/>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フリーフォーム 165"/>
                            <wps:cNvSpPr/>
                            <wps:spPr>
                              <a:xfrm>
                                <a:off x="324769" y="638991"/>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6" name="フリーフォーム 166"/>
                            <wps:cNvSpPr/>
                            <wps:spPr>
                              <a:xfrm>
                                <a:off x="313618" y="608674"/>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67" name="グループ化 167"/>
                          <wpg:cNvGrpSpPr/>
                          <wpg:grpSpPr>
                            <a:xfrm>
                              <a:off x="963578" y="0"/>
                              <a:ext cx="273619" cy="343645"/>
                              <a:chOff x="963582" y="0"/>
                              <a:chExt cx="367990" cy="468352"/>
                            </a:xfrm>
                            <a:noFill/>
                          </wpg:grpSpPr>
                          <wps:wsp>
                            <wps:cNvPr id="168" name="フリーフォーム 168"/>
                            <wps:cNvSpPr/>
                            <wps:spPr>
                              <a:xfrm>
                                <a:off x="1041640" y="7363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9" name="フリーフォーム 169"/>
                            <wps:cNvSpPr/>
                            <wps:spPr>
                              <a:xfrm>
                                <a:off x="997036" y="7623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 name="フリーフォーム 170"/>
                            <wps:cNvSpPr/>
                            <wps:spPr>
                              <a:xfrm>
                                <a:off x="985884" y="21187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1" name="フリーフォーム 171"/>
                            <wps:cNvSpPr/>
                            <wps:spPr>
                              <a:xfrm>
                                <a:off x="1019338" y="34179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2" name="フリーフォーム 172"/>
                            <wps:cNvSpPr/>
                            <wps:spPr>
                              <a:xfrm>
                                <a:off x="974733" y="3031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 name="フリーフォーム 173"/>
                            <wps:cNvSpPr/>
                            <wps:spPr>
                              <a:xfrm>
                                <a:off x="963582" y="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74" name="グループ化 174"/>
                          <wpg:cNvGrpSpPr/>
                          <wpg:grpSpPr>
                            <a:xfrm>
                              <a:off x="984248" y="243697"/>
                              <a:ext cx="273619" cy="343645"/>
                              <a:chOff x="984252" y="243697"/>
                              <a:chExt cx="367990" cy="468352"/>
                            </a:xfrm>
                            <a:noFill/>
                          </wpg:grpSpPr>
                          <wps:wsp>
                            <wps:cNvPr id="175" name="フリーフォーム 175"/>
                            <wps:cNvSpPr/>
                            <wps:spPr>
                              <a:xfrm>
                                <a:off x="1062310" y="31733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6" name="フリーフォーム 176"/>
                            <wps:cNvSpPr/>
                            <wps:spPr>
                              <a:xfrm>
                                <a:off x="1017706" y="31992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7" name="フリーフォーム 177"/>
                            <wps:cNvSpPr/>
                            <wps:spPr>
                              <a:xfrm>
                                <a:off x="1006554" y="45557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8" name="フリーフォーム 178"/>
                            <wps:cNvSpPr/>
                            <wps:spPr>
                              <a:xfrm>
                                <a:off x="1040008" y="58548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9" name="フリーフォーム 179"/>
                            <wps:cNvSpPr/>
                            <wps:spPr>
                              <a:xfrm>
                                <a:off x="995403" y="27401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0" name="フリーフォーム 180"/>
                            <wps:cNvSpPr/>
                            <wps:spPr>
                              <a:xfrm>
                                <a:off x="984252" y="24369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81" name="グループ化 181"/>
                          <wpg:cNvGrpSpPr/>
                          <wpg:grpSpPr>
                            <a:xfrm>
                              <a:off x="179373" y="61483"/>
                              <a:ext cx="273619" cy="343645"/>
                              <a:chOff x="179375" y="61482"/>
                              <a:chExt cx="367990" cy="468352"/>
                            </a:xfrm>
                            <a:noFill/>
                          </wpg:grpSpPr>
                          <wps:wsp>
                            <wps:cNvPr id="182" name="フリーフォーム 182"/>
                            <wps:cNvSpPr/>
                            <wps:spPr>
                              <a:xfrm>
                                <a:off x="257433" y="135116"/>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フリーフォーム 183"/>
                            <wps:cNvSpPr/>
                            <wps:spPr>
                              <a:xfrm>
                                <a:off x="212829" y="137712"/>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4" name="フリーフォーム 184"/>
                            <wps:cNvSpPr/>
                            <wps:spPr>
                              <a:xfrm>
                                <a:off x="201677" y="273356"/>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5" name="フリーフォーム 185"/>
                            <wps:cNvSpPr/>
                            <wps:spPr>
                              <a:xfrm>
                                <a:off x="235131" y="403273"/>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6" name="フリーフォーム 186"/>
                            <wps:cNvSpPr/>
                            <wps:spPr>
                              <a:xfrm>
                                <a:off x="190526" y="91799"/>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7" name="フリーフォーム 187"/>
                            <wps:cNvSpPr/>
                            <wps:spPr>
                              <a:xfrm>
                                <a:off x="179375" y="61482"/>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88" name="グループ化 188"/>
                          <wpg:cNvGrpSpPr/>
                          <wpg:grpSpPr>
                            <a:xfrm>
                              <a:off x="96490" y="247027"/>
                              <a:ext cx="273619" cy="343645"/>
                              <a:chOff x="96490" y="247027"/>
                              <a:chExt cx="367990" cy="468352"/>
                            </a:xfrm>
                            <a:noFill/>
                          </wpg:grpSpPr>
                          <wps:wsp>
                            <wps:cNvPr id="189" name="フリーフォーム 189"/>
                            <wps:cNvSpPr/>
                            <wps:spPr>
                              <a:xfrm>
                                <a:off x="174548" y="32066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0" name="フリーフォーム 190"/>
                            <wps:cNvSpPr/>
                            <wps:spPr>
                              <a:xfrm>
                                <a:off x="129944" y="32325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 name="フリーフォーム 191"/>
                            <wps:cNvSpPr/>
                            <wps:spPr>
                              <a:xfrm>
                                <a:off x="118792" y="45890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2" name="フリーフォーム 192"/>
                            <wps:cNvSpPr/>
                            <wps:spPr>
                              <a:xfrm>
                                <a:off x="152246" y="58881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3" name="フリーフォーム 193"/>
                            <wps:cNvSpPr/>
                            <wps:spPr>
                              <a:xfrm>
                                <a:off x="107641" y="27734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4" name="フリーフォーム 194"/>
                            <wps:cNvSpPr/>
                            <wps:spPr>
                              <a:xfrm>
                                <a:off x="96490" y="24702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5" name="グループ化 195"/>
                          <wpg:cNvGrpSpPr/>
                          <wpg:grpSpPr>
                            <a:xfrm>
                              <a:off x="1096184" y="110654"/>
                              <a:ext cx="273619" cy="343645"/>
                              <a:chOff x="1096188" y="110653"/>
                              <a:chExt cx="367990" cy="468352"/>
                            </a:xfrm>
                            <a:noFill/>
                          </wpg:grpSpPr>
                          <wps:wsp>
                            <wps:cNvPr id="196" name="フリーフォーム 196"/>
                            <wps:cNvSpPr/>
                            <wps:spPr>
                              <a:xfrm>
                                <a:off x="1174246" y="184287"/>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7" name="フリーフォーム 197"/>
                            <wps:cNvSpPr/>
                            <wps:spPr>
                              <a:xfrm>
                                <a:off x="1129642" y="186883"/>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 name="フリーフォーム 198"/>
                            <wps:cNvSpPr/>
                            <wps:spPr>
                              <a:xfrm>
                                <a:off x="1118490" y="322527"/>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9" name="フリーフォーム 199"/>
                            <wps:cNvSpPr/>
                            <wps:spPr>
                              <a:xfrm>
                                <a:off x="1151944" y="452444"/>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0" name="フリーフォーム 200"/>
                            <wps:cNvSpPr/>
                            <wps:spPr>
                              <a:xfrm>
                                <a:off x="1107339" y="140970"/>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 name="フリーフォーム 201"/>
                            <wps:cNvSpPr/>
                            <wps:spPr>
                              <a:xfrm>
                                <a:off x="1096188" y="110653"/>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2" name="グループ化 202"/>
                          <wpg:cNvGrpSpPr/>
                          <wpg:grpSpPr>
                            <a:xfrm>
                              <a:off x="0" y="1075948"/>
                              <a:ext cx="273619" cy="343645"/>
                              <a:chOff x="0" y="1075947"/>
                              <a:chExt cx="367990" cy="468352"/>
                            </a:xfrm>
                            <a:noFill/>
                          </wpg:grpSpPr>
                          <wps:wsp>
                            <wps:cNvPr id="203" name="フリーフォーム 203"/>
                            <wps:cNvSpPr/>
                            <wps:spPr>
                              <a:xfrm>
                                <a:off x="78058" y="114958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4" name="フリーフォーム 204"/>
                            <wps:cNvSpPr/>
                            <wps:spPr>
                              <a:xfrm>
                                <a:off x="33454" y="115217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5" name="フリーフォーム 205"/>
                            <wps:cNvSpPr/>
                            <wps:spPr>
                              <a:xfrm>
                                <a:off x="22302" y="128782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6" name="フリーフォーム 206"/>
                            <wps:cNvSpPr/>
                            <wps:spPr>
                              <a:xfrm>
                                <a:off x="55756" y="141773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7" name="フリーフォーム 207"/>
                            <wps:cNvSpPr/>
                            <wps:spPr>
                              <a:xfrm>
                                <a:off x="11151" y="110626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8" name="フリーフォーム 208"/>
                            <wps:cNvSpPr/>
                            <wps:spPr>
                              <a:xfrm>
                                <a:off x="0" y="107594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9" name="グループ化 209"/>
                          <wpg:cNvGrpSpPr/>
                          <wpg:grpSpPr>
                            <a:xfrm>
                              <a:off x="141977" y="983176"/>
                              <a:ext cx="273619" cy="343645"/>
                              <a:chOff x="141977" y="983176"/>
                              <a:chExt cx="367990" cy="468352"/>
                            </a:xfrm>
                            <a:noFill/>
                          </wpg:grpSpPr>
                          <wps:wsp>
                            <wps:cNvPr id="210" name="フリーフォーム 210"/>
                            <wps:cNvSpPr/>
                            <wps:spPr>
                              <a:xfrm>
                                <a:off x="220035" y="1056810"/>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 name="フリーフォーム 211"/>
                            <wps:cNvSpPr/>
                            <wps:spPr>
                              <a:xfrm>
                                <a:off x="175431" y="1059406"/>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2" name="フリーフォーム 212"/>
                            <wps:cNvSpPr/>
                            <wps:spPr>
                              <a:xfrm>
                                <a:off x="164279" y="1195050"/>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3" name="フリーフォーム 213"/>
                            <wps:cNvSpPr/>
                            <wps:spPr>
                              <a:xfrm>
                                <a:off x="197733" y="1324967"/>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4" name="フリーフォーム 214"/>
                            <wps:cNvSpPr/>
                            <wps:spPr>
                              <a:xfrm>
                                <a:off x="153128" y="1013493"/>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5" name="フリーフォーム 215"/>
                            <wps:cNvSpPr/>
                            <wps:spPr>
                              <a:xfrm>
                                <a:off x="141977" y="983176"/>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6" name="グループ化 216"/>
                          <wpg:cNvGrpSpPr/>
                          <wpg:grpSpPr>
                            <a:xfrm>
                              <a:off x="283354" y="879577"/>
                              <a:ext cx="273619" cy="343645"/>
                              <a:chOff x="283356" y="879577"/>
                              <a:chExt cx="367990" cy="468352"/>
                            </a:xfrm>
                            <a:noFill/>
                          </wpg:grpSpPr>
                          <wps:wsp>
                            <wps:cNvPr id="217" name="フリーフォーム 217"/>
                            <wps:cNvSpPr/>
                            <wps:spPr>
                              <a:xfrm>
                                <a:off x="361414" y="95321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8" name="フリーフォーム 218"/>
                            <wps:cNvSpPr/>
                            <wps:spPr>
                              <a:xfrm>
                                <a:off x="316810" y="95580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9" name="フリーフォーム 219"/>
                            <wps:cNvSpPr/>
                            <wps:spPr>
                              <a:xfrm>
                                <a:off x="305658" y="109145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0" name="フリーフォーム 220"/>
                            <wps:cNvSpPr/>
                            <wps:spPr>
                              <a:xfrm>
                                <a:off x="339112" y="122136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1" name="フリーフォーム 221"/>
                            <wps:cNvSpPr/>
                            <wps:spPr>
                              <a:xfrm>
                                <a:off x="294507" y="90989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2" name="フリーフォーム 222"/>
                            <wps:cNvSpPr/>
                            <wps:spPr>
                              <a:xfrm>
                                <a:off x="283356" y="87957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23" name="グループ化 223"/>
                          <wpg:cNvGrpSpPr/>
                          <wpg:grpSpPr>
                            <a:xfrm>
                              <a:off x="815132" y="1265008"/>
                              <a:ext cx="273619" cy="343645"/>
                              <a:chOff x="815136" y="1265007"/>
                              <a:chExt cx="367990" cy="468352"/>
                            </a:xfrm>
                            <a:noFill/>
                          </wpg:grpSpPr>
                          <wps:wsp>
                            <wps:cNvPr id="224" name="フリーフォーム 224"/>
                            <wps:cNvSpPr/>
                            <wps:spPr>
                              <a:xfrm>
                                <a:off x="893194" y="133864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5" name="フリーフォーム 225"/>
                            <wps:cNvSpPr/>
                            <wps:spPr>
                              <a:xfrm>
                                <a:off x="848590" y="134123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6" name="フリーフォーム 226"/>
                            <wps:cNvSpPr/>
                            <wps:spPr>
                              <a:xfrm>
                                <a:off x="837438" y="147688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7" name="フリーフォーム 227"/>
                            <wps:cNvSpPr/>
                            <wps:spPr>
                              <a:xfrm>
                                <a:off x="870892" y="160679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8" name="フリーフォーム 228"/>
                            <wps:cNvSpPr/>
                            <wps:spPr>
                              <a:xfrm>
                                <a:off x="826287" y="129532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9" name="フリーフォーム 229"/>
                            <wps:cNvSpPr/>
                            <wps:spPr>
                              <a:xfrm>
                                <a:off x="815136" y="126500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30" name="グループ化 230"/>
                          <wpg:cNvGrpSpPr/>
                          <wpg:grpSpPr>
                            <a:xfrm>
                              <a:off x="1000737" y="1162058"/>
                              <a:ext cx="273619" cy="343645"/>
                              <a:chOff x="1000741" y="1162057"/>
                              <a:chExt cx="367990" cy="468352"/>
                            </a:xfrm>
                            <a:noFill/>
                          </wpg:grpSpPr>
                          <wps:wsp>
                            <wps:cNvPr id="231" name="フリーフォーム 231"/>
                            <wps:cNvSpPr/>
                            <wps:spPr>
                              <a:xfrm>
                                <a:off x="1078799" y="123569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2" name="フリーフォーム 232"/>
                            <wps:cNvSpPr/>
                            <wps:spPr>
                              <a:xfrm>
                                <a:off x="1034195" y="123828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3" name="フリーフォーム 233"/>
                            <wps:cNvSpPr/>
                            <wps:spPr>
                              <a:xfrm>
                                <a:off x="1023043" y="137393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4" name="フリーフォーム 234"/>
                            <wps:cNvSpPr/>
                            <wps:spPr>
                              <a:xfrm>
                                <a:off x="1056497" y="150384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5" name="フリーフォーム 235"/>
                            <wps:cNvSpPr/>
                            <wps:spPr>
                              <a:xfrm>
                                <a:off x="1011892" y="119237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6" name="フリーフォーム 236"/>
                            <wps:cNvSpPr/>
                            <wps:spPr>
                              <a:xfrm>
                                <a:off x="1000741" y="116205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37" name="グループ化 237"/>
                          <wpg:cNvGrpSpPr/>
                          <wpg:grpSpPr>
                            <a:xfrm>
                              <a:off x="852845" y="1125210"/>
                              <a:ext cx="273619" cy="343645"/>
                              <a:chOff x="852849" y="1125209"/>
                              <a:chExt cx="367990" cy="468352"/>
                            </a:xfrm>
                            <a:noFill/>
                          </wpg:grpSpPr>
                          <wps:wsp>
                            <wps:cNvPr id="238" name="フリーフォーム 238"/>
                            <wps:cNvSpPr/>
                            <wps:spPr>
                              <a:xfrm>
                                <a:off x="930907" y="1198843"/>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9" name="フリーフォーム 239"/>
                            <wps:cNvSpPr/>
                            <wps:spPr>
                              <a:xfrm>
                                <a:off x="886303" y="1201439"/>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0" name="フリーフォーム 240"/>
                            <wps:cNvSpPr/>
                            <wps:spPr>
                              <a:xfrm>
                                <a:off x="875151" y="1337083"/>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1" name="フリーフォーム 241"/>
                            <wps:cNvSpPr/>
                            <wps:spPr>
                              <a:xfrm>
                                <a:off x="908605" y="1467000"/>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2" name="フリーフォーム 242"/>
                            <wps:cNvSpPr/>
                            <wps:spPr>
                              <a:xfrm>
                                <a:off x="864000" y="1155526"/>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3" name="フリーフォーム 243"/>
                            <wps:cNvSpPr/>
                            <wps:spPr>
                              <a:xfrm>
                                <a:off x="852849" y="1125209"/>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44" name="グループ化 244"/>
                          <wpg:cNvGrpSpPr/>
                          <wpg:grpSpPr>
                            <a:xfrm>
                              <a:off x="837109" y="965057"/>
                              <a:ext cx="273619" cy="343645"/>
                              <a:chOff x="837113" y="965057"/>
                              <a:chExt cx="367990" cy="468352"/>
                            </a:xfrm>
                            <a:noFill/>
                          </wpg:grpSpPr>
                          <wps:wsp>
                            <wps:cNvPr id="245" name="フリーフォーム 245"/>
                            <wps:cNvSpPr/>
                            <wps:spPr>
                              <a:xfrm>
                                <a:off x="915171" y="1038691"/>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6" name="フリーフォーム 246"/>
                            <wps:cNvSpPr/>
                            <wps:spPr>
                              <a:xfrm>
                                <a:off x="870567" y="1041287"/>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7" name="フリーフォーム 247"/>
                            <wps:cNvSpPr/>
                            <wps:spPr>
                              <a:xfrm>
                                <a:off x="859415" y="1176931"/>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8" name="フリーフォーム 248"/>
                            <wps:cNvSpPr/>
                            <wps:spPr>
                              <a:xfrm>
                                <a:off x="892869" y="1306848"/>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9" name="フリーフォーム 249"/>
                            <wps:cNvSpPr/>
                            <wps:spPr>
                              <a:xfrm>
                                <a:off x="848264" y="995374"/>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0" name="フリーフォーム 250"/>
                            <wps:cNvSpPr/>
                            <wps:spPr>
                              <a:xfrm>
                                <a:off x="837113" y="965057"/>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51" name="グループ化 251"/>
                          <wpg:cNvGrpSpPr/>
                          <wpg:grpSpPr>
                            <a:xfrm>
                              <a:off x="1259374" y="207380"/>
                              <a:ext cx="273619" cy="343645"/>
                              <a:chOff x="1259380" y="207380"/>
                              <a:chExt cx="367990" cy="468352"/>
                            </a:xfrm>
                            <a:noFill/>
                          </wpg:grpSpPr>
                          <wps:wsp>
                            <wps:cNvPr id="252" name="フリーフォーム 252"/>
                            <wps:cNvSpPr/>
                            <wps:spPr>
                              <a:xfrm>
                                <a:off x="1337438" y="281014"/>
                                <a:ext cx="215870" cy="350113"/>
                              </a:xfrm>
                              <a:custGeom>
                                <a:avLst/>
                                <a:gdLst>
                                  <a:gd name="connsiteX0" fmla="*/ 0 w 215870"/>
                                  <a:gd name="connsiteY0" fmla="*/ 4425 h 350113"/>
                                  <a:gd name="connsiteX1" fmla="*/ 55757 w 215870"/>
                                  <a:gd name="connsiteY1" fmla="*/ 26727 h 350113"/>
                                  <a:gd name="connsiteX2" fmla="*/ 122664 w 215870"/>
                                  <a:gd name="connsiteY2" fmla="*/ 15576 h 350113"/>
                                  <a:gd name="connsiteX3" fmla="*/ 144966 w 215870"/>
                                  <a:gd name="connsiteY3" fmla="*/ 82483 h 350113"/>
                                  <a:gd name="connsiteX4" fmla="*/ 122664 w 215870"/>
                                  <a:gd name="connsiteY4" fmla="*/ 104786 h 350113"/>
                                  <a:gd name="connsiteX5" fmla="*/ 55757 w 215870"/>
                                  <a:gd name="connsiteY5" fmla="*/ 127088 h 350113"/>
                                  <a:gd name="connsiteX6" fmla="*/ 211874 w 215870"/>
                                  <a:gd name="connsiteY6" fmla="*/ 216298 h 350113"/>
                                  <a:gd name="connsiteX7" fmla="*/ 200722 w 215870"/>
                                  <a:gd name="connsiteY7" fmla="*/ 249752 h 350113"/>
                                  <a:gd name="connsiteX8" fmla="*/ 167269 w 215870"/>
                                  <a:gd name="connsiteY8" fmla="*/ 272054 h 350113"/>
                                  <a:gd name="connsiteX9" fmla="*/ 78059 w 215870"/>
                                  <a:gd name="connsiteY9" fmla="*/ 294357 h 350113"/>
                                  <a:gd name="connsiteX10" fmla="*/ 66908 w 215870"/>
                                  <a:gd name="connsiteY10" fmla="*/ 327810 h 350113"/>
                                  <a:gd name="connsiteX11" fmla="*/ 100361 w 215870"/>
                                  <a:gd name="connsiteY11" fmla="*/ 338961 h 350113"/>
                                  <a:gd name="connsiteX12" fmla="*/ 144966 w 215870"/>
                                  <a:gd name="connsiteY12" fmla="*/ 350113 h 350113"/>
                                  <a:gd name="connsiteX13" fmla="*/ 200722 w 215870"/>
                                  <a:gd name="connsiteY13" fmla="*/ 338961 h 350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870" h="350113">
                                    <a:moveTo>
                                      <a:pt x="0" y="4425"/>
                                    </a:moveTo>
                                    <a:cubicBezTo>
                                      <a:pt x="18586" y="11859"/>
                                      <a:pt x="35740" y="26727"/>
                                      <a:pt x="55757" y="26727"/>
                                    </a:cubicBezTo>
                                    <a:cubicBezTo>
                                      <a:pt x="185460" y="26727"/>
                                      <a:pt x="655" y="-25092"/>
                                      <a:pt x="122664" y="15576"/>
                                    </a:cubicBezTo>
                                    <a:cubicBezTo>
                                      <a:pt x="130098" y="37878"/>
                                      <a:pt x="161589" y="65859"/>
                                      <a:pt x="144966" y="82483"/>
                                    </a:cubicBezTo>
                                    <a:cubicBezTo>
                                      <a:pt x="137532" y="89917"/>
                                      <a:pt x="132068" y="100084"/>
                                      <a:pt x="122664" y="104786"/>
                                    </a:cubicBezTo>
                                    <a:cubicBezTo>
                                      <a:pt x="101637" y="115299"/>
                                      <a:pt x="55757" y="127088"/>
                                      <a:pt x="55757" y="127088"/>
                                    </a:cubicBezTo>
                                    <a:cubicBezTo>
                                      <a:pt x="77332" y="278118"/>
                                      <a:pt x="34118" y="157046"/>
                                      <a:pt x="211874" y="216298"/>
                                    </a:cubicBezTo>
                                    <a:cubicBezTo>
                                      <a:pt x="223025" y="220015"/>
                                      <a:pt x="208065" y="240573"/>
                                      <a:pt x="200722" y="249752"/>
                                    </a:cubicBezTo>
                                    <a:cubicBezTo>
                                      <a:pt x="192350" y="260217"/>
                                      <a:pt x="179256" y="266061"/>
                                      <a:pt x="167269" y="272054"/>
                                    </a:cubicBezTo>
                                    <a:cubicBezTo>
                                      <a:pt x="144412" y="283483"/>
                                      <a:pt x="99262" y="290116"/>
                                      <a:pt x="78059" y="294357"/>
                                    </a:cubicBezTo>
                                    <a:cubicBezTo>
                                      <a:pt x="74342" y="305508"/>
                                      <a:pt x="61651" y="317297"/>
                                      <a:pt x="66908" y="327810"/>
                                    </a:cubicBezTo>
                                    <a:cubicBezTo>
                                      <a:pt x="72165" y="338323"/>
                                      <a:pt x="89059" y="335732"/>
                                      <a:pt x="100361" y="338961"/>
                                    </a:cubicBezTo>
                                    <a:cubicBezTo>
                                      <a:pt x="115097" y="343171"/>
                                      <a:pt x="130098" y="346396"/>
                                      <a:pt x="144966" y="350113"/>
                                    </a:cubicBezTo>
                                    <a:lnTo>
                                      <a:pt x="200722" y="338961"/>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3" name="フリーフォーム 253"/>
                            <wps:cNvSpPr/>
                            <wps:spPr>
                              <a:xfrm>
                                <a:off x="1292834" y="283610"/>
                                <a:ext cx="301083" cy="146795"/>
                              </a:xfrm>
                              <a:custGeom>
                                <a:avLst/>
                                <a:gdLst>
                                  <a:gd name="connsiteX0" fmla="*/ 0 w 301083"/>
                                  <a:gd name="connsiteY0" fmla="*/ 79887 h 146795"/>
                                  <a:gd name="connsiteX1" fmla="*/ 66907 w 301083"/>
                                  <a:gd name="connsiteY1" fmla="*/ 113341 h 146795"/>
                                  <a:gd name="connsiteX2" fmla="*/ 100361 w 301083"/>
                                  <a:gd name="connsiteY2" fmla="*/ 91039 h 146795"/>
                                  <a:gd name="connsiteX3" fmla="*/ 156117 w 301083"/>
                                  <a:gd name="connsiteY3" fmla="*/ 35283 h 146795"/>
                                  <a:gd name="connsiteX4" fmla="*/ 167268 w 301083"/>
                                  <a:gd name="connsiteY4" fmla="*/ 1829 h 146795"/>
                                  <a:gd name="connsiteX5" fmla="*/ 178419 w 301083"/>
                                  <a:gd name="connsiteY5" fmla="*/ 68736 h 146795"/>
                                  <a:gd name="connsiteX6" fmla="*/ 223024 w 301083"/>
                                  <a:gd name="connsiteY6" fmla="*/ 79887 h 146795"/>
                                  <a:gd name="connsiteX7" fmla="*/ 301083 w 301083"/>
                                  <a:gd name="connsiteY7" fmla="*/ 91039 h 146795"/>
                                  <a:gd name="connsiteX8" fmla="*/ 200722 w 301083"/>
                                  <a:gd name="connsiteY8" fmla="*/ 124492 h 146795"/>
                                  <a:gd name="connsiteX9" fmla="*/ 167268 w 301083"/>
                                  <a:gd name="connsiteY9" fmla="*/ 135644 h 146795"/>
                                  <a:gd name="connsiteX10" fmla="*/ 189570 w 301083"/>
                                  <a:gd name="connsiteY10" fmla="*/ 146795 h 146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83" h="146795">
                                    <a:moveTo>
                                      <a:pt x="0" y="79887"/>
                                    </a:moveTo>
                                    <a:cubicBezTo>
                                      <a:pt x="132200" y="27008"/>
                                      <a:pt x="-3889" y="60244"/>
                                      <a:pt x="66907" y="113341"/>
                                    </a:cubicBezTo>
                                    <a:cubicBezTo>
                                      <a:pt x="77629" y="121382"/>
                                      <a:pt x="90275" y="99864"/>
                                      <a:pt x="100361" y="91039"/>
                                    </a:cubicBezTo>
                                    <a:cubicBezTo>
                                      <a:pt x="120142" y="73731"/>
                                      <a:pt x="156117" y="35283"/>
                                      <a:pt x="156117" y="35283"/>
                                    </a:cubicBezTo>
                                    <a:cubicBezTo>
                                      <a:pt x="159834" y="24132"/>
                                      <a:pt x="160748" y="-7951"/>
                                      <a:pt x="167268" y="1829"/>
                                    </a:cubicBezTo>
                                    <a:cubicBezTo>
                                      <a:pt x="179810" y="20642"/>
                                      <a:pt x="165277" y="50338"/>
                                      <a:pt x="178419" y="68736"/>
                                    </a:cubicBezTo>
                                    <a:cubicBezTo>
                                      <a:pt x="187327" y="81207"/>
                                      <a:pt x="207945" y="77145"/>
                                      <a:pt x="223024" y="79887"/>
                                    </a:cubicBezTo>
                                    <a:cubicBezTo>
                                      <a:pt x="248884" y="84589"/>
                                      <a:pt x="275063" y="87322"/>
                                      <a:pt x="301083" y="91039"/>
                                    </a:cubicBezTo>
                                    <a:lnTo>
                                      <a:pt x="200722" y="124492"/>
                                    </a:lnTo>
                                    <a:cubicBezTo>
                                      <a:pt x="189571" y="128209"/>
                                      <a:pt x="156754" y="130387"/>
                                      <a:pt x="167268" y="135644"/>
                                    </a:cubicBezTo>
                                    <a:lnTo>
                                      <a:pt x="189570" y="146795"/>
                                    </a:ln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4" name="フリーフォーム 254"/>
                            <wps:cNvSpPr/>
                            <wps:spPr>
                              <a:xfrm>
                                <a:off x="1281682" y="419254"/>
                                <a:ext cx="303068" cy="89209"/>
                              </a:xfrm>
                              <a:custGeom>
                                <a:avLst/>
                                <a:gdLst>
                                  <a:gd name="connsiteX0" fmla="*/ 0 w 303068"/>
                                  <a:gd name="connsiteY0" fmla="*/ 89209 h 89209"/>
                                  <a:gd name="connsiteX1" fmla="*/ 55756 w 303068"/>
                                  <a:gd name="connsiteY1" fmla="*/ 55756 h 89209"/>
                                  <a:gd name="connsiteX2" fmla="*/ 144966 w 303068"/>
                                  <a:gd name="connsiteY2" fmla="*/ 78058 h 89209"/>
                                  <a:gd name="connsiteX3" fmla="*/ 178420 w 303068"/>
                                  <a:gd name="connsiteY3" fmla="*/ 66907 h 89209"/>
                                  <a:gd name="connsiteX4" fmla="*/ 189571 w 303068"/>
                                  <a:gd name="connsiteY4" fmla="*/ 33453 h 89209"/>
                                  <a:gd name="connsiteX5" fmla="*/ 211874 w 303068"/>
                                  <a:gd name="connsiteY5" fmla="*/ 55756 h 89209"/>
                                  <a:gd name="connsiteX6" fmla="*/ 245327 w 303068"/>
                                  <a:gd name="connsiteY6" fmla="*/ 66907 h 89209"/>
                                  <a:gd name="connsiteX7" fmla="*/ 301083 w 303068"/>
                                  <a:gd name="connsiteY7" fmla="*/ 0 h 892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3068" h="89209">
                                    <a:moveTo>
                                      <a:pt x="0" y="89209"/>
                                    </a:moveTo>
                                    <a:cubicBezTo>
                                      <a:pt x="18585" y="78058"/>
                                      <a:pt x="34503" y="60006"/>
                                      <a:pt x="55756" y="55756"/>
                                    </a:cubicBezTo>
                                    <a:cubicBezTo>
                                      <a:pt x="72578" y="52392"/>
                                      <a:pt x="124826" y="71345"/>
                                      <a:pt x="144966" y="78058"/>
                                    </a:cubicBezTo>
                                    <a:cubicBezTo>
                                      <a:pt x="156117" y="74341"/>
                                      <a:pt x="170108" y="75219"/>
                                      <a:pt x="178420" y="66907"/>
                                    </a:cubicBezTo>
                                    <a:cubicBezTo>
                                      <a:pt x="186732" y="58595"/>
                                      <a:pt x="178420" y="37170"/>
                                      <a:pt x="189571" y="33453"/>
                                    </a:cubicBezTo>
                                    <a:cubicBezTo>
                                      <a:pt x="199545" y="30128"/>
                                      <a:pt x="202859" y="50347"/>
                                      <a:pt x="211874" y="55756"/>
                                    </a:cubicBezTo>
                                    <a:cubicBezTo>
                                      <a:pt x="221953" y="61804"/>
                                      <a:pt x="234176" y="63190"/>
                                      <a:pt x="245327" y="66907"/>
                                    </a:cubicBezTo>
                                    <a:cubicBezTo>
                                      <a:pt x="319307" y="52111"/>
                                      <a:pt x="301083" y="74709"/>
                                      <a:pt x="301083" y="0"/>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5" name="フリーフォーム 255"/>
                            <wps:cNvSpPr/>
                            <wps:spPr>
                              <a:xfrm>
                                <a:off x="1315136" y="549171"/>
                                <a:ext cx="312234" cy="115557"/>
                              </a:xfrm>
                              <a:custGeom>
                                <a:avLst/>
                                <a:gdLst>
                                  <a:gd name="connsiteX0" fmla="*/ 0 w 312234"/>
                                  <a:gd name="connsiteY0" fmla="*/ 3897 h 115557"/>
                                  <a:gd name="connsiteX1" fmla="*/ 144966 w 312234"/>
                                  <a:gd name="connsiteY1" fmla="*/ 15048 h 115557"/>
                                  <a:gd name="connsiteX2" fmla="*/ 189571 w 312234"/>
                                  <a:gd name="connsiteY2" fmla="*/ 104258 h 115557"/>
                                  <a:gd name="connsiteX3" fmla="*/ 223024 w 312234"/>
                                  <a:gd name="connsiteY3" fmla="*/ 81956 h 115557"/>
                                  <a:gd name="connsiteX4" fmla="*/ 256478 w 312234"/>
                                  <a:gd name="connsiteY4" fmla="*/ 70804 h 115557"/>
                                  <a:gd name="connsiteX5" fmla="*/ 312234 w 312234"/>
                                  <a:gd name="connsiteY5" fmla="*/ 59653 h 115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2234" h="115557">
                                    <a:moveTo>
                                      <a:pt x="0" y="3897"/>
                                    </a:moveTo>
                                    <a:cubicBezTo>
                                      <a:pt x="48322" y="7614"/>
                                      <a:pt x="105529" y="-13122"/>
                                      <a:pt x="144966" y="15048"/>
                                    </a:cubicBezTo>
                                    <a:cubicBezTo>
                                      <a:pt x="255879" y="94271"/>
                                      <a:pt x="89799" y="137514"/>
                                      <a:pt x="189571" y="104258"/>
                                    </a:cubicBezTo>
                                    <a:cubicBezTo>
                                      <a:pt x="200722" y="96824"/>
                                      <a:pt x="211037" y="87950"/>
                                      <a:pt x="223024" y="81956"/>
                                    </a:cubicBezTo>
                                    <a:cubicBezTo>
                                      <a:pt x="233538" y="76699"/>
                                      <a:pt x="245176" y="74033"/>
                                      <a:pt x="256478" y="70804"/>
                                    </a:cubicBezTo>
                                    <a:cubicBezTo>
                                      <a:pt x="298661" y="58752"/>
                                      <a:pt x="287219" y="59653"/>
                                      <a:pt x="312234" y="59653"/>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6" name="フリーフォーム 256"/>
                            <wps:cNvSpPr/>
                            <wps:spPr>
                              <a:xfrm>
                                <a:off x="1270531" y="237697"/>
                                <a:ext cx="289932" cy="393430"/>
                              </a:xfrm>
                              <a:custGeom>
                                <a:avLst/>
                                <a:gdLst>
                                  <a:gd name="connsiteX0" fmla="*/ 44605 w 289932"/>
                                  <a:gd name="connsiteY0" fmla="*/ 393430 h 393430"/>
                                  <a:gd name="connsiteX1" fmla="*/ 55756 w 289932"/>
                                  <a:gd name="connsiteY1" fmla="*/ 337674 h 393430"/>
                                  <a:gd name="connsiteX2" fmla="*/ 89210 w 289932"/>
                                  <a:gd name="connsiteY2" fmla="*/ 315371 h 393430"/>
                                  <a:gd name="connsiteX3" fmla="*/ 156117 w 289932"/>
                                  <a:gd name="connsiteY3" fmla="*/ 270766 h 393430"/>
                                  <a:gd name="connsiteX4" fmla="*/ 178420 w 289932"/>
                                  <a:gd name="connsiteY4" fmla="*/ 248464 h 393430"/>
                                  <a:gd name="connsiteX5" fmla="*/ 144966 w 289932"/>
                                  <a:gd name="connsiteY5" fmla="*/ 159254 h 393430"/>
                                  <a:gd name="connsiteX6" fmla="*/ 33454 w 289932"/>
                                  <a:gd name="connsiteY6" fmla="*/ 114649 h 393430"/>
                                  <a:gd name="connsiteX7" fmla="*/ 0 w 289932"/>
                                  <a:gd name="connsiteY7" fmla="*/ 103498 h 393430"/>
                                  <a:gd name="connsiteX8" fmla="*/ 11151 w 289932"/>
                                  <a:gd name="connsiteY8" fmla="*/ 170405 h 393430"/>
                                  <a:gd name="connsiteX9" fmla="*/ 22303 w 289932"/>
                                  <a:gd name="connsiteY9" fmla="*/ 259615 h 393430"/>
                                  <a:gd name="connsiteX10" fmla="*/ 111512 w 289932"/>
                                  <a:gd name="connsiteY10" fmla="*/ 293069 h 393430"/>
                                  <a:gd name="connsiteX11" fmla="*/ 267629 w 289932"/>
                                  <a:gd name="connsiteY11" fmla="*/ 315371 h 393430"/>
                                  <a:gd name="connsiteX12" fmla="*/ 289932 w 289932"/>
                                  <a:gd name="connsiteY12" fmla="*/ 293069 h 393430"/>
                                  <a:gd name="connsiteX13" fmla="*/ 234176 w 289932"/>
                                  <a:gd name="connsiteY13" fmla="*/ 226161 h 393430"/>
                                  <a:gd name="connsiteX14" fmla="*/ 178420 w 289932"/>
                                  <a:gd name="connsiteY14" fmla="*/ 215010 h 393430"/>
                                  <a:gd name="connsiteX15" fmla="*/ 144966 w 289932"/>
                                  <a:gd name="connsiteY15" fmla="*/ 203859 h 393430"/>
                                  <a:gd name="connsiteX16" fmla="*/ 133815 w 289932"/>
                                  <a:gd name="connsiteY16" fmla="*/ 92347 h 393430"/>
                                  <a:gd name="connsiteX17" fmla="*/ 122664 w 289932"/>
                                  <a:gd name="connsiteY17" fmla="*/ 3137 h 393430"/>
                                  <a:gd name="connsiteX18" fmla="*/ 89210 w 289932"/>
                                  <a:gd name="connsiteY18" fmla="*/ 14288 h 393430"/>
                                  <a:gd name="connsiteX19" fmla="*/ 33454 w 289932"/>
                                  <a:gd name="connsiteY19" fmla="*/ 70044 h 393430"/>
                                  <a:gd name="connsiteX20" fmla="*/ 44605 w 289932"/>
                                  <a:gd name="connsiteY20" fmla="*/ 103498 h 393430"/>
                                  <a:gd name="connsiteX21" fmla="*/ 78059 w 289932"/>
                                  <a:gd name="connsiteY21" fmla="*/ 114649 h 3934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89932" h="393430">
                                    <a:moveTo>
                                      <a:pt x="44605" y="393430"/>
                                    </a:moveTo>
                                    <a:cubicBezTo>
                                      <a:pt x="48322" y="374845"/>
                                      <a:pt x="46353" y="354130"/>
                                      <a:pt x="55756" y="337674"/>
                                    </a:cubicBezTo>
                                    <a:cubicBezTo>
                                      <a:pt x="62405" y="326038"/>
                                      <a:pt x="78914" y="323951"/>
                                      <a:pt x="89210" y="315371"/>
                                    </a:cubicBezTo>
                                    <a:cubicBezTo>
                                      <a:pt x="144897" y="268965"/>
                                      <a:pt x="97327" y="290363"/>
                                      <a:pt x="156117" y="270766"/>
                                    </a:cubicBezTo>
                                    <a:cubicBezTo>
                                      <a:pt x="163551" y="263332"/>
                                      <a:pt x="177116" y="258896"/>
                                      <a:pt x="178420" y="248464"/>
                                    </a:cubicBezTo>
                                    <a:cubicBezTo>
                                      <a:pt x="183178" y="210397"/>
                                      <a:pt x="175053" y="179312"/>
                                      <a:pt x="144966" y="159254"/>
                                    </a:cubicBezTo>
                                    <a:cubicBezTo>
                                      <a:pt x="112154" y="137379"/>
                                      <a:pt x="69716" y="126737"/>
                                      <a:pt x="33454" y="114649"/>
                                    </a:cubicBezTo>
                                    <a:lnTo>
                                      <a:pt x="0" y="103498"/>
                                    </a:lnTo>
                                    <a:cubicBezTo>
                                      <a:pt x="3717" y="125800"/>
                                      <a:pt x="7953" y="148022"/>
                                      <a:pt x="11151" y="170405"/>
                                    </a:cubicBezTo>
                                    <a:cubicBezTo>
                                      <a:pt x="15389" y="200072"/>
                                      <a:pt x="11173" y="231790"/>
                                      <a:pt x="22303" y="259615"/>
                                    </a:cubicBezTo>
                                    <a:cubicBezTo>
                                      <a:pt x="32060" y="284008"/>
                                      <a:pt x="98429" y="291200"/>
                                      <a:pt x="111512" y="293069"/>
                                    </a:cubicBezTo>
                                    <a:cubicBezTo>
                                      <a:pt x="296952" y="319561"/>
                                      <a:pt x="141567" y="290159"/>
                                      <a:pt x="267629" y="315371"/>
                                    </a:cubicBezTo>
                                    <a:cubicBezTo>
                                      <a:pt x="275063" y="307937"/>
                                      <a:pt x="289932" y="303582"/>
                                      <a:pt x="289932" y="293069"/>
                                    </a:cubicBezTo>
                                    <a:cubicBezTo>
                                      <a:pt x="289932" y="264196"/>
                                      <a:pt x="258647" y="235338"/>
                                      <a:pt x="234176" y="226161"/>
                                    </a:cubicBezTo>
                                    <a:cubicBezTo>
                                      <a:pt x="216429" y="219506"/>
                                      <a:pt x="196808" y="219607"/>
                                      <a:pt x="178420" y="215010"/>
                                    </a:cubicBezTo>
                                    <a:cubicBezTo>
                                      <a:pt x="167016" y="212159"/>
                                      <a:pt x="156117" y="207576"/>
                                      <a:pt x="144966" y="203859"/>
                                    </a:cubicBezTo>
                                    <a:cubicBezTo>
                                      <a:pt x="141249" y="166688"/>
                                      <a:pt x="137940" y="129475"/>
                                      <a:pt x="133815" y="92347"/>
                                    </a:cubicBezTo>
                                    <a:cubicBezTo>
                                      <a:pt x="130506" y="62562"/>
                                      <a:pt x="137532" y="29157"/>
                                      <a:pt x="122664" y="3137"/>
                                    </a:cubicBezTo>
                                    <a:cubicBezTo>
                                      <a:pt x="116832" y="-7069"/>
                                      <a:pt x="100361" y="10571"/>
                                      <a:pt x="89210" y="14288"/>
                                    </a:cubicBezTo>
                                    <a:cubicBezTo>
                                      <a:pt x="69696" y="27298"/>
                                      <a:pt x="38100" y="42167"/>
                                      <a:pt x="33454" y="70044"/>
                                    </a:cubicBezTo>
                                    <a:cubicBezTo>
                                      <a:pt x="31522" y="81639"/>
                                      <a:pt x="36293" y="95186"/>
                                      <a:pt x="44605" y="103498"/>
                                    </a:cubicBezTo>
                                    <a:cubicBezTo>
                                      <a:pt x="52917" y="111810"/>
                                      <a:pt x="78059" y="114649"/>
                                      <a:pt x="78059" y="114649"/>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7" name="フリーフォーム 257"/>
                            <wps:cNvSpPr/>
                            <wps:spPr>
                              <a:xfrm>
                                <a:off x="1259380" y="207380"/>
                                <a:ext cx="367990" cy="468352"/>
                              </a:xfrm>
                              <a:custGeom>
                                <a:avLst/>
                                <a:gdLst>
                                  <a:gd name="connsiteX0" fmla="*/ 78058 w 367990"/>
                                  <a:gd name="connsiteY0" fmla="*/ 468352 h 468352"/>
                                  <a:gd name="connsiteX1" fmla="*/ 89210 w 367990"/>
                                  <a:gd name="connsiteY1" fmla="*/ 412595 h 468352"/>
                                  <a:gd name="connsiteX2" fmla="*/ 78058 w 367990"/>
                                  <a:gd name="connsiteY2" fmla="*/ 367991 h 468352"/>
                                  <a:gd name="connsiteX3" fmla="*/ 122663 w 367990"/>
                                  <a:gd name="connsiteY3" fmla="*/ 301083 h 468352"/>
                                  <a:gd name="connsiteX4" fmla="*/ 89210 w 367990"/>
                                  <a:gd name="connsiteY4" fmla="*/ 200722 h 468352"/>
                                  <a:gd name="connsiteX5" fmla="*/ 0 w 367990"/>
                                  <a:gd name="connsiteY5" fmla="*/ 178420 h 468352"/>
                                  <a:gd name="connsiteX6" fmla="*/ 33454 w 367990"/>
                                  <a:gd name="connsiteY6" fmla="*/ 167269 h 468352"/>
                                  <a:gd name="connsiteX7" fmla="*/ 22302 w 367990"/>
                                  <a:gd name="connsiteY7" fmla="*/ 200722 h 468352"/>
                                  <a:gd name="connsiteX8" fmla="*/ 44605 w 367990"/>
                                  <a:gd name="connsiteY8" fmla="*/ 401444 h 468352"/>
                                  <a:gd name="connsiteX9" fmla="*/ 66907 w 367990"/>
                                  <a:gd name="connsiteY9" fmla="*/ 245327 h 468352"/>
                                  <a:gd name="connsiteX10" fmla="*/ 100361 w 367990"/>
                                  <a:gd name="connsiteY10" fmla="*/ 278781 h 468352"/>
                                  <a:gd name="connsiteX11" fmla="*/ 189571 w 367990"/>
                                  <a:gd name="connsiteY11" fmla="*/ 323386 h 468352"/>
                                  <a:gd name="connsiteX12" fmla="*/ 223024 w 367990"/>
                                  <a:gd name="connsiteY12" fmla="*/ 312234 h 468352"/>
                                  <a:gd name="connsiteX13" fmla="*/ 245327 w 367990"/>
                                  <a:gd name="connsiteY13" fmla="*/ 289932 h 468352"/>
                                  <a:gd name="connsiteX14" fmla="*/ 301083 w 367990"/>
                                  <a:gd name="connsiteY14" fmla="*/ 245327 h 468352"/>
                                  <a:gd name="connsiteX15" fmla="*/ 278780 w 367990"/>
                                  <a:gd name="connsiteY15" fmla="*/ 178420 h 468352"/>
                                  <a:gd name="connsiteX16" fmla="*/ 245327 w 367990"/>
                                  <a:gd name="connsiteY16" fmla="*/ 156117 h 468352"/>
                                  <a:gd name="connsiteX17" fmla="*/ 223024 w 367990"/>
                                  <a:gd name="connsiteY17" fmla="*/ 133815 h 468352"/>
                                  <a:gd name="connsiteX18" fmla="*/ 100361 w 367990"/>
                                  <a:gd name="connsiteY18" fmla="*/ 100361 h 468352"/>
                                  <a:gd name="connsiteX19" fmla="*/ 55756 w 367990"/>
                                  <a:gd name="connsiteY19" fmla="*/ 89210 h 468352"/>
                                  <a:gd name="connsiteX20" fmla="*/ 89210 w 367990"/>
                                  <a:gd name="connsiteY20" fmla="*/ 78059 h 468352"/>
                                  <a:gd name="connsiteX21" fmla="*/ 100361 w 367990"/>
                                  <a:gd name="connsiteY21" fmla="*/ 44605 h 468352"/>
                                  <a:gd name="connsiteX22" fmla="*/ 156117 w 367990"/>
                                  <a:gd name="connsiteY22" fmla="*/ 0 h 468352"/>
                                  <a:gd name="connsiteX23" fmla="*/ 256478 w 367990"/>
                                  <a:gd name="connsiteY23" fmla="*/ 11152 h 468352"/>
                                  <a:gd name="connsiteX24" fmla="*/ 289932 w 367990"/>
                                  <a:gd name="connsiteY24" fmla="*/ 22303 h 468352"/>
                                  <a:gd name="connsiteX25" fmla="*/ 334537 w 367990"/>
                                  <a:gd name="connsiteY25" fmla="*/ 33454 h 468352"/>
                                  <a:gd name="connsiteX26" fmla="*/ 301083 w 367990"/>
                                  <a:gd name="connsiteY26" fmla="*/ 122664 h 468352"/>
                                  <a:gd name="connsiteX27" fmla="*/ 234176 w 367990"/>
                                  <a:gd name="connsiteY27" fmla="*/ 144966 h 468352"/>
                                  <a:gd name="connsiteX28" fmla="*/ 178419 w 367990"/>
                                  <a:gd name="connsiteY28" fmla="*/ 189571 h 468352"/>
                                  <a:gd name="connsiteX29" fmla="*/ 144966 w 367990"/>
                                  <a:gd name="connsiteY29" fmla="*/ 178420 h 468352"/>
                                  <a:gd name="connsiteX30" fmla="*/ 133815 w 367990"/>
                                  <a:gd name="connsiteY30" fmla="*/ 100361 h 468352"/>
                                  <a:gd name="connsiteX31" fmla="*/ 267629 w 367990"/>
                                  <a:gd name="connsiteY31" fmla="*/ 122664 h 468352"/>
                                  <a:gd name="connsiteX32" fmla="*/ 234176 w 367990"/>
                                  <a:gd name="connsiteY32" fmla="*/ 144966 h 468352"/>
                                  <a:gd name="connsiteX33" fmla="*/ 234176 w 367990"/>
                                  <a:gd name="connsiteY33" fmla="*/ 256478 h 468352"/>
                                  <a:gd name="connsiteX34" fmla="*/ 256478 w 367990"/>
                                  <a:gd name="connsiteY34" fmla="*/ 278781 h 468352"/>
                                  <a:gd name="connsiteX35" fmla="*/ 367990 w 367990"/>
                                  <a:gd name="connsiteY35" fmla="*/ 289932 h 468352"/>
                                  <a:gd name="connsiteX36" fmla="*/ 267629 w 367990"/>
                                  <a:gd name="connsiteY36" fmla="*/ 345688 h 468352"/>
                                  <a:gd name="connsiteX37" fmla="*/ 178419 w 367990"/>
                                  <a:gd name="connsiteY37" fmla="*/ 334537 h 468352"/>
                                  <a:gd name="connsiteX38" fmla="*/ 156117 w 367990"/>
                                  <a:gd name="connsiteY38" fmla="*/ 367991 h 468352"/>
                                  <a:gd name="connsiteX39" fmla="*/ 167268 w 367990"/>
                                  <a:gd name="connsiteY39" fmla="*/ 446049 h 468352"/>
                                  <a:gd name="connsiteX40" fmla="*/ 245327 w 367990"/>
                                  <a:gd name="connsiteY40" fmla="*/ 423747 h 468352"/>
                                  <a:gd name="connsiteX41" fmla="*/ 256478 w 367990"/>
                                  <a:gd name="connsiteY41" fmla="*/ 390293 h 468352"/>
                                  <a:gd name="connsiteX42" fmla="*/ 245327 w 367990"/>
                                  <a:gd name="connsiteY42" fmla="*/ 345688 h 468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367990" h="468352">
                                    <a:moveTo>
                                      <a:pt x="78058" y="468352"/>
                                    </a:moveTo>
                                    <a:cubicBezTo>
                                      <a:pt x="81775" y="449766"/>
                                      <a:pt x="89210" y="431549"/>
                                      <a:pt x="89210" y="412595"/>
                                    </a:cubicBezTo>
                                    <a:cubicBezTo>
                                      <a:pt x="89210" y="397269"/>
                                      <a:pt x="76157" y="383198"/>
                                      <a:pt x="78058" y="367991"/>
                                    </a:cubicBezTo>
                                    <a:cubicBezTo>
                                      <a:pt x="81915" y="337131"/>
                                      <a:pt x="103246" y="320500"/>
                                      <a:pt x="122663" y="301083"/>
                                    </a:cubicBezTo>
                                    <a:cubicBezTo>
                                      <a:pt x="119318" y="277668"/>
                                      <a:pt x="126380" y="215590"/>
                                      <a:pt x="89210" y="200722"/>
                                    </a:cubicBezTo>
                                    <a:cubicBezTo>
                                      <a:pt x="60751" y="189338"/>
                                      <a:pt x="0" y="178420"/>
                                      <a:pt x="0" y="178420"/>
                                    </a:cubicBezTo>
                                    <a:cubicBezTo>
                                      <a:pt x="11151" y="174703"/>
                                      <a:pt x="25142" y="158957"/>
                                      <a:pt x="33454" y="167269"/>
                                    </a:cubicBezTo>
                                    <a:cubicBezTo>
                                      <a:pt x="41766" y="175581"/>
                                      <a:pt x="22302" y="188968"/>
                                      <a:pt x="22302" y="200722"/>
                                    </a:cubicBezTo>
                                    <a:cubicBezTo>
                                      <a:pt x="22302" y="323149"/>
                                      <a:pt x="24398" y="320613"/>
                                      <a:pt x="44605" y="401444"/>
                                    </a:cubicBezTo>
                                    <a:cubicBezTo>
                                      <a:pt x="52039" y="349405"/>
                                      <a:pt x="45154" y="293183"/>
                                      <a:pt x="66907" y="245327"/>
                                    </a:cubicBezTo>
                                    <a:cubicBezTo>
                                      <a:pt x="73433" y="230970"/>
                                      <a:pt x="88246" y="268685"/>
                                      <a:pt x="100361" y="278781"/>
                                    </a:cubicBezTo>
                                    <a:cubicBezTo>
                                      <a:pt x="131195" y="304476"/>
                                      <a:pt x="150160" y="307621"/>
                                      <a:pt x="189571" y="323386"/>
                                    </a:cubicBezTo>
                                    <a:cubicBezTo>
                                      <a:pt x="200722" y="319669"/>
                                      <a:pt x="212945" y="318282"/>
                                      <a:pt x="223024" y="312234"/>
                                    </a:cubicBezTo>
                                    <a:cubicBezTo>
                                      <a:pt x="232039" y="306825"/>
                                      <a:pt x="237117" y="296500"/>
                                      <a:pt x="245327" y="289932"/>
                                    </a:cubicBezTo>
                                    <a:cubicBezTo>
                                      <a:pt x="315657" y="233669"/>
                                      <a:pt x="247236" y="299174"/>
                                      <a:pt x="301083" y="245327"/>
                                    </a:cubicBezTo>
                                    <a:cubicBezTo>
                                      <a:pt x="293649" y="223025"/>
                                      <a:pt x="291240" y="198355"/>
                                      <a:pt x="278780" y="178420"/>
                                    </a:cubicBezTo>
                                    <a:cubicBezTo>
                                      <a:pt x="271677" y="167055"/>
                                      <a:pt x="255792" y="164489"/>
                                      <a:pt x="245327" y="156117"/>
                                    </a:cubicBezTo>
                                    <a:cubicBezTo>
                                      <a:pt x="237117" y="149549"/>
                                      <a:pt x="232428" y="138517"/>
                                      <a:pt x="223024" y="133815"/>
                                    </a:cubicBezTo>
                                    <a:cubicBezTo>
                                      <a:pt x="181253" y="112930"/>
                                      <a:pt x="144407" y="110149"/>
                                      <a:pt x="100361" y="100361"/>
                                    </a:cubicBezTo>
                                    <a:cubicBezTo>
                                      <a:pt x="85400" y="97036"/>
                                      <a:pt x="70624" y="92927"/>
                                      <a:pt x="55756" y="89210"/>
                                    </a:cubicBezTo>
                                    <a:cubicBezTo>
                                      <a:pt x="66907" y="85493"/>
                                      <a:pt x="80898" y="86371"/>
                                      <a:pt x="89210" y="78059"/>
                                    </a:cubicBezTo>
                                    <a:cubicBezTo>
                                      <a:pt x="97522" y="69747"/>
                                      <a:pt x="95104" y="55119"/>
                                      <a:pt x="100361" y="44605"/>
                                    </a:cubicBezTo>
                                    <a:cubicBezTo>
                                      <a:pt x="120536" y="4254"/>
                                      <a:pt x="117533" y="12862"/>
                                      <a:pt x="156117" y="0"/>
                                    </a:cubicBezTo>
                                    <a:cubicBezTo>
                                      <a:pt x="189571" y="3717"/>
                                      <a:pt x="223276" y="5618"/>
                                      <a:pt x="256478" y="11152"/>
                                    </a:cubicBezTo>
                                    <a:cubicBezTo>
                                      <a:pt x="268073" y="13084"/>
                                      <a:pt x="278630" y="19074"/>
                                      <a:pt x="289932" y="22303"/>
                                    </a:cubicBezTo>
                                    <a:cubicBezTo>
                                      <a:pt x="304668" y="26513"/>
                                      <a:pt x="319669" y="29737"/>
                                      <a:pt x="334537" y="33454"/>
                                    </a:cubicBezTo>
                                    <a:cubicBezTo>
                                      <a:pt x="330039" y="55941"/>
                                      <a:pt x="327334" y="106257"/>
                                      <a:pt x="301083" y="122664"/>
                                    </a:cubicBezTo>
                                    <a:cubicBezTo>
                                      <a:pt x="281148" y="135124"/>
                                      <a:pt x="234176" y="144966"/>
                                      <a:pt x="234176" y="144966"/>
                                    </a:cubicBezTo>
                                    <a:cubicBezTo>
                                      <a:pt x="222260" y="156882"/>
                                      <a:pt x="195301" y="186757"/>
                                      <a:pt x="178419" y="189571"/>
                                    </a:cubicBezTo>
                                    <a:cubicBezTo>
                                      <a:pt x="166825" y="191503"/>
                                      <a:pt x="156117" y="182137"/>
                                      <a:pt x="144966" y="178420"/>
                                    </a:cubicBezTo>
                                    <a:cubicBezTo>
                                      <a:pt x="132377" y="165831"/>
                                      <a:pt x="78929" y="124754"/>
                                      <a:pt x="133815" y="100361"/>
                                    </a:cubicBezTo>
                                    <a:cubicBezTo>
                                      <a:pt x="152608" y="92009"/>
                                      <a:pt x="237740" y="115192"/>
                                      <a:pt x="267629" y="122664"/>
                                    </a:cubicBezTo>
                                    <a:cubicBezTo>
                                      <a:pt x="256478" y="130098"/>
                                      <a:pt x="242548" y="134501"/>
                                      <a:pt x="234176" y="144966"/>
                                    </a:cubicBezTo>
                                    <a:cubicBezTo>
                                      <a:pt x="212091" y="172572"/>
                                      <a:pt x="227221" y="235615"/>
                                      <a:pt x="234176" y="256478"/>
                                    </a:cubicBezTo>
                                    <a:cubicBezTo>
                                      <a:pt x="237501" y="266452"/>
                                      <a:pt x="246278" y="276231"/>
                                      <a:pt x="256478" y="278781"/>
                                    </a:cubicBezTo>
                                    <a:cubicBezTo>
                                      <a:pt x="292719" y="287841"/>
                                      <a:pt x="330819" y="286215"/>
                                      <a:pt x="367990" y="289932"/>
                                    </a:cubicBezTo>
                                    <a:cubicBezTo>
                                      <a:pt x="291303" y="341057"/>
                                      <a:pt x="326512" y="326061"/>
                                      <a:pt x="267629" y="345688"/>
                                    </a:cubicBezTo>
                                    <a:cubicBezTo>
                                      <a:pt x="237892" y="341971"/>
                                      <a:pt x="207805" y="328660"/>
                                      <a:pt x="178419" y="334537"/>
                                    </a:cubicBezTo>
                                    <a:cubicBezTo>
                                      <a:pt x="165277" y="337165"/>
                                      <a:pt x="157451" y="354655"/>
                                      <a:pt x="156117" y="367991"/>
                                    </a:cubicBezTo>
                                    <a:cubicBezTo>
                                      <a:pt x="153502" y="394144"/>
                                      <a:pt x="163551" y="420030"/>
                                      <a:pt x="167268" y="446049"/>
                                    </a:cubicBezTo>
                                    <a:cubicBezTo>
                                      <a:pt x="167653" y="445953"/>
                                      <a:pt x="239995" y="429079"/>
                                      <a:pt x="245327" y="423747"/>
                                    </a:cubicBezTo>
                                    <a:cubicBezTo>
                                      <a:pt x="253639" y="415435"/>
                                      <a:pt x="252761" y="401444"/>
                                      <a:pt x="256478" y="390293"/>
                                    </a:cubicBezTo>
                                    <a:cubicBezTo>
                                      <a:pt x="244152" y="353313"/>
                                      <a:pt x="245327" y="368594"/>
                                      <a:pt x="245327" y="345688"/>
                                    </a:cubicBezTo>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258" name="右矢印 258"/>
                        <wps:cNvSpPr/>
                        <wps:spPr>
                          <a:xfrm>
                            <a:off x="1397000" y="571500"/>
                            <a:ext cx="584200" cy="163689"/>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右矢印 259"/>
                        <wps:cNvSpPr/>
                        <wps:spPr>
                          <a:xfrm>
                            <a:off x="3651250" y="577850"/>
                            <a:ext cx="584200" cy="163689"/>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353186" id="グループ化 9" o:spid="_x0000_s1026" style="position:absolute;left:0;text-align:left;margin-left:48.5pt;margin-top:15.7pt;width:363pt;height:79.65pt;z-index:251686912;mso-position-horizontal-relative:margin;mso-width-relative:margin;mso-height-relative:margin" coordsize="57118,12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">
                <v:group id="グループ化 24" o:spid="_x0000_s1027" style="position:absolute;top:190;width:11507;height:12696" coordsize="16257,17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フリーフォーム 21" o:spid="_x0000_s1028" style="position:absolute;left:838;top:347;width:15419;height:16727;visibility:visible;mso-wrap-style:square;v-text-anchor:middle" coordsize="1541970,167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" path="m192672,v18586,3717,36994,8470,55757,11151c281750,15911,315783,15702,348789,22303v116036,23207,22294,14865,111513,44605c489381,76601,520432,79517,549511,89210r33454,11151c594116,107795,604432,116670,616419,122664v10513,5257,23374,5104,33453,11151c726405,179734,610862,135680,705629,167268v11815,7877,47813,28718,55756,44605c771899,232900,776253,256478,783687,278781v26744,80234,-5712,-19989,22302,78058c809218,368141,813424,379142,817141,390293v3717,96644,2124,193639,11151,289932c830486,703631,843160,724830,850594,747132v3717,11151,2840,25142,11152,33454l895199,814039v3717,11151,2839,25142,11151,33454c914662,855805,929725,852596,939804,858644v76537,45922,-39012,1865,55756,33454c1042552,939088,1004572,910397,1118224,925551v65414,8722,52261,6270,100361,22303c1229736,955288,1244935,958791,1252038,970156v12460,19936,14869,44605,22303,66908c1278058,1048215,1277181,1062206,1285492,1070517v52916,52916,24657,37956,78058,55756l1408155,1081668r22303,-22302c1434175,1048215,1441609,1037667,1441609,1025912v,-55880,-1440,-112239,-11151,-167268c1428631,848290,1418464,838404,1408155,836342v-47524,-9505,-96644,-7435,-144966,-11152c1241981,820948,1196840,814318,1173980,802888v-11987,-5994,-23278,-13580,-33454,-22302c1124561,766902,1110789,750849,1095921,735981r-22302,-22303l1051316,691376v-35889,-107669,21656,59712,-33453,-78059c1009132,591490,1002994,568712,995560,546410l973258,479503,950955,412595,939804,379142v-3717,-26020,-6830,-52133,-11151,-78059c922654,265090,926903,242047,895199,223025v-10079,-6048,-22302,-7435,-33453,-11152c846878,197005,828805,184763,817141,167268l772536,100361c765102,89210,762947,71146,750233,66908l716780,55756c709346,48322,704847,35182,694477,33454v-15117,-2519,-30518,5114,-44605,11151c632236,52163,606625,73573,594116,89210v-8372,10465,-13930,22989,-22302,33454c565246,130874,556079,136756,549511,144966v-8372,10465,-12825,23977,-22302,33454c517732,187897,503931,192000,493755,200722v-15965,13684,-27109,32941,-44605,44605c437999,252761,426162,259257,415697,267629v-8210,6568,-12899,17601,-22303,22303c379686,296786,363750,297758,348789,301083v-75588,16797,-70006,12576,-167268,22303c177804,334537,170370,345085,170370,356839v,140882,118332,51096,267629,44605c449150,397727,460151,393522,471453,390293v14736,-4210,29925,-6747,44605,-11151c538575,372387,582965,356839,582965,356839v27202,6800,52704,5047,66907,33454c660385,411320,672175,457200,672175,457200v3717,40888,7877,81738,11151,122664c687486,631869,685410,684603,694477,735981v2329,13198,13581,23278,22303,33453c759114,818823,747353,809362,794838,825190v56512,56512,-16624,-9975,55756,33454c871306,871071,881173,896867,895199,914400v6568,8210,14869,14869,22303,22303c942560,1137169,915245,947718,939804,1070517v12060,60304,6758,59696,22303,111512c980056,1241858,969746,1247181,1017863,1271239v10513,5257,21763,9920,33453,11151c1110578,1288628,1170263,1289825,1229736,1293542v-1538,12308,-6016,95518,-22303,122663c1202024,1425220,1191699,1430298,1185131,1438508v-8372,10465,-11837,25081,-22302,33453c1153650,1479304,1140526,1479395,1129375,1483112v-33454,-3717,-67093,-6033,-100361,-11151c1003010,1467961,975936,1457986,950955,1449659v-20741,-20742,-30540,-27626,-44605,-55756c901093,1383389,899829,1371253,895199,1360449v-6548,-15279,-16465,-29040,-22302,-44605c868033,1302874,859584,1252770,850594,1237786v-5409,-9015,-14868,-14869,-22302,-22303c824575,1200615,823995,1184586,817141,1170878v-4702,-9404,-15735,-14092,-22303,-22302c738569,1078240,804084,1146668,750233,1092820v-28027,-84084,9779,19557,-33453,-66908c704036,1000424,700838,962148,694477,936703v-2851,-11404,-2839,-25142,-11151,-33454c675014,894937,661023,895815,649872,892098v-7434,-7434,-12639,-18161,-22302,-22303c610149,862329,590202,863241,571814,858644v-11404,-2851,-22303,-7434,-33454,-11151c530926,840059,524268,831758,516058,825190v-10465,-8372,-24629,-12216,-33454,-22302c464953,782716,463428,744457,437999,735981v-22302,-7434,-47346,-9263,-66907,-22303c327858,684856,350352,695614,304185,680225v-53855,-53855,11669,14585,-44605,-55757c253012,616258,243845,610376,237277,602166v-8372,-10465,-11837,-25082,-22302,-33454c205796,561369,192672,561278,181521,557561v-7434,-11151,-11837,-25081,-22302,-33453c147787,514963,72790,502361,70009,501805v-3717,-11151,,-29737,-11151,-33454c48884,465026,40697,480990,36555,490654,-21323,625701,67100,483865,3102,579864v3717,40888,-15133,91123,11151,122663c35801,728385,81293,708918,114614,713678v127231,18176,95640,9578,167268,33454c285599,758283,291575,768922,293033,780586v6011,48090,1647,97442,11152,144965c306247,935860,317083,943152,326487,947854v21027,10513,66907,22302,66907,22302c400828,977590,407487,985891,415697,992459v32200,25760,31822,14687,55756,44605c479825,1047529,487761,1058530,493755,1070517v5257,10514,3809,24275,11152,33454c513279,1114436,527209,1118839,538360,1126273v26541,79622,9262,47347,44605,100361c602157,1284210,579665,1243020,638721,1282390v61230,40820,-21899,7569,55756,33454c701911,1323278,711371,1329132,716780,1338147v6048,10079,3808,24275,11151,33453c736303,1382065,750234,1386469,761385,1393903v7434,11151,13580,23278,22302,33453c797371,1443321,828292,1471961,828292,1471961v-3717,22302,-3212,45737,-11151,66907c813449,1548712,803249,1554863,794838,1561171v-21443,16083,-44605,29737,-66907,44605c716780,1613210,707191,1623840,694477,1628078r-100361,33454l560663,1672683v-32365,-5394,-71805,1357,-89210,-33454c460940,1618202,449150,1572322,449150,1572322v-3717,-133815,-884,-267972,-11151,-401444c436971,1157516,417508,1150704,415697,1137425v-9555,-70074,40062,-163100,-11151,-211874c350645,874217,255863,918117,181521,914400v-11151,-3717,-22940,-5894,-33453,-11151c136081,897255,126861,886390,114614,880947,93131,871399,47707,858644,47707,858644l25404,791737,14253,758283v3717,-11151,2839,-25142,11151,-33454c33716,716517,47240,715465,58858,713678v36922,-5680,74341,-7434,111512,-11151c192672,695093,214470,685927,237277,680225v14868,-3717,29925,-6748,44605,-11152c304399,662318,348789,646771,348789,646771v11151,-7434,23368,-13478,33454,-22303c402023,607160,419414,587297,437999,568712r22303,-22302c475170,531542,487412,513469,504907,501805v22302,-14868,40903,-38104,66907,-44605c601551,449766,631945,444591,661024,434898v22302,-7434,43542,-19707,66907,-22303c967169,386014,669230,418185,962107,390293v33508,-3191,66907,-7434,100361,-11151c1095922,382859,1131577,377792,1162829,390293v24330,9732,5407,57175,,66907c1148556,482891,1122993,524752,1095921,546410v-10465,8372,-23367,13477,-33453,22302c1042687,586020,1031646,616156,1006711,624468v-11151,3717,-22940,5895,-33453,11152c961271,641614,952909,655114,939804,657922v-40145,8602,-81888,6354,-122663,11151c794686,671715,772305,675320,750233,680225v-11474,2550,-21927,8846,-33453,11151c691007,696531,664741,698810,638721,702527v-85897,28632,-45080,13571,-122663,44605c508624,754566,502770,764025,493755,769434v-71841,43105,5600,-26968,-66907,33454c354015,863581,433776,807112,359941,880947v-67043,67043,-6691,-51294,-100361,89209c205238,1051668,271573,949170,214975,1048215v-6649,11636,-14869,22302,-22303,33453c185238,1103971,157330,1129015,170370,1148576v7434,11151,11151,26019,22302,33453c199424,1186530,291800,1204085,293033,1204332v44605,-3717,89925,-2373,133815,-11151c439990,1190553,449396,1178668,460302,1170878v15123,-10802,30714,-21106,44605,-33453c524552,1119963,538794,1096248,560663,1081668v11151,-7434,21206,-16859,33453,-22302c629015,1043855,668563,1035179,705629,1025912v11151,-11151,19348,-26401,33453,-33453c756034,983983,776336,985420,794838,981308v14961,-3325,29869,-6942,44605,-11152c850745,966927,861493,961856,872897,959005v18388,-4597,37470,-6164,55756,-11151c1010313,925583,980757,931298,1051316,892098v14531,-8073,30172,-14056,44605,-22303c1107557,863146,1117128,852936,1129375,847493v75720,-33654,107546,-25689,200722,-33454c1370985,817756,1414640,809942,1452760,825190v10914,4366,-4319,23889,-11151,33454c1429387,875754,1408667,885753,1397004,903249v-7434,11151,-13580,23278,-22302,33454c1361018,952668,1341761,963813,1330097,981308v-15381,23071,-39401,68579,-66908,89209c1241746,1086599,1215235,1096168,1196282,1115122v-7434,7434,-13891,15995,-22302,22303c1152537,1153507,1126025,1163075,1107072,1182029v-31364,31365,-38772,41690,-89209,66908c1002995,1256371,988692,1265065,973258,1271239v-21828,8731,-45881,11789,-66908,22303c891482,1300976,877783,1311470,861746,1315844v-21872,5965,-166562,20985,-178420,22303c594969,1367599,639608,1356584,549511,1371600v-11151,3717,-23374,5103,-33453,11151c439524,1428672,555067,1384617,460302,1416205v-22303,14868,-45465,28522,-66908,44605c378526,1471961,364926,1485043,348789,1494264v-10205,5832,-22302,7434,-33453,11151c311619,1516566,304185,1527114,304185,1538868v,28398,18917,47194,44604,55757c370239,1601775,393394,1602059,415697,1605776v55756,-3717,112149,-1964,167268,-11151c596185,1592422,604432,1578316,616419,1572322v10513,-5257,22302,-7434,33453,-11151c694761,1516282,644849,1558544,716780,1527717v12318,-5279,21466,-16308,33453,-22302c768137,1496463,787246,1490141,805989,1483112v11006,-4127,23179,-5443,33454,-11151c862874,1458944,884048,1442224,906350,1427356v11151,-7434,20740,-18064,33454,-22302l1006711,1382751v11151,-3717,21764,-9921,33454,-11151l1352399,1338147v14868,-3717,30897,-4298,44605,-11152c1406408,1322293,1409644,1308834,1419307,1304693v17421,-7466,37369,-6554,55756,-11151c1486466,1290691,1497365,1286107,1508516,1282390r22303,-66907l1541970,1182029v-8118,-105535,-2802,-142215,-33454,-234175c1502792,930683,1492865,891120,1475063,880947v-16456,-9404,-37171,-7435,-55756,-11152c1415590,858644,1414203,846421,1408155,836342v-5409,-9015,-15734,-14093,-22302,-22303c1377481,803574,1370984,791737,1363550,780586v-26540,-79622,-2741,-53868,-55756,-89210c1300360,680225,1295957,666294,1285492,657922v-9179,-7343,-23375,-5103,-33454,-11151c1243023,641362,1237170,631902,1229736,624468v-19365,-58095,1534,-12021,-33454,-55756c1187910,558247,1184445,543631,1173980,535259v-9179,-7343,-22303,-7434,-33454,-11151c1133092,512957,1124218,502641,1118224,490654v-5257,-10514,-2840,-25142,-11152,-33454c1098761,448889,1084770,449766,1073619,446049v-14868,-14868,-32941,-27110,-44605,-44605c1021580,390293,1015536,378076,1006711,367990,989403,348210,950955,312234,950955,312234v-24329,-72987,9461,-1352,-44605,-44605c895885,259257,892420,244641,884048,234176v-6568,-8210,-14868,-14869,-22302,-22303l872897,55756e" filled="f" strokecolor="#7f7f7f [1612]" strokeweight="1pt">
                    <v:stroke joinstyle="miter"/>
                    <v:path arrowok="t" o:connecttype="custom" o:connectlocs="192672,0;248429,11151;348789,22303;460302,66908;549511,89210;582965,100361;616419,122664;649872,133815;705629,167268;761385,211873;783687,278781;805989,356839;817141,390293;828292,680225;850594,747132;861746,780586;895199,814039;906350,847493;939804,858644;995560,892098;1118224,925551;1218585,947854;1252038,970156;1274341,1037064;1285492,1070517;1363550,1126273;1408155,1081668;1430458,1059366;1441609,1025912;1430458,858644;1408155,836342;1263189,825190;1173980,802888;1140526,780586;1095921,735981;1073619,713678;1051316,691376;1017863,613317;995560,546410;973258,479503;950955,412595;939804,379142;928653,301083;895199,223025;861746,211873;817141,167268;772536,100361;750233,66908;716780,55756;694477,33454;649872,44605;594116,89210;571814,122664;549511,144966;527209,178420;493755,200722;449150,245327;415697,267629;393394,289932;348789,301083;181521,323386;170370,356839;437999,401444;471453,390293;516058,379142;582965,356839;649872,390293;672175,457200;683326,579864;694477,735981;716780,769434;794838,825190;850594,858644;895199,914400;917502,936703;939804,1070517;962107,1182029;1017863,1271239;1051316,1282390;1229736,1293542;1207433,1416205;1185131,1438508;1162829,1471961;1129375,1483112;1029014,1471961;950955,1449659;906350,1393903;895199,1360449;872897,1315844;850594,1237786;828292,1215483;817141,1170878;794838,1148576;750233,1092820;716780,1025912;694477,936703;683326,903249;649872,892098;627570,869795;571814,858644;538360,847493;516058,825190;482604,802888;437999,735981;371092,713678;304185,680225;259580,624468;237277,602166;214975,568712;181521,557561;159219,524108;70009,501805;58858,468351;36555,490654;3102,579864;14253,702527;114614,713678;281882,747132;293033,780586;304185,925551;326487,947854;393394,970156;415697,992459;471453,1037064;493755,1070517;504907,1103971;538360,1126273;582965,1226634;638721,1282390;694477,1315844;716780,1338147;727931,1371600;761385,1393903;783687,1427356;828292,1471961;817141,1538868;794838,1561171;727931,1605776;694477,1628078;594116,1661532;560663,1672683;471453,1639229;449150,1572322;437999,1170878;415697,1137425;404546,925551;181521,914400;148068,903249;114614,880947;47707,858644;25404,791737;14253,758283;25404,724829;58858,713678;170370,702527;237277,680225;281882,669073;348789,646771;382243,624468;437999,568712;460302,546410;504907,501805;571814,457200;661024,434898;727931,412595;962107,390293;1062468,379142;1162829,390293;1162829,457200;1095921,546410;1062468,568712;1006711,624468;973258,635620;939804,657922;817141,669073;750233,680225;716780,691376;638721,702527;516058,747132;493755,769434;426848,802888;359941,880947;259580,970156;214975,1048215;192672,1081668;170370,1148576;192672,1182029;293033,1204332;426848,1193181;460302,1170878;504907,1137425;560663,1081668;594116,1059366;705629,1025912;739082,992459;794838,981308;839443,970156;872897,959005;928653,947854;1051316,892098;1095921,869795;1129375,847493;1330097,814039;1452760,825190;1441609,858644;1397004,903249;1374702,936703;1330097,981308;1263189,1070517;1196282,1115122;1173980,1137425;1107072,1182029;1017863,1248937;973258,1271239;906350,1293542;861746,1315844;683326,1338147;549511,1371600;516058,1382751;460302,1416205;393394,1460810;348789,1494264;315336,1505415;304185,1538868;348789,1594625;415697,1605776;582965,1594625;616419,1572322;649872,1561171;716780,1527717;750233,1505415;805989,1483112;839443,1471961;906350,1427356;939804,1405054;1006711,1382751;1040165,1371600;1352399,1338147;1397004,1326995;1419307,1304693;1475063,1293542;1508516,1282390;1530819,1215483;1541970,1182029;1508516,947854;1475063,880947;1419307,869795;1408155,836342;1385853,814039;1363550,780586;1307794,691376;1285492,657922;1252038,646771;1229736,624468;1196282,568712;1173980,535259;1140526,524108;1118224,490654;1107072,457200;1073619,446049;1029014,401444;1006711,367990;950955,312234;906350,267629;884048,234176;861746,211873;872897,5575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フリーフォーム 24" o:spid="_x0000_s1029" style="position:absolute;width:16169;height:15946;visibility:visible;mso-wrap-style:square;v-text-anchor:middle" coordsize="1616926,159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" path="m,133814v89210,3717,178586,4556,267629,11152c304232,147677,302208,164051,334536,178419v21483,9548,66908,22303,66908,22303c405161,211873,407965,223371,412595,234175v6548,15279,16465,29040,22302,44605c440278,293130,441644,308705,446048,323385v6755,22518,2742,53868,22303,66908c479502,397727,489558,407152,501805,412595v21483,9548,66907,22302,66907,22302c612772,428603,659044,423465,702526,412595v11404,-2851,22303,-7434,33454,-11151c747131,394010,757115,384420,769434,379141v14087,-6037,31853,-2650,44605,-11151c825190,360556,826255,343361,836341,334536v20172,-17651,47954,-25651,66907,-44604c910682,282498,916536,273038,925551,267629v10079,-6048,22303,-7434,33454,-11151c966439,249044,970807,234700,981307,234175v182567,-9128,151273,-21813,234176,33454c1211911,281916,1201177,329694,1193180,345688v-8778,17557,-28010,43310,-44605,55756c1127132,417527,1103970,431181,1081668,446049v-11151,7434,-20312,19674,-33454,22302c1029629,472068,1010960,475391,992458,479502v-141797,31510,67880,-11348,-100361,22303c806604,498088,721142,487704,635619,490653v-23495,810,-66907,22303,-66907,22303c531999,549669,521705,564337,468351,591014r-89210,44605c382858,661639,373466,693486,390292,713678v3796,4555,70112,-20537,78059,-22303c517767,680393,535426,683885,579863,669073v18990,-6330,37171,-14868,55756,-22302c717395,650488,799552,649201,880946,657922v23375,2504,44605,14868,66907,22302c959004,683941,969904,688524,981307,691375v32009,8003,84370,19883,111512,33454c1161598,759219,1112889,739755,1193180,758283v29867,6892,89210,22302,89210,22302c1289824,788019,1302630,792579,1304692,802888v5676,28379,-25389,47216,-44605,55756c1198570,885985,1197390,877105,1137424,892097v-11404,2851,-22303,7435,-33454,11152c1051931,899532,999738,897559,947853,892097,900943,887159,829287,862514,791736,847493v-18585,-7434,-37464,-14173,-55756,-22303c720790,818439,706565,809639,691375,802888v-18292,-8130,-37852,-13351,-55756,-22303c623632,774591,614152,764277,602165,758283v-10513,-5257,-22649,-6521,-33453,-11151c553433,740584,538540,733076,524107,724829v-11636,-6649,-20452,-19051,-33454,-22302c457998,694363,423746,695092,390292,691375l55756,702527v-15103,2604,6941,29869,11151,44605c78449,787528,75925,777385,100361,814039v3717,11151,6521,22650,11151,33454c128489,887107,133719,891954,156117,925551v24980,74942,3099,61863,66907,89210c233828,1019391,245327,1022195,256478,1025912v66907,-3717,134702,331,200722,-11151c478554,1011047,493570,991000,512956,981307v10513,-5257,22940,-5894,33453,-11151c565795,960463,582779,946395,602165,936702v22163,-11082,101855,-39403,122664,-44605c787000,876555,828746,862867,892097,858644v85384,-5692,170985,-7434,256478,-11151c1186105,860003,1188054,858900,1226634,880946v41182,23533,29034,26222,78058,44605c1319042,930932,1334429,932985,1349297,936702v7434,7434,15735,14093,22303,22303c1379972,969470,1382537,985355,1393902,992458v55073,34421,179559,30349,223024,33454c1613209,1037063,1614087,1051054,1605775,1059366v-26283,26283,-112814,36205,-133814,44605c1453376,1111405,1435546,1121115,1416205,1126273v-63354,16894,-125249,24264,-189571,33454c1200614,1156010,1173750,1156128,1148575,1148575v-15250,-4575,-45118,-31307,-55756,-44604c1075774,1082665,1071294,1063601,1048214,1048214v-13831,-9221,-30172,-14055,-44605,-22302c991973,1019263,982870,1007848,970156,1003610v-21450,-7150,-44662,-7107,-66908,-11152c884600,989067,866077,985024,847492,981307v-92927,3717,-188161,-9761,-278780,11151c550244,996720,560066,1029427,557561,1048214v-4937,37029,-3325,74986,-11152,111513c542926,1175981,530655,1189053,524107,1204332v-4630,10804,-7434,22302,-11151,33453c516673,1271239,515944,1305491,524107,1338146v3250,13002,13930,22989,22302,33454c561831,1390877,580817,1404006,602165,1416205v14433,8247,30172,14055,44605,22302c658406,1445156,667629,1456230,680224,1460810v76917,27970,78124,15628,144966,33453c862687,1504262,899205,1517718,936702,1527717v18313,4884,37254,7040,55756,11151c1007419,1542193,1021915,1547689,1037063,1550019v33268,5118,66907,7435,100361,11152c1044586,1592116,1145991,1561443,936702,1583473v-15242,1604,-29737,7434,-44605,11151c828907,1590907,765540,1589474,702526,1583473v-15257,-1453,-29643,-7826,-44604,-11151c639420,1568210,620928,1563852,602165,1561171v-33321,-4760,-66907,-7435,-100360,-11152c494371,1542585,488517,1533126,479502,1527717v-10079,-6047,-22940,-5894,-33454,-11151c434061,1510572,423746,1501697,412595,1494263v-7434,-11151,-13723,-23157,-22303,-33453c380196,1448695,365587,1440478,356839,1427356v-6520,-9780,-7435,-22303,-11152,-33454c349404,1375317,339027,1344623,356839,1338146v35107,-12766,74881,3825,111512,11151c487979,1353223,505295,1364759,524107,1371600v22093,8034,44605,14868,66907,22302c602165,1397619,612873,1403120,624468,1405053v22302,3717,44799,6414,66907,11152c721346,1422628,750848,1431073,780585,1438507r44605,11151c884663,1445941,944679,1447346,1003609,1438507v16439,-2466,29326,-15754,44605,-22302c1059018,1411575,1070517,1408770,1081668,1405053r55756,-55756l1170878,1315844v3717,-14868,6747,-29925,11151,-44605c1222759,1135470,1189775,1262553,1215483,1159727v-3717,-81776,-998,-164099,-11152,-245327c1203027,903968,1191433,896799,1182029,892097v-21027,-10513,-43580,-19386,-66907,-22302l1025912,858644v-22383,-3197,-44375,-9273,-66907,-11151c892226,841928,825190,840058,758283,836341v-11151,-7434,-21467,-16309,-33454,-22302c714315,808782,701454,808936,691375,802888v-9015,-5409,-13287,-16894,-22302,-22303c658994,774537,645894,775142,635619,769434,612188,756417,587666,743782,568712,724829v-7434,-7434,-13555,-16470,-22303,-22302c532578,693306,516673,687658,501805,680224,469053,581972,472947,623448,490653,490653v6323,-47425,5377,-38829,33454,-66907c548959,324336,524734,356210,568712,312234v7434,-18585,12371,-38376,22302,-55756c596230,247350,607908,243190,613317,234175v54605,-91007,-48125,36153,33453,-78058c655936,143284,670128,134778,680224,122663v8580,-10296,12825,-23976,22302,-33453c712003,79733,725515,75279,735980,66907v8210,-6568,14093,-15734,22303,-22302c828619,-11664,760188,53849,814039,v14868,3717,32637,1577,44605,11151c867823,18494,867490,33079,869795,44605v12486,62433,17474,153931,22302,211873c890844,292804,886404,597335,869795,702527v-4781,30276,-5301,63705,-22303,89209c730920,966599,906390,697029,814039,858644v-21876,38284,-58988,70139,-89210,100361c693052,990781,711270,975478,669073,1003610v-44606,66906,3717,3717,-55756,55756c533407,1129288,590825,1106806,512956,1126273r-66908,66907c438614,1200614,433508,1211578,423746,1215483v-18585,7434,-38258,12581,-55756,22302c266724,1294044,370905,1255399,289931,1282390v-14868,-22302,-32618,-42933,-44605,-66907c220550,1165930,195742,1122485,178419,1070517v-4847,-14539,-6941,-29869,-11151,-44605c164039,1014610,158667,1003933,156117,992458,149925,964594,137373,872409,133814,847493v3717,-52039,6205,-104181,11151,-156118c147382,665997,152456,609488,167268,579863v13196,-26392,33835,-47726,55756,-66907c240936,497283,257492,478995,278780,468351v16952,-8476,37171,-7434,55756,-11151c345687,449766,355671,440176,367990,434897v14087,-6037,30255,-5770,44605,-11151c428160,417909,442332,408878,457200,401444v39245,-39247,2677,-9327,55756,-33454c683959,290261,539136,357203,646770,289932v14097,-8810,31306,-12329,44605,-22303c708197,255013,721112,237892,735980,223024r22303,-22302l780585,178419v40888,3717,82658,1920,122663,11152c913492,191935,920142,202858,925551,211873v10849,18082,15012,61050,22302,78059c953132,302250,964162,311398,970156,323385v14442,28884,52890,141785,55756,156117c1033577,517827,1037715,543117,1048214,579863v3229,11302,7922,22152,11151,33454c1087367,711323,1054934,611173,1081668,691375v3717,22303,5202,45094,11151,66908c1098086,777595,1111831,794294,1115122,814039v3277,19660,21948,305326,22302,312234c1151832,1407225,1085108,1330435,1170878,1416205v40888,-3717,82019,-5346,122663,-11152c1305177,1403391,1315520,1396452,1326995,1393902v22072,-4905,44605,-7434,66907,-11151c1432829,1343826,1412880,1370423,1438507,1293541r,l1460809,1260088v3717,-14868,5771,-30255,11152,-44605c1477798,1199918,1493079,1187459,1494263,1170878v6846,-95852,2635,-90833,-33454,-144966c1433661,944466,1444209,981812,1427356,914400v3717,-85493,4830,-171138,11151,-256478c1439598,643187,1447471,596666,1471961,591014v40005,-9232,81775,-7434,122663,-11151c1550940,550741,1562697,566571,1538868,512956v-8130,-18292,-22303,-55756,-22303,-55756e" filled="f" strokecolor="black [3213]" strokeweight="1pt">
                    <v:stroke joinstyle="miter"/>
                    <v:path arrowok="t" o:connecttype="custom" o:connectlocs="0,133814;267629,144966;334536,178419;401444,200722;412595,234175;434897,278780;446048,323385;468351,390293;501805,412595;568712,434897;702526,412595;735980,401444;769434,379141;814039,367990;836341,334536;903248,289932;925551,267629;959005,256478;981307,234175;1215483,267629;1193180,345688;1148575,401444;1081668,446049;1048214,468351;992458,479502;892097,501805;635619,490653;568712,512956;468351,591014;379141,635619;390292,713678;468351,691375;579863,669073;635619,646771;880946,657922;947853,680224;981307,691375;1092819,724829;1193180,758283;1282390,780585;1304692,802888;1260087,858644;1137424,892097;1103970,903249;947853,892097;791736,847493;735980,825190;691375,802888;635619,780585;602165,758283;568712,747132;524107,724829;490653,702527;390292,691375;55756,702527;66907,747132;100361,814039;111512,847493;156117,925551;223024,1014761;256478,1025912;457200,1014761;512956,981307;546409,970156;602165,936702;724829,892097;892097,858644;1148575,847493;1226634,880946;1304692,925551;1349297,936702;1371600,959005;1393902,992458;1616926,1025912;1605775,1059366;1471961,1103971;1416205,1126273;1226634,1159727;1148575,1148575;1092819,1103971;1048214,1048214;1003609,1025912;970156,1003610;903248,992458;847492,981307;568712,992458;557561,1048214;546409,1159727;524107,1204332;512956,1237785;524107,1338146;546409,1371600;602165,1416205;646770,1438507;680224,1460810;825190,1494263;936702,1527717;992458,1538868;1037063,1550019;1137424,1561171;936702,1583473;892097,1594624;702526,1583473;657922,1572322;602165,1561171;501805,1550019;479502,1527717;446048,1516566;412595,1494263;390292,1460810;356839,1427356;345687,1393902;356839,1338146;468351,1349297;524107,1371600;591014,1393902;624468,1405053;691375,1416205;780585,1438507;825190,1449658;1003609,1438507;1048214,1416205;1081668,1405053;1137424,1349297;1170878,1315844;1182029,1271239;1215483,1159727;1204331,914400;1182029,892097;1115122,869795;1025912,858644;959005,847493;758283,836341;724829,814039;691375,802888;669073,780585;635619,769434;568712,724829;546409,702527;501805,680224;490653,490653;524107,423746;568712,312234;591014,256478;613317,234175;646770,156117;680224,122663;702526,89210;735980,66907;758283,44605;814039,0;858644,11151;869795,44605;892097,256478;869795,702527;847492,791736;814039,858644;724829,959005;669073,1003610;613317,1059366;512956,1126273;446048,1193180;423746,1215483;367990,1237785;289931,1282390;245326,1215483;178419,1070517;167268,1025912;156117,992458;133814,847493;144965,691375;167268,579863;223024,512956;278780,468351;334536,457200;367990,434897;412595,423746;457200,401444;512956,367990;646770,289932;691375,267629;735980,223024;758283,200722;780585,178419;903248,189571;925551,211873;947853,289932;970156,323385;1025912,479502;1048214,579863;1059365,613317;1081668,691375;1092819,758283;1115122,814039;1137424,1126273;1170878,1416205;1293541,1405053;1326995,1393902;1393902,1382751;1438507,1293541;1438507,1293541;1460809,1260088;1471961,1215483;1494263,1170878;1460809,1025912;1427356,914400;1438507,657922;1471961,591014;1594624,579863;1538868,512956;1516565,457200" o:connectangles="0,0,0,0,0,0,0,0,0,0,0,0,0,0,0,0,0,0,0,0,0,0,0,0,0,0,0,0,0,0,0,0,0,0,0,0,0,0,0,0,0,0,0,0,0,0,0,0,0,0,0,0,0,0,0,0,0,0,0,0,0,0,0,0,0,0,0,0,0,0,0,0,0,0,0,0,0,0,0,0,0,0,0,0,0,0,0,0,0,0,0,0,0,0,0,0,0,0,0,0,0,0,0,0,0,0,0,0,0,0,0,0,0,0,0,0,0,0,0,0,0,0,0,0,0,0,0,0,0,0,0,0,0,0,0,0,0,0,0,0,0,0,0,0,0,0,0,0,0,0,0,0,0,0,0,0,0,0,0,0,0,0,0,0,0,0,0,0,0,0,0,0,0,0,0,0,0,0,0,0,0,0,0,0,0,0,0,0,0,0,0,0,0,0,0,0,0,0,0,0,0,0,0,0,0,0,0,0,0,0,0"/>
                  </v:shape>
                </v:group>
                <v:group id="グループ化 17" o:spid="_x0000_s1030" style="position:absolute;left:22225;width:12306;height:11969" coordsize="15419,16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グループ化 26" o:spid="_x0000_s1031" style="position:absolute;left:6547;top:3597;width:2736;height:2588" coordorigin="6547,3597"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フリーフォーム 27" o:spid="_x0000_s1032" style="position:absolute;left:7328;top:4333;width:2158;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8" o:spid="_x0000_s1033" style="position:absolute;left:6881;top:4359;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9" o:spid="_x0000_s1034" style="position:absolute;left:6770;top:5716;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35" o:spid="_x0000_s1035" style="position:absolute;left:7105;top:7015;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36" o:spid="_x0000_s1036" style="position:absolute;left:6658;top:3900;width:2900;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37" o:spid="_x0000_s1037" style="position:absolute;left:6547;top:3597;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39" o:spid="_x0000_s1038" style="position:absolute;left:3079;top:10253;width:2736;height:2587" coordorigin="3079,1025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フリーフォーム 40" o:spid="_x0000_s1039" style="position:absolute;left:3859;top:10989;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41" o:spid="_x0000_s1040" style="position:absolute;left:3413;top:11015;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42" o:spid="_x0000_s1041" style="position:absolute;left:3302;top:12372;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43" o:spid="_x0000_s1042" style="position:absolute;left:3636;top:13671;width:3123;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44" o:spid="_x0000_s1043" style="position:absolute;left:3190;top:10556;width:2900;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45" o:spid="_x0000_s1044" style="position:absolute;left:3079;top:10253;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46" o:spid="_x0000_s1045" style="position:absolute;left:9685;top:6064;width:2736;height:2588" coordorigin="9685,6064"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フリーフォーム 47" o:spid="_x0000_s1046" style="position:absolute;left:10466;top:6800;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48" o:spid="_x0000_s1047" style="position:absolute;left:10020;top:6826;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49" o:spid="_x0000_s1048" style="position:absolute;left:9908;top:8183;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50" o:spid="_x0000_s1049" style="position:absolute;left:10243;top:9482;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51" o:spid="_x0000_s1050" style="position:absolute;left:9797;top:6367;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52" o:spid="_x0000_s1051" style="position:absolute;left:9685;top:6064;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53" o:spid="_x0000_s1052" style="position:absolute;left:8239;top:9083;width:2736;height:2588" coordorigin="8239,908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フリーフォーム 54" o:spid="_x0000_s1053" style="position:absolute;left:9020;top:9819;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55" o:spid="_x0000_s1054" style="position:absolute;left:8574;top:9845;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56" o:spid="_x0000_s1055" style="position:absolute;left:8462;top:11202;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57" o:spid="_x0000_s1056" style="position:absolute;left:8797;top:12501;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58" o:spid="_x0000_s1057" style="position:absolute;left:8351;top:9386;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59" o:spid="_x0000_s1058" style="position:absolute;left:8239;top:9083;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60" o:spid="_x0000_s1059" style="position:absolute;left:2822;top:4869;width:2736;height:2588" coordorigin="2822,4869"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フリーフォーム 61" o:spid="_x0000_s1060" style="position:absolute;left:3603;top:5606;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62" o:spid="_x0000_s1061" style="position:absolute;left:3157;top:5632;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63" o:spid="_x0000_s1062" style="position:absolute;left:3045;top:6988;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64" o:spid="_x0000_s1063" style="position:absolute;left:3380;top:8287;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65" o:spid="_x0000_s1064" style="position:absolute;left:2934;top:5172;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66" o:spid="_x0000_s1065" style="position:absolute;left:2822;top:4869;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67" o:spid="_x0000_s1066" style="position:absolute;left:4849;top:7024;width:2736;height:2588" coordorigin="4849,7024"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フリーフォーム 68" o:spid="_x0000_s1067" style="position:absolute;left:5630;top:7761;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69" o:spid="_x0000_s1068" style="position:absolute;left:5183;top:7787;width:3011;height:1467;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70" o:spid="_x0000_s1069" style="position:absolute;left:5072;top:9143;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71" o:spid="_x0000_s1070" style="position:absolute;left:5406;top:10442;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72" o:spid="_x0000_s1071" style="position:absolute;left:4960;top:7327;width:2900;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73" o:spid="_x0000_s1072" style="position:absolute;left:4849;top:7024;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74" o:spid="_x0000_s1073" style="position:absolute;left:6424;top:13375;width:2736;height:2588" coordorigin="6424,13375"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フリーフォーム 75" o:spid="_x0000_s1074" style="position:absolute;left:7205;top:14112;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76" o:spid="_x0000_s1075" style="position:absolute;left:6759;top:14138;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77" o:spid="_x0000_s1076" style="position:absolute;left:6647;top:15494;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78" o:spid="_x0000_s1077" style="position:absolute;left:6982;top:16793;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79" o:spid="_x0000_s1078" style="position:absolute;left:6536;top:13679;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80" o:spid="_x0000_s1079" style="position:absolute;left:6424;top:13375;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shape id="フリーフォーム 81" o:spid="_x0000_s1080" style="position:absolute;width:15419;height:16726;visibility:visible;mso-wrap-style:square;v-text-anchor:middle" coordsize="1541970,167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" path="m192672,v18586,3717,36994,8470,55757,11151c281750,15911,315783,15702,348789,22303v116036,23207,22294,14865,111513,44605c489381,76601,520432,79517,549511,89210r33454,11151c594116,107795,604432,116670,616419,122664v10513,5257,23374,5104,33453,11151c726405,179734,610862,135680,705629,167268v11815,7877,47813,28718,55756,44605c771899,232900,776253,256478,783687,278781v26744,80234,-5712,-19989,22302,78058c809218,368141,813424,379142,817141,390293v3717,96644,2124,193639,11151,289932c830486,703631,843160,724830,850594,747132v3717,11151,2840,25142,11152,33454l895199,814039v3717,11151,2839,25142,11151,33454c914662,855805,929725,852596,939804,858644v76537,45922,-39012,1865,55756,33454c1042552,939088,1004572,910397,1118224,925551v65414,8722,52261,6270,100361,22303c1229736,955288,1244935,958791,1252038,970156v12460,19936,14869,44605,22303,66908c1278058,1048215,1277181,1062206,1285492,1070517v52916,52916,24657,37956,78058,55756l1408155,1081668r22303,-22302c1434175,1048215,1441609,1037667,1441609,1025912v,-55880,-1440,-112239,-11151,-167268c1428631,848290,1418464,838404,1408155,836342v-47524,-9505,-96644,-7435,-144966,-11152c1241981,820948,1196840,814318,1173980,802888v-11987,-5994,-23278,-13580,-33454,-22302c1124561,766902,1110789,750849,1095921,735981r-22302,-22303l1051316,691376v-35889,-107669,21656,59712,-33453,-78059c1009132,591490,1002994,568712,995560,546410l973258,479503,950955,412595,939804,379142v-3717,-26020,-6830,-52133,-11151,-78059c922654,265090,926903,242047,895199,223025v-10079,-6048,-22302,-7435,-33453,-11152c846878,197005,828805,184763,817141,167268l772536,100361c765102,89210,762947,71146,750233,66908l716780,55756c709346,48322,704847,35182,694477,33454v-15117,-2519,-30518,5114,-44605,11151c632236,52163,606625,73573,594116,89210v-8372,10465,-13930,22989,-22302,33454c565246,130874,556079,136756,549511,144966v-8372,10465,-12825,23977,-22302,33454c517732,187897,503931,192000,493755,200722v-15965,13684,-27109,32941,-44605,44605c437999,252761,426162,259257,415697,267629v-8210,6568,-12899,17601,-22303,22303c379686,296786,363750,297758,348789,301083v-75588,16797,-70006,12576,-167268,22303c177804,334537,170370,345085,170370,356839v,140882,118332,51096,267629,44605c449150,397727,460151,393522,471453,390293v14736,-4210,29925,-6747,44605,-11151c538575,372387,582965,356839,582965,356839v27202,6800,52704,5047,66907,33454c660385,411320,672175,457200,672175,457200v3717,40888,7877,81738,11151,122664c687486,631869,685410,684603,694477,735981v2329,13198,13581,23278,22303,33453c759114,818823,747353,809362,794838,825190v56512,56512,-16624,-9975,55756,33454c871306,871071,881173,896867,895199,914400v6568,8210,14869,14869,22303,22303c942560,1137169,915245,947718,939804,1070517v12060,60304,6758,59696,22303,111512c980056,1241858,969746,1247181,1017863,1271239v10513,5257,21763,9920,33453,11151c1110578,1288628,1170263,1289825,1229736,1293542v-1538,12308,-6016,95518,-22303,122663c1202024,1425220,1191699,1430298,1185131,1438508v-8372,10465,-11837,25081,-22302,33453c1153650,1479304,1140526,1479395,1129375,1483112v-33454,-3717,-67093,-6033,-100361,-11151c1003010,1467961,975936,1457986,950955,1449659v-20741,-20742,-30540,-27626,-44605,-55756c901093,1383389,899829,1371253,895199,1360449v-6548,-15279,-16465,-29040,-22302,-44605c868033,1302874,859584,1252770,850594,1237786v-5409,-9015,-14868,-14869,-22302,-22303c824575,1200615,823995,1184586,817141,1170878v-4702,-9404,-15735,-14092,-22303,-22302c738569,1078240,804084,1146668,750233,1092820v-28027,-84084,9779,19557,-33453,-66908c704036,1000424,700838,962148,694477,936703v-2851,-11404,-2839,-25142,-11151,-33454c675014,894937,661023,895815,649872,892098v-7434,-7434,-12639,-18161,-22302,-22303c610149,862329,590202,863241,571814,858644v-11404,-2851,-22303,-7434,-33454,-11151c530926,840059,524268,831758,516058,825190v-10465,-8372,-24629,-12216,-33454,-22302c464953,782716,463428,744457,437999,735981v-22302,-7434,-47346,-9263,-66907,-22303c327858,684856,350352,695614,304185,680225v-53855,-53855,11669,14585,-44605,-55757c253012,616258,243845,610376,237277,602166v-8372,-10465,-11837,-25082,-22302,-33454c205796,561369,192672,561278,181521,557561v-7434,-11151,-11837,-25081,-22302,-33453c147787,514963,72790,502361,70009,501805v-3717,-11151,,-29737,-11151,-33454c48884,465026,40697,480990,36555,490654,-21323,625701,67100,483865,3102,579864v3717,40888,-15133,91123,11151,122663c35801,728385,81293,708918,114614,713678v127231,18176,95640,9578,167268,33454c285599,758283,291575,768922,293033,780586v6011,48090,1647,97442,11152,144965c306247,935860,317083,943152,326487,947854v21027,10513,66907,22302,66907,22302c400828,977590,407487,985891,415697,992459v32200,25760,31822,14687,55756,44605c479825,1047529,487761,1058530,493755,1070517v5257,10514,3809,24275,11152,33454c513279,1114436,527209,1118839,538360,1126273v26541,79622,9262,47347,44605,100361c602157,1284210,579665,1243020,638721,1282390v61230,40820,-21899,7569,55756,33454c701911,1323278,711371,1329132,716780,1338147v6048,10079,3808,24275,11151,33453c736303,1382065,750234,1386469,761385,1393903v7434,11151,13580,23278,22302,33453c797371,1443321,828292,1471961,828292,1471961v-3717,22302,-3212,45737,-11151,66907c813449,1548712,803249,1554863,794838,1561171v-21443,16083,-44605,29737,-66907,44605c716780,1613210,707191,1623840,694477,1628078r-100361,33454l560663,1672683v-32365,-5394,-71805,1357,-89210,-33454c460940,1618202,449150,1572322,449150,1572322v-3717,-133815,-884,-267972,-11151,-401444c436971,1157516,417508,1150704,415697,1137425v-9555,-70074,40062,-163100,-11151,-211874c350645,874217,255863,918117,181521,914400v-11151,-3717,-22940,-5894,-33453,-11151c136081,897255,126861,886390,114614,880947,93131,871399,47707,858644,47707,858644l25404,791737,14253,758283v3717,-11151,2839,-25142,11151,-33454c33716,716517,47240,715465,58858,713678v36922,-5680,74341,-7434,111512,-11151c192672,695093,214470,685927,237277,680225v14868,-3717,29925,-6748,44605,-11152c304399,662318,348789,646771,348789,646771v11151,-7434,23368,-13478,33454,-22303c402023,607160,419414,587297,437999,568712r22303,-22302c475170,531542,487412,513469,504907,501805v22302,-14868,40903,-38104,66907,-44605c601551,449766,631945,444591,661024,434898v22302,-7434,43542,-19707,66907,-22303c967169,386014,669230,418185,962107,390293v33508,-3191,66907,-7434,100361,-11151c1095922,382859,1131577,377792,1162829,390293v24330,9732,5407,57175,,66907c1148556,482891,1122993,524752,1095921,546410v-10465,8372,-23367,13477,-33453,22302c1042687,586020,1031646,616156,1006711,624468v-11151,3717,-22940,5895,-33453,11152c961271,641614,952909,655114,939804,657922v-40145,8602,-81888,6354,-122663,11151c794686,671715,772305,675320,750233,680225v-11474,2550,-21927,8846,-33453,11151c691007,696531,664741,698810,638721,702527v-85897,28632,-45080,13571,-122663,44605c508624,754566,502770,764025,493755,769434v-71841,43105,5600,-26968,-66907,33454c354015,863581,433776,807112,359941,880947v-67043,67043,-6691,-51294,-100361,89209c205238,1051668,271573,949170,214975,1048215v-6649,11636,-14869,22302,-22303,33453c185238,1103971,157330,1129015,170370,1148576v7434,11151,11151,26019,22302,33453c199424,1186530,291800,1204085,293033,1204332v44605,-3717,89925,-2373,133815,-11151c439990,1190553,449396,1178668,460302,1170878v15123,-10802,30714,-21106,44605,-33453c524552,1119963,538794,1096248,560663,1081668v11151,-7434,21206,-16859,33453,-22302c629015,1043855,668563,1035179,705629,1025912v11151,-11151,19348,-26401,33453,-33453c756034,983983,776336,985420,794838,981308v14961,-3325,29869,-6942,44605,-11152c850745,966927,861493,961856,872897,959005v18388,-4597,37470,-6164,55756,-11151c1010313,925583,980757,931298,1051316,892098v14531,-8073,30172,-14056,44605,-22303c1107557,863146,1117128,852936,1129375,847493v75720,-33654,107546,-25689,200722,-33454c1370985,817756,1414640,809942,1452760,825190v10914,4366,-4319,23889,-11151,33454c1429387,875754,1408667,885753,1397004,903249v-7434,11151,-13580,23278,-22302,33454c1361018,952668,1341761,963813,1330097,981308v-15381,23071,-39401,68579,-66908,89209c1241746,1086599,1215235,1096168,1196282,1115122v-7434,7434,-13891,15995,-22302,22303c1152537,1153507,1126025,1163075,1107072,1182029v-31364,31365,-38772,41690,-89209,66908c1002995,1256371,988692,1265065,973258,1271239v-21828,8731,-45881,11789,-66908,22303c891482,1300976,877783,1311470,861746,1315844v-21872,5965,-166562,20985,-178420,22303c594969,1367599,639608,1356584,549511,1371600v-11151,3717,-23374,5103,-33453,11151c439524,1428672,555067,1384617,460302,1416205v-22303,14868,-45465,28522,-66908,44605c378526,1471961,364926,1485043,348789,1494264v-10205,5832,-22302,7434,-33453,11151c311619,1516566,304185,1527114,304185,1538868v,28398,18917,47194,44604,55757c370239,1601775,393394,1602059,415697,1605776v55756,-3717,112149,-1964,167268,-11151c596185,1592422,604432,1578316,616419,1572322v10513,-5257,22302,-7434,33453,-11151c694761,1516282,644849,1558544,716780,1527717v12318,-5279,21466,-16308,33453,-22302c768137,1496463,787246,1490141,805989,1483112v11006,-4127,23179,-5443,33454,-11151c862874,1458944,884048,1442224,906350,1427356v11151,-7434,20740,-18064,33454,-22302l1006711,1382751v11151,-3717,21764,-9921,33454,-11151l1352399,1338147v14868,-3717,30897,-4298,44605,-11152c1406408,1322293,1409644,1308834,1419307,1304693v17421,-7466,37369,-6554,55756,-11151c1486466,1290691,1497365,1286107,1508516,1282390r22303,-66907l1541970,1182029v-8118,-105535,-2802,-142215,-33454,-234175c1502792,930683,1492865,891120,1475063,880947v-16456,-9404,-37171,-7435,-55756,-11152c1415590,858644,1414203,846421,1408155,836342v-5409,-9015,-15734,-14093,-22302,-22303c1377481,803574,1370984,791737,1363550,780586v-26540,-79622,-2741,-53868,-55756,-89210c1300360,680225,1295957,666294,1285492,657922v-9179,-7343,-23375,-5103,-33454,-11151c1243023,641362,1237170,631902,1229736,624468v-19365,-58095,1534,-12021,-33454,-55756c1187910,558247,1184445,543631,1173980,535259v-9179,-7343,-22303,-7434,-33454,-11151c1133092,512957,1124218,502641,1118224,490654v-5257,-10514,-2840,-25142,-11152,-33454c1098761,448889,1084770,449766,1073619,446049v-14868,-14868,-32941,-27110,-44605,-44605c1021580,390293,1015536,378076,1006711,367990,989403,348210,950955,312234,950955,312234v-24329,-72987,9461,-1352,-44605,-44605c895885,259257,892420,244641,884048,234176v-6568,-8210,-14868,-14869,-22302,-22303l872897,55756e" filled="f" strokecolor="#7f7f7f [1612]" strokeweight="1pt">
                    <v:stroke joinstyle="miter"/>
                    <v:path arrowok="t" o:connecttype="custom" o:connectlocs="192672,0;248429,11151;348789,22303;460302,66908;549511,89210;582965,100361;616419,122664;649872,133815;705629,167268;761385,211873;783687,278781;805989,356839;817141,390293;828292,680225;850594,747132;861746,780586;895199,814039;906350,847493;939804,858644;995560,892098;1118224,925551;1218585,947854;1252038,970156;1274341,1037064;1285492,1070517;1363550,1126273;1408155,1081668;1430458,1059366;1441609,1025912;1430458,858644;1408155,836342;1263189,825190;1173980,802888;1140526,780586;1095921,735981;1073619,713678;1051316,691376;1017863,613317;995560,546410;973258,479503;950955,412595;939804,379142;928653,301083;895199,223025;861746,211873;817141,167268;772536,100361;750233,66908;716780,55756;694477,33454;649872,44605;594116,89210;571814,122664;549511,144966;527209,178420;493755,200722;449150,245327;415697,267629;393394,289932;348789,301083;181521,323386;170370,356839;437999,401444;471453,390293;516058,379142;582965,356839;649872,390293;672175,457200;683326,579864;694477,735981;716780,769434;794838,825190;850594,858644;895199,914400;917502,936703;939804,1070517;962107,1182029;1017863,1271239;1051316,1282390;1229736,1293542;1207433,1416205;1185131,1438508;1162829,1471961;1129375,1483112;1029014,1471961;950955,1449659;906350,1393903;895199,1360449;872897,1315844;850594,1237786;828292,1215483;817141,1170878;794838,1148576;750233,1092820;716780,1025912;694477,936703;683326,903249;649872,892098;627570,869795;571814,858644;538360,847493;516058,825190;482604,802888;437999,735981;371092,713678;304185,680225;259580,624468;237277,602166;214975,568712;181521,557561;159219,524108;70009,501805;58858,468351;36555,490654;3102,579864;14253,702527;114614,713678;281882,747132;293033,780586;304185,925551;326487,947854;393394,970156;415697,992459;471453,1037064;493755,1070517;504907,1103971;538360,1126273;582965,1226634;638721,1282390;694477,1315844;716780,1338147;727931,1371600;761385,1393903;783687,1427356;828292,1471961;817141,1538868;794838,1561171;727931,1605776;694477,1628078;594116,1661532;560663,1672683;471453,1639229;449150,1572322;437999,1170878;415697,1137425;404546,925551;181521,914400;148068,903249;114614,880947;47707,858644;25404,791737;14253,758283;25404,724829;58858,713678;170370,702527;237277,680225;281882,669073;348789,646771;382243,624468;437999,568712;460302,546410;504907,501805;571814,457200;661024,434898;727931,412595;962107,390293;1062468,379142;1162829,390293;1162829,457200;1095921,546410;1062468,568712;1006711,624468;973258,635620;939804,657922;817141,669073;750233,680225;716780,691376;638721,702527;516058,747132;493755,769434;426848,802888;359941,880947;259580,970156;214975,1048215;192672,1081668;170370,1148576;192672,1182029;293033,1204332;426848,1193181;460302,1170878;504907,1137425;560663,1081668;594116,1059366;705629,1025912;739082,992459;794838,981308;839443,970156;872897,959005;928653,947854;1051316,892098;1095921,869795;1129375,847493;1330097,814039;1452760,825190;1441609,858644;1397004,903249;1374702,936703;1330097,981308;1263189,1070517;1196282,1115122;1173980,1137425;1107072,1182029;1017863,1248937;973258,1271239;906350,1293542;861746,1315844;683326,1338147;549511,1371600;516058,1382751;460302,1416205;393394,1460810;348789,1494264;315336,1505415;304185,1538868;348789,1594625;415697,1605776;582965,1594625;616419,1572322;649872,1561171;716780,1527717;750233,1505415;805989,1483112;839443,1471961;906350,1427356;939804,1405054;1006711,1382751;1040165,1371600;1352399,1338147;1397004,1326995;1419307,1304693;1475063,1293542;1508516,1282390;1530819,1215483;1541970,1182029;1508516,947854;1475063,880947;1419307,869795;1408155,836342;1385853,814039;1363550,780586;1307794,691376;1285492,657922;1252038,646771;1229736,624468;1196282,568712;1173980,535259;1140526,524108;1118224,490654;1107072,457200;1073619,446049;1029014,401444;1006711,367990;950955,312234;906350,267629;884048,234176;861746,211873;872897,5575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v:group id="グループ化 33791" o:spid="_x0000_s1081" style="position:absolute;left:44640;top:508;width:12478;height:11144" coordsize="15329,1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グループ化 83" o:spid="_x0000_s1082" style="position:absolute;left:3154;top:4657;width:2736;height:3437" coordorigin="3154,4657"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フリーフォーム 84" o:spid="_x0000_s1083" style="position:absolute;left:3934;top:5393;width:2159;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85" o:spid="_x0000_s1084" style="position:absolute;left:3488;top:5419;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86" o:spid="_x0000_s1085" style="position:absolute;left:3377;top:6776;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87" o:spid="_x0000_s1086" style="position:absolute;left:3711;top:8075;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88" o:spid="_x0000_s1087" style="position:absolute;left:3265;top:4960;width:2900;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89" o:spid="_x0000_s1088" style="position:absolute;left:3154;top:4657;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90" o:spid="_x0000_s1089" style="position:absolute;left:5656;top:4713;width:2736;height:3437" coordorigin="5656,471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フリーフォーム 91" o:spid="_x0000_s1090" style="position:absolute;left:6436;top:5450;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92" o:spid="_x0000_s1091" style="position:absolute;left:5990;top:5476;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93" o:spid="_x0000_s1092" style="position:absolute;left:5879;top:6832;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94" o:spid="_x0000_s1093" style="position:absolute;left:6213;top:8131;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95" o:spid="_x0000_s1094" style="position:absolute;left:5767;top:5017;width:2900;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96" o:spid="_x0000_s1095" style="position:absolute;left:5656;top:4713;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97" o:spid="_x0000_s1096" style="position:absolute;left:7977;top:4825;width:2737;height:3436" coordorigin="7978,4825"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フリーフォーム 98" o:spid="_x0000_s1097" style="position:absolute;left:8758;top:5561;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99" o:spid="_x0000_s1098" style="position:absolute;left:8312;top:5587;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00" o:spid="_x0000_s1099" style="position:absolute;left:8201;top:6943;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01" o:spid="_x0000_s1100" style="position:absolute;left:8535;top:8243;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02" o:spid="_x0000_s1101" style="position:absolute;left:8089;top:5128;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03" o:spid="_x0000_s1102" style="position:absolute;left:7978;top:4825;width:3679;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04" o:spid="_x0000_s1103" style="position:absolute;left:7902;top:6774;width:2736;height:3437" coordorigin="7902,6774"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フリーフォーム 105" o:spid="_x0000_s1104" style="position:absolute;left:8683;top:7511;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06" o:spid="_x0000_s1105" style="position:absolute;left:8237;top:7537;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07" o:spid="_x0000_s1106" style="position:absolute;left:8125;top:8893;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08" o:spid="_x0000_s1107" style="position:absolute;left:8460;top:10192;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09" o:spid="_x0000_s1108" style="position:absolute;left:8013;top:7078;width:2900;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10" o:spid="_x0000_s1109" style="position:absolute;left:7902;top:6774;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11" o:spid="_x0000_s1110" style="position:absolute;left:7977;top:8539;width:2737;height:3437" coordorigin="7978,8539"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フリーフォーム 112" o:spid="_x0000_s1111" style="position:absolute;left:8758;top:9276;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13" o:spid="_x0000_s1112" style="position:absolute;left:8312;top:930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14" o:spid="_x0000_s1113" style="position:absolute;left:8201;top:10658;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15" o:spid="_x0000_s1114" style="position:absolute;left:8535;top:11957;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16" o:spid="_x0000_s1115" style="position:absolute;left:8089;top:8842;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17" o:spid="_x0000_s1116" style="position:absolute;left:7978;top:8539;width:3679;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18" o:spid="_x0000_s1117" style="position:absolute;left:6056;top:8560;width:2737;height:3436" coordorigin="6056,8560"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フリーフォーム 119" o:spid="_x0000_s1118" style="position:absolute;left:6837;top:9296;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20" o:spid="_x0000_s1119" style="position:absolute;left:6391;top:932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21" o:spid="_x0000_s1120" style="position:absolute;left:6279;top:10679;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22" o:spid="_x0000_s1121" style="position:absolute;left:6614;top:11978;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23" o:spid="_x0000_s1122" style="position:absolute;left:6168;top:8863;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24" o:spid="_x0000_s1123" style="position:absolute;left:6056;top:8560;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25" o:spid="_x0000_s1124" style="position:absolute;left:8474;top:8867;width:2736;height:3437" coordorigin="8474,8867"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フリーフォーム 126" o:spid="_x0000_s1125" style="position:absolute;left:9255;top:9604;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27" o:spid="_x0000_s1126" style="position:absolute;left:8808;top:9630;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28" o:spid="_x0000_s1127" style="position:absolute;left:8697;top:10986;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29" o:spid="_x0000_s1128" style="position:absolute;left:9031;top:12285;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30" o:spid="_x0000_s1129" style="position:absolute;left:8585;top:9171;width:2900;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31" o:spid="_x0000_s1130" style="position:absolute;left:8474;top:8867;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32" o:spid="_x0000_s1131" style="position:absolute;left:2100;top:3579;width:2736;height:3437" coordorigin="2100,3579"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フリーフォーム 133" o:spid="_x0000_s1132" style="position:absolute;left:2881;top:4316;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34" o:spid="_x0000_s1133" style="position:absolute;left:2435;top:4341;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35" o:spid="_x0000_s1134" style="position:absolute;left:2323;top:5698;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36" o:spid="_x0000_s1135" style="position:absolute;left:2658;top:6997;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37" o:spid="_x0000_s1136" style="position:absolute;left:2212;top:3882;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38" o:spid="_x0000_s1137" style="position:absolute;left:2100;top:3579;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39" o:spid="_x0000_s1138" style="position:absolute;left:9172;top:3539;width:2737;height:3437" coordorigin="9172,3539"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フリーフォーム 140" o:spid="_x0000_s1139" style="position:absolute;left:9953;top:4275;width:2159;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41" o:spid="_x0000_s1140" style="position:absolute;left:9507;top:4301;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42" o:spid="_x0000_s1141" style="position:absolute;left:9395;top:5658;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43" o:spid="_x0000_s1142" style="position:absolute;left:9730;top:6957;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44" o:spid="_x0000_s1143" style="position:absolute;left:9284;top:3842;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45" o:spid="_x0000_s1144" style="position:absolute;left:9172;top:3539;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46" o:spid="_x0000_s1145" style="position:absolute;left:4348;top:8293;width:2736;height:3436" coordorigin="4348,829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フリーフォーム 147" o:spid="_x0000_s1146" style="position:absolute;left:5129;top:9029;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48" o:spid="_x0000_s1147" style="position:absolute;left:4683;top:9055;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49" o:spid="_x0000_s1148" style="position:absolute;left:4571;top:10412;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50" o:spid="_x0000_s1149" style="position:absolute;left:4906;top:11711;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51" o:spid="_x0000_s1150" style="position:absolute;left:4460;top:8596;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52" o:spid="_x0000_s1151" style="position:absolute;left:4348;top:8293;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53" o:spid="_x0000_s1152" style="position:absolute;left:3196;top:7363;width:2736;height:3437" coordorigin="3196,736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shape id="フリーフォーム 154" o:spid="_x0000_s1153" style="position:absolute;left:3977;top:8100;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55" o:spid="_x0000_s1154" style="position:absolute;left:3531;top:8125;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56" o:spid="_x0000_s1155" style="position:absolute;left:3419;top:9482;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57" o:spid="_x0000_s1156" style="position:absolute;left:3754;top:10781;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58" o:spid="_x0000_s1157" style="position:absolute;left:3308;top:7666;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59" o:spid="_x0000_s1158" style="position:absolute;left:3196;top:7363;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60" o:spid="_x0000_s1159" style="position:absolute;left:3136;top:6086;width:2736;height:3437" coordorigin="3136,6086"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フリーフォーム 161" o:spid="_x0000_s1160" style="position:absolute;left:3916;top:6823;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62" o:spid="_x0000_s1161" style="position:absolute;left:3470;top:6849;width:3011;height:1467;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63" o:spid="_x0000_s1162" style="position:absolute;left:3359;top:8205;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64" o:spid="_x0000_s1163" style="position:absolute;left:3693;top:9504;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65" o:spid="_x0000_s1164" style="position:absolute;left:3247;top:6389;width:2900;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66" o:spid="_x0000_s1165" style="position:absolute;left:3136;top:6086;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67" o:spid="_x0000_s1166" style="position:absolute;left:9635;width:2736;height:3436" coordorigin="9635"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フリーフォーム 168" o:spid="_x0000_s1167" style="position:absolute;left:10416;top:736;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69" o:spid="_x0000_s1168" style="position:absolute;left:9970;top:76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70" o:spid="_x0000_s1169" style="position:absolute;left:9858;top:2118;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71" o:spid="_x0000_s1170" style="position:absolute;left:10193;top:3417;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72" o:spid="_x0000_s1171" style="position:absolute;left:9747;top:303;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73" o:spid="_x0000_s1172" style="position:absolute;left:9635;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74" o:spid="_x0000_s1173" style="position:absolute;left:9842;top:2436;width:2736;height:3437" coordorigin="9842,2436"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フリーフォーム 175" o:spid="_x0000_s1174" style="position:absolute;left:10623;top:3173;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76" o:spid="_x0000_s1175" style="position:absolute;left:10177;top:3199;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77" o:spid="_x0000_s1176" style="position:absolute;left:10065;top:4555;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78" o:spid="_x0000_s1177" style="position:absolute;left:10400;top:5854;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79" o:spid="_x0000_s1178" style="position:absolute;left:9954;top:2740;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80" o:spid="_x0000_s1179" style="position:absolute;left:9842;top:2436;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81" o:spid="_x0000_s1180" style="position:absolute;left:1793;top:614;width:2736;height:3437" coordorigin="1793,614"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フリーフォーム 182" o:spid="_x0000_s1181" style="position:absolute;left:2574;top:1351;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83" o:spid="_x0000_s1182" style="position:absolute;left:2128;top:1377;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84" o:spid="_x0000_s1183" style="position:absolute;left:2016;top:2733;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85" o:spid="_x0000_s1184" style="position:absolute;left:2351;top:4032;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86" o:spid="_x0000_s1185" style="position:absolute;left:1905;top:917;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87" o:spid="_x0000_s1186" style="position:absolute;left:1793;top:614;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88" o:spid="_x0000_s1187" style="position:absolute;left:964;top:2470;width:2737;height:3436" coordorigin="964,2470"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フリーフォーム 189" o:spid="_x0000_s1188" style="position:absolute;left:1745;top:3206;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90" o:spid="_x0000_s1189" style="position:absolute;left:1299;top:323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91" o:spid="_x0000_s1190" style="position:absolute;left:1187;top:4589;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92" o:spid="_x0000_s1191" style="position:absolute;left:1522;top:5888;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193" o:spid="_x0000_s1192" style="position:absolute;left:1076;top:2773;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194" o:spid="_x0000_s1193" style="position:absolute;left:964;top:2470;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195" o:spid="_x0000_s1194" style="position:absolute;left:10961;top:1106;width:2737;height:3436" coordorigin="10961,1106"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フリーフォーム 196" o:spid="_x0000_s1195" style="position:absolute;left:11742;top:1842;width:2159;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197" o:spid="_x0000_s1196" style="position:absolute;left:11296;top:1868;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198" o:spid="_x0000_s1197" style="position:absolute;left:11184;top:3225;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199" o:spid="_x0000_s1198" style="position:absolute;left:11519;top:4524;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00" o:spid="_x0000_s1199" style="position:absolute;left:11073;top:1409;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01" o:spid="_x0000_s1200" style="position:absolute;left:10961;top:1106;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02" o:spid="_x0000_s1201" style="position:absolute;top:10759;width:2736;height:3436" coordorigin=",10759"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フリーフォーム 203" o:spid="_x0000_s1202" style="position:absolute;left:780;top:11495;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04" o:spid="_x0000_s1203" style="position:absolute;left:334;top:11521;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05" o:spid="_x0000_s1204" style="position:absolute;left:223;top:12878;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06" o:spid="_x0000_s1205" style="position:absolute;left:557;top:14177;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07" o:spid="_x0000_s1206" style="position:absolute;left:111;top:11062;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08" o:spid="_x0000_s1207" style="position:absolute;top:10759;width:3679;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09" o:spid="_x0000_s1208" style="position:absolute;left:1419;top:9831;width:2736;height:3437" coordorigin="1419,9831"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フリーフォーム 210" o:spid="_x0000_s1209" style="position:absolute;left:2200;top:10568;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11" o:spid="_x0000_s1210" style="position:absolute;left:1754;top:10594;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12" o:spid="_x0000_s1211" style="position:absolute;left:1642;top:11950;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13" o:spid="_x0000_s1212" style="position:absolute;left:1977;top:13249;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14" o:spid="_x0000_s1213" style="position:absolute;left:1531;top:10134;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15" o:spid="_x0000_s1214" style="position:absolute;left:1419;top:9831;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16" o:spid="_x0000_s1215" style="position:absolute;left:2833;top:8795;width:2736;height:3437" coordorigin="2833,8795"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フリーフォーム 217" o:spid="_x0000_s1216" style="position:absolute;left:3614;top:9532;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18" o:spid="_x0000_s1217" style="position:absolute;left:3168;top:9558;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19" o:spid="_x0000_s1218" style="position:absolute;left:3056;top:10914;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20" o:spid="_x0000_s1219" style="position:absolute;left:3391;top:12213;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21" o:spid="_x0000_s1220" style="position:absolute;left:2945;top:9098;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22" o:spid="_x0000_s1221" style="position:absolute;left:2833;top:8795;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23" o:spid="_x0000_s1222" style="position:absolute;left:8151;top:12650;width:2736;height:3436" coordorigin="8151,12650"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フリーフォーム 224" o:spid="_x0000_s1223" style="position:absolute;left:8931;top:13386;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25" o:spid="_x0000_s1224" style="position:absolute;left:8485;top:1341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26" o:spid="_x0000_s1225" style="position:absolute;left:8374;top:14768;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27" o:spid="_x0000_s1226" style="position:absolute;left:8708;top:16067;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28" o:spid="_x0000_s1227" style="position:absolute;left:8262;top:12953;width:2900;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29" o:spid="_x0000_s1228" style="position:absolute;left:8151;top:12650;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30" o:spid="_x0000_s1229" style="position:absolute;left:10007;top:11620;width:2736;height:3437" coordorigin="10007,11620"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フリーフォーム 231" o:spid="_x0000_s1230" style="position:absolute;left:10787;top:12356;width:2159;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32" o:spid="_x0000_s1231" style="position:absolute;left:10341;top:1238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33" o:spid="_x0000_s1232" style="position:absolute;left:10230;top:13739;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34" o:spid="_x0000_s1233" style="position:absolute;left:10564;top:15038;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35" o:spid="_x0000_s1234" style="position:absolute;left:10118;top:11923;width:2900;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36" o:spid="_x0000_s1235" style="position:absolute;left:10007;top:11620;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37" o:spid="_x0000_s1236" style="position:absolute;left:8528;top:11252;width:2736;height:3436" coordorigin="8528,11252"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フリーフォーム 238" o:spid="_x0000_s1237" style="position:absolute;left:9309;top:11988;width:2158;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39" o:spid="_x0000_s1238" style="position:absolute;left:8863;top:12014;width:3010;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40" o:spid="_x0000_s1239" style="position:absolute;left:8751;top:13370;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41" o:spid="_x0000_s1240" style="position:absolute;left:9086;top:14670;width:3122;height:1155;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42" o:spid="_x0000_s1241" style="position:absolute;left:8640;top:11555;width:2899;height:3934;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43" o:spid="_x0000_s1242" style="position:absolute;left:8528;top:11252;width:3680;height:4683;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44" o:spid="_x0000_s1243" style="position:absolute;left:8371;top:9650;width:2736;height:3437" coordorigin="8371,9650"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フリーフォーム 245" o:spid="_x0000_s1244" style="position:absolute;left:9151;top:10386;width:2159;height:3502;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46" o:spid="_x0000_s1245" style="position:absolute;left:8705;top:10412;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47" o:spid="_x0000_s1246" style="position:absolute;left:8594;top:11769;width:3030;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48" o:spid="_x0000_s1247" style="position:absolute;left:8928;top:13068;width:3123;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49" o:spid="_x0000_s1248" style="position:absolute;left:8482;top:9953;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50" o:spid="_x0000_s1249" style="position:absolute;left:8371;top:9650;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id="グループ化 251" o:spid="_x0000_s1250" style="position:absolute;left:12593;top:2073;width:2736;height:3437" coordorigin="12593,2073" coordsize="3679,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フリーフォーム 252" o:spid="_x0000_s1251" style="position:absolute;left:13374;top:2810;width:2159;height:3501;visibility:visible;mso-wrap-style:square;v-text-anchor:middle" coordsize="215870,3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" path="m,4425v18586,7434,35740,22302,55757,22302c185460,26727,655,-25092,122664,15576v7434,22302,38925,50283,22302,66907c137532,89917,132068,100084,122664,104786v-21027,10513,-66907,22302,-66907,22302c77332,278118,34118,157046,211874,216298v11151,3717,-3809,24275,-11152,33454c192350,260217,179256,266061,167269,272054v-22857,11429,-68007,18062,-89210,22303c74342,305508,61651,317297,66908,327810v5257,10513,22151,7922,33453,11151c115097,343171,130098,346396,144966,350113r55756,-11152e" filled="f" strokecolor="black [3213]" strokeweight="1pt">
                      <v:stroke joinstyle="miter"/>
                      <v:path arrowok="t" o:connecttype="custom" o:connectlocs="0,4425;55757,26727;122664,15576;144966,82483;122664,104786;55757,127088;211874,216298;200722,249752;167269,272054;78059,294357;66908,327810;100361,338961;144966,350113;200722,338961" o:connectangles="0,0,0,0,0,0,0,0,0,0,0,0,0,0"/>
                    </v:shape>
                    <v:shape id="フリーフォーム 253" o:spid="_x0000_s1252" style="position:absolute;left:12928;top:2836;width:3011;height:1468;visibility:visible;mso-wrap-style:square;v-text-anchor:middle" coordsize="301083,14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" path="m,79887c132200,27008,-3889,60244,66907,113341v10722,8041,23368,-13477,33454,-22302c120142,73731,156117,35283,156117,35283v3717,-11151,4631,-43234,11151,-33454c179810,20642,165277,50338,178419,68736v8908,12471,29526,8409,44605,11151c248884,84589,275063,87322,301083,91039l200722,124492v-11151,3717,-43968,5895,-33454,11152l189570,146795e" filled="f" strokecolor="black [3213]" strokeweight="1pt">
                      <v:stroke joinstyle="miter"/>
                      <v:path arrowok="t" o:connecttype="custom" o:connectlocs="0,79887;66907,113341;100361,91039;156117,35283;167268,1829;178419,68736;223024,79887;301083,91039;200722,124492;167268,135644;189570,146795" o:connectangles="0,0,0,0,0,0,0,0,0,0,0"/>
                    </v:shape>
                    <v:shape id="フリーフォーム 254" o:spid="_x0000_s1253" style="position:absolute;left:12816;top:4192;width:3031;height:892;visibility:visible;mso-wrap-style:square;v-text-anchor:middle" coordsize="303068,8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" path="m,89209c18585,78058,34503,60006,55756,55756v16822,-3364,69070,15589,89210,22302c156117,74341,170108,75219,178420,66907v8312,-8312,,-29737,11151,-33454c199545,30128,202859,50347,211874,55756v10079,6048,22302,7434,33453,11151c319307,52111,301083,74709,301083,e" filled="f" strokecolor="black [3213]" strokeweight="1pt">
                      <v:stroke joinstyle="miter"/>
                      <v:path arrowok="t" o:connecttype="custom" o:connectlocs="0,89209;55756,55756;144966,78058;178420,66907;189571,33453;211874,55756;245327,66907;301083,0" o:connectangles="0,0,0,0,0,0,0,0"/>
                    </v:shape>
                    <v:shape id="フリーフォーム 255" o:spid="_x0000_s1254" style="position:absolute;left:13151;top:5491;width:3122;height:1156;visibility:visible;mso-wrap-style:square;v-text-anchor:middle" coordsize="312234,1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" path="m,3897c48322,7614,105529,-13122,144966,15048v110913,79223,-55167,122466,44605,89210c200722,96824,211037,87950,223024,81956v10514,-5257,22152,-7923,33454,-11152c298661,58752,287219,59653,312234,59653e" filled="f" strokecolor="black [3213]" strokeweight="1pt">
                      <v:stroke joinstyle="miter"/>
                      <v:path arrowok="t" o:connecttype="custom" o:connectlocs="0,3897;144966,15048;189571,104258;223024,81956;256478,70804;312234,59653" o:connectangles="0,0,0,0,0,0"/>
                    </v:shape>
                    <v:shape id="フリーフォーム 256" o:spid="_x0000_s1255" style="position:absolute;left:12705;top:2376;width:2899;height:3935;visibility:visible;mso-wrap-style:square;v-text-anchor:middle" coordsize="289932,39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" path="m44605,393430v3717,-18585,1748,-39300,11151,-55756c62405,326038,78914,323951,89210,315371v55687,-46406,8117,-25008,66907,-44605c163551,263332,177116,258896,178420,248464v4758,-38067,-3367,-69152,-33454,-89210c112154,137379,69716,126737,33454,114649l,103498v3717,22302,7953,44524,11151,66907c15389,200072,11173,231790,22303,259615v9757,24393,76126,31585,89209,33454c296952,319561,141567,290159,267629,315371v7434,-7434,22303,-11789,22303,-22302c289932,264196,258647,235338,234176,226161v-17747,-6655,-37368,-6554,-55756,-11151c167016,212159,156117,207576,144966,203859,141249,166688,137940,129475,133815,92347,130506,62562,137532,29157,122664,3137,116832,-7069,100361,10571,89210,14288,69696,27298,38100,42167,33454,70044v-1932,11595,2839,25142,11151,33454c52917,111810,78059,114649,78059,114649e" filled="f" strokecolor="black [3213]" strokeweight="1pt">
                      <v:stroke joinstyle="miter"/>
                      <v:path arrowok="t" o:connecttype="custom" o:connectlocs="44605,393430;55756,337674;89210,315371;156117,270766;178420,248464;144966,159254;33454,114649;0,103498;11151,170405;22303,259615;111512,293069;267629,315371;289932,293069;234176,226161;178420,215010;144966,203859;133815,92347;122664,3137;89210,14288;33454,70044;44605,103498;78059,114649" o:connectangles="0,0,0,0,0,0,0,0,0,0,0,0,0,0,0,0,0,0,0,0,0,0"/>
                    </v:shape>
                    <v:shape id="フリーフォーム 257" o:spid="_x0000_s1256" style="position:absolute;left:12593;top:2073;width:3680;height:4684;visibility:visible;mso-wrap-style:square;v-text-anchor:middle" coordsize="367990,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" path="m78058,468352v3717,-18586,11152,-36803,11152,-55757c89210,397269,76157,383198,78058,367991v3857,-30860,25188,-47491,44605,-66908c119318,277668,126380,215590,89210,200722,60751,189338,,178420,,178420v11151,-3717,25142,-19463,33454,-11151c41766,175581,22302,188968,22302,200722v,122427,2096,119891,22303,200722c52039,349405,45154,293183,66907,245327v6526,-14357,21339,23358,33454,33454c131195,304476,150160,307621,189571,323386v11151,-3717,23374,-5104,33453,-11152c232039,306825,237117,296500,245327,289932v70330,-56263,1909,9242,55756,-44605c293649,223025,291240,198355,278780,178420v-7103,-11365,-22988,-13931,-33453,-22303c237117,149549,232428,138517,223024,133815,181253,112930,144407,110149,100361,100361,85400,97036,70624,92927,55756,89210,66907,85493,80898,86371,89210,78059v8312,-8312,5894,-22940,11151,-33454c120536,4254,117533,12862,156117,v33454,3717,67159,5618,100361,11152c268073,13084,278630,19074,289932,22303v14736,4210,29737,7434,44605,11151c330039,55941,327334,106257,301083,122664v-19935,12460,-66907,22302,-66907,22302c222260,156882,195301,186757,178419,189571v-11594,1932,-22302,-7434,-33453,-11151c132377,165831,78929,124754,133815,100361v18793,-8352,103925,14831,133814,22303c256478,130098,242548,134501,234176,144966v-22085,27606,-6955,90649,,111512c237501,266452,246278,276231,256478,278781v36241,9060,74341,7434,111512,11151c291303,341057,326512,326061,267629,345688v-29737,-3717,-59824,-17028,-89210,-11151c165277,337165,157451,354655,156117,367991v-2615,26153,7434,52039,11151,78058c167653,445953,239995,429079,245327,423747v8312,-8312,7434,-22303,11151,-33454c244152,353313,245327,368594,245327,345688e" filled="f" strokecolor="black [3213]" strokeweight="1pt">
                      <v:stroke joinstyle="miter"/>
                      <v:path arrowok="t" o:connecttype="custom" o:connectlocs="78058,468352;89210,412595;78058,367991;122663,301083;89210,200722;0,178420;33454,167269;22302,200722;44605,401444;66907,245327;100361,278781;189571,323386;223024,312234;245327,289932;301083,245327;278780,178420;245327,156117;223024,133815;100361,100361;55756,89210;89210,78059;100361,44605;156117,0;256478,11152;289932,22303;334537,33454;301083,122664;234176,144966;178419,189571;144966,178420;133815,100361;267629,122664;234176,144966;234176,256478;256478,278781;367990,289932;267629,345688;178419,334537;156117,367991;167268,446049;245327,423747;256478,390293;245327,345688" o:connectangles="0,0,0,0,0,0,0,0,0,0,0,0,0,0,0,0,0,0,0,0,0,0,0,0,0,0,0,0,0,0,0,0,0,0,0,0,0,0,0,0,0,0,0"/>
                    </v:shape>
                  </v:group>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258" o:spid="_x0000_s1257" type="#_x0000_t13" style="position:absolute;left:13970;top:5715;width:5842;height:1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" adj="18574" fillcolor="#7f7f7f [1612]" strokecolor="black [3213]" strokeweight="1pt"/>
                <v:shape id="右矢印 259" o:spid="_x0000_s1258" type="#_x0000_t13" style="position:absolute;left:36512;top:5778;width:5842;height:1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" adj="18574" fillcolor="#7f7f7f [1612]" strokecolor="black [3213]" strokeweight="1pt"/>
                <w10:wrap anchorx="margin"/>
              </v:group>
            </w:pict>
          </mc:Fallback>
        </mc:AlternateContent>
      </w:r>
      <w:r w:rsidR="00B76C0C" w:rsidRPr="00E67E73">
        <w:rPr>
          <w:lang w:val="en-US"/>
        </w:rPr>
        <w:t xml:space="preserve">  </w:t>
      </w:r>
    </w:p>
    <w:p w14:paraId="5B2C4F7E" w14:textId="698C03E7" w:rsidR="00B76C0C" w:rsidRPr="00E67E73" w:rsidRDefault="00B76C0C" w:rsidP="00E67E73">
      <w:pPr>
        <w:adjustRightInd w:val="0"/>
        <w:snapToGrid w:val="0"/>
        <w:rPr>
          <w:lang w:val="en-US"/>
        </w:rPr>
      </w:pPr>
      <w:r w:rsidRPr="00E67E73">
        <w:rPr>
          <w:lang w:val="en-US" w:bidi="ar-SA"/>
        </w:rPr>
        <mc:AlternateContent>
          <mc:Choice Requires="wps">
            <w:drawing>
              <wp:anchor distT="0" distB="0" distL="114300" distR="114300" simplePos="0" relativeHeight="251687936" behindDoc="0" locked="0" layoutInCell="1" allowOverlap="1" wp14:anchorId="1F1264B1" wp14:editId="72190C06">
                <wp:simplePos x="0" y="0"/>
                <wp:positionH relativeFrom="column">
                  <wp:posOffset>1524000</wp:posOffset>
                </wp:positionH>
                <wp:positionV relativeFrom="paragraph">
                  <wp:posOffset>152400</wp:posOffset>
                </wp:positionV>
                <wp:extent cx="1085850" cy="292735"/>
                <wp:effectExtent l="0" t="0" r="0" b="0"/>
                <wp:wrapNone/>
                <wp:docPr id="267" name="テキスト ボックス 267"/>
                <wp:cNvGraphicFramePr/>
                <a:graphic xmlns:a="http://schemas.openxmlformats.org/drawingml/2006/main">
                  <a:graphicData uri="http://schemas.microsoft.com/office/word/2010/wordprocessingShape">
                    <wps:wsp>
                      <wps:cNvSpPr txBox="1"/>
                      <wps:spPr>
                        <a:xfrm>
                          <a:off x="0" y="0"/>
                          <a:ext cx="108585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1CF09"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Evap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1264B1" id="テキスト ボックス 267" o:spid="_x0000_s1027" type="#_x0000_t202" style="position:absolute;margin-left:120pt;margin-top:12pt;width:85.5pt;height:23.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" filled="f" stroked="f" strokeweight=".5pt">
                <v:textbox>
                  <w:txbxContent>
                    <w:p w14:paraId="04C1CF09"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Evaporation</w:t>
                      </w:r>
                    </w:p>
                  </w:txbxContent>
                </v:textbox>
              </v:shape>
            </w:pict>
          </mc:Fallback>
        </mc:AlternateContent>
      </w:r>
      <w:r w:rsidRPr="00E67E73">
        <w:rPr>
          <w:lang w:val="en-US" w:bidi="ar-SA"/>
        </w:rPr>
        <mc:AlternateContent>
          <mc:Choice Requires="wps">
            <w:drawing>
              <wp:anchor distT="0" distB="0" distL="114300" distR="114300" simplePos="0" relativeHeight="251689984" behindDoc="0" locked="0" layoutInCell="1" allowOverlap="1" wp14:anchorId="63A1760D" wp14:editId="45EF3711">
                <wp:simplePos x="0" y="0"/>
                <wp:positionH relativeFrom="column">
                  <wp:posOffset>3367405</wp:posOffset>
                </wp:positionH>
                <wp:positionV relativeFrom="paragraph">
                  <wp:posOffset>146050</wp:posOffset>
                </wp:positionV>
                <wp:extent cx="1085850" cy="292735"/>
                <wp:effectExtent l="0" t="0" r="0" b="0"/>
                <wp:wrapNone/>
                <wp:docPr id="265" name="テキスト ボックス 265"/>
                <wp:cNvGraphicFramePr/>
                <a:graphic xmlns:a="http://schemas.openxmlformats.org/drawingml/2006/main">
                  <a:graphicData uri="http://schemas.microsoft.com/office/word/2010/wordprocessingShape">
                    <wps:wsp>
                      <wps:cNvSpPr txBox="1"/>
                      <wps:spPr>
                        <a:xfrm>
                          <a:off x="0" y="0"/>
                          <a:ext cx="108585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2836D"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Evap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A1760D" id="テキスト ボックス 265" o:spid="_x0000_s1028" type="#_x0000_t202" style="position:absolute;margin-left:265.15pt;margin-top:11.5pt;width:85.5pt;height:23.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" filled="f" stroked="f" strokeweight=".5pt">
                <v:textbox>
                  <w:txbxContent>
                    <w:p w14:paraId="1602836D"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Evaporation</w:t>
                      </w:r>
                    </w:p>
                  </w:txbxContent>
                </v:textbox>
              </v:shape>
            </w:pict>
          </mc:Fallback>
        </mc:AlternateContent>
      </w:r>
      <w:r w:rsidRPr="00E67E73">
        <w:rPr>
          <w:lang w:val="en-US"/>
        </w:rPr>
        <w:t xml:space="preserve"> </w:t>
      </w:r>
    </w:p>
    <w:p w14:paraId="4DF26B77" w14:textId="04D8111B" w:rsidR="00B76C0C" w:rsidRPr="00E67E73" w:rsidRDefault="00B76C0C" w:rsidP="00E67E73">
      <w:pPr>
        <w:adjustRightInd w:val="0"/>
        <w:snapToGrid w:val="0"/>
        <w:rPr>
          <w:lang w:val="en-US"/>
        </w:rPr>
      </w:pPr>
      <w:r w:rsidRPr="00E67E73">
        <w:rPr>
          <w:lang w:val="en-US" w:bidi="ar-SA"/>
        </w:rPr>
        <mc:AlternateContent>
          <mc:Choice Requires="wps">
            <w:drawing>
              <wp:anchor distT="0" distB="0" distL="114300" distR="114300" simplePos="0" relativeHeight="251688960" behindDoc="0" locked="0" layoutInCell="1" allowOverlap="1" wp14:anchorId="1ACD9B0E" wp14:editId="05206ECE">
                <wp:simplePos x="0" y="0"/>
                <wp:positionH relativeFrom="column">
                  <wp:posOffset>1593850</wp:posOffset>
                </wp:positionH>
                <wp:positionV relativeFrom="paragraph">
                  <wp:posOffset>128905</wp:posOffset>
                </wp:positionV>
                <wp:extent cx="1085850" cy="292735"/>
                <wp:effectExtent l="0" t="0" r="0" b="0"/>
                <wp:wrapNone/>
                <wp:docPr id="266" name="テキスト ボックス 266"/>
                <wp:cNvGraphicFramePr/>
                <a:graphic xmlns:a="http://schemas.openxmlformats.org/drawingml/2006/main">
                  <a:graphicData uri="http://schemas.microsoft.com/office/word/2010/wordprocessingShape">
                    <wps:wsp>
                      <wps:cNvSpPr txBox="1"/>
                      <wps:spPr>
                        <a:xfrm>
                          <a:off x="0" y="0"/>
                          <a:ext cx="108585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060F08"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H</w:t>
                            </w:r>
                            <w:r w:rsidRPr="00B76C0C">
                              <w:rPr>
                                <w:rFonts w:ascii="Times New Roman" w:hAnsi="Times New Roman" w:cs="Times New Roman"/>
                                <w:b/>
                                <w:bCs/>
                                <w:sz w:val="20"/>
                                <w:szCs w:val="20"/>
                                <w:vertAlign w:val="subscript"/>
                                <w:lang w:val="en-US"/>
                              </w:rPr>
                              <w:t>2</w:t>
                            </w:r>
                            <w:r w:rsidRPr="00B76C0C">
                              <w:rPr>
                                <w:rFonts w:ascii="Times New Roman" w:hAnsi="Times New Roman" w:cs="Times New Roman"/>
                                <w:b/>
                                <w:bCs/>
                                <w:sz w:val="20"/>
                                <w:szCs w:val="20"/>
                                <w:lang w:val="en-US"/>
                              </w:rPr>
                              <w:t>O, 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CD9B0E" id="テキスト ボックス 266" o:spid="_x0000_s1029" type="#_x0000_t202" style="position:absolute;margin-left:125.5pt;margin-top:10.15pt;width:85.5pt;height:23.0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" filled="f" stroked="f" strokeweight=".5pt">
                <v:textbox>
                  <w:txbxContent>
                    <w:p w14:paraId="26060F08"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H</w:t>
                      </w:r>
                      <w:r w:rsidRPr="00B76C0C">
                        <w:rPr>
                          <w:rFonts w:ascii="Times New Roman" w:hAnsi="Times New Roman" w:cs="Times New Roman"/>
                          <w:b/>
                          <w:bCs/>
                          <w:sz w:val="20"/>
                          <w:szCs w:val="20"/>
                          <w:vertAlign w:val="subscript"/>
                          <w:lang w:val="en-US"/>
                        </w:rPr>
                        <w:t>2</w:t>
                      </w:r>
                      <w:r w:rsidRPr="00B76C0C">
                        <w:rPr>
                          <w:rFonts w:ascii="Times New Roman" w:hAnsi="Times New Roman" w:cs="Times New Roman"/>
                          <w:b/>
                          <w:bCs/>
                          <w:sz w:val="20"/>
                          <w:szCs w:val="20"/>
                          <w:lang w:val="en-US"/>
                        </w:rPr>
                        <w:t>O, Acid</w:t>
                      </w:r>
                    </w:p>
                  </w:txbxContent>
                </v:textbox>
              </v:shape>
            </w:pict>
          </mc:Fallback>
        </mc:AlternateContent>
      </w:r>
      <w:r w:rsidRPr="00E67E73">
        <w:rPr>
          <w:lang w:val="en-US" w:bidi="ar-SA"/>
        </w:rPr>
        <mc:AlternateContent>
          <mc:Choice Requires="wps">
            <w:drawing>
              <wp:anchor distT="0" distB="0" distL="114300" distR="114300" simplePos="0" relativeHeight="251691008" behindDoc="0" locked="0" layoutInCell="1" allowOverlap="1" wp14:anchorId="30C4801F" wp14:editId="48479054">
                <wp:simplePos x="0" y="0"/>
                <wp:positionH relativeFrom="column">
                  <wp:posOffset>3289300</wp:posOffset>
                </wp:positionH>
                <wp:positionV relativeFrom="paragraph">
                  <wp:posOffset>136525</wp:posOffset>
                </wp:positionV>
                <wp:extent cx="1035050" cy="622300"/>
                <wp:effectExtent l="0" t="0" r="0" b="6350"/>
                <wp:wrapNone/>
                <wp:docPr id="264" name="テキスト ボックス 264"/>
                <wp:cNvGraphicFramePr/>
                <a:graphic xmlns:a="http://schemas.openxmlformats.org/drawingml/2006/main">
                  <a:graphicData uri="http://schemas.microsoft.com/office/word/2010/wordprocessingShape">
                    <wps:wsp>
                      <wps:cNvSpPr txBox="1"/>
                      <wps:spPr>
                        <a:xfrm>
                          <a:off x="0" y="0"/>
                          <a:ext cx="1035050" cy="622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3DA5C3" w14:textId="77777777" w:rsidR="00B76C0C" w:rsidRPr="00B76C0C" w:rsidRDefault="00B76C0C" w:rsidP="00B76C0C">
                            <w:pPr>
                              <w:snapToGrid w:val="0"/>
                              <w:spacing w:after="0" w:line="240" w:lineRule="auto"/>
                              <w:contextualSpacing/>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Non-reacted</w:t>
                            </w:r>
                          </w:p>
                          <w:p w14:paraId="2E0D13A4" w14:textId="77777777" w:rsidR="00B76C0C" w:rsidRPr="00B76C0C" w:rsidRDefault="00B76C0C" w:rsidP="00B76C0C">
                            <w:pPr>
                              <w:snapToGrid w:val="0"/>
                              <w:spacing w:after="0" w:line="240" w:lineRule="auto"/>
                              <w:contextualSpacing/>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Solvent</w:t>
                            </w:r>
                          </w:p>
                          <w:p w14:paraId="46B74056" w14:textId="77777777" w:rsidR="00B76C0C" w:rsidRPr="00B76C0C" w:rsidRDefault="00B76C0C" w:rsidP="00B76C0C">
                            <w:pPr>
                              <w:jc w:val="center"/>
                              <w:rPr>
                                <w:rFonts w:ascii="Times New Roman" w:hAnsi="Times New Roman" w:cs="Times New Roman"/>
                                <w:b/>
                                <w:bCs/>
                                <w:sz w:val="20"/>
                                <w:szCs w:val="20"/>
                                <w:lang w:val="en-US"/>
                              </w:rPr>
                            </w:pPr>
                          </w:p>
                          <w:p w14:paraId="7F2C0133" w14:textId="77777777" w:rsidR="00B76C0C" w:rsidRPr="00B76C0C" w:rsidRDefault="00B76C0C" w:rsidP="00B76C0C">
                            <w:pPr>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Sol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4801F" id="テキスト ボックス 264" o:spid="_x0000_s1030" type="#_x0000_t202" style="position:absolute;margin-left:259pt;margin-top:10.75pt;width:81.5pt;height:4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" filled="f" stroked="f" strokeweight=".5pt">
                <v:textbox>
                  <w:txbxContent>
                    <w:p w14:paraId="4E3DA5C3" w14:textId="77777777" w:rsidR="00B76C0C" w:rsidRPr="00B76C0C" w:rsidRDefault="00B76C0C" w:rsidP="00B76C0C">
                      <w:pPr>
                        <w:snapToGrid w:val="0"/>
                        <w:spacing w:after="0" w:line="240" w:lineRule="auto"/>
                        <w:contextualSpacing/>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Non-reacted</w:t>
                      </w:r>
                    </w:p>
                    <w:p w14:paraId="2E0D13A4" w14:textId="77777777" w:rsidR="00B76C0C" w:rsidRPr="00B76C0C" w:rsidRDefault="00B76C0C" w:rsidP="00B76C0C">
                      <w:pPr>
                        <w:snapToGrid w:val="0"/>
                        <w:spacing w:after="0" w:line="240" w:lineRule="auto"/>
                        <w:contextualSpacing/>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Solvent</w:t>
                      </w:r>
                    </w:p>
                    <w:p w14:paraId="46B74056" w14:textId="77777777" w:rsidR="00B76C0C" w:rsidRPr="00B76C0C" w:rsidRDefault="00B76C0C" w:rsidP="00B76C0C">
                      <w:pPr>
                        <w:jc w:val="center"/>
                        <w:rPr>
                          <w:rFonts w:ascii="Times New Roman" w:hAnsi="Times New Roman" w:cs="Times New Roman"/>
                          <w:b/>
                          <w:bCs/>
                          <w:sz w:val="20"/>
                          <w:szCs w:val="20"/>
                          <w:lang w:val="en-US"/>
                        </w:rPr>
                      </w:pPr>
                    </w:p>
                    <w:p w14:paraId="7F2C0133" w14:textId="77777777" w:rsidR="00B76C0C" w:rsidRPr="00B76C0C" w:rsidRDefault="00B76C0C" w:rsidP="00B76C0C">
                      <w:pPr>
                        <w:jc w:val="cente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Solvent</w:t>
                      </w:r>
                    </w:p>
                  </w:txbxContent>
                </v:textbox>
              </v:shape>
            </w:pict>
          </mc:Fallback>
        </mc:AlternateContent>
      </w:r>
    </w:p>
    <w:p w14:paraId="68119423" w14:textId="115163BF" w:rsidR="00B76C0C" w:rsidRPr="00E67E73" w:rsidRDefault="00B76C0C" w:rsidP="00E67E73">
      <w:pPr>
        <w:adjustRightInd w:val="0"/>
        <w:snapToGrid w:val="0"/>
        <w:rPr>
          <w:lang w:val="en-US"/>
        </w:rPr>
      </w:pPr>
    </w:p>
    <w:p w14:paraId="3F35E427" w14:textId="2B0A574A" w:rsidR="00B76C0C" w:rsidRPr="00E67E73" w:rsidRDefault="00B76C0C" w:rsidP="00E67E73">
      <w:pPr>
        <w:adjustRightInd w:val="0"/>
        <w:snapToGrid w:val="0"/>
        <w:rPr>
          <w:lang w:val="en-US"/>
        </w:rPr>
      </w:pPr>
      <w:r w:rsidRPr="00E67E73">
        <w:rPr>
          <w:lang w:val="en-US" w:bidi="ar-SA"/>
        </w:rPr>
        <mc:AlternateContent>
          <mc:Choice Requires="wps">
            <w:drawing>
              <wp:anchor distT="0" distB="0" distL="114300" distR="114300" simplePos="0" relativeHeight="251692032" behindDoc="0" locked="0" layoutInCell="1" allowOverlap="1" wp14:anchorId="74F1CA23" wp14:editId="7C78C8E5">
                <wp:simplePos x="0" y="0"/>
                <wp:positionH relativeFrom="column">
                  <wp:posOffset>4070350</wp:posOffset>
                </wp:positionH>
                <wp:positionV relativeFrom="paragraph">
                  <wp:posOffset>88900</wp:posOffset>
                </wp:positionV>
                <wp:extent cx="1511300" cy="293206"/>
                <wp:effectExtent l="0" t="0" r="0" b="0"/>
                <wp:wrapNone/>
                <wp:docPr id="263" name="テキスト ボックス 263"/>
                <wp:cNvGraphicFramePr/>
                <a:graphic xmlns:a="http://schemas.openxmlformats.org/drawingml/2006/main">
                  <a:graphicData uri="http://schemas.microsoft.com/office/word/2010/wordprocessingShape">
                    <wps:wsp>
                      <wps:cNvSpPr txBox="1"/>
                      <wps:spPr>
                        <a:xfrm>
                          <a:off x="0" y="0"/>
                          <a:ext cx="1511300" cy="293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76141"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hydrog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F1CA23" id="テキスト ボックス 263" o:spid="_x0000_s1031" type="#_x0000_t202" style="position:absolute;margin-left:320.5pt;margin-top:7pt;width:119pt;height:23.1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" filled="f" stroked="f" strokeweight=".5pt">
                <v:textbox>
                  <w:txbxContent>
                    <w:p w14:paraId="57C76141"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hydrogel</w:t>
                      </w:r>
                    </w:p>
                  </w:txbxContent>
                </v:textbox>
              </v:shape>
            </w:pict>
          </mc:Fallback>
        </mc:AlternateContent>
      </w:r>
      <w:r w:rsidRPr="00E67E73">
        <w:rPr>
          <w:lang w:val="en-US" w:bidi="ar-SA"/>
        </w:rPr>
        <mc:AlternateContent>
          <mc:Choice Requires="wps">
            <w:drawing>
              <wp:anchor distT="0" distB="0" distL="114300" distR="114300" simplePos="0" relativeHeight="251693056" behindDoc="0" locked="0" layoutInCell="1" allowOverlap="1" wp14:anchorId="15506C99" wp14:editId="40BFE5FD">
                <wp:simplePos x="0" y="0"/>
                <wp:positionH relativeFrom="column">
                  <wp:posOffset>2374900</wp:posOffset>
                </wp:positionH>
                <wp:positionV relativeFrom="paragraph">
                  <wp:posOffset>88265</wp:posOffset>
                </wp:positionV>
                <wp:extent cx="1511300" cy="293206"/>
                <wp:effectExtent l="0" t="0" r="0" b="0"/>
                <wp:wrapNone/>
                <wp:docPr id="262" name="テキスト ボックス 262"/>
                <wp:cNvGraphicFramePr/>
                <a:graphic xmlns:a="http://schemas.openxmlformats.org/drawingml/2006/main">
                  <a:graphicData uri="http://schemas.microsoft.com/office/word/2010/wordprocessingShape">
                    <wps:wsp>
                      <wps:cNvSpPr txBox="1"/>
                      <wps:spPr>
                        <a:xfrm>
                          <a:off x="0" y="0"/>
                          <a:ext cx="1511300" cy="293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2F4E2C"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pre-g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506C99" id="テキスト ボックス 262" o:spid="_x0000_s1032" type="#_x0000_t202" style="position:absolute;margin-left:187pt;margin-top:6.95pt;width:119pt;height:23.1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" filled="f" stroked="f" strokeweight=".5pt">
                <v:textbox>
                  <w:txbxContent>
                    <w:p w14:paraId="632F4E2C"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pre-gel</w:t>
                      </w:r>
                    </w:p>
                  </w:txbxContent>
                </v:textbox>
              </v:shape>
            </w:pict>
          </mc:Fallback>
        </mc:AlternateContent>
      </w:r>
      <w:r w:rsidRPr="00E67E73">
        <w:rPr>
          <w:lang w:val="en-US" w:bidi="ar-SA"/>
        </w:rPr>
        <mc:AlternateContent>
          <mc:Choice Requires="wps">
            <w:drawing>
              <wp:anchor distT="0" distB="0" distL="114300" distR="114300" simplePos="0" relativeHeight="251694080" behindDoc="0" locked="0" layoutInCell="1" allowOverlap="1" wp14:anchorId="6DDD15F8" wp14:editId="1CE6EADC">
                <wp:simplePos x="0" y="0"/>
                <wp:positionH relativeFrom="column">
                  <wp:posOffset>482600</wp:posOffset>
                </wp:positionH>
                <wp:positionV relativeFrom="paragraph">
                  <wp:posOffset>83185</wp:posOffset>
                </wp:positionV>
                <wp:extent cx="1511300" cy="293206"/>
                <wp:effectExtent l="0" t="0" r="0" b="0"/>
                <wp:wrapNone/>
                <wp:docPr id="261" name="テキスト ボックス 261"/>
                <wp:cNvGraphicFramePr/>
                <a:graphic xmlns:a="http://schemas.openxmlformats.org/drawingml/2006/main">
                  <a:graphicData uri="http://schemas.microsoft.com/office/word/2010/wordprocessingShape">
                    <wps:wsp>
                      <wps:cNvSpPr txBox="1"/>
                      <wps:spPr>
                        <a:xfrm>
                          <a:off x="0" y="0"/>
                          <a:ext cx="1511300" cy="293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12FE3"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DD15F8" id="テキスト ボックス 261" o:spid="_x0000_s1033" type="#_x0000_t202" style="position:absolute;margin-left:38pt;margin-top:6.55pt;width:119pt;height:23.1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" filled="f" stroked="f" strokeweight=".5pt">
                <v:textbox>
                  <w:txbxContent>
                    <w:p w14:paraId="3AB12FE3" w14:textId="77777777" w:rsidR="00B76C0C" w:rsidRPr="00B76C0C" w:rsidRDefault="00B76C0C" w:rsidP="00B76C0C">
                      <w:pPr>
                        <w:rPr>
                          <w:rFonts w:ascii="Times New Roman" w:hAnsi="Times New Roman" w:cs="Times New Roman"/>
                          <w:b/>
                          <w:bCs/>
                          <w:sz w:val="20"/>
                          <w:szCs w:val="20"/>
                          <w:lang w:val="en-US"/>
                        </w:rPr>
                      </w:pPr>
                      <w:r w:rsidRPr="00B76C0C">
                        <w:rPr>
                          <w:rFonts w:ascii="Times New Roman" w:hAnsi="Times New Roman" w:cs="Times New Roman"/>
                          <w:b/>
                          <w:bCs/>
                          <w:sz w:val="20"/>
                          <w:szCs w:val="20"/>
                          <w:lang w:val="en-US"/>
                        </w:rPr>
                        <w:t>Chitosan solution</w:t>
                      </w:r>
                    </w:p>
                  </w:txbxContent>
                </v:textbox>
              </v:shape>
            </w:pict>
          </mc:Fallback>
        </mc:AlternateContent>
      </w:r>
      <w:r w:rsidRPr="00E67E73">
        <w:rPr>
          <w:lang w:val="en-US"/>
        </w:rPr>
        <w:t xml:space="preserve">     </w:t>
      </w:r>
    </w:p>
    <w:p w14:paraId="117E7261" w14:textId="1D1EAC62" w:rsidR="00B76C0C" w:rsidRPr="00E67E73" w:rsidRDefault="00BC504F" w:rsidP="00E67E73">
      <w:pPr>
        <w:adjustRightInd w:val="0"/>
        <w:snapToGrid w:val="0"/>
        <w:rPr>
          <w:lang w:val="en-US"/>
        </w:rPr>
      </w:pPr>
      <w:r w:rsidRPr="00E67E73">
        <w:rPr>
          <w:lang w:val="en-US" w:bidi="ar-SA"/>
        </w:rPr>
        <mc:AlternateContent>
          <mc:Choice Requires="wpg">
            <w:drawing>
              <wp:anchor distT="0" distB="0" distL="114300" distR="114300" simplePos="0" relativeHeight="251702272" behindDoc="0" locked="0" layoutInCell="1" allowOverlap="1" wp14:anchorId="67C7F974" wp14:editId="5F43A035">
                <wp:simplePos x="0" y="0"/>
                <wp:positionH relativeFrom="column">
                  <wp:posOffset>1224915</wp:posOffset>
                </wp:positionH>
                <wp:positionV relativeFrom="paragraph">
                  <wp:posOffset>278765</wp:posOffset>
                </wp:positionV>
                <wp:extent cx="3194685" cy="1067435"/>
                <wp:effectExtent l="0" t="0" r="24765" b="0"/>
                <wp:wrapNone/>
                <wp:docPr id="338" name="グループ化 338"/>
                <wp:cNvGraphicFramePr/>
                <a:graphic xmlns:a="http://schemas.openxmlformats.org/drawingml/2006/main">
                  <a:graphicData uri="http://schemas.microsoft.com/office/word/2010/wordprocessingGroup">
                    <wpg:wgp>
                      <wpg:cNvGrpSpPr/>
                      <wpg:grpSpPr>
                        <a:xfrm>
                          <a:off x="0" y="0"/>
                          <a:ext cx="3194685" cy="1067435"/>
                          <a:chOff x="0" y="0"/>
                          <a:chExt cx="3194685" cy="1068019"/>
                        </a:xfrm>
                      </wpg:grpSpPr>
                      <wpg:grpSp>
                        <wpg:cNvPr id="268" name="グループ化 190"/>
                        <wpg:cNvGrpSpPr/>
                        <wpg:grpSpPr>
                          <a:xfrm>
                            <a:off x="2171700" y="50800"/>
                            <a:ext cx="1022985" cy="815340"/>
                            <a:chOff x="0" y="0"/>
                            <a:chExt cx="1880314" cy="1584102"/>
                          </a:xfrm>
                        </wpg:grpSpPr>
                        <wps:wsp>
                          <wps:cNvPr id="269" name="フリーフォーム 269"/>
                          <wps:cNvSpPr/>
                          <wps:spPr>
                            <a:xfrm>
                              <a:off x="794165" y="57955"/>
                              <a:ext cx="134503" cy="1468192"/>
                            </a:xfrm>
                            <a:custGeom>
                              <a:avLst/>
                              <a:gdLst>
                                <a:gd name="connsiteX0" fmla="*/ 134503 w 134503"/>
                                <a:gd name="connsiteY0" fmla="*/ 0 h 1468192"/>
                                <a:gd name="connsiteX1" fmla="*/ 108745 w 134503"/>
                                <a:gd name="connsiteY1" fmla="*/ 64395 h 1468192"/>
                                <a:gd name="connsiteX2" fmla="*/ 82988 w 134503"/>
                                <a:gd name="connsiteY2" fmla="*/ 141668 h 1468192"/>
                                <a:gd name="connsiteX3" fmla="*/ 57230 w 134503"/>
                                <a:gd name="connsiteY3" fmla="*/ 218941 h 1468192"/>
                                <a:gd name="connsiteX4" fmla="*/ 31472 w 134503"/>
                                <a:gd name="connsiteY4" fmla="*/ 296214 h 1468192"/>
                                <a:gd name="connsiteX5" fmla="*/ 18593 w 134503"/>
                                <a:gd name="connsiteY5" fmla="*/ 334851 h 1468192"/>
                                <a:gd name="connsiteX6" fmla="*/ 57230 w 134503"/>
                                <a:gd name="connsiteY6" fmla="*/ 592429 h 1468192"/>
                                <a:gd name="connsiteX7" fmla="*/ 82988 w 134503"/>
                                <a:gd name="connsiteY7" fmla="*/ 669702 h 1468192"/>
                                <a:gd name="connsiteX8" fmla="*/ 95866 w 134503"/>
                                <a:gd name="connsiteY8" fmla="*/ 708338 h 1468192"/>
                                <a:gd name="connsiteX9" fmla="*/ 70109 w 134503"/>
                                <a:gd name="connsiteY9" fmla="*/ 940158 h 1468192"/>
                                <a:gd name="connsiteX10" fmla="*/ 57230 w 134503"/>
                                <a:gd name="connsiteY10" fmla="*/ 978795 h 1468192"/>
                                <a:gd name="connsiteX11" fmla="*/ 31472 w 134503"/>
                                <a:gd name="connsiteY11" fmla="*/ 1017431 h 1468192"/>
                                <a:gd name="connsiteX12" fmla="*/ 18593 w 134503"/>
                                <a:gd name="connsiteY12" fmla="*/ 1056068 h 1468192"/>
                                <a:gd name="connsiteX13" fmla="*/ 18593 w 134503"/>
                                <a:gd name="connsiteY13" fmla="*/ 1313645 h 1468192"/>
                                <a:gd name="connsiteX14" fmla="*/ 44351 w 134503"/>
                                <a:gd name="connsiteY14" fmla="*/ 1352282 h 1468192"/>
                                <a:gd name="connsiteX15" fmla="*/ 70109 w 134503"/>
                                <a:gd name="connsiteY15" fmla="*/ 1429555 h 1468192"/>
                                <a:gd name="connsiteX16" fmla="*/ 95866 w 134503"/>
                                <a:gd name="connsiteY16" fmla="*/ 1468192 h 1468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34503" h="1468192">
                                  <a:moveTo>
                                    <a:pt x="134503" y="0"/>
                                  </a:moveTo>
                                  <a:cubicBezTo>
                                    <a:pt x="125917" y="21465"/>
                                    <a:pt x="116646" y="42668"/>
                                    <a:pt x="108745" y="64395"/>
                                  </a:cubicBezTo>
                                  <a:cubicBezTo>
                                    <a:pt x="99466" y="89911"/>
                                    <a:pt x="91574" y="115910"/>
                                    <a:pt x="82988" y="141668"/>
                                  </a:cubicBezTo>
                                  <a:lnTo>
                                    <a:pt x="57230" y="218941"/>
                                  </a:lnTo>
                                  <a:lnTo>
                                    <a:pt x="31472" y="296214"/>
                                  </a:lnTo>
                                  <a:lnTo>
                                    <a:pt x="18593" y="334851"/>
                                  </a:lnTo>
                                  <a:cubicBezTo>
                                    <a:pt x="33406" y="542234"/>
                                    <a:pt x="12418" y="457994"/>
                                    <a:pt x="57230" y="592429"/>
                                  </a:cubicBezTo>
                                  <a:lnTo>
                                    <a:pt x="82988" y="669702"/>
                                  </a:lnTo>
                                  <a:lnTo>
                                    <a:pt x="95866" y="708338"/>
                                  </a:lnTo>
                                  <a:cubicBezTo>
                                    <a:pt x="86183" y="843910"/>
                                    <a:pt x="96293" y="848514"/>
                                    <a:pt x="70109" y="940158"/>
                                  </a:cubicBezTo>
                                  <a:cubicBezTo>
                                    <a:pt x="66379" y="953211"/>
                                    <a:pt x="63301" y="966653"/>
                                    <a:pt x="57230" y="978795"/>
                                  </a:cubicBezTo>
                                  <a:cubicBezTo>
                                    <a:pt x="50308" y="992639"/>
                                    <a:pt x="40058" y="1004552"/>
                                    <a:pt x="31472" y="1017431"/>
                                  </a:cubicBezTo>
                                  <a:cubicBezTo>
                                    <a:pt x="27179" y="1030310"/>
                                    <a:pt x="22323" y="1043015"/>
                                    <a:pt x="18593" y="1056068"/>
                                  </a:cubicBezTo>
                                  <a:cubicBezTo>
                                    <a:pt x="-8946" y="1152454"/>
                                    <a:pt x="-3290" y="1175052"/>
                                    <a:pt x="18593" y="1313645"/>
                                  </a:cubicBezTo>
                                  <a:cubicBezTo>
                                    <a:pt x="21007" y="1328934"/>
                                    <a:pt x="38064" y="1338137"/>
                                    <a:pt x="44351" y="1352282"/>
                                  </a:cubicBezTo>
                                  <a:cubicBezTo>
                                    <a:pt x="55378" y="1377093"/>
                                    <a:pt x="55049" y="1406964"/>
                                    <a:pt x="70109" y="1429555"/>
                                  </a:cubicBezTo>
                                  <a:lnTo>
                                    <a:pt x="95866" y="1468192"/>
                                  </a:ln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0" name="フリーフォーム 270"/>
                          <wps:cNvSpPr/>
                          <wps:spPr>
                            <a:xfrm>
                              <a:off x="419287" y="0"/>
                              <a:ext cx="134503" cy="1468192"/>
                            </a:xfrm>
                            <a:custGeom>
                              <a:avLst/>
                              <a:gdLst>
                                <a:gd name="connsiteX0" fmla="*/ 134503 w 134503"/>
                                <a:gd name="connsiteY0" fmla="*/ 0 h 1468192"/>
                                <a:gd name="connsiteX1" fmla="*/ 108745 w 134503"/>
                                <a:gd name="connsiteY1" fmla="*/ 64395 h 1468192"/>
                                <a:gd name="connsiteX2" fmla="*/ 82988 w 134503"/>
                                <a:gd name="connsiteY2" fmla="*/ 141668 h 1468192"/>
                                <a:gd name="connsiteX3" fmla="*/ 57230 w 134503"/>
                                <a:gd name="connsiteY3" fmla="*/ 218941 h 1468192"/>
                                <a:gd name="connsiteX4" fmla="*/ 31472 w 134503"/>
                                <a:gd name="connsiteY4" fmla="*/ 296214 h 1468192"/>
                                <a:gd name="connsiteX5" fmla="*/ 18593 w 134503"/>
                                <a:gd name="connsiteY5" fmla="*/ 334851 h 1468192"/>
                                <a:gd name="connsiteX6" fmla="*/ 57230 w 134503"/>
                                <a:gd name="connsiteY6" fmla="*/ 592429 h 1468192"/>
                                <a:gd name="connsiteX7" fmla="*/ 82988 w 134503"/>
                                <a:gd name="connsiteY7" fmla="*/ 669702 h 1468192"/>
                                <a:gd name="connsiteX8" fmla="*/ 95866 w 134503"/>
                                <a:gd name="connsiteY8" fmla="*/ 708338 h 1468192"/>
                                <a:gd name="connsiteX9" fmla="*/ 70109 w 134503"/>
                                <a:gd name="connsiteY9" fmla="*/ 940158 h 1468192"/>
                                <a:gd name="connsiteX10" fmla="*/ 57230 w 134503"/>
                                <a:gd name="connsiteY10" fmla="*/ 978795 h 1468192"/>
                                <a:gd name="connsiteX11" fmla="*/ 31472 w 134503"/>
                                <a:gd name="connsiteY11" fmla="*/ 1017431 h 1468192"/>
                                <a:gd name="connsiteX12" fmla="*/ 18593 w 134503"/>
                                <a:gd name="connsiteY12" fmla="*/ 1056068 h 1468192"/>
                                <a:gd name="connsiteX13" fmla="*/ 18593 w 134503"/>
                                <a:gd name="connsiteY13" fmla="*/ 1313645 h 1468192"/>
                                <a:gd name="connsiteX14" fmla="*/ 44351 w 134503"/>
                                <a:gd name="connsiteY14" fmla="*/ 1352282 h 1468192"/>
                                <a:gd name="connsiteX15" fmla="*/ 70109 w 134503"/>
                                <a:gd name="connsiteY15" fmla="*/ 1429555 h 1468192"/>
                                <a:gd name="connsiteX16" fmla="*/ 95866 w 134503"/>
                                <a:gd name="connsiteY16" fmla="*/ 1468192 h 1468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34503" h="1468192">
                                  <a:moveTo>
                                    <a:pt x="134503" y="0"/>
                                  </a:moveTo>
                                  <a:cubicBezTo>
                                    <a:pt x="125917" y="21465"/>
                                    <a:pt x="116646" y="42668"/>
                                    <a:pt x="108745" y="64395"/>
                                  </a:cubicBezTo>
                                  <a:cubicBezTo>
                                    <a:pt x="99466" y="89911"/>
                                    <a:pt x="91574" y="115910"/>
                                    <a:pt x="82988" y="141668"/>
                                  </a:cubicBezTo>
                                  <a:lnTo>
                                    <a:pt x="57230" y="218941"/>
                                  </a:lnTo>
                                  <a:lnTo>
                                    <a:pt x="31472" y="296214"/>
                                  </a:lnTo>
                                  <a:lnTo>
                                    <a:pt x="18593" y="334851"/>
                                  </a:lnTo>
                                  <a:cubicBezTo>
                                    <a:pt x="33406" y="542234"/>
                                    <a:pt x="12418" y="457994"/>
                                    <a:pt x="57230" y="592429"/>
                                  </a:cubicBezTo>
                                  <a:lnTo>
                                    <a:pt x="82988" y="669702"/>
                                  </a:lnTo>
                                  <a:lnTo>
                                    <a:pt x="95866" y="708338"/>
                                  </a:lnTo>
                                  <a:cubicBezTo>
                                    <a:pt x="86183" y="843910"/>
                                    <a:pt x="96293" y="848514"/>
                                    <a:pt x="70109" y="940158"/>
                                  </a:cubicBezTo>
                                  <a:cubicBezTo>
                                    <a:pt x="66379" y="953211"/>
                                    <a:pt x="63301" y="966653"/>
                                    <a:pt x="57230" y="978795"/>
                                  </a:cubicBezTo>
                                  <a:cubicBezTo>
                                    <a:pt x="50308" y="992639"/>
                                    <a:pt x="40058" y="1004552"/>
                                    <a:pt x="31472" y="1017431"/>
                                  </a:cubicBezTo>
                                  <a:cubicBezTo>
                                    <a:pt x="27179" y="1030310"/>
                                    <a:pt x="22323" y="1043015"/>
                                    <a:pt x="18593" y="1056068"/>
                                  </a:cubicBezTo>
                                  <a:cubicBezTo>
                                    <a:pt x="-8946" y="1152454"/>
                                    <a:pt x="-3290" y="1175052"/>
                                    <a:pt x="18593" y="1313645"/>
                                  </a:cubicBezTo>
                                  <a:cubicBezTo>
                                    <a:pt x="21007" y="1328934"/>
                                    <a:pt x="38064" y="1338137"/>
                                    <a:pt x="44351" y="1352282"/>
                                  </a:cubicBezTo>
                                  <a:cubicBezTo>
                                    <a:pt x="55378" y="1377093"/>
                                    <a:pt x="55049" y="1406964"/>
                                    <a:pt x="70109" y="1429555"/>
                                  </a:cubicBezTo>
                                  <a:lnTo>
                                    <a:pt x="95866" y="1468192"/>
                                  </a:ln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1" name="フリーフォーム 271"/>
                          <wps:cNvSpPr/>
                          <wps:spPr>
                            <a:xfrm>
                              <a:off x="1089968" y="51516"/>
                              <a:ext cx="249433" cy="1532586"/>
                            </a:xfrm>
                            <a:custGeom>
                              <a:avLst/>
                              <a:gdLst>
                                <a:gd name="connsiteX0" fmla="*/ 223676 w 249433"/>
                                <a:gd name="connsiteY0" fmla="*/ 0 h 1532586"/>
                                <a:gd name="connsiteX1" fmla="*/ 185039 w 249433"/>
                                <a:gd name="connsiteY1" fmla="*/ 103031 h 1532586"/>
                                <a:gd name="connsiteX2" fmla="*/ 172160 w 249433"/>
                                <a:gd name="connsiteY2" fmla="*/ 167425 h 1532586"/>
                                <a:gd name="connsiteX3" fmla="*/ 185039 w 249433"/>
                                <a:gd name="connsiteY3" fmla="*/ 437882 h 1532586"/>
                                <a:gd name="connsiteX4" fmla="*/ 223676 w 249433"/>
                                <a:gd name="connsiteY4" fmla="*/ 553791 h 1532586"/>
                                <a:gd name="connsiteX5" fmla="*/ 236554 w 249433"/>
                                <a:gd name="connsiteY5" fmla="*/ 592428 h 1532586"/>
                                <a:gd name="connsiteX6" fmla="*/ 249433 w 249433"/>
                                <a:gd name="connsiteY6" fmla="*/ 631065 h 1532586"/>
                                <a:gd name="connsiteX7" fmla="*/ 236554 w 249433"/>
                                <a:gd name="connsiteY7" fmla="*/ 824248 h 1532586"/>
                                <a:gd name="connsiteX8" fmla="*/ 223676 w 249433"/>
                                <a:gd name="connsiteY8" fmla="*/ 862884 h 1532586"/>
                                <a:gd name="connsiteX9" fmla="*/ 185039 w 249433"/>
                                <a:gd name="connsiteY9" fmla="*/ 888642 h 1532586"/>
                                <a:gd name="connsiteX10" fmla="*/ 133524 w 249433"/>
                                <a:gd name="connsiteY10" fmla="*/ 940158 h 1532586"/>
                                <a:gd name="connsiteX11" fmla="*/ 120645 w 249433"/>
                                <a:gd name="connsiteY11" fmla="*/ 978794 h 1532586"/>
                                <a:gd name="connsiteX12" fmla="*/ 82008 w 249433"/>
                                <a:gd name="connsiteY12" fmla="*/ 1017431 h 1532586"/>
                                <a:gd name="connsiteX13" fmla="*/ 69129 w 249433"/>
                                <a:gd name="connsiteY13" fmla="*/ 1056067 h 1532586"/>
                                <a:gd name="connsiteX14" fmla="*/ 17614 w 249433"/>
                                <a:gd name="connsiteY14" fmla="*/ 1133341 h 1532586"/>
                                <a:gd name="connsiteX15" fmla="*/ 17614 w 249433"/>
                                <a:gd name="connsiteY15" fmla="*/ 1352282 h 1532586"/>
                                <a:gd name="connsiteX16" fmla="*/ 43371 w 249433"/>
                                <a:gd name="connsiteY16" fmla="*/ 1429555 h 1532586"/>
                                <a:gd name="connsiteX17" fmla="*/ 107766 w 249433"/>
                                <a:gd name="connsiteY17" fmla="*/ 1506828 h 1532586"/>
                                <a:gd name="connsiteX18" fmla="*/ 146402 w 249433"/>
                                <a:gd name="connsiteY18" fmla="*/ 1532586 h 15325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49433" h="1532586">
                                  <a:moveTo>
                                    <a:pt x="223676" y="0"/>
                                  </a:moveTo>
                                  <a:cubicBezTo>
                                    <a:pt x="215796" y="19700"/>
                                    <a:pt x="191769" y="76110"/>
                                    <a:pt x="185039" y="103031"/>
                                  </a:cubicBezTo>
                                  <a:cubicBezTo>
                                    <a:pt x="179730" y="124267"/>
                                    <a:pt x="176453" y="145960"/>
                                    <a:pt x="172160" y="167425"/>
                                  </a:cubicBezTo>
                                  <a:cubicBezTo>
                                    <a:pt x="176453" y="257577"/>
                                    <a:pt x="175072" y="348180"/>
                                    <a:pt x="185039" y="437882"/>
                                  </a:cubicBezTo>
                                  <a:cubicBezTo>
                                    <a:pt x="185040" y="437887"/>
                                    <a:pt x="217236" y="534470"/>
                                    <a:pt x="223676" y="553791"/>
                                  </a:cubicBezTo>
                                  <a:lnTo>
                                    <a:pt x="236554" y="592428"/>
                                  </a:lnTo>
                                  <a:lnTo>
                                    <a:pt x="249433" y="631065"/>
                                  </a:lnTo>
                                  <a:cubicBezTo>
                                    <a:pt x="245140" y="695459"/>
                                    <a:pt x="243681" y="760105"/>
                                    <a:pt x="236554" y="824248"/>
                                  </a:cubicBezTo>
                                  <a:cubicBezTo>
                                    <a:pt x="235055" y="837740"/>
                                    <a:pt x="232156" y="852284"/>
                                    <a:pt x="223676" y="862884"/>
                                  </a:cubicBezTo>
                                  <a:cubicBezTo>
                                    <a:pt x="214007" y="874971"/>
                                    <a:pt x="197918" y="880056"/>
                                    <a:pt x="185039" y="888642"/>
                                  </a:cubicBezTo>
                                  <a:cubicBezTo>
                                    <a:pt x="150695" y="991673"/>
                                    <a:pt x="202210" y="871472"/>
                                    <a:pt x="133524" y="940158"/>
                                  </a:cubicBezTo>
                                  <a:cubicBezTo>
                                    <a:pt x="123925" y="949757"/>
                                    <a:pt x="128175" y="967499"/>
                                    <a:pt x="120645" y="978794"/>
                                  </a:cubicBezTo>
                                  <a:cubicBezTo>
                                    <a:pt x="110542" y="993949"/>
                                    <a:pt x="94887" y="1004552"/>
                                    <a:pt x="82008" y="1017431"/>
                                  </a:cubicBezTo>
                                  <a:cubicBezTo>
                                    <a:pt x="77715" y="1030310"/>
                                    <a:pt x="75722" y="1044200"/>
                                    <a:pt x="69129" y="1056067"/>
                                  </a:cubicBezTo>
                                  <a:cubicBezTo>
                                    <a:pt x="54095" y="1083128"/>
                                    <a:pt x="17614" y="1133341"/>
                                    <a:pt x="17614" y="1133341"/>
                                  </a:cubicBezTo>
                                  <a:cubicBezTo>
                                    <a:pt x="-5936" y="1227541"/>
                                    <a:pt x="-5807" y="1203946"/>
                                    <a:pt x="17614" y="1352282"/>
                                  </a:cubicBezTo>
                                  <a:cubicBezTo>
                                    <a:pt x="21848" y="1379101"/>
                                    <a:pt x="28310" y="1406964"/>
                                    <a:pt x="43371" y="1429555"/>
                                  </a:cubicBezTo>
                                  <a:cubicBezTo>
                                    <a:pt x="68698" y="1467545"/>
                                    <a:pt x="70580" y="1475839"/>
                                    <a:pt x="107766" y="1506828"/>
                                  </a:cubicBezTo>
                                  <a:cubicBezTo>
                                    <a:pt x="119657" y="1516737"/>
                                    <a:pt x="146402" y="1532586"/>
                                    <a:pt x="146402" y="1532586"/>
                                  </a:cubicBez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2" name="フリーフォーム 272"/>
                          <wps:cNvSpPr/>
                          <wps:spPr>
                            <a:xfrm>
                              <a:off x="38635" y="283335"/>
                              <a:ext cx="1841679" cy="231820"/>
                            </a:xfrm>
                            <a:custGeom>
                              <a:avLst/>
                              <a:gdLst>
                                <a:gd name="connsiteX0" fmla="*/ 0 w 1841679"/>
                                <a:gd name="connsiteY0" fmla="*/ 64395 h 231820"/>
                                <a:gd name="connsiteX1" fmla="*/ 115910 w 1841679"/>
                                <a:gd name="connsiteY1" fmla="*/ 25758 h 231820"/>
                                <a:gd name="connsiteX2" fmla="*/ 206062 w 1841679"/>
                                <a:gd name="connsiteY2" fmla="*/ 0 h 231820"/>
                                <a:gd name="connsiteX3" fmla="*/ 412124 w 1841679"/>
                                <a:gd name="connsiteY3" fmla="*/ 12879 h 231820"/>
                                <a:gd name="connsiteX4" fmla="*/ 463640 w 1841679"/>
                                <a:gd name="connsiteY4" fmla="*/ 25758 h 231820"/>
                                <a:gd name="connsiteX5" fmla="*/ 579550 w 1841679"/>
                                <a:gd name="connsiteY5" fmla="*/ 38637 h 231820"/>
                                <a:gd name="connsiteX6" fmla="*/ 682581 w 1841679"/>
                                <a:gd name="connsiteY6" fmla="*/ 64395 h 231820"/>
                                <a:gd name="connsiteX7" fmla="*/ 759854 w 1841679"/>
                                <a:gd name="connsiteY7" fmla="*/ 115910 h 231820"/>
                                <a:gd name="connsiteX8" fmla="*/ 875764 w 1841679"/>
                                <a:gd name="connsiteY8" fmla="*/ 218941 h 231820"/>
                                <a:gd name="connsiteX9" fmla="*/ 914400 w 1841679"/>
                                <a:gd name="connsiteY9" fmla="*/ 231820 h 231820"/>
                                <a:gd name="connsiteX10" fmla="*/ 1197736 w 1841679"/>
                                <a:gd name="connsiteY10" fmla="*/ 206062 h 231820"/>
                                <a:gd name="connsiteX11" fmla="*/ 1275009 w 1841679"/>
                                <a:gd name="connsiteY11" fmla="*/ 180305 h 231820"/>
                                <a:gd name="connsiteX12" fmla="*/ 1313645 w 1841679"/>
                                <a:gd name="connsiteY12" fmla="*/ 167426 h 231820"/>
                                <a:gd name="connsiteX13" fmla="*/ 1352282 w 1841679"/>
                                <a:gd name="connsiteY13" fmla="*/ 141668 h 231820"/>
                                <a:gd name="connsiteX14" fmla="*/ 1468192 w 1841679"/>
                                <a:gd name="connsiteY14" fmla="*/ 103031 h 231820"/>
                                <a:gd name="connsiteX15" fmla="*/ 1558344 w 1841679"/>
                                <a:gd name="connsiteY15" fmla="*/ 77274 h 231820"/>
                                <a:gd name="connsiteX16" fmla="*/ 1841679 w 1841679"/>
                                <a:gd name="connsiteY16" fmla="*/ 77274 h 231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41679" h="231820">
                                  <a:moveTo>
                                    <a:pt x="0" y="64395"/>
                                  </a:moveTo>
                                  <a:cubicBezTo>
                                    <a:pt x="38637" y="51516"/>
                                    <a:pt x="76399" y="35636"/>
                                    <a:pt x="115910" y="25758"/>
                                  </a:cubicBezTo>
                                  <a:cubicBezTo>
                                    <a:pt x="180596" y="9586"/>
                                    <a:pt x="150634" y="18477"/>
                                    <a:pt x="206062" y="0"/>
                                  </a:cubicBezTo>
                                  <a:cubicBezTo>
                                    <a:pt x="274749" y="4293"/>
                                    <a:pt x="343644" y="6031"/>
                                    <a:pt x="412124" y="12879"/>
                                  </a:cubicBezTo>
                                  <a:cubicBezTo>
                                    <a:pt x="429737" y="14640"/>
                                    <a:pt x="446145" y="23066"/>
                                    <a:pt x="463640" y="25758"/>
                                  </a:cubicBezTo>
                                  <a:cubicBezTo>
                                    <a:pt x="502062" y="31669"/>
                                    <a:pt x="541066" y="33139"/>
                                    <a:pt x="579550" y="38637"/>
                                  </a:cubicBezTo>
                                  <a:cubicBezTo>
                                    <a:pt x="633943" y="46408"/>
                                    <a:pt x="637636" y="49413"/>
                                    <a:pt x="682581" y="64395"/>
                                  </a:cubicBezTo>
                                  <a:cubicBezTo>
                                    <a:pt x="708339" y="81567"/>
                                    <a:pt x="737964" y="94020"/>
                                    <a:pt x="759854" y="115910"/>
                                  </a:cubicBezTo>
                                  <a:cubicBezTo>
                                    <a:pt x="793994" y="150050"/>
                                    <a:pt x="829796" y="195957"/>
                                    <a:pt x="875764" y="218941"/>
                                  </a:cubicBezTo>
                                  <a:cubicBezTo>
                                    <a:pt x="887906" y="225012"/>
                                    <a:pt x="901521" y="227527"/>
                                    <a:pt x="914400" y="231820"/>
                                  </a:cubicBezTo>
                                  <a:cubicBezTo>
                                    <a:pt x="930550" y="230474"/>
                                    <a:pt x="1168898" y="211469"/>
                                    <a:pt x="1197736" y="206062"/>
                                  </a:cubicBezTo>
                                  <a:cubicBezTo>
                                    <a:pt x="1224422" y="201058"/>
                                    <a:pt x="1249251" y="188891"/>
                                    <a:pt x="1275009" y="180305"/>
                                  </a:cubicBezTo>
                                  <a:cubicBezTo>
                                    <a:pt x="1287888" y="176012"/>
                                    <a:pt x="1302350" y="174956"/>
                                    <a:pt x="1313645" y="167426"/>
                                  </a:cubicBezTo>
                                  <a:cubicBezTo>
                                    <a:pt x="1326524" y="158840"/>
                                    <a:pt x="1338137" y="147955"/>
                                    <a:pt x="1352282" y="141668"/>
                                  </a:cubicBezTo>
                                  <a:lnTo>
                                    <a:pt x="1468192" y="103031"/>
                                  </a:lnTo>
                                  <a:cubicBezTo>
                                    <a:pt x="1488028" y="96419"/>
                                    <a:pt x="1540067" y="77977"/>
                                    <a:pt x="1558344" y="77274"/>
                                  </a:cubicBezTo>
                                  <a:cubicBezTo>
                                    <a:pt x="1652719" y="73644"/>
                                    <a:pt x="1747234" y="77274"/>
                                    <a:pt x="1841679" y="77274"/>
                                  </a:cubicBez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3" name="フリーフォーム 273"/>
                          <wps:cNvSpPr/>
                          <wps:spPr>
                            <a:xfrm>
                              <a:off x="0" y="682581"/>
                              <a:ext cx="1828800" cy="218941"/>
                            </a:xfrm>
                            <a:custGeom>
                              <a:avLst/>
                              <a:gdLst>
                                <a:gd name="connsiteX0" fmla="*/ 0 w 1828800"/>
                                <a:gd name="connsiteY0" fmla="*/ 90153 h 218941"/>
                                <a:gd name="connsiteX1" fmla="*/ 64394 w 1828800"/>
                                <a:gd name="connsiteY1" fmla="*/ 51516 h 218941"/>
                                <a:gd name="connsiteX2" fmla="*/ 141667 w 1828800"/>
                                <a:gd name="connsiteY2" fmla="*/ 0 h 218941"/>
                                <a:gd name="connsiteX3" fmla="*/ 553791 w 1828800"/>
                                <a:gd name="connsiteY3" fmla="*/ 12879 h 218941"/>
                                <a:gd name="connsiteX4" fmla="*/ 592428 w 1828800"/>
                                <a:gd name="connsiteY4" fmla="*/ 25758 h 218941"/>
                                <a:gd name="connsiteX5" fmla="*/ 631065 w 1828800"/>
                                <a:gd name="connsiteY5" fmla="*/ 51516 h 218941"/>
                                <a:gd name="connsiteX6" fmla="*/ 656822 w 1828800"/>
                                <a:gd name="connsiteY6" fmla="*/ 90153 h 218941"/>
                                <a:gd name="connsiteX7" fmla="*/ 695459 w 1828800"/>
                                <a:gd name="connsiteY7" fmla="*/ 167426 h 218941"/>
                                <a:gd name="connsiteX8" fmla="*/ 772732 w 1828800"/>
                                <a:gd name="connsiteY8" fmla="*/ 193184 h 218941"/>
                                <a:gd name="connsiteX9" fmla="*/ 875763 w 1828800"/>
                                <a:gd name="connsiteY9" fmla="*/ 218941 h 218941"/>
                                <a:gd name="connsiteX10" fmla="*/ 1197735 w 1828800"/>
                                <a:gd name="connsiteY10" fmla="*/ 206062 h 218941"/>
                                <a:gd name="connsiteX11" fmla="*/ 1236372 w 1828800"/>
                                <a:gd name="connsiteY11" fmla="*/ 193184 h 218941"/>
                                <a:gd name="connsiteX12" fmla="*/ 1403797 w 1828800"/>
                                <a:gd name="connsiteY12" fmla="*/ 154547 h 218941"/>
                                <a:gd name="connsiteX13" fmla="*/ 1442434 w 1828800"/>
                                <a:gd name="connsiteY13" fmla="*/ 141668 h 218941"/>
                                <a:gd name="connsiteX14" fmla="*/ 1635617 w 1828800"/>
                                <a:gd name="connsiteY14" fmla="*/ 128789 h 218941"/>
                                <a:gd name="connsiteX15" fmla="*/ 1751527 w 1828800"/>
                                <a:gd name="connsiteY15" fmla="*/ 115910 h 218941"/>
                                <a:gd name="connsiteX16" fmla="*/ 1815921 w 1828800"/>
                                <a:gd name="connsiteY16" fmla="*/ 167426 h 218941"/>
                                <a:gd name="connsiteX17" fmla="*/ 1828800 w 1828800"/>
                                <a:gd name="connsiteY17" fmla="*/ 167426 h 2189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28800" h="218941">
                                  <a:moveTo>
                                    <a:pt x="0" y="90153"/>
                                  </a:moveTo>
                                  <a:cubicBezTo>
                                    <a:pt x="21465" y="77274"/>
                                    <a:pt x="44368" y="66535"/>
                                    <a:pt x="64394" y="51516"/>
                                  </a:cubicBezTo>
                                  <a:cubicBezTo>
                                    <a:pt x="141571" y="-6367"/>
                                    <a:pt x="64181" y="25829"/>
                                    <a:pt x="141667" y="0"/>
                                  </a:cubicBezTo>
                                  <a:cubicBezTo>
                                    <a:pt x="279042" y="4293"/>
                                    <a:pt x="416573" y="5038"/>
                                    <a:pt x="553791" y="12879"/>
                                  </a:cubicBezTo>
                                  <a:cubicBezTo>
                                    <a:pt x="567345" y="13653"/>
                                    <a:pt x="580286" y="19687"/>
                                    <a:pt x="592428" y="25758"/>
                                  </a:cubicBezTo>
                                  <a:cubicBezTo>
                                    <a:pt x="606273" y="32680"/>
                                    <a:pt x="618186" y="42930"/>
                                    <a:pt x="631065" y="51516"/>
                                  </a:cubicBezTo>
                                  <a:cubicBezTo>
                                    <a:pt x="639651" y="64395"/>
                                    <a:pt x="649900" y="76309"/>
                                    <a:pt x="656822" y="90153"/>
                                  </a:cubicBezTo>
                                  <a:cubicBezTo>
                                    <a:pt x="668943" y="114394"/>
                                    <a:pt x="668617" y="150649"/>
                                    <a:pt x="695459" y="167426"/>
                                  </a:cubicBezTo>
                                  <a:cubicBezTo>
                                    <a:pt x="718483" y="181816"/>
                                    <a:pt x="746974" y="184598"/>
                                    <a:pt x="772732" y="193184"/>
                                  </a:cubicBezTo>
                                  <a:cubicBezTo>
                                    <a:pt x="832127" y="212982"/>
                                    <a:pt x="798072" y="203402"/>
                                    <a:pt x="875763" y="218941"/>
                                  </a:cubicBezTo>
                                  <a:cubicBezTo>
                                    <a:pt x="983087" y="214648"/>
                                    <a:pt x="1090598" y="213714"/>
                                    <a:pt x="1197735" y="206062"/>
                                  </a:cubicBezTo>
                                  <a:cubicBezTo>
                                    <a:pt x="1211276" y="205095"/>
                                    <a:pt x="1223202" y="196476"/>
                                    <a:pt x="1236372" y="193184"/>
                                  </a:cubicBezTo>
                                  <a:cubicBezTo>
                                    <a:pt x="1318095" y="172754"/>
                                    <a:pt x="1307644" y="186598"/>
                                    <a:pt x="1403797" y="154547"/>
                                  </a:cubicBezTo>
                                  <a:cubicBezTo>
                                    <a:pt x="1416676" y="150254"/>
                                    <a:pt x="1428941" y="143167"/>
                                    <a:pt x="1442434" y="141668"/>
                                  </a:cubicBezTo>
                                  <a:cubicBezTo>
                                    <a:pt x="1506577" y="134541"/>
                                    <a:pt x="1571223" y="133082"/>
                                    <a:pt x="1635617" y="128789"/>
                                  </a:cubicBezTo>
                                  <a:cubicBezTo>
                                    <a:pt x="1725769" y="98738"/>
                                    <a:pt x="1687132" y="94445"/>
                                    <a:pt x="1751527" y="115910"/>
                                  </a:cubicBezTo>
                                  <a:cubicBezTo>
                                    <a:pt x="1780761" y="159763"/>
                                    <a:pt x="1766154" y="154984"/>
                                    <a:pt x="1815921" y="167426"/>
                                  </a:cubicBezTo>
                                  <a:cubicBezTo>
                                    <a:pt x="1820086" y="168467"/>
                                    <a:pt x="1824507" y="167426"/>
                                    <a:pt x="1828800" y="167426"/>
                                  </a:cubicBez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4" name="フリーフォーム 274"/>
                          <wps:cNvSpPr/>
                          <wps:spPr>
                            <a:xfrm>
                              <a:off x="12877" y="1107583"/>
                              <a:ext cx="1584102" cy="206062"/>
                            </a:xfrm>
                            <a:custGeom>
                              <a:avLst/>
                              <a:gdLst>
                                <a:gd name="connsiteX0" fmla="*/ 0 w 1584102"/>
                                <a:gd name="connsiteY0" fmla="*/ 77274 h 206062"/>
                                <a:gd name="connsiteX1" fmla="*/ 64395 w 1584102"/>
                                <a:gd name="connsiteY1" fmla="*/ 51516 h 206062"/>
                                <a:gd name="connsiteX2" fmla="*/ 103031 w 1584102"/>
                                <a:gd name="connsiteY2" fmla="*/ 25758 h 206062"/>
                                <a:gd name="connsiteX3" fmla="*/ 180305 w 1584102"/>
                                <a:gd name="connsiteY3" fmla="*/ 0 h 206062"/>
                                <a:gd name="connsiteX4" fmla="*/ 373488 w 1584102"/>
                                <a:gd name="connsiteY4" fmla="*/ 25758 h 206062"/>
                                <a:gd name="connsiteX5" fmla="*/ 450761 w 1584102"/>
                                <a:gd name="connsiteY5" fmla="*/ 90153 h 206062"/>
                                <a:gd name="connsiteX6" fmla="*/ 489398 w 1584102"/>
                                <a:gd name="connsiteY6" fmla="*/ 103031 h 206062"/>
                                <a:gd name="connsiteX7" fmla="*/ 631065 w 1584102"/>
                                <a:gd name="connsiteY7" fmla="*/ 90153 h 206062"/>
                                <a:gd name="connsiteX8" fmla="*/ 888643 w 1584102"/>
                                <a:gd name="connsiteY8" fmla="*/ 115910 h 206062"/>
                                <a:gd name="connsiteX9" fmla="*/ 965916 w 1584102"/>
                                <a:gd name="connsiteY9" fmla="*/ 167426 h 206062"/>
                                <a:gd name="connsiteX10" fmla="*/ 1004553 w 1584102"/>
                                <a:gd name="connsiteY10" fmla="*/ 193184 h 206062"/>
                                <a:gd name="connsiteX11" fmla="*/ 1043189 w 1584102"/>
                                <a:gd name="connsiteY11" fmla="*/ 206062 h 206062"/>
                                <a:gd name="connsiteX12" fmla="*/ 1287888 w 1584102"/>
                                <a:gd name="connsiteY12" fmla="*/ 193184 h 206062"/>
                                <a:gd name="connsiteX13" fmla="*/ 1365161 w 1584102"/>
                                <a:gd name="connsiteY13" fmla="*/ 141668 h 206062"/>
                                <a:gd name="connsiteX14" fmla="*/ 1416676 w 1584102"/>
                                <a:gd name="connsiteY14" fmla="*/ 128789 h 206062"/>
                                <a:gd name="connsiteX15" fmla="*/ 1493950 w 1584102"/>
                                <a:gd name="connsiteY15" fmla="*/ 141668 h 206062"/>
                                <a:gd name="connsiteX16" fmla="*/ 1571223 w 1584102"/>
                                <a:gd name="connsiteY16" fmla="*/ 167426 h 206062"/>
                                <a:gd name="connsiteX17" fmla="*/ 1584102 w 1584102"/>
                                <a:gd name="connsiteY17" fmla="*/ 206062 h 206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584102" h="206062">
                                  <a:moveTo>
                                    <a:pt x="0" y="77274"/>
                                  </a:moveTo>
                                  <a:cubicBezTo>
                                    <a:pt x="21465" y="68688"/>
                                    <a:pt x="43717" y="61855"/>
                                    <a:pt x="64395" y="51516"/>
                                  </a:cubicBezTo>
                                  <a:cubicBezTo>
                                    <a:pt x="78239" y="44594"/>
                                    <a:pt x="88887" y="32044"/>
                                    <a:pt x="103031" y="25758"/>
                                  </a:cubicBezTo>
                                  <a:cubicBezTo>
                                    <a:pt x="127842" y="14731"/>
                                    <a:pt x="180305" y="0"/>
                                    <a:pt x="180305" y="0"/>
                                  </a:cubicBezTo>
                                  <a:cubicBezTo>
                                    <a:pt x="214831" y="2877"/>
                                    <a:pt x="320882" y="-545"/>
                                    <a:pt x="373488" y="25758"/>
                                  </a:cubicBezTo>
                                  <a:cubicBezTo>
                                    <a:pt x="457763" y="67896"/>
                                    <a:pt x="365308" y="33185"/>
                                    <a:pt x="450761" y="90153"/>
                                  </a:cubicBezTo>
                                  <a:cubicBezTo>
                                    <a:pt x="462057" y="97683"/>
                                    <a:pt x="476519" y="98738"/>
                                    <a:pt x="489398" y="103031"/>
                                  </a:cubicBezTo>
                                  <a:cubicBezTo>
                                    <a:pt x="536620" y="98738"/>
                                    <a:pt x="583648" y="90153"/>
                                    <a:pt x="631065" y="90153"/>
                                  </a:cubicBezTo>
                                  <a:cubicBezTo>
                                    <a:pt x="798865" y="90153"/>
                                    <a:pt x="784745" y="89935"/>
                                    <a:pt x="888643" y="115910"/>
                                  </a:cubicBezTo>
                                  <a:lnTo>
                                    <a:pt x="965916" y="167426"/>
                                  </a:lnTo>
                                  <a:cubicBezTo>
                                    <a:pt x="978795" y="176012"/>
                                    <a:pt x="989869" y="188289"/>
                                    <a:pt x="1004553" y="193184"/>
                                  </a:cubicBezTo>
                                  <a:lnTo>
                                    <a:pt x="1043189" y="206062"/>
                                  </a:lnTo>
                                  <a:cubicBezTo>
                                    <a:pt x="1124755" y="201769"/>
                                    <a:pt x="1206544" y="200579"/>
                                    <a:pt x="1287888" y="193184"/>
                                  </a:cubicBezTo>
                                  <a:cubicBezTo>
                                    <a:pt x="1347657" y="187751"/>
                                    <a:pt x="1311753" y="172187"/>
                                    <a:pt x="1365161" y="141668"/>
                                  </a:cubicBezTo>
                                  <a:cubicBezTo>
                                    <a:pt x="1380529" y="132886"/>
                                    <a:pt x="1399504" y="133082"/>
                                    <a:pt x="1416676" y="128789"/>
                                  </a:cubicBezTo>
                                  <a:cubicBezTo>
                                    <a:pt x="1442434" y="133082"/>
                                    <a:pt x="1468616" y="135335"/>
                                    <a:pt x="1493950" y="141668"/>
                                  </a:cubicBezTo>
                                  <a:cubicBezTo>
                                    <a:pt x="1520290" y="148253"/>
                                    <a:pt x="1571223" y="167426"/>
                                    <a:pt x="1571223" y="167426"/>
                                  </a:cubicBezTo>
                                  <a:lnTo>
                                    <a:pt x="1584102" y="206062"/>
                                  </a:lnTo>
                                </a:path>
                              </a:pathLst>
                            </a:custGeom>
                            <a:noFill/>
                            <a:ln w="254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5" name="円/楕円 275"/>
                          <wps:cNvSpPr/>
                          <wps:spPr>
                            <a:xfrm>
                              <a:off x="808341" y="871334"/>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6" name="円/楕円 276"/>
                          <wps:cNvSpPr/>
                          <wps:spPr>
                            <a:xfrm>
                              <a:off x="768721" y="1133340"/>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7" name="円/楕円 277"/>
                          <wps:cNvSpPr/>
                          <wps:spPr>
                            <a:xfrm>
                              <a:off x="1029711" y="1253269"/>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8" name="円/楕円 278"/>
                          <wps:cNvSpPr/>
                          <wps:spPr>
                            <a:xfrm>
                              <a:off x="1283747" y="779172"/>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9" name="円/楕円 279"/>
                          <wps:cNvSpPr/>
                          <wps:spPr>
                            <a:xfrm>
                              <a:off x="1245110" y="420210"/>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0" name="円/楕円 280"/>
                          <wps:cNvSpPr/>
                          <wps:spPr>
                            <a:xfrm>
                              <a:off x="793753" y="327306"/>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1" name="円/楕円 281"/>
                          <wps:cNvSpPr/>
                          <wps:spPr>
                            <a:xfrm>
                              <a:off x="413181" y="232892"/>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2" name="円/楕円 282"/>
                          <wps:cNvSpPr/>
                          <wps:spPr>
                            <a:xfrm>
                              <a:off x="446599" y="618265"/>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3" name="円/楕円 283"/>
                          <wps:cNvSpPr/>
                          <wps:spPr>
                            <a:xfrm>
                              <a:off x="362311" y="1071592"/>
                              <a:ext cx="77274" cy="77274"/>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84" name="グループ化 2"/>
                        <wpg:cNvGrpSpPr/>
                        <wpg:grpSpPr>
                          <a:xfrm>
                            <a:off x="0" y="0"/>
                            <a:ext cx="1784350" cy="1068019"/>
                            <a:chOff x="52320" y="0"/>
                            <a:chExt cx="2450197" cy="1746766"/>
                          </a:xfrm>
                        </wpg:grpSpPr>
                        <wpg:grpSp>
                          <wpg:cNvPr id="285" name="グループ化 285"/>
                          <wpg:cNvGrpSpPr/>
                          <wpg:grpSpPr>
                            <a:xfrm>
                              <a:off x="52320" y="0"/>
                              <a:ext cx="1616436" cy="1676294"/>
                              <a:chOff x="52320" y="0"/>
                              <a:chExt cx="1616436" cy="1676294"/>
                            </a:xfrm>
                          </wpg:grpSpPr>
                          <wpg:grpSp>
                            <wpg:cNvPr id="286" name="グループ化 286"/>
                            <wpg:cNvGrpSpPr/>
                            <wpg:grpSpPr>
                              <a:xfrm>
                                <a:off x="367642" y="0"/>
                                <a:ext cx="1301114" cy="1302938"/>
                                <a:chOff x="367642" y="0"/>
                                <a:chExt cx="1301114" cy="1302938"/>
                              </a:xfrm>
                            </wpg:grpSpPr>
                            <wps:wsp>
                              <wps:cNvPr id="287" name="円/楕円 287"/>
                              <wps:cNvSpPr/>
                              <wps:spPr>
                                <a:xfrm>
                                  <a:off x="691439" y="283970"/>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8" name="円/楕円 288"/>
                              <wps:cNvSpPr/>
                              <wps:spPr>
                                <a:xfrm>
                                  <a:off x="700899" y="493705"/>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9" name="円/楕円 289"/>
                              <wps:cNvSpPr/>
                              <wps:spPr>
                                <a:xfrm>
                                  <a:off x="770555" y="779422"/>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0" name="円/楕円 290"/>
                              <wps:cNvSpPr/>
                              <wps:spPr>
                                <a:xfrm>
                                  <a:off x="581357" y="985916"/>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1" name="円/楕円 291"/>
                              <wps:cNvSpPr/>
                              <wps:spPr>
                                <a:xfrm>
                                  <a:off x="587199" y="1217797"/>
                                  <a:ext cx="78059" cy="85141"/>
                                </a:xfrm>
                                <a:prstGeom prst="ellipse">
                                  <a:avLst/>
                                </a:prstGeom>
                                <a:solidFill>
                                  <a:srgbClr val="FFFF00"/>
                                </a:solidFill>
                                <a:ln w="190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2" name="円/楕円 292"/>
                              <wps:cNvSpPr/>
                              <wps:spPr>
                                <a:xfrm>
                                  <a:off x="918802" y="1069663"/>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3" name="円/楕円 293"/>
                              <wps:cNvSpPr/>
                              <wps:spPr>
                                <a:xfrm>
                                  <a:off x="993876" y="829990"/>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4" name="円/楕円 294"/>
                              <wps:cNvSpPr/>
                              <wps:spPr>
                                <a:xfrm>
                                  <a:off x="990013" y="572162"/>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5" name="円/楕円 295"/>
                              <wps:cNvSpPr/>
                              <wps:spPr>
                                <a:xfrm>
                                  <a:off x="1052682" y="178165"/>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6" name="円/楕円 296"/>
                              <wps:cNvSpPr/>
                              <wps:spPr>
                                <a:xfrm>
                                  <a:off x="1361651" y="96560"/>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7" name="円/楕円 297"/>
                              <wps:cNvSpPr/>
                              <wps:spPr>
                                <a:xfrm>
                                  <a:off x="1311217" y="326540"/>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8" name="円/楕円 298"/>
                              <wps:cNvSpPr/>
                              <wps:spPr>
                                <a:xfrm>
                                  <a:off x="1331725" y="579976"/>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9" name="円/楕円 299"/>
                              <wps:cNvSpPr/>
                              <wps:spPr>
                                <a:xfrm>
                                  <a:off x="1416347" y="820428"/>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0" name="円/楕円 300"/>
                              <wps:cNvSpPr/>
                              <wps:spPr>
                                <a:xfrm>
                                  <a:off x="1245513" y="1060118"/>
                                  <a:ext cx="78059" cy="85141"/>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1" name="円/楕円 301"/>
                              <wps:cNvSpPr/>
                              <wps:spPr>
                                <a:xfrm>
                                  <a:off x="1590697" y="895242"/>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2" name="円/楕円 302"/>
                              <wps:cNvSpPr/>
                              <wps:spPr>
                                <a:xfrm>
                                  <a:off x="394179" y="420600"/>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3" name="円/楕円 303"/>
                              <wps:cNvSpPr/>
                              <wps:spPr>
                                <a:xfrm>
                                  <a:off x="367642" y="653486"/>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4" name="円/楕円 304"/>
                              <wps:cNvSpPr/>
                              <wps:spPr>
                                <a:xfrm>
                                  <a:off x="1156283" y="0"/>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5" name="円/楕円 305"/>
                              <wps:cNvSpPr/>
                              <wps:spPr>
                                <a:xfrm>
                                  <a:off x="772235" y="1113234"/>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6" name="円/楕円 306"/>
                              <wps:cNvSpPr/>
                              <wps:spPr>
                                <a:xfrm>
                                  <a:off x="1538305" y="463170"/>
                                  <a:ext cx="78059" cy="85141"/>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07" name="テキスト ボックス 146"/>
                            <wps:cNvSpPr txBox="1"/>
                            <wps:spPr>
                              <a:xfrm>
                                <a:off x="52320" y="1278148"/>
                                <a:ext cx="795641" cy="398146"/>
                              </a:xfrm>
                              <a:prstGeom prst="rect">
                                <a:avLst/>
                              </a:prstGeom>
                              <a:noFill/>
                            </wps:spPr>
                            <wps:txbx>
                              <w:txbxContent>
                                <w:p w14:paraId="1C325E47" w14:textId="77777777" w:rsidR="00997F6A" w:rsidRPr="00997F6A" w:rsidRDefault="00997F6A" w:rsidP="00997F6A">
                                  <w:pPr>
                                    <w:pStyle w:val="NormalWeb"/>
                                    <w:spacing w:before="0" w:beforeAutospacing="0" w:after="0" w:afterAutospacing="0"/>
                                    <w:rPr>
                                      <w:sz w:val="20"/>
                                      <w:szCs w:val="20"/>
                                    </w:rPr>
                                  </w:pPr>
                                  <w:r w:rsidRPr="00997F6A">
                                    <w:rPr>
                                      <w:b/>
                                      <w:bCs/>
                                      <w:color w:val="000000" w:themeColor="text1"/>
                                      <w:kern w:val="24"/>
                                      <w:sz w:val="20"/>
                                      <w:szCs w:val="20"/>
                                      <w:lang w:val="en-US"/>
                                    </w:rPr>
                                    <w:t>I2965</w:t>
                                  </w:r>
                                </w:p>
                              </w:txbxContent>
                            </wps:txbx>
                            <wps:bodyPr wrap="square" rtlCol="0">
                              <a:noAutofit/>
                            </wps:bodyPr>
                          </wps:wsp>
                          <wps:wsp>
                            <wps:cNvPr id="308" name="直線矢印コネクタ 308"/>
                            <wps:cNvCnPr/>
                            <wps:spPr>
                              <a:xfrm flipH="1">
                                <a:off x="631383" y="1154804"/>
                                <a:ext cx="197568" cy="247697"/>
                              </a:xfrm>
                              <a:prstGeom prst="straightConnector1">
                                <a:avLst/>
                              </a:prstGeom>
                              <a:ln w="127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09" name="テキスト ボックス 177"/>
                          <wps:cNvSpPr txBox="1"/>
                          <wps:spPr>
                            <a:xfrm>
                              <a:off x="1175137" y="1334107"/>
                              <a:ext cx="888365" cy="412659"/>
                            </a:xfrm>
                            <a:prstGeom prst="rect">
                              <a:avLst/>
                            </a:prstGeom>
                            <a:noFill/>
                          </wps:spPr>
                          <wps:txbx>
                            <w:txbxContent>
                              <w:p w14:paraId="5DD81876" w14:textId="77777777" w:rsidR="00997F6A" w:rsidRPr="00997F6A" w:rsidRDefault="00997F6A" w:rsidP="00997F6A">
                                <w:pPr>
                                  <w:pStyle w:val="NormalWeb"/>
                                  <w:spacing w:before="0" w:beforeAutospacing="0" w:after="0" w:afterAutospacing="0"/>
                                  <w:rPr>
                                    <w:sz w:val="20"/>
                                    <w:szCs w:val="20"/>
                                  </w:rPr>
                                </w:pPr>
                                <w:proofErr w:type="spellStart"/>
                                <w:r w:rsidRPr="00997F6A">
                                  <w:rPr>
                                    <w:b/>
                                    <w:bCs/>
                                    <w:color w:val="000000" w:themeColor="text1"/>
                                    <w:kern w:val="24"/>
                                    <w:sz w:val="20"/>
                                    <w:szCs w:val="20"/>
                                    <w:lang w:val="en-US"/>
                                  </w:rPr>
                                  <w:t>NiPAM</w:t>
                                </w:r>
                                <w:proofErr w:type="spellEnd"/>
                              </w:p>
                            </w:txbxContent>
                          </wps:txbx>
                          <wps:bodyPr wrap="square" rtlCol="0">
                            <a:noAutofit/>
                          </wps:bodyPr>
                        </wps:wsp>
                        <wps:wsp>
                          <wps:cNvPr id="310" name="フリーフォーム 310"/>
                          <wps:cNvSpPr/>
                          <wps:spPr>
                            <a:xfrm rot="4200000">
                              <a:off x="1225052" y="611081"/>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1" name="フリーフォーム 311"/>
                          <wps:cNvSpPr/>
                          <wps:spPr>
                            <a:xfrm rot="6600000">
                              <a:off x="1143597" y="325738"/>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2" name="フリーフォーム 312"/>
                          <wps:cNvSpPr/>
                          <wps:spPr>
                            <a:xfrm rot="5400000">
                              <a:off x="1297516" y="8897"/>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3" name="フリーフォーム 313"/>
                          <wps:cNvSpPr/>
                          <wps:spPr>
                            <a:xfrm rot="5400000">
                              <a:off x="802470" y="842822"/>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4" name="フリーフォーム 314"/>
                          <wps:cNvSpPr/>
                          <wps:spPr>
                            <a:xfrm rot="5400000">
                              <a:off x="515784" y="974512"/>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5" name="フリーフォーム 315"/>
                          <wps:cNvSpPr/>
                          <wps:spPr>
                            <a:xfrm rot="5400000">
                              <a:off x="966065" y="1083662"/>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6" name="フリーフォーム 316"/>
                          <wps:cNvSpPr/>
                          <wps:spPr>
                            <a:xfrm rot="8400000">
                              <a:off x="1383761" y="800172"/>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7" name="フリーフォーム 317"/>
                          <wps:cNvSpPr/>
                          <wps:spPr>
                            <a:xfrm rot="6000000">
                              <a:off x="1248308" y="941791"/>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8" name="フリーフォーム 318"/>
                          <wps:cNvSpPr/>
                          <wps:spPr>
                            <a:xfrm rot="9000000">
                              <a:off x="380739" y="841144"/>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9" name="フリーフォーム 319"/>
                          <wps:cNvSpPr/>
                          <wps:spPr>
                            <a:xfrm rot="5400000">
                              <a:off x="687973" y="474917"/>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0" name="フリーフォーム 320"/>
                          <wps:cNvSpPr/>
                          <wps:spPr>
                            <a:xfrm rot="11400000">
                              <a:off x="465968" y="497348"/>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1" name="フリーフォーム 321"/>
                          <wps:cNvSpPr/>
                          <wps:spPr>
                            <a:xfrm rot="2160000">
                              <a:off x="874819" y="651709"/>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2" name="フリーフォーム 322"/>
                          <wps:cNvSpPr/>
                          <wps:spPr>
                            <a:xfrm rot="8400000">
                              <a:off x="1475290" y="404544"/>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3" name="フリーフォーム 323"/>
                          <wps:cNvSpPr/>
                          <wps:spPr>
                            <a:xfrm rot="10800000">
                              <a:off x="874434" y="172197"/>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4" name="フリーフォーム 324"/>
                          <wps:cNvSpPr/>
                          <wps:spPr>
                            <a:xfrm rot="11400000">
                              <a:off x="746151" y="66489"/>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5" name="フリーフォーム 325"/>
                          <wps:cNvSpPr/>
                          <wps:spPr>
                            <a:xfrm rot="2160000">
                              <a:off x="548826" y="59641"/>
                              <a:ext cx="146475" cy="377724"/>
                            </a:xfrm>
                            <a:custGeom>
                              <a:avLst/>
                              <a:gdLst>
                                <a:gd name="connsiteX0" fmla="*/ 122664 w 211873"/>
                                <a:gd name="connsiteY0" fmla="*/ 0 h 880947"/>
                                <a:gd name="connsiteX1" fmla="*/ 78059 w 211873"/>
                                <a:gd name="connsiteY1" fmla="*/ 55757 h 880947"/>
                                <a:gd name="connsiteX2" fmla="*/ 55756 w 211873"/>
                                <a:gd name="connsiteY2" fmla="*/ 78059 h 880947"/>
                                <a:gd name="connsiteX3" fmla="*/ 33454 w 211873"/>
                                <a:gd name="connsiteY3" fmla="*/ 111513 h 880947"/>
                                <a:gd name="connsiteX4" fmla="*/ 44605 w 211873"/>
                                <a:gd name="connsiteY4" fmla="*/ 234176 h 880947"/>
                                <a:gd name="connsiteX5" fmla="*/ 89210 w 211873"/>
                                <a:gd name="connsiteY5" fmla="*/ 301083 h 880947"/>
                                <a:gd name="connsiteX6" fmla="*/ 122664 w 211873"/>
                                <a:gd name="connsiteY6" fmla="*/ 356839 h 880947"/>
                                <a:gd name="connsiteX7" fmla="*/ 133815 w 211873"/>
                                <a:gd name="connsiteY7" fmla="*/ 390293 h 880947"/>
                                <a:gd name="connsiteX8" fmla="*/ 156117 w 211873"/>
                                <a:gd name="connsiteY8" fmla="*/ 423747 h 880947"/>
                                <a:gd name="connsiteX9" fmla="*/ 178420 w 211873"/>
                                <a:gd name="connsiteY9" fmla="*/ 490654 h 880947"/>
                                <a:gd name="connsiteX10" fmla="*/ 200722 w 211873"/>
                                <a:gd name="connsiteY10" fmla="*/ 557561 h 880947"/>
                                <a:gd name="connsiteX11" fmla="*/ 211873 w 211873"/>
                                <a:gd name="connsiteY11" fmla="*/ 591015 h 880947"/>
                                <a:gd name="connsiteX12" fmla="*/ 200722 w 211873"/>
                                <a:gd name="connsiteY12" fmla="*/ 735981 h 880947"/>
                                <a:gd name="connsiteX13" fmla="*/ 189571 w 211873"/>
                                <a:gd name="connsiteY13" fmla="*/ 769435 h 880947"/>
                                <a:gd name="connsiteX14" fmla="*/ 122664 w 211873"/>
                                <a:gd name="connsiteY14" fmla="*/ 814039 h 880947"/>
                                <a:gd name="connsiteX15" fmla="*/ 55756 w 211873"/>
                                <a:gd name="connsiteY15" fmla="*/ 836342 h 880947"/>
                                <a:gd name="connsiteX16" fmla="*/ 22303 w 211873"/>
                                <a:gd name="connsiteY16" fmla="*/ 858644 h 880947"/>
                                <a:gd name="connsiteX17" fmla="*/ 0 w 211873"/>
                                <a:gd name="connsiteY17" fmla="*/ 880947 h 880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1873" h="880947">
                                  <a:moveTo>
                                    <a:pt x="122664" y="0"/>
                                  </a:moveTo>
                                  <a:cubicBezTo>
                                    <a:pt x="107796" y="18586"/>
                                    <a:pt x="93549" y="37686"/>
                                    <a:pt x="78059" y="55757"/>
                                  </a:cubicBezTo>
                                  <a:cubicBezTo>
                                    <a:pt x="71217" y="63739"/>
                                    <a:pt x="62324" y="69849"/>
                                    <a:pt x="55756" y="78059"/>
                                  </a:cubicBezTo>
                                  <a:cubicBezTo>
                                    <a:pt x="47384" y="88524"/>
                                    <a:pt x="40888" y="100362"/>
                                    <a:pt x="33454" y="111513"/>
                                  </a:cubicBezTo>
                                  <a:cubicBezTo>
                                    <a:pt x="37171" y="152401"/>
                                    <a:pt x="33020" y="194788"/>
                                    <a:pt x="44605" y="234176"/>
                                  </a:cubicBezTo>
                                  <a:cubicBezTo>
                                    <a:pt x="52168" y="259891"/>
                                    <a:pt x="89210" y="301083"/>
                                    <a:pt x="89210" y="301083"/>
                                  </a:cubicBezTo>
                                  <a:cubicBezTo>
                                    <a:pt x="120799" y="395853"/>
                                    <a:pt x="76742" y="280304"/>
                                    <a:pt x="122664" y="356839"/>
                                  </a:cubicBezTo>
                                  <a:cubicBezTo>
                                    <a:pt x="128712" y="366918"/>
                                    <a:pt x="128558" y="379779"/>
                                    <a:pt x="133815" y="390293"/>
                                  </a:cubicBezTo>
                                  <a:cubicBezTo>
                                    <a:pt x="139808" y="402280"/>
                                    <a:pt x="150674" y="411500"/>
                                    <a:pt x="156117" y="423747"/>
                                  </a:cubicBezTo>
                                  <a:cubicBezTo>
                                    <a:pt x="165665" y="445230"/>
                                    <a:pt x="170986" y="468352"/>
                                    <a:pt x="178420" y="490654"/>
                                  </a:cubicBezTo>
                                  <a:lnTo>
                                    <a:pt x="200722" y="557561"/>
                                  </a:lnTo>
                                  <a:lnTo>
                                    <a:pt x="211873" y="591015"/>
                                  </a:lnTo>
                                  <a:cubicBezTo>
                                    <a:pt x="208156" y="639337"/>
                                    <a:pt x="206733" y="687890"/>
                                    <a:pt x="200722" y="735981"/>
                                  </a:cubicBezTo>
                                  <a:cubicBezTo>
                                    <a:pt x="199264" y="747645"/>
                                    <a:pt x="197883" y="761123"/>
                                    <a:pt x="189571" y="769435"/>
                                  </a:cubicBezTo>
                                  <a:cubicBezTo>
                                    <a:pt x="170618" y="788388"/>
                                    <a:pt x="148092" y="805563"/>
                                    <a:pt x="122664" y="814039"/>
                                  </a:cubicBezTo>
                                  <a:lnTo>
                                    <a:pt x="55756" y="836342"/>
                                  </a:lnTo>
                                  <a:cubicBezTo>
                                    <a:pt x="44605" y="843776"/>
                                    <a:pt x="32768" y="850272"/>
                                    <a:pt x="22303" y="858644"/>
                                  </a:cubicBezTo>
                                  <a:cubicBezTo>
                                    <a:pt x="14093" y="865212"/>
                                    <a:pt x="0" y="880947"/>
                                    <a:pt x="0" y="880947"/>
                                  </a:cubicBezTo>
                                </a:path>
                              </a:pathLst>
                            </a:cu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6" name="直線矢印コネクタ 326"/>
                          <wps:cNvCnPr/>
                          <wps:spPr>
                            <a:xfrm>
                              <a:off x="1416018" y="1104257"/>
                              <a:ext cx="156270" cy="311469"/>
                            </a:xfrm>
                            <a:prstGeom prst="straightConnector1">
                              <a:avLst/>
                            </a:prstGeom>
                            <a:ln w="127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7" name="直線矢印コネクタ 327"/>
                          <wps:cNvCnPr/>
                          <wps:spPr>
                            <a:xfrm flipV="1">
                              <a:off x="1389276" y="237439"/>
                              <a:ext cx="319673" cy="131672"/>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8" name="テキスト ボックス 415"/>
                          <wps:cNvSpPr txBox="1"/>
                          <wps:spPr>
                            <a:xfrm>
                              <a:off x="1614152" y="62171"/>
                              <a:ext cx="888365" cy="422625"/>
                            </a:xfrm>
                            <a:prstGeom prst="rect">
                              <a:avLst/>
                            </a:prstGeom>
                            <a:noFill/>
                          </wps:spPr>
                          <wps:txbx>
                            <w:txbxContent>
                              <w:p w14:paraId="211F4B68" w14:textId="77777777" w:rsidR="00997F6A" w:rsidRPr="00997F6A" w:rsidRDefault="00997F6A" w:rsidP="00997F6A">
                                <w:pPr>
                                  <w:pStyle w:val="NormalWeb"/>
                                  <w:spacing w:before="0" w:beforeAutospacing="0" w:after="0" w:afterAutospacing="0"/>
                                  <w:rPr>
                                    <w:sz w:val="20"/>
                                    <w:szCs w:val="20"/>
                                  </w:rPr>
                                </w:pPr>
                                <w:r w:rsidRPr="00997F6A">
                                  <w:rPr>
                                    <w:b/>
                                    <w:bCs/>
                                    <w:color w:val="000000" w:themeColor="text1"/>
                                    <w:kern w:val="24"/>
                                    <w:sz w:val="20"/>
                                    <w:szCs w:val="20"/>
                                    <w:lang w:val="en-US"/>
                                  </w:rPr>
                                  <w:t>BIS</w:t>
                                </w:r>
                              </w:p>
                            </w:txbxContent>
                          </wps:txbx>
                          <wps:bodyPr wrap="square" rtlCol="0">
                            <a:noAutofit/>
                          </wps:bodyPr>
                        </wps:wsp>
                      </wpg:grpSp>
                      <wps:wsp>
                        <wps:cNvPr id="334" name="右矢印 334"/>
                        <wps:cNvSpPr/>
                        <wps:spPr>
                          <a:xfrm>
                            <a:off x="1441450" y="381000"/>
                            <a:ext cx="584200" cy="163689"/>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7C7F974" id="グループ化 338" o:spid="_x0000_s1034" style="position:absolute;margin-left:96.45pt;margin-top:21.95pt;width:251.55pt;height:84.05pt;z-index:251702272;mso-height-relative:margin" coordsize="31946,1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">
                <v:group id="グループ化 190" o:spid="_x0000_s1035" style="position:absolute;left:21717;top:508;width:10229;height:8153" coordsize="18803,15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フリーフォーム 269" o:spid="_x0000_s1036" style="position:absolute;left:7941;top:579;width:1345;height:14682;visibility:visible;mso-wrap-style:square;v-text-anchor:middle" coordsize="134503,146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" path="m134503,v-8586,21465,-17857,42668,-25758,64395c99466,89911,91574,115910,82988,141668l57230,218941,31472,296214,18593,334851c33406,542234,12418,457994,57230,592429r25758,77273l95866,708338v-9683,135572,427,140176,-25757,231820c66379,953211,63301,966653,57230,978795v-6922,13844,-17172,25757,-25758,38636c27179,1030310,22323,1043015,18593,1056068v-27539,96386,-21883,118984,,257577c21007,1328934,38064,1338137,44351,1352282v11027,24811,10698,54682,25758,77273l95866,1468192e" filled="f" strokecolor="#0070c0" strokeweight="2pt">
                    <v:stroke joinstyle="miter"/>
                    <v:path arrowok="t" o:connecttype="custom" o:connectlocs="134503,0;108745,64395;82988,141668;57230,218941;31472,296214;18593,334851;57230,592429;82988,669702;95866,708338;70109,940158;57230,978795;31472,1017431;18593,1056068;18593,1313645;44351,1352282;70109,1429555;95866,1468192" o:connectangles="0,0,0,0,0,0,0,0,0,0,0,0,0,0,0,0,0"/>
                  </v:shape>
                  <v:shape id="フリーフォーム 270" o:spid="_x0000_s1037" style="position:absolute;left:4192;width:1345;height:14681;visibility:visible;mso-wrap-style:square;v-text-anchor:middle" coordsize="134503,146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" path="m134503,v-8586,21465,-17857,42668,-25758,64395c99466,89911,91574,115910,82988,141668l57230,218941,31472,296214,18593,334851c33406,542234,12418,457994,57230,592429r25758,77273l95866,708338v-9683,135572,427,140176,-25757,231820c66379,953211,63301,966653,57230,978795v-6922,13844,-17172,25757,-25758,38636c27179,1030310,22323,1043015,18593,1056068v-27539,96386,-21883,118984,,257577c21007,1328934,38064,1338137,44351,1352282v11027,24811,10698,54682,25758,77273l95866,1468192e" filled="f" strokecolor="#0070c0" strokeweight="2pt">
                    <v:stroke joinstyle="miter"/>
                    <v:path arrowok="t" o:connecttype="custom" o:connectlocs="134503,0;108745,64395;82988,141668;57230,218941;31472,296214;18593,334851;57230,592429;82988,669702;95866,708338;70109,940158;57230,978795;31472,1017431;18593,1056068;18593,1313645;44351,1352282;70109,1429555;95866,1468192" o:connectangles="0,0,0,0,0,0,0,0,0,0,0,0,0,0,0,0,0"/>
                  </v:shape>
                  <v:shape id="フリーフォーム 271" o:spid="_x0000_s1038" style="position:absolute;left:10899;top:515;width:2495;height:15326;visibility:visible;mso-wrap-style:square;v-text-anchor:middle" coordsize="249433,1532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" path="m223676,v-7880,19700,-31907,76110,-38637,103031c179730,124267,176453,145960,172160,167425v4293,90152,2912,180755,12879,270457c185040,437887,217236,534470,223676,553791r12878,38637l249433,631065v-4293,64394,-5752,129040,-12879,193183c235055,837740,232156,852284,223676,862884v-9669,12087,-25758,17172,-38637,25758c150695,991673,202210,871472,133524,940158v-9599,9599,-5349,27341,-12879,38636c110542,993949,94887,1004552,82008,1017431v-4293,12879,-6286,26769,-12879,38636c54095,1083128,17614,1133341,17614,1133341v-23550,94200,-23421,70605,,218941c21848,1379101,28310,1406964,43371,1429555v25327,37990,27209,46284,64395,77273c119657,1516737,146402,1532586,146402,1532586e" filled="f" strokecolor="#0070c0" strokeweight="2pt">
                    <v:stroke joinstyle="miter"/>
                    <v:path arrowok="t" o:connecttype="custom" o:connectlocs="223676,0;185039,103031;172160,167425;185039,437882;223676,553791;236554,592428;249433,631065;236554,824248;223676,862884;185039,888642;133524,940158;120645,978794;82008,1017431;69129,1056067;17614,1133341;17614,1352282;43371,1429555;107766,1506828;146402,1532586" o:connectangles="0,0,0,0,0,0,0,0,0,0,0,0,0,0,0,0,0,0,0"/>
                  </v:shape>
                  <v:shape id="フリーフォーム 272" o:spid="_x0000_s1039" style="position:absolute;left:386;top:2833;width:18417;height:2318;visibility:visible;mso-wrap-style:square;v-text-anchor:middle" coordsize="1841679,2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" path="m,64395c38637,51516,76399,35636,115910,25758,180596,9586,150634,18477,206062,v68687,4293,137582,6031,206062,12879c429737,14640,446145,23066,463640,25758v38422,5911,77426,7381,115910,12879c633943,46408,637636,49413,682581,64395v25758,17172,55383,29625,77273,51515c793994,150050,829796,195957,875764,218941v12142,6071,25757,8586,38636,12879c930550,230474,1168898,211469,1197736,206062v26686,-5004,51515,-17171,77273,-25757c1287888,176012,1302350,174956,1313645,167426v12879,-8586,24492,-19471,38637,-25758l1468192,103031v19836,-6612,71875,-25054,90152,-25757c1652719,73644,1747234,77274,1841679,77274e" filled="f" strokecolor="#0070c0" strokeweight="2pt">
                    <v:stroke joinstyle="miter"/>
                    <v:path arrowok="t" o:connecttype="custom" o:connectlocs="0,64395;115910,25758;206062,0;412124,12879;463640,25758;579550,38637;682581,64395;759854,115910;875764,218941;914400,231820;1197736,206062;1275009,180305;1313645,167426;1352282,141668;1468192,103031;1558344,77274;1841679,77274" o:connectangles="0,0,0,0,0,0,0,0,0,0,0,0,0,0,0,0,0"/>
                  </v:shape>
                  <v:shape id="フリーフォーム 273" o:spid="_x0000_s1040" style="position:absolute;top:6825;width:18288;height:2190;visibility:visible;mso-wrap-style:square;v-text-anchor:middle" coordsize="1828800,218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" path="m,90153c21465,77274,44368,66535,64394,51516,141571,-6367,64181,25829,141667,,279042,4293,416573,5038,553791,12879v13554,774,26495,6808,38637,12879c606273,32680,618186,42930,631065,51516v8586,12879,18835,24793,25757,38637c668943,114394,668617,150649,695459,167426v23024,14390,51515,17172,77273,25758c832127,212982,798072,203402,875763,218941v107324,-4293,214835,-5227,321972,-12879c1211276,205095,1223202,196476,1236372,193184v81723,-20430,71272,-6586,167425,-38637c1416676,150254,1428941,143167,1442434,141668v64143,-7127,128789,-8586,193183,-12879c1725769,98738,1687132,94445,1751527,115910v29234,43853,14627,39074,64394,51516c1820086,168467,1824507,167426,1828800,167426e" filled="f" strokecolor="#0070c0" strokeweight="2pt">
                    <v:stroke joinstyle="miter"/>
                    <v:path arrowok="t" o:connecttype="custom" o:connectlocs="0,90153;64394,51516;141667,0;553791,12879;592428,25758;631065,51516;656822,90153;695459,167426;772732,193184;875763,218941;1197735,206062;1236372,193184;1403797,154547;1442434,141668;1635617,128789;1751527,115910;1815921,167426;1828800,167426" o:connectangles="0,0,0,0,0,0,0,0,0,0,0,0,0,0,0,0,0,0"/>
                  </v:shape>
                  <v:shape id="フリーフォーム 274" o:spid="_x0000_s1041" style="position:absolute;left:128;top:11075;width:15841;height:2061;visibility:visible;mso-wrap-style:square;v-text-anchor:middle" coordsize="1584102,206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" path="m,77274c21465,68688,43717,61855,64395,51516,78239,44594,88887,32044,103031,25758,127842,14731,180305,,180305,v34526,2877,140577,-545,193183,25758c457763,67896,365308,33185,450761,90153v11296,7530,25758,8585,38637,12878c536620,98738,583648,90153,631065,90153v167800,,153680,-218,257578,25757l965916,167426v12879,8586,23953,20863,38637,25758l1043189,206062v81566,-4293,163355,-5483,244699,-12878c1347657,187751,1311753,172187,1365161,141668v15368,-8782,34343,-8586,51515,-12879c1442434,133082,1468616,135335,1493950,141668v26340,6585,77273,25758,77273,25758l1584102,206062e" filled="f" strokecolor="#0070c0" strokeweight="2pt">
                    <v:stroke joinstyle="miter"/>
                    <v:path arrowok="t" o:connecttype="custom" o:connectlocs="0,77274;64395,51516;103031,25758;180305,0;373488,25758;450761,90153;489398,103031;631065,90153;888643,115910;965916,167426;1004553,193184;1043189,206062;1287888,193184;1365161,141668;1416676,128789;1493950,141668;1571223,167426;1584102,206062" o:connectangles="0,0,0,0,0,0,0,0,0,0,0,0,0,0,0,0,0,0"/>
                  </v:shape>
                  <v:oval id="円/楕円 275" o:spid="_x0000_s1042" style="position:absolute;left:8083;top:8713;width:773;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" fillcolor="yellow" strokecolor="yellow" strokeweight="1pt">
                    <v:stroke joinstyle="miter"/>
                  </v:oval>
                  <v:oval id="円/楕円 276" o:spid="_x0000_s1043" style="position:absolute;left:7687;top:11333;width:772;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" fillcolor="yellow" strokecolor="yellow" strokeweight="1pt">
                    <v:stroke joinstyle="miter"/>
                  </v:oval>
                  <v:oval id="円/楕円 277" o:spid="_x0000_s1044" style="position:absolute;left:10297;top:12532;width:772;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" fillcolor="yellow" strokecolor="yellow" strokeweight="1pt">
                    <v:stroke joinstyle="miter"/>
                  </v:oval>
                  <v:oval id="円/楕円 278" o:spid="_x0000_s1045" style="position:absolute;left:12837;top:7791;width:773;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" fillcolor="yellow" strokecolor="yellow" strokeweight="1pt">
                    <v:stroke joinstyle="miter"/>
                  </v:oval>
                  <v:oval id="円/楕円 279" o:spid="_x0000_s1046" style="position:absolute;left:12451;top:4202;width:772;height: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" fillcolor="yellow" strokecolor="yellow" strokeweight="1pt">
                    <v:stroke joinstyle="miter"/>
                  </v:oval>
                  <v:oval id="円/楕円 280" o:spid="_x0000_s1047" style="position:absolute;left:7937;top:3273;width:773;height: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" fillcolor="yellow" strokecolor="yellow" strokeweight="1pt">
                    <v:stroke joinstyle="miter"/>
                  </v:oval>
                  <v:oval id="円/楕円 281" o:spid="_x0000_s1048" style="position:absolute;left:4131;top:2328;width:773;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" fillcolor="yellow" strokecolor="yellow" strokeweight="1pt">
                    <v:stroke joinstyle="miter"/>
                  </v:oval>
                  <v:oval id="円/楕円 282" o:spid="_x0000_s1049" style="position:absolute;left:4465;top:6182;width:773;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" fillcolor="yellow" strokecolor="yellow" strokeweight="1pt">
                    <v:stroke joinstyle="miter"/>
                  </v:oval>
                  <v:oval id="円/楕円 283" o:spid="_x0000_s1050" style="position:absolute;left:3623;top:10715;width:772;height: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" fillcolor="yellow" strokecolor="yellow" strokeweight="1pt">
                    <v:stroke joinstyle="miter"/>
                  </v:oval>
                </v:group>
                <v:group id="グループ化 2" o:spid="_x0000_s1051" style="position:absolute;width:17843;height:10680" coordorigin="523" coordsize="24501,17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group id="グループ化 285" o:spid="_x0000_s1052" style="position:absolute;left:523;width:16164;height:16762" coordorigin="523" coordsize="16164,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group id="グループ化 286" o:spid="_x0000_s1053" style="position:absolute;left:3676;width:13011;height:13029" coordorigin="3676" coordsize="13011,1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oval id="円/楕円 287" o:spid="_x0000_s1054" style="position:absolute;left:6914;top:2839;width:780;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" fillcolor="yellow" strokecolor="yellow" strokeweight="1pt">
                        <v:stroke joinstyle="miter"/>
                      </v:oval>
                      <v:oval id="円/楕円 288" o:spid="_x0000_s1055" style="position:absolute;left:7008;top:4937;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" fillcolor="yellow" strokecolor="yellow" strokeweight="1pt">
                        <v:stroke joinstyle="miter"/>
                      </v:oval>
                      <v:oval id="円/楕円 289" o:spid="_x0000_s1056" style="position:absolute;left:7705;top:7794;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" fillcolor="yellow" strokecolor="yellow" strokeweight="1pt">
                        <v:stroke joinstyle="miter"/>
                      </v:oval>
                      <v:oval id="円/楕円 290" o:spid="_x0000_s1057" style="position:absolute;left:5813;top:9859;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" fillcolor="yellow" strokecolor="yellow" strokeweight="1pt">
                        <v:stroke joinstyle="miter"/>
                      </v:oval>
                      <v:oval id="円/楕円 291" o:spid="_x0000_s1058" style="position:absolute;left:5871;top:12177;width:781;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" fillcolor="yellow" strokecolor="yellow" strokeweight="1.5pt">
                        <v:stroke joinstyle="miter"/>
                      </v:oval>
                      <v:oval id="円/楕円 292" o:spid="_x0000_s1059" style="position:absolute;left:9188;top:10696;width:780;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" fillcolor="yellow" strokecolor="yellow" strokeweight="1pt">
                        <v:stroke joinstyle="miter"/>
                      </v:oval>
                      <v:oval id="円/楕円 293" o:spid="_x0000_s1060" style="position:absolute;left:9938;top:8299;width:781;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" fillcolor="yellow" strokecolor="yellow" strokeweight="1pt">
                        <v:stroke joinstyle="miter"/>
                      </v:oval>
                      <v:oval id="円/楕円 294" o:spid="_x0000_s1061" style="position:absolute;left:9900;top:5721;width:780;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" fillcolor="yellow" strokecolor="yellow" strokeweight="1pt">
                        <v:stroke joinstyle="miter"/>
                      </v:oval>
                      <v:oval id="円/楕円 295" o:spid="_x0000_s1062" style="position:absolute;left:10526;top:1781;width:781;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" fillcolor="yellow" strokecolor="yellow" strokeweight="1pt">
                        <v:stroke joinstyle="miter"/>
                      </v:oval>
                      <v:oval id="円/楕円 296" o:spid="_x0000_s1063" style="position:absolute;left:13616;top:965;width:781;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" fillcolor="yellow" strokecolor="yellow" strokeweight="1pt">
                        <v:stroke joinstyle="miter"/>
                      </v:oval>
                      <v:oval id="円/楕円 297" o:spid="_x0000_s1064" style="position:absolute;left:13112;top:3265;width:780;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" fillcolor="yellow" strokecolor="yellow" strokeweight="1pt">
                        <v:stroke joinstyle="miter"/>
                      </v:oval>
                      <v:oval id="円/楕円 298" o:spid="_x0000_s1065" style="position:absolute;left:13317;top:5799;width:780;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" fillcolor="yellow" strokecolor="yellow" strokeweight="1pt">
                        <v:stroke joinstyle="miter"/>
                      </v:oval>
                      <v:oval id="円/楕円 299" o:spid="_x0000_s1066" style="position:absolute;left:14163;top:8204;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" fillcolor="yellow" strokecolor="yellow" strokeweight="1pt">
                        <v:stroke joinstyle="miter"/>
                      </v:oval>
                      <v:oval id="円/楕円 300" o:spid="_x0000_s1067" style="position:absolute;left:12455;top:10601;width:780;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" fillcolor="yellow" strokecolor="yellow" strokeweight="1pt">
                        <v:stroke joinstyle="miter"/>
                      </v:oval>
                      <v:oval id="円/楕円 301" o:spid="_x0000_s1068" style="position:absolute;left:15906;top:8952;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" fillcolor="#ed7d31 [3205]" strokecolor="#ed7d31 [3205]" strokeweight="1pt">
                        <v:stroke joinstyle="miter"/>
                      </v:oval>
                      <v:oval id="円/楕円 302" o:spid="_x0000_s1069" style="position:absolute;left:3941;top:4206;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" fillcolor="#ed7d31 [3205]" strokecolor="#ed7d31 [3205]" strokeweight="1pt">
                        <v:stroke joinstyle="miter"/>
                      </v:oval>
                      <v:oval id="円/楕円 303" o:spid="_x0000_s1070" style="position:absolute;left:3676;top:6534;width:781;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" fillcolor="#ed7d31 [3205]" strokecolor="#ed7d31 [3205]" strokeweight="1pt">
                        <v:stroke joinstyle="miter"/>
                      </v:oval>
                      <v:oval id="円/楕円 304" o:spid="_x0000_s1071" style="position:absolute;left:11562;width:781;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" fillcolor="#ed7d31 [3205]" strokecolor="#ed7d31 [3205]" strokeweight="1pt">
                        <v:stroke joinstyle="miter"/>
                      </v:oval>
                      <v:oval id="円/楕円 305" o:spid="_x0000_s1072" style="position:absolute;left:7722;top:11132;width:780;height: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" fillcolor="#ed7d31 [3205]" strokecolor="#ed7d31 [3205]" strokeweight="1pt">
                        <v:stroke joinstyle="miter"/>
                      </v:oval>
                      <v:oval id="円/楕円 306" o:spid="_x0000_s1073" style="position:absolute;left:15383;top:4631;width:780;height: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" fillcolor="#ed7d31 [3205]" strokecolor="#ed7d31 [3205]" strokeweight="1pt">
                        <v:stroke joinstyle="miter"/>
                      </v:oval>
                    </v:group>
                    <v:shape id="テキスト ボックス 146" o:spid="_x0000_s1074" type="#_x0000_t202" style="position:absolute;left:523;top:12781;width:7956;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1C325E47" w14:textId="77777777" w:rsidR="00997F6A" w:rsidRPr="00997F6A" w:rsidRDefault="00997F6A" w:rsidP="00997F6A">
                            <w:pPr>
                              <w:pStyle w:val="NormalWeb"/>
                              <w:spacing w:before="0" w:beforeAutospacing="0" w:after="0" w:afterAutospacing="0"/>
                              <w:rPr>
                                <w:sz w:val="20"/>
                                <w:szCs w:val="20"/>
                              </w:rPr>
                            </w:pPr>
                            <w:r w:rsidRPr="00997F6A">
                              <w:rPr>
                                <w:b/>
                                <w:bCs/>
                                <w:color w:val="000000" w:themeColor="text1"/>
                                <w:kern w:val="24"/>
                                <w:sz w:val="20"/>
                                <w:szCs w:val="20"/>
                                <w:lang w:val="en-US"/>
                              </w:rPr>
                              <w:t>I2965</w:t>
                            </w:r>
                          </w:p>
                        </w:txbxContent>
                      </v:textbox>
                    </v:shape>
                    <v:shapetype id="_x0000_t32" coordsize="21600,21600" o:spt="32" o:oned="t" path="m,l21600,21600e" filled="f">
                      <v:path arrowok="t" fillok="f" o:connecttype="none"/>
                      <o:lock v:ext="edit" shapetype="t"/>
                    </v:shapetype>
                    <v:shape id="直線矢印コネクタ 308" o:spid="_x0000_s1075" type="#_x0000_t32" style="position:absolute;left:6313;top:11548;width:1976;height:2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" strokecolor="#ed7d31 [3205]" strokeweight="1pt">
                      <v:stroke endarrow="block" joinstyle="miter"/>
                    </v:shape>
                  </v:group>
                  <v:shape id="テキスト ボックス 177" o:spid="_x0000_s1076" type="#_x0000_t202" style="position:absolute;left:11751;top:13341;width:8884;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5DD81876" w14:textId="77777777" w:rsidR="00997F6A" w:rsidRPr="00997F6A" w:rsidRDefault="00997F6A" w:rsidP="00997F6A">
                          <w:pPr>
                            <w:pStyle w:val="NormalWeb"/>
                            <w:spacing w:before="0" w:beforeAutospacing="0" w:after="0" w:afterAutospacing="0"/>
                            <w:rPr>
                              <w:sz w:val="20"/>
                              <w:szCs w:val="20"/>
                            </w:rPr>
                          </w:pPr>
                          <w:proofErr w:type="spellStart"/>
                          <w:r w:rsidRPr="00997F6A">
                            <w:rPr>
                              <w:b/>
                              <w:bCs/>
                              <w:color w:val="000000" w:themeColor="text1"/>
                              <w:kern w:val="24"/>
                              <w:sz w:val="20"/>
                              <w:szCs w:val="20"/>
                              <w:lang w:val="en-US"/>
                            </w:rPr>
                            <w:t>NiPAM</w:t>
                          </w:r>
                          <w:proofErr w:type="spellEnd"/>
                        </w:p>
                      </w:txbxContent>
                    </v:textbox>
                  </v:shape>
                  <v:shape id="フリーフォーム 310" o:spid="_x0000_s1077" style="position:absolute;left:12251;top:6110;width:1464;height:3777;rotation:7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1" o:spid="_x0000_s1078" style="position:absolute;left:11435;top:3257;width:1465;height:3777;rotation:11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2" o:spid="_x0000_s1079" style="position:absolute;left:12975;top:88;width:1464;height:3778;rotation:9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3" o:spid="_x0000_s1080" style="position:absolute;left:8024;top:8428;width:1465;height:3777;rotation:9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4" o:spid="_x0000_s1081" style="position:absolute;left:5157;top:9745;width:1465;height:3777;rotation:9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5" o:spid="_x0000_s1082" style="position:absolute;left:9660;top:10836;width:1465;height:3777;rotation:9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6" o:spid="_x0000_s1083" style="position:absolute;left:13837;top:8001;width:1465;height:3777;rotation:14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7" o:spid="_x0000_s1084" style="position:absolute;left:12483;top:9417;width:1464;height:3778;rotation:10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8" o:spid="_x0000_s1085" style="position:absolute;left:3807;top:8411;width:1465;height:3777;rotation:15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19" o:spid="_x0000_s1086" style="position:absolute;left:6879;top:4749;width:1465;height:3777;rotation:9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0" o:spid="_x0000_s1087" style="position:absolute;left:4659;top:4973;width:1465;height:3777;rotation:-17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1" o:spid="_x0000_s1088" style="position:absolute;left:8748;top:6517;width:1464;height:3777;rotation:36;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2" o:spid="_x0000_s1089" style="position:absolute;left:14752;top:4045;width:1465;height:3777;rotation:14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3" o:spid="_x0000_s1090" style="position:absolute;left:8744;top:1721;width:1465;height:3778;rotation:18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4" o:spid="_x0000_s1091" style="position:absolute;left:7461;top:664;width:1465;height:3778;rotation:-170;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フリーフォーム 325" o:spid="_x0000_s1092" style="position:absolute;left:5488;top:596;width:1465;height:3777;rotation:36;visibility:visible;mso-wrap-style:square;v-text-anchor:middle" coordsize="211873,88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" path="m122664,c107796,18586,93549,37686,78059,55757,71217,63739,62324,69849,55756,78059,47384,88524,40888,100362,33454,111513v3717,40888,-434,83275,11151,122663c52168,259891,89210,301083,89210,301083v31589,94770,-12468,-20779,33454,55756c128712,366918,128558,379779,133815,390293v5993,11987,16859,21207,22302,33454c165665,445230,170986,468352,178420,490654r22302,66907l211873,591015v-3717,48322,-5140,96875,-11151,144966c199264,747645,197883,761123,189571,769435v-18953,18953,-41479,36128,-66907,44604l55756,836342v-11151,7434,-22988,13930,-33453,22302c14093,865212,,880947,,880947e" filled="f" strokecolor="#00b0f0" strokeweight="1.5pt">
                    <v:stroke joinstyle="miter"/>
                    <v:path arrowok="t" o:connecttype="custom" o:connectlocs="84802,0;53965,23907;38546,33469;23128,47813;30837,100408;61674,129095;84802,153002;92511,167346;107929,181690;123348,210378;138766,239066;146475,253410;138766,315567;131057,329911;84802,349036;38546,358599;15419,368161;0,377724" o:connectangles="0,0,0,0,0,0,0,0,0,0,0,0,0,0,0,0,0,0"/>
                  </v:shape>
                  <v:shape id="直線矢印コネクタ 326" o:spid="_x0000_s1093" type="#_x0000_t32" style="position:absolute;left:14160;top:11042;width:1562;height:31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" strokecolor="#00b0f0" strokeweight="1pt">
                    <v:stroke endarrow="block" joinstyle="miter"/>
                  </v:shape>
                  <v:shape id="直線矢印コネクタ 327" o:spid="_x0000_s1094" type="#_x0000_t32" style="position:absolute;left:13892;top:2374;width:3197;height:13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" strokecolor="yellow" strokeweight="1pt">
                    <v:stroke endarrow="block" joinstyle="miter"/>
                  </v:shape>
                  <v:shape id="テキスト ボックス 415" o:spid="_x0000_s1095" type="#_x0000_t202" style="position:absolute;left:16141;top:621;width:8884;height:4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" filled="f" stroked="f">
                    <v:textbox>
                      <w:txbxContent>
                        <w:p w14:paraId="211F4B68" w14:textId="77777777" w:rsidR="00997F6A" w:rsidRPr="00997F6A" w:rsidRDefault="00997F6A" w:rsidP="00997F6A">
                          <w:pPr>
                            <w:pStyle w:val="NormalWeb"/>
                            <w:spacing w:before="0" w:beforeAutospacing="0" w:after="0" w:afterAutospacing="0"/>
                            <w:rPr>
                              <w:sz w:val="20"/>
                              <w:szCs w:val="20"/>
                            </w:rPr>
                          </w:pPr>
                          <w:r w:rsidRPr="00997F6A">
                            <w:rPr>
                              <w:b/>
                              <w:bCs/>
                              <w:color w:val="000000" w:themeColor="text1"/>
                              <w:kern w:val="24"/>
                              <w:sz w:val="20"/>
                              <w:szCs w:val="20"/>
                              <w:lang w:val="en-US"/>
                            </w:rPr>
                            <w:t>BIS</w:t>
                          </w: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334" o:spid="_x0000_s1096" type="#_x0000_t13" style="position:absolute;left:14414;top:3810;width:5842;height:1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" adj="18574" fillcolor="#7f7f7f [1612]" strokecolor="black [3213]" strokeweight="1pt"/>
              </v:group>
            </w:pict>
          </mc:Fallback>
        </mc:AlternateContent>
      </w:r>
      <w:r w:rsidR="00DB0544" w:rsidRPr="00E67E73">
        <w:rPr>
          <w:lang w:val="en-US" w:bidi="ar-SA"/>
        </w:rPr>
        <mc:AlternateContent>
          <mc:Choice Requires="wps">
            <w:drawing>
              <wp:anchor distT="0" distB="0" distL="114300" distR="114300" simplePos="0" relativeHeight="251708416" behindDoc="0" locked="0" layoutInCell="1" allowOverlap="1" wp14:anchorId="06AA7EFB" wp14:editId="3CC7FD0D">
                <wp:simplePos x="0" y="0"/>
                <wp:positionH relativeFrom="margin">
                  <wp:posOffset>5353685</wp:posOffset>
                </wp:positionH>
                <wp:positionV relativeFrom="paragraph">
                  <wp:posOffset>238455</wp:posOffset>
                </wp:positionV>
                <wp:extent cx="431800" cy="292735"/>
                <wp:effectExtent l="0" t="0" r="0" b="0"/>
                <wp:wrapNone/>
                <wp:docPr id="337" name="テキスト ボックス 337"/>
                <wp:cNvGraphicFramePr/>
                <a:graphic xmlns:a="http://schemas.openxmlformats.org/drawingml/2006/main">
                  <a:graphicData uri="http://schemas.microsoft.com/office/word/2010/wordprocessingShape">
                    <wps:wsp>
                      <wps:cNvSpPr txBox="1"/>
                      <wps:spPr>
                        <a:xfrm>
                          <a:off x="0" y="0"/>
                          <a:ext cx="43180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1EDDB" w14:textId="4A7CAC47" w:rsidR="00997F6A" w:rsidRPr="00D84760" w:rsidRDefault="00997F6A" w:rsidP="00997F6A">
                            <w:pPr>
                              <w:rPr>
                                <w:rFonts w:ascii="Times New Roman" w:hAnsi="Times New Roman" w:cs="Times New Roman"/>
                                <w:b/>
                                <w:bCs/>
                                <w:sz w:val="24"/>
                                <w:szCs w:val="24"/>
                                <w:lang w:val="en-US"/>
                              </w:rPr>
                            </w:pPr>
                            <w:r>
                              <w:rPr>
                                <w:rFonts w:ascii="Times New Roman" w:hAnsi="Times New Roman" w:cs="Times New Roman"/>
                                <w:b/>
                                <w:bCs/>
                                <w:sz w:val="24"/>
                                <w:szCs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AA7EFB" id="テキスト ボックス 337" o:spid="_x0000_s1097" type="#_x0000_t202" style="position:absolute;margin-left:421.55pt;margin-top:18.8pt;width:34pt;height:23.05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" filled="f" stroked="f" strokeweight=".5pt">
                <v:textbox>
                  <w:txbxContent>
                    <w:p w14:paraId="7881EDDB" w14:textId="4A7CAC47" w:rsidR="00997F6A" w:rsidRPr="00D84760" w:rsidRDefault="00997F6A" w:rsidP="00997F6A">
                      <w:pPr>
                        <w:rPr>
                          <w:rFonts w:ascii="Times New Roman" w:hAnsi="Times New Roman" w:cs="Times New Roman"/>
                          <w:b/>
                          <w:bCs/>
                          <w:sz w:val="24"/>
                          <w:szCs w:val="24"/>
                          <w:lang w:val="en-US"/>
                        </w:rPr>
                      </w:pPr>
                      <w:r>
                        <w:rPr>
                          <w:rFonts w:ascii="Times New Roman" w:hAnsi="Times New Roman" w:cs="Times New Roman"/>
                          <w:b/>
                          <w:bCs/>
                          <w:sz w:val="24"/>
                          <w:szCs w:val="24"/>
                          <w:lang w:val="en-US"/>
                        </w:rPr>
                        <w:t>(b)</w:t>
                      </w:r>
                    </w:p>
                  </w:txbxContent>
                </v:textbox>
                <w10:wrap anchorx="margin"/>
              </v:shape>
            </w:pict>
          </mc:Fallback>
        </mc:AlternateContent>
      </w:r>
    </w:p>
    <w:p w14:paraId="3AF6AE48" w14:textId="1E82F0FC" w:rsidR="00B76C0C" w:rsidRPr="00E67E73" w:rsidRDefault="00997F6A" w:rsidP="00E67E73">
      <w:pPr>
        <w:adjustRightInd w:val="0"/>
        <w:snapToGrid w:val="0"/>
        <w:rPr>
          <w:lang w:val="en-US"/>
        </w:rPr>
      </w:pPr>
      <w:r w:rsidRPr="00E67E73">
        <w:rPr>
          <w:lang w:val="en-US" w:bidi="ar-SA"/>
        </w:rPr>
        <mc:AlternateContent>
          <mc:Choice Requires="wps">
            <w:drawing>
              <wp:anchor distT="0" distB="0" distL="114300" distR="114300" simplePos="0" relativeHeight="251706368" behindDoc="0" locked="0" layoutInCell="1" allowOverlap="1" wp14:anchorId="5A80B1AE" wp14:editId="5CCCA895">
                <wp:simplePos x="0" y="0"/>
                <wp:positionH relativeFrom="column">
                  <wp:posOffset>3268980</wp:posOffset>
                </wp:positionH>
                <wp:positionV relativeFrom="paragraph">
                  <wp:posOffset>854075</wp:posOffset>
                </wp:positionV>
                <wp:extent cx="1511300" cy="293206"/>
                <wp:effectExtent l="0" t="0" r="0" b="0"/>
                <wp:wrapNone/>
                <wp:docPr id="336" name="テキスト ボックス 336"/>
                <wp:cNvGraphicFramePr/>
                <a:graphic xmlns:a="http://schemas.openxmlformats.org/drawingml/2006/main">
                  <a:graphicData uri="http://schemas.microsoft.com/office/word/2010/wordprocessingShape">
                    <wps:wsp>
                      <wps:cNvSpPr txBox="1"/>
                      <wps:spPr>
                        <a:xfrm>
                          <a:off x="0" y="0"/>
                          <a:ext cx="1511300" cy="293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E15993" w14:textId="1A756DB8" w:rsidR="00997F6A" w:rsidRPr="00B76C0C" w:rsidRDefault="00997F6A" w:rsidP="00997F6A">
                            <w:pPr>
                              <w:rPr>
                                <w:rFonts w:ascii="Times New Roman" w:hAnsi="Times New Roman" w:cs="Times New Roman"/>
                                <w:b/>
                                <w:bCs/>
                                <w:sz w:val="20"/>
                                <w:szCs w:val="20"/>
                                <w:lang w:val="en-US"/>
                              </w:rPr>
                            </w:pPr>
                            <w:proofErr w:type="spellStart"/>
                            <w:r>
                              <w:rPr>
                                <w:rFonts w:ascii="Times New Roman" w:hAnsi="Times New Roman" w:cs="Times New Roman"/>
                                <w:b/>
                                <w:bCs/>
                                <w:sz w:val="20"/>
                                <w:szCs w:val="20"/>
                                <w:lang w:val="en-US"/>
                              </w:rPr>
                              <w:t>PNiPAM</w:t>
                            </w:r>
                            <w:proofErr w:type="spellEnd"/>
                            <w:r w:rsidRPr="00B76C0C">
                              <w:rPr>
                                <w:rFonts w:ascii="Times New Roman" w:hAnsi="Times New Roman" w:cs="Times New Roman"/>
                                <w:b/>
                                <w:bCs/>
                                <w:sz w:val="20"/>
                                <w:szCs w:val="20"/>
                                <w:lang w:val="en-US"/>
                              </w:rPr>
                              <w:t xml:space="preserve"> hydrog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80B1AE" id="テキスト ボックス 336" o:spid="_x0000_s1098" type="#_x0000_t202" style="position:absolute;margin-left:257.4pt;margin-top:67.25pt;width:119pt;height:23.1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" filled="f" stroked="f" strokeweight=".5pt">
                <v:textbox>
                  <w:txbxContent>
                    <w:p w14:paraId="5AE15993" w14:textId="1A756DB8" w:rsidR="00997F6A" w:rsidRPr="00B76C0C" w:rsidRDefault="00997F6A" w:rsidP="00997F6A">
                      <w:pPr>
                        <w:rPr>
                          <w:rFonts w:ascii="Times New Roman" w:hAnsi="Times New Roman" w:cs="Times New Roman"/>
                          <w:b/>
                          <w:bCs/>
                          <w:sz w:val="20"/>
                          <w:szCs w:val="20"/>
                          <w:lang w:val="en-US"/>
                        </w:rPr>
                      </w:pPr>
                      <w:proofErr w:type="spellStart"/>
                      <w:r>
                        <w:rPr>
                          <w:rFonts w:ascii="Times New Roman" w:hAnsi="Times New Roman" w:cs="Times New Roman"/>
                          <w:b/>
                          <w:bCs/>
                          <w:sz w:val="20"/>
                          <w:szCs w:val="20"/>
                          <w:lang w:val="en-US"/>
                        </w:rPr>
                        <w:t>PNiPAM</w:t>
                      </w:r>
                      <w:proofErr w:type="spellEnd"/>
                      <w:r w:rsidRPr="00B76C0C">
                        <w:rPr>
                          <w:rFonts w:ascii="Times New Roman" w:hAnsi="Times New Roman" w:cs="Times New Roman"/>
                          <w:b/>
                          <w:bCs/>
                          <w:sz w:val="20"/>
                          <w:szCs w:val="20"/>
                          <w:lang w:val="en-US"/>
                        </w:rPr>
                        <w:t xml:space="preserve"> hydrogel</w:t>
                      </w:r>
                    </w:p>
                  </w:txbxContent>
                </v:textbox>
              </v:shape>
            </w:pict>
          </mc:Fallback>
        </mc:AlternateContent>
      </w:r>
      <w:r w:rsidRPr="00E67E73">
        <w:rPr>
          <w:lang w:val="en-US" w:bidi="ar-SA"/>
        </w:rPr>
        <mc:AlternateContent>
          <mc:Choice Requires="wps">
            <w:drawing>
              <wp:anchor distT="0" distB="0" distL="114300" distR="114300" simplePos="0" relativeHeight="251704320" behindDoc="0" locked="0" layoutInCell="1" allowOverlap="1" wp14:anchorId="15F9B924" wp14:editId="326C52BE">
                <wp:simplePos x="0" y="0"/>
                <wp:positionH relativeFrom="column">
                  <wp:posOffset>2432050</wp:posOffset>
                </wp:positionH>
                <wp:positionV relativeFrom="paragraph">
                  <wp:posOffset>496570</wp:posOffset>
                </wp:positionV>
                <wp:extent cx="1085850" cy="292735"/>
                <wp:effectExtent l="0" t="0" r="0" b="0"/>
                <wp:wrapNone/>
                <wp:docPr id="335" name="テキスト ボックス 335"/>
                <wp:cNvGraphicFramePr/>
                <a:graphic xmlns:a="http://schemas.openxmlformats.org/drawingml/2006/main">
                  <a:graphicData uri="http://schemas.microsoft.com/office/word/2010/wordprocessingShape">
                    <wps:wsp>
                      <wps:cNvSpPr txBox="1"/>
                      <wps:spPr>
                        <a:xfrm>
                          <a:off x="0" y="0"/>
                          <a:ext cx="108585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670E69" w14:textId="74021E71" w:rsidR="00997F6A" w:rsidRPr="00B76C0C" w:rsidRDefault="00997F6A" w:rsidP="00997F6A">
                            <w:pPr>
                              <w:rPr>
                                <w:rFonts w:ascii="Times New Roman" w:hAnsi="Times New Roman" w:cs="Times New Roman"/>
                                <w:b/>
                                <w:bCs/>
                                <w:sz w:val="20"/>
                                <w:szCs w:val="20"/>
                                <w:lang w:val="en-US"/>
                              </w:rPr>
                            </w:pPr>
                            <w:r>
                              <w:rPr>
                                <w:rFonts w:ascii="Times New Roman" w:hAnsi="Times New Roman" w:cs="Times New Roman"/>
                                <w:b/>
                                <w:bCs/>
                                <w:sz w:val="20"/>
                                <w:szCs w:val="20"/>
                                <w:lang w:val="en-US"/>
                              </w:rPr>
                              <w:t>UV irradia</w:t>
                            </w:r>
                            <w:r w:rsidRPr="00B76C0C">
                              <w:rPr>
                                <w:rFonts w:ascii="Times New Roman" w:hAnsi="Times New Roman" w:cs="Times New Roman"/>
                                <w:b/>
                                <w:bCs/>
                                <w:sz w:val="20"/>
                                <w:szCs w:val="20"/>
                                <w:lang w:val="en-US"/>
                              </w:rPr>
                              <w:t>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F9B924" id="テキスト ボックス 335" o:spid="_x0000_s1099" type="#_x0000_t202" style="position:absolute;margin-left:191.5pt;margin-top:39.1pt;width:85.5pt;height:23.0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" filled="f" stroked="f" strokeweight=".5pt">
                <v:textbox>
                  <w:txbxContent>
                    <w:p w14:paraId="34670E69" w14:textId="74021E71" w:rsidR="00997F6A" w:rsidRPr="00B76C0C" w:rsidRDefault="00997F6A" w:rsidP="00997F6A">
                      <w:pPr>
                        <w:rPr>
                          <w:rFonts w:ascii="Times New Roman" w:hAnsi="Times New Roman" w:cs="Times New Roman"/>
                          <w:b/>
                          <w:bCs/>
                          <w:sz w:val="20"/>
                          <w:szCs w:val="20"/>
                          <w:lang w:val="en-US"/>
                        </w:rPr>
                      </w:pPr>
                      <w:r>
                        <w:rPr>
                          <w:rFonts w:ascii="Times New Roman" w:hAnsi="Times New Roman" w:cs="Times New Roman"/>
                          <w:b/>
                          <w:bCs/>
                          <w:sz w:val="20"/>
                          <w:szCs w:val="20"/>
                          <w:lang w:val="en-US"/>
                        </w:rPr>
                        <w:t>UV irradia</w:t>
                      </w:r>
                      <w:r w:rsidRPr="00B76C0C">
                        <w:rPr>
                          <w:rFonts w:ascii="Times New Roman" w:hAnsi="Times New Roman" w:cs="Times New Roman"/>
                          <w:b/>
                          <w:bCs/>
                          <w:sz w:val="20"/>
                          <w:szCs w:val="20"/>
                          <w:lang w:val="en-US"/>
                        </w:rPr>
                        <w:t>tion</w:t>
                      </w:r>
                    </w:p>
                  </w:txbxContent>
                </v:textbox>
              </v:shape>
            </w:pict>
          </mc:Fallback>
        </mc:AlternateContent>
      </w:r>
    </w:p>
    <w:p w14:paraId="6F83B27B" w14:textId="53D838BD" w:rsidR="00CD56DF" w:rsidRPr="00E67E73" w:rsidRDefault="00CD56DF" w:rsidP="00E67E73">
      <w:pPr>
        <w:adjustRightInd w:val="0"/>
        <w:snapToGrid w:val="0"/>
        <w:jc w:val="center"/>
        <w:rPr>
          <w:lang w:val="en-US"/>
        </w:rPr>
      </w:pPr>
    </w:p>
    <w:p w14:paraId="56CDCEB3" w14:textId="49B066ED" w:rsidR="00DB0544" w:rsidRPr="00E67E73" w:rsidRDefault="00DB0544" w:rsidP="00E67E73">
      <w:pPr>
        <w:adjustRightInd w:val="0"/>
        <w:snapToGrid w:val="0"/>
        <w:jc w:val="center"/>
        <w:rPr>
          <w:lang w:val="en-US"/>
        </w:rPr>
      </w:pPr>
    </w:p>
    <w:p w14:paraId="577B92CC" w14:textId="592A7816" w:rsidR="00DB0544" w:rsidRPr="00E67E73" w:rsidRDefault="00DB0544" w:rsidP="00E67E73">
      <w:pPr>
        <w:adjustRightInd w:val="0"/>
        <w:snapToGrid w:val="0"/>
        <w:rPr>
          <w:lang w:val="en-US"/>
        </w:rPr>
      </w:pPr>
      <w:r w:rsidRPr="00E67E73">
        <w:rPr>
          <w:lang w:val="en-US" w:bidi="ar-SA"/>
        </w:rPr>
        <mc:AlternateContent>
          <mc:Choice Requires="wps">
            <w:drawing>
              <wp:anchor distT="0" distB="0" distL="114300" distR="114300" simplePos="0" relativeHeight="251720704" behindDoc="0" locked="0" layoutInCell="1" allowOverlap="1" wp14:anchorId="1A8E299D" wp14:editId="00AF0B1C">
                <wp:simplePos x="0" y="0"/>
                <wp:positionH relativeFrom="margin">
                  <wp:posOffset>5364150</wp:posOffset>
                </wp:positionH>
                <wp:positionV relativeFrom="paragraph">
                  <wp:posOffset>121285</wp:posOffset>
                </wp:positionV>
                <wp:extent cx="488950" cy="330200"/>
                <wp:effectExtent l="0" t="0" r="0" b="0"/>
                <wp:wrapNone/>
                <wp:docPr id="339" name="テキスト ボックス 339"/>
                <wp:cNvGraphicFramePr/>
                <a:graphic xmlns:a="http://schemas.openxmlformats.org/drawingml/2006/main">
                  <a:graphicData uri="http://schemas.microsoft.com/office/word/2010/wordprocessingShape">
                    <wps:wsp>
                      <wps:cNvSpPr txBox="1"/>
                      <wps:spPr>
                        <a:xfrm>
                          <a:off x="0" y="0"/>
                          <a:ext cx="48895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226FFC" w14:textId="77777777" w:rsidR="00DB0544" w:rsidRPr="00B31E17" w:rsidRDefault="00DB0544" w:rsidP="00DB0544">
                            <w:pPr>
                              <w:snapToGrid w:val="0"/>
                              <w:spacing w:after="0" w:line="240" w:lineRule="auto"/>
                              <w:contextualSpacing/>
                              <w:rPr>
                                <w:rFonts w:ascii="Times New Roman" w:hAnsi="Times New Roman" w:cs="Times New Roman"/>
                                <w:b/>
                                <w:bCs/>
                                <w:sz w:val="24"/>
                                <w:szCs w:val="24"/>
                                <w:lang w:val="en-US"/>
                              </w:rPr>
                            </w:pPr>
                            <w:r>
                              <w:rPr>
                                <w:rFonts w:ascii="Times New Roman" w:hAnsi="Times New Roman" w:cs="Times New Roman"/>
                                <w:b/>
                                <w:bCs/>
                                <w:sz w:val="24"/>
                                <w:szCs w:val="24"/>
                                <w:lang w:val="en-US"/>
                              </w:rPr>
                              <w:t>(c)</w:t>
                            </w:r>
                          </w:p>
                          <w:p w14:paraId="552EEF69" w14:textId="77777777" w:rsidR="00DB0544" w:rsidRPr="00B31E17" w:rsidRDefault="00DB0544" w:rsidP="00DB0544">
                            <w:pPr>
                              <w:rPr>
                                <w:rFonts w:ascii="Times New Roman" w:hAnsi="Times New Roman" w:cs="Times New Roman"/>
                                <w:b/>
                                <w:bCs/>
                                <w:sz w:val="24"/>
                                <w:szCs w:val="24"/>
                                <w:lang w:val="en-US"/>
                              </w:rPr>
                            </w:pPr>
                          </w:p>
                          <w:p w14:paraId="04A37952" w14:textId="77777777" w:rsidR="00DB0544" w:rsidRPr="00B31E17" w:rsidRDefault="00DB0544" w:rsidP="00DB0544">
                            <w:pPr>
                              <w:rPr>
                                <w:rFonts w:ascii="Times New Roman" w:hAnsi="Times New Roman" w:cs="Times New Roman"/>
                                <w:b/>
                                <w:bCs/>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E299D" id="テキスト ボックス 339" o:spid="_x0000_s1100" type="#_x0000_t202" style="position:absolute;margin-left:422.35pt;margin-top:9.55pt;width:38.5pt;height:2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" filled="f" stroked="f" strokeweight=".5pt">
                <v:textbox>
                  <w:txbxContent>
                    <w:p w14:paraId="45226FFC" w14:textId="77777777" w:rsidR="00DB0544" w:rsidRPr="00B31E17" w:rsidRDefault="00DB0544" w:rsidP="00DB0544">
                      <w:pPr>
                        <w:snapToGrid w:val="0"/>
                        <w:spacing w:after="0" w:line="240" w:lineRule="auto"/>
                        <w:contextualSpacing/>
                        <w:rPr>
                          <w:rFonts w:ascii="Times New Roman" w:hAnsi="Times New Roman" w:cs="Times New Roman"/>
                          <w:b/>
                          <w:bCs/>
                          <w:sz w:val="24"/>
                          <w:szCs w:val="24"/>
                          <w:lang w:val="en-US"/>
                        </w:rPr>
                      </w:pPr>
                      <w:r>
                        <w:rPr>
                          <w:rFonts w:ascii="Times New Roman" w:hAnsi="Times New Roman" w:cs="Times New Roman"/>
                          <w:b/>
                          <w:bCs/>
                          <w:sz w:val="24"/>
                          <w:szCs w:val="24"/>
                          <w:lang w:val="en-US"/>
                        </w:rPr>
                        <w:t>(c)</w:t>
                      </w:r>
                    </w:p>
                    <w:p w14:paraId="552EEF69" w14:textId="77777777" w:rsidR="00DB0544" w:rsidRPr="00B31E17" w:rsidRDefault="00DB0544" w:rsidP="00DB0544">
                      <w:pPr>
                        <w:rPr>
                          <w:rFonts w:ascii="Times New Roman" w:hAnsi="Times New Roman" w:cs="Times New Roman"/>
                          <w:b/>
                          <w:bCs/>
                          <w:sz w:val="24"/>
                          <w:szCs w:val="24"/>
                          <w:lang w:val="en-US"/>
                        </w:rPr>
                      </w:pPr>
                    </w:p>
                    <w:p w14:paraId="04A37952" w14:textId="77777777" w:rsidR="00DB0544" w:rsidRPr="00B31E17" w:rsidRDefault="00DB0544" w:rsidP="00DB0544">
                      <w:pPr>
                        <w:rPr>
                          <w:rFonts w:ascii="Times New Roman" w:hAnsi="Times New Roman" w:cs="Times New Roman"/>
                          <w:b/>
                          <w:bCs/>
                          <w:sz w:val="24"/>
                          <w:szCs w:val="24"/>
                          <w:lang w:val="en-US"/>
                        </w:rPr>
                      </w:pPr>
                    </w:p>
                  </w:txbxContent>
                </v:textbox>
                <w10:wrap anchorx="margin"/>
              </v:shape>
            </w:pict>
          </mc:Fallback>
        </mc:AlternateContent>
      </w:r>
    </w:p>
    <w:p w14:paraId="3ABB8B87" w14:textId="77777777" w:rsidR="00DB0544" w:rsidRPr="00E67E73" w:rsidRDefault="00DB0544" w:rsidP="00E67E73">
      <w:pPr>
        <w:adjustRightInd w:val="0"/>
        <w:snapToGrid w:val="0"/>
        <w:rPr>
          <w:lang w:val="en-US"/>
        </w:rPr>
      </w:pPr>
      <w:r w:rsidRPr="00E67E73">
        <w:rPr>
          <w:lang w:val="en-US" w:bidi="ar-SA"/>
        </w:rPr>
        <w:drawing>
          <wp:anchor distT="0" distB="0" distL="114300" distR="114300" simplePos="0" relativeHeight="251718656" behindDoc="0" locked="0" layoutInCell="1" allowOverlap="1" wp14:anchorId="3CFF53CE" wp14:editId="5649DA9B">
            <wp:simplePos x="0" y="0"/>
            <wp:positionH relativeFrom="column">
              <wp:posOffset>4895850</wp:posOffset>
            </wp:positionH>
            <wp:positionV relativeFrom="paragraph">
              <wp:posOffset>172720</wp:posOffset>
            </wp:positionV>
            <wp:extent cx="713105" cy="1090264"/>
            <wp:effectExtent l="0" t="0" r="0" b="0"/>
            <wp:wrapNone/>
            <wp:docPr id="397" name="図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図 39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4189" cy="1091921"/>
                    </a:xfrm>
                    <a:prstGeom prst="rect">
                      <a:avLst/>
                    </a:prstGeom>
                  </pic:spPr>
                </pic:pic>
              </a:graphicData>
            </a:graphic>
            <wp14:sizeRelH relativeFrom="page">
              <wp14:pctWidth>0</wp14:pctWidth>
            </wp14:sizeRelH>
            <wp14:sizeRelV relativeFrom="page">
              <wp14:pctHeight>0</wp14:pctHeight>
            </wp14:sizeRelV>
          </wp:anchor>
        </w:drawing>
      </w:r>
      <w:r w:rsidRPr="00E67E73">
        <w:rPr>
          <w:lang w:val="en-US" w:bidi="ar-SA"/>
        </w:rPr>
        <mc:AlternateContent>
          <mc:Choice Requires="wpg">
            <w:drawing>
              <wp:anchor distT="0" distB="0" distL="114300" distR="114300" simplePos="0" relativeHeight="251710464" behindDoc="0" locked="0" layoutInCell="1" allowOverlap="1" wp14:anchorId="48CA2503" wp14:editId="6A54574E">
                <wp:simplePos x="0" y="0"/>
                <wp:positionH relativeFrom="column">
                  <wp:posOffset>2602865</wp:posOffset>
                </wp:positionH>
                <wp:positionV relativeFrom="paragraph">
                  <wp:posOffset>198120</wp:posOffset>
                </wp:positionV>
                <wp:extent cx="1682750" cy="1069340"/>
                <wp:effectExtent l="0" t="0" r="0" b="16510"/>
                <wp:wrapNone/>
                <wp:docPr id="340" name="グループ化 340"/>
                <wp:cNvGraphicFramePr/>
                <a:graphic xmlns:a="http://schemas.openxmlformats.org/drawingml/2006/main">
                  <a:graphicData uri="http://schemas.microsoft.com/office/word/2010/wordprocessingGroup">
                    <wpg:wgp>
                      <wpg:cNvGrpSpPr/>
                      <wpg:grpSpPr>
                        <a:xfrm>
                          <a:off x="0" y="0"/>
                          <a:ext cx="1682750" cy="1069340"/>
                          <a:chOff x="0" y="0"/>
                          <a:chExt cx="1682750" cy="1069872"/>
                        </a:xfrm>
                      </wpg:grpSpPr>
                      <wpg:grpSp>
                        <wpg:cNvPr id="341" name="グループ化 341"/>
                        <wpg:cNvGrpSpPr/>
                        <wpg:grpSpPr>
                          <a:xfrm>
                            <a:off x="0" y="0"/>
                            <a:ext cx="1511300" cy="1069872"/>
                            <a:chOff x="0" y="76200"/>
                            <a:chExt cx="1511300" cy="1069872"/>
                          </a:xfrm>
                        </wpg:grpSpPr>
                        <wps:wsp>
                          <wps:cNvPr id="342" name="角丸四角形 342"/>
                          <wps:cNvSpPr/>
                          <wps:spPr>
                            <a:xfrm>
                              <a:off x="165100" y="196850"/>
                              <a:ext cx="1186985" cy="61315"/>
                            </a:xfrm>
                            <a:prstGeom prst="roundRect">
                              <a:avLst/>
                            </a:prstGeom>
                            <a:solidFill>
                              <a:schemeClr val="accent1">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343" name="グループ化 343"/>
                          <wpg:cNvGrpSpPr/>
                          <wpg:grpSpPr>
                            <a:xfrm>
                              <a:off x="0" y="76200"/>
                              <a:ext cx="1511300" cy="1069872"/>
                              <a:chOff x="0" y="0"/>
                              <a:chExt cx="1511300" cy="1069872"/>
                            </a:xfrm>
                          </wpg:grpSpPr>
                          <wps:wsp>
                            <wps:cNvPr id="344" name="角丸四角形 344"/>
                            <wps:cNvSpPr/>
                            <wps:spPr>
                              <a:xfrm>
                                <a:off x="0" y="0"/>
                                <a:ext cx="1511300" cy="1069872"/>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5" name="フローチャート: 手作業 345"/>
                            <wps:cNvSpPr/>
                            <wps:spPr>
                              <a:xfrm rot="10800000">
                                <a:off x="266700" y="247650"/>
                                <a:ext cx="977900" cy="520700"/>
                              </a:xfrm>
                              <a:prstGeom prst="flowChartManualOperation">
                                <a:avLst/>
                              </a:prstGeom>
                              <a:solidFill>
                                <a:schemeClr val="accent1">
                                  <a:lumMod val="20000"/>
                                  <a:lumOff val="80000"/>
                                </a:schemeClr>
                              </a:solidFill>
                              <a:ln>
                                <a:noFill/>
                              </a:ln>
                              <a:effectLst>
                                <a:glow rad="1397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6" name="フローチャート: 直接アクセス記憶 346"/>
                            <wps:cNvSpPr/>
                            <wps:spPr>
                              <a:xfrm rot="16200000">
                                <a:off x="679450" y="520700"/>
                                <a:ext cx="116523" cy="526250"/>
                              </a:xfrm>
                              <a:prstGeom prst="flowChartMagneticDrum">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7" name="正方形/長方形 347"/>
                            <wps:cNvSpPr/>
                            <wps:spPr>
                              <a:xfrm>
                                <a:off x="165100" y="838200"/>
                                <a:ext cx="1186985" cy="227194"/>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8" name="正方形/長方形 348"/>
                            <wps:cNvSpPr/>
                            <wps:spPr>
                              <a:xfrm>
                                <a:off x="171450" y="12700"/>
                                <a:ext cx="1187450" cy="16891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49" name="直線矢印コネクタ 349"/>
                        <wps:cNvCnPr/>
                        <wps:spPr>
                          <a:xfrm>
                            <a:off x="1327150" y="196850"/>
                            <a:ext cx="0" cy="62357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0" name="テキスト ボックス 350"/>
                        <wps:cNvSpPr txBox="1"/>
                        <wps:spPr>
                          <a:xfrm>
                            <a:off x="1117600" y="381000"/>
                            <a:ext cx="56515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E32E6" w14:textId="77777777" w:rsidR="00DB0544" w:rsidRPr="001A5C35" w:rsidRDefault="00DB0544" w:rsidP="00DB0544">
                              <w:pPr>
                                <w:rPr>
                                  <w:rFonts w:ascii="Times New Roman" w:hAnsi="Times New Roman" w:cs="Times New Roman"/>
                                  <w:sz w:val="18"/>
                                  <w:szCs w:val="18"/>
                                  <w:lang w:val="en-US"/>
                                </w:rPr>
                              </w:pPr>
                              <w:r w:rsidRPr="001A5C35">
                                <w:rPr>
                                  <w:rFonts w:ascii="Times New Roman" w:hAnsi="Times New Roman" w:cs="Times New Roman"/>
                                  <w:sz w:val="18"/>
                                  <w:szCs w:val="18"/>
                                  <w:lang w:val="en-US"/>
                                </w:rPr>
                                <w:t>15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CA2503" id="グループ化 340" o:spid="_x0000_s1101" style="position:absolute;margin-left:204.95pt;margin-top:15.6pt;width:132.5pt;height:84.2pt;z-index:251710464" coordsize="16827,10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">
                <v:group id="グループ化 341" o:spid="_x0000_s1102" style="position:absolute;width:15113;height:10698" coordorigin=",762" coordsize="15113,10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oundrect id="角丸四角形 342" o:spid="_x0000_s1103" style="position:absolute;left:1651;top:1968;width:11869;height: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" fillcolor="#deeaf6 [660]" strokecolor="black [3213]" strokeweight="1.5pt">
                    <v:stroke joinstyle="miter"/>
                  </v:roundrect>
                  <v:group id="グループ化 343" o:spid="_x0000_s1104" style="position:absolute;top:762;width:15113;height:10698" coordsize="15113,10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oundrect id="角丸四角形 344" o:spid="_x0000_s1105" style="position:absolute;width:15113;height:106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" filled="f" strokecolor="black [3213]" strokeweight="1.5pt">
                      <v:stroke joinstyle="miter"/>
                    </v:roundrect>
                    <v:shapetype id="_x0000_t119" coordsize="21600,21600" o:spt="119" path="m,l21600,,17240,21600r-12880,xe">
                      <v:stroke joinstyle="miter"/>
                      <v:path gradientshapeok="t" o:connecttype="custom" o:connectlocs="10800,0;2180,10800;10800,21600;19420,10800" textboxrect="4321,0,17204,21600"/>
                    </v:shapetype>
                    <v:shape id="フローチャート: 手作業 345" o:spid="_x0000_s1106" type="#_x0000_t119" style="position:absolute;left:2667;top:2476;width:9779;height:52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" fillcolor="#deeaf6 [660]" stroked="f" strokeweight="1pt"/>
                    <v:shapetype id="_x0000_t133" coordsize="21600,21600" o:spt="133" path="m21600,10800qy18019,21600l3581,21600qx,10800,3581,l18019,qx21600,10800xem18019,21600nfqx14438,10800,18019,e">
                      <v:path o:extrusionok="f" gradientshapeok="t" o:connecttype="custom" o:connectlocs="10800,0;0,10800;10800,21600;14438,10800;21600,10800" o:connectangles="270,180,90,0,0" textboxrect="3581,0,14438,21600"/>
                    </v:shapetype>
                    <v:shape id="フローチャート: 直接アクセス記憶 346" o:spid="_x0000_s1107" type="#_x0000_t133" style="position:absolute;left:6794;top:5206;width:1165;height:526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" filled="f" strokecolor="black [3213]" strokeweight="1pt">
                      <v:stroke joinstyle="miter"/>
                    </v:shape>
                    <v:rect id="正方形/長方形 347" o:spid="_x0000_s1108" style="position:absolute;left:1651;top:8382;width:11869;height:2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" fillcolor="#d8d8d8 [2732]" strokecolor="black [3213]" strokeweight="1pt"/>
                    <v:rect id="正方形/長方形 348" o:spid="_x0000_s1109" style="position:absolute;left:1714;top:127;width:11875;height:1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" filled="f" strokecolor="black [3213]" strokeweight="2.25pt"/>
                  </v:group>
                </v:group>
                <v:shape id="直線矢印コネクタ 349" o:spid="_x0000_s1110" type="#_x0000_t32" style="position:absolute;left:13271;top:1968;width:0;height:62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" strokecolor="black [3213]" strokeweight=".5pt">
                  <v:stroke startarrow="block" endarrow="block" joinstyle="miter"/>
                </v:shape>
                <v:shape id="テキスト ボックス 350" o:spid="_x0000_s1111" type="#_x0000_t202" style="position:absolute;left:11176;top:3810;width:5651;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" filled="f" stroked="f" strokeweight=".5pt">
                  <v:textbox>
                    <w:txbxContent>
                      <w:p w14:paraId="469E32E6" w14:textId="77777777" w:rsidR="00DB0544" w:rsidRPr="001A5C35" w:rsidRDefault="00DB0544" w:rsidP="00DB0544">
                        <w:pPr>
                          <w:rPr>
                            <w:rFonts w:ascii="Times New Roman" w:hAnsi="Times New Roman" w:cs="Times New Roman"/>
                            <w:sz w:val="18"/>
                            <w:szCs w:val="18"/>
                            <w:lang w:val="en-US"/>
                          </w:rPr>
                        </w:pPr>
                        <w:r w:rsidRPr="001A5C35">
                          <w:rPr>
                            <w:rFonts w:ascii="Times New Roman" w:hAnsi="Times New Roman" w:cs="Times New Roman"/>
                            <w:sz w:val="18"/>
                            <w:szCs w:val="18"/>
                            <w:lang w:val="en-US"/>
                          </w:rPr>
                          <w:t>15 cm</w:t>
                        </w:r>
                      </w:p>
                    </w:txbxContent>
                  </v:textbox>
                </v:shape>
              </v:group>
            </w:pict>
          </mc:Fallback>
        </mc:AlternateContent>
      </w:r>
      <w:r w:rsidRPr="00E67E73">
        <w:rPr>
          <w:lang w:val="en-US" w:bidi="ar-SA"/>
        </w:rPr>
        <w:drawing>
          <wp:anchor distT="0" distB="0" distL="114300" distR="114300" simplePos="0" relativeHeight="251712512" behindDoc="0" locked="0" layoutInCell="1" allowOverlap="1" wp14:anchorId="66B14C81" wp14:editId="40A63F53">
            <wp:simplePos x="0" y="0"/>
            <wp:positionH relativeFrom="column">
              <wp:posOffset>412750</wp:posOffset>
            </wp:positionH>
            <wp:positionV relativeFrom="paragraph">
              <wp:posOffset>179070</wp:posOffset>
            </wp:positionV>
            <wp:extent cx="723295" cy="539750"/>
            <wp:effectExtent l="0" t="0" r="635" b="0"/>
            <wp:wrapNone/>
            <wp:docPr id="3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3295" cy="5397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7E497B4" w14:textId="77777777" w:rsidR="00DB0544" w:rsidRPr="00E67E73" w:rsidRDefault="00DB0544" w:rsidP="00E67E73">
      <w:pPr>
        <w:adjustRightInd w:val="0"/>
        <w:snapToGrid w:val="0"/>
        <w:rPr>
          <w:lang w:val="en-US"/>
        </w:rPr>
      </w:pPr>
      <w:r w:rsidRPr="00E67E73">
        <w:rPr>
          <w:lang w:val="en-US" w:bidi="ar-SA"/>
        </w:rPr>
        <mc:AlternateContent>
          <mc:Choice Requires="wps">
            <w:drawing>
              <wp:anchor distT="0" distB="0" distL="114300" distR="114300" simplePos="0" relativeHeight="251711488" behindDoc="0" locked="0" layoutInCell="1" allowOverlap="1" wp14:anchorId="77A105B0" wp14:editId="44D833E3">
                <wp:simplePos x="0" y="0"/>
                <wp:positionH relativeFrom="column">
                  <wp:posOffset>1085850</wp:posOffset>
                </wp:positionH>
                <wp:positionV relativeFrom="paragraph">
                  <wp:posOffset>128270</wp:posOffset>
                </wp:positionV>
                <wp:extent cx="400050" cy="463550"/>
                <wp:effectExtent l="101600" t="31750" r="0" b="63500"/>
                <wp:wrapNone/>
                <wp:docPr id="351" name="左カーブ矢印 351"/>
                <wp:cNvGraphicFramePr/>
                <a:graphic xmlns:a="http://schemas.openxmlformats.org/drawingml/2006/main">
                  <a:graphicData uri="http://schemas.microsoft.com/office/word/2010/wordprocessingShape">
                    <wps:wsp>
                      <wps:cNvSpPr/>
                      <wps:spPr>
                        <a:xfrm rot="18654609">
                          <a:off x="0" y="0"/>
                          <a:ext cx="400050" cy="463550"/>
                        </a:xfrm>
                        <a:prstGeom prst="curvedLeftArrow">
                          <a:avLst>
                            <a:gd name="adj1" fmla="val 25000"/>
                            <a:gd name="adj2" fmla="val 43600"/>
                            <a:gd name="adj3" fmla="val 3134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AA96D8"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左カーブ矢印 351" o:spid="_x0000_s1026" type="#_x0000_t103" style="position:absolute;left:0;text-align:left;margin-left:85.5pt;margin-top:10.1pt;width:31.5pt;height:36.5pt;rotation:-3217152fd;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" adj="13472,19866,6771" fillcolor="#5b9bd5 [3204]" strokecolor="#1f4d78 [1604]" strokeweight="1pt"/>
            </w:pict>
          </mc:Fallback>
        </mc:AlternateContent>
      </w:r>
    </w:p>
    <w:p w14:paraId="279CB02E" w14:textId="77777777" w:rsidR="00DB0544" w:rsidRPr="00E67E73" w:rsidRDefault="00DB0544" w:rsidP="00E67E73">
      <w:pPr>
        <w:adjustRightInd w:val="0"/>
        <w:snapToGrid w:val="0"/>
        <w:rPr>
          <w:lang w:val="en-US"/>
        </w:rPr>
      </w:pPr>
      <w:r w:rsidRPr="00E67E73">
        <w:rPr>
          <w:lang w:val="en-US" w:bidi="ar-SA"/>
        </w:rPr>
        <mc:AlternateContent>
          <mc:Choice Requires="wps">
            <w:drawing>
              <wp:anchor distT="0" distB="0" distL="114300" distR="114300" simplePos="0" relativeHeight="251714560" behindDoc="0" locked="0" layoutInCell="1" allowOverlap="1" wp14:anchorId="58F7ACD2" wp14:editId="354B520C">
                <wp:simplePos x="0" y="0"/>
                <wp:positionH relativeFrom="margin">
                  <wp:posOffset>330200</wp:posOffset>
                </wp:positionH>
                <wp:positionV relativeFrom="paragraph">
                  <wp:posOffset>109220</wp:posOffset>
                </wp:positionV>
                <wp:extent cx="946150" cy="255325"/>
                <wp:effectExtent l="0" t="0" r="0" b="0"/>
                <wp:wrapNone/>
                <wp:docPr id="352" name="テキスト ボックス 352"/>
                <wp:cNvGraphicFramePr/>
                <a:graphic xmlns:a="http://schemas.openxmlformats.org/drawingml/2006/main">
                  <a:graphicData uri="http://schemas.microsoft.com/office/word/2010/wordprocessingShape">
                    <wps:wsp>
                      <wps:cNvSpPr txBox="1"/>
                      <wps:spPr>
                        <a:xfrm>
                          <a:off x="0" y="0"/>
                          <a:ext cx="946150" cy="25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71CEE0" w14:textId="77777777" w:rsidR="00DB0544" w:rsidRPr="001A5C35" w:rsidRDefault="00DB0544" w:rsidP="00DB0544">
                            <w:pPr>
                              <w:rPr>
                                <w:rFonts w:ascii="Times New Roman" w:hAnsi="Times New Roman" w:cs="Times New Roman"/>
                                <w:b/>
                                <w:bCs/>
                                <w:sz w:val="20"/>
                                <w:szCs w:val="20"/>
                                <w:lang w:val="en-US"/>
                              </w:rPr>
                            </w:pPr>
                            <w:r>
                              <w:rPr>
                                <w:rFonts w:ascii="Times New Roman" w:hAnsi="Times New Roman" w:cs="Times New Roman"/>
                                <w:b/>
                                <w:bCs/>
                                <w:sz w:val="20"/>
                                <w:szCs w:val="20"/>
                                <w:lang w:val="en-US"/>
                              </w:rPr>
                              <w:t>CS hydrog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7ACD2" id="テキスト ボックス 352" o:spid="_x0000_s1112" type="#_x0000_t202" style="position:absolute;margin-left:26pt;margin-top:8.6pt;width:74.5pt;height:2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" filled="f" stroked="f" strokeweight=".5pt">
                <v:textbox>
                  <w:txbxContent>
                    <w:p w14:paraId="0B71CEE0" w14:textId="77777777" w:rsidR="00DB0544" w:rsidRPr="001A5C35" w:rsidRDefault="00DB0544" w:rsidP="00DB0544">
                      <w:pPr>
                        <w:rPr>
                          <w:rFonts w:ascii="Times New Roman" w:hAnsi="Times New Roman" w:cs="Times New Roman"/>
                          <w:b/>
                          <w:bCs/>
                          <w:sz w:val="20"/>
                          <w:szCs w:val="20"/>
                          <w:lang w:val="en-US"/>
                        </w:rPr>
                      </w:pPr>
                      <w:r>
                        <w:rPr>
                          <w:rFonts w:ascii="Times New Roman" w:hAnsi="Times New Roman" w:cs="Times New Roman"/>
                          <w:b/>
                          <w:bCs/>
                          <w:sz w:val="20"/>
                          <w:szCs w:val="20"/>
                          <w:lang w:val="en-US"/>
                        </w:rPr>
                        <w:t>CS hydrogel</w:t>
                      </w:r>
                    </w:p>
                  </w:txbxContent>
                </v:textbox>
                <w10:wrap anchorx="margin"/>
              </v:shape>
            </w:pict>
          </mc:Fallback>
        </mc:AlternateContent>
      </w:r>
    </w:p>
    <w:p w14:paraId="411F9BBE" w14:textId="749BB684" w:rsidR="00DB0544" w:rsidRPr="00E67E73" w:rsidRDefault="00DB0544" w:rsidP="00E67E73">
      <w:pPr>
        <w:adjustRightInd w:val="0"/>
        <w:snapToGrid w:val="0"/>
        <w:rPr>
          <w:lang w:val="en-US"/>
        </w:rPr>
      </w:pPr>
      <w:r w:rsidRPr="00E67E73">
        <w:rPr>
          <w:lang w:val="en-US" w:bidi="ar-SA"/>
        </w:rPr>
        <mc:AlternateContent>
          <mc:Choice Requires="wps">
            <w:drawing>
              <wp:anchor distT="0" distB="0" distL="114300" distR="114300" simplePos="0" relativeHeight="251719680" behindDoc="0" locked="0" layoutInCell="1" allowOverlap="1" wp14:anchorId="1B3066F8" wp14:editId="2597743F">
                <wp:simplePos x="0" y="0"/>
                <wp:positionH relativeFrom="margin">
                  <wp:posOffset>4711700</wp:posOffset>
                </wp:positionH>
                <wp:positionV relativeFrom="paragraph">
                  <wp:posOffset>421005</wp:posOffset>
                </wp:positionV>
                <wp:extent cx="1263650" cy="330200"/>
                <wp:effectExtent l="0" t="0" r="0" b="0"/>
                <wp:wrapNone/>
                <wp:docPr id="353" name="テキスト ボックス 353"/>
                <wp:cNvGraphicFramePr/>
                <a:graphic xmlns:a="http://schemas.openxmlformats.org/drawingml/2006/main">
                  <a:graphicData uri="http://schemas.microsoft.com/office/word/2010/wordprocessingShape">
                    <wps:wsp>
                      <wps:cNvSpPr txBox="1"/>
                      <wps:spPr>
                        <a:xfrm>
                          <a:off x="0" y="0"/>
                          <a:ext cx="126365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6CF50" w14:textId="4CA93830" w:rsidR="00DB0544" w:rsidRPr="001A5C35" w:rsidRDefault="00DB0544" w:rsidP="00E67E73">
                            <w:pPr>
                              <w:snapToGrid w:val="0"/>
                              <w:spacing w:after="0" w:line="240" w:lineRule="auto"/>
                              <w:contextualSpacing/>
                              <w:rPr>
                                <w:rFonts w:ascii="Times New Roman" w:hAnsi="Times New Roman" w:cs="Times New Roman"/>
                                <w:b/>
                                <w:bCs/>
                                <w:sz w:val="20"/>
                                <w:szCs w:val="20"/>
                                <w:lang w:val="en-US"/>
                              </w:rPr>
                            </w:pPr>
                            <w:r>
                              <w:rPr>
                                <w:rFonts w:ascii="Times New Roman" w:hAnsi="Times New Roman" w:cs="Times New Roman"/>
                                <w:b/>
                                <w:bCs/>
                                <w:sz w:val="20"/>
                                <w:szCs w:val="20"/>
                                <w:lang w:val="en-US"/>
                              </w:rPr>
                              <w:t>Fresh IPN sheet</w:t>
                            </w:r>
                          </w:p>
                          <w:p w14:paraId="7C1C1AD5" w14:textId="77777777" w:rsidR="00DB0544" w:rsidRPr="001A5C35" w:rsidRDefault="00DB0544" w:rsidP="00DB0544">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066F8" id="テキスト ボックス 353" o:spid="_x0000_s1113" type="#_x0000_t202" style="position:absolute;margin-left:371pt;margin-top:33.15pt;width:99.5pt;height:26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" filled="f" stroked="f" strokeweight=".5pt">
                <v:textbox>
                  <w:txbxContent>
                    <w:p w14:paraId="6E16CF50" w14:textId="4CA93830" w:rsidR="00DB0544" w:rsidRPr="001A5C35" w:rsidRDefault="00DB0544" w:rsidP="00E67E73">
                      <w:pPr>
                        <w:snapToGrid w:val="0"/>
                        <w:spacing w:after="0" w:line="240" w:lineRule="auto"/>
                        <w:contextualSpacing/>
                        <w:rPr>
                          <w:rFonts w:ascii="Times New Roman" w:hAnsi="Times New Roman" w:cs="Times New Roman"/>
                          <w:b/>
                          <w:bCs/>
                          <w:sz w:val="20"/>
                          <w:szCs w:val="20"/>
                          <w:lang w:val="en-US"/>
                        </w:rPr>
                      </w:pPr>
                      <w:r>
                        <w:rPr>
                          <w:rFonts w:ascii="Times New Roman" w:hAnsi="Times New Roman" w:cs="Times New Roman"/>
                          <w:b/>
                          <w:bCs/>
                          <w:sz w:val="20"/>
                          <w:szCs w:val="20"/>
                          <w:lang w:val="en-US"/>
                        </w:rPr>
                        <w:t>Fresh IPN sheet</w:t>
                      </w:r>
                    </w:p>
                    <w:p w14:paraId="7C1C1AD5" w14:textId="77777777" w:rsidR="00DB0544" w:rsidRPr="001A5C35" w:rsidRDefault="00DB0544" w:rsidP="00DB0544">
                      <w:pPr>
                        <w:rPr>
                          <w:rFonts w:ascii="Times New Roman" w:hAnsi="Times New Roman" w:cs="Times New Roman"/>
                          <w:b/>
                          <w:bCs/>
                          <w:sz w:val="20"/>
                          <w:szCs w:val="20"/>
                          <w:lang w:val="en-US"/>
                        </w:rPr>
                      </w:pPr>
                    </w:p>
                  </w:txbxContent>
                </v:textbox>
                <w10:wrap anchorx="margin"/>
              </v:shape>
            </w:pict>
          </mc:Fallback>
        </mc:AlternateContent>
      </w:r>
      <w:r w:rsidRPr="00E67E73">
        <w:rPr>
          <w:lang w:val="en-US" w:bidi="ar-SA"/>
        </w:rPr>
        <mc:AlternateContent>
          <mc:Choice Requires="wps">
            <w:drawing>
              <wp:anchor distT="0" distB="0" distL="114300" distR="114300" simplePos="0" relativeHeight="251717632" behindDoc="0" locked="0" layoutInCell="1" allowOverlap="1" wp14:anchorId="10A9D9BB" wp14:editId="3E535F37">
                <wp:simplePos x="0" y="0"/>
                <wp:positionH relativeFrom="margin">
                  <wp:posOffset>2743200</wp:posOffset>
                </wp:positionH>
                <wp:positionV relativeFrom="paragraph">
                  <wp:posOffset>421005</wp:posOffset>
                </wp:positionV>
                <wp:extent cx="1263650" cy="330200"/>
                <wp:effectExtent l="0" t="0" r="0" b="0"/>
                <wp:wrapNone/>
                <wp:docPr id="354" name="テキスト ボックス 354"/>
                <wp:cNvGraphicFramePr/>
                <a:graphic xmlns:a="http://schemas.openxmlformats.org/drawingml/2006/main">
                  <a:graphicData uri="http://schemas.microsoft.com/office/word/2010/wordprocessingShape">
                    <wps:wsp>
                      <wps:cNvSpPr txBox="1"/>
                      <wps:spPr>
                        <a:xfrm>
                          <a:off x="0" y="0"/>
                          <a:ext cx="1263650" cy="330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D397B"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r>
                              <w:rPr>
                                <w:rFonts w:ascii="Times New Roman" w:hAnsi="Times New Roman" w:cs="Times New Roman"/>
                                <w:b/>
                                <w:bCs/>
                                <w:sz w:val="20"/>
                                <w:szCs w:val="20"/>
                                <w:lang w:val="en-US"/>
                              </w:rPr>
                              <w:t>UV irradiation box</w:t>
                            </w:r>
                          </w:p>
                          <w:p w14:paraId="7F82FCB2" w14:textId="77777777" w:rsidR="00DB0544" w:rsidRPr="001A5C35" w:rsidRDefault="00DB0544" w:rsidP="00DB0544">
                            <w:pPr>
                              <w:rPr>
                                <w:rFonts w:ascii="Times New Roman" w:hAnsi="Times New Roman" w:cs="Times New Roman"/>
                                <w:b/>
                                <w:bCs/>
                                <w:sz w:val="20"/>
                                <w:szCs w:val="20"/>
                                <w:lang w:val="en-US"/>
                              </w:rPr>
                            </w:pPr>
                          </w:p>
                          <w:p w14:paraId="5F2530C6" w14:textId="77777777" w:rsidR="00DB0544" w:rsidRPr="001A5C35" w:rsidRDefault="00DB0544" w:rsidP="00DB0544">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9D9BB" id="テキスト ボックス 354" o:spid="_x0000_s1114" type="#_x0000_t202" style="position:absolute;margin-left:3in;margin-top:33.15pt;width:99.5pt;height:2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" filled="f" stroked="f" strokeweight=".5pt">
                <v:textbox>
                  <w:txbxContent>
                    <w:p w14:paraId="3BAD397B"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r>
                        <w:rPr>
                          <w:rFonts w:ascii="Times New Roman" w:hAnsi="Times New Roman" w:cs="Times New Roman"/>
                          <w:b/>
                          <w:bCs/>
                          <w:sz w:val="20"/>
                          <w:szCs w:val="20"/>
                          <w:lang w:val="en-US"/>
                        </w:rPr>
                        <w:t>UV irradiation box</w:t>
                      </w:r>
                    </w:p>
                    <w:p w14:paraId="7F82FCB2" w14:textId="77777777" w:rsidR="00DB0544" w:rsidRPr="001A5C35" w:rsidRDefault="00DB0544" w:rsidP="00DB0544">
                      <w:pPr>
                        <w:rPr>
                          <w:rFonts w:ascii="Times New Roman" w:hAnsi="Times New Roman" w:cs="Times New Roman"/>
                          <w:b/>
                          <w:bCs/>
                          <w:sz w:val="20"/>
                          <w:szCs w:val="20"/>
                          <w:lang w:val="en-US"/>
                        </w:rPr>
                      </w:pPr>
                    </w:p>
                    <w:p w14:paraId="5F2530C6" w14:textId="77777777" w:rsidR="00DB0544" w:rsidRPr="001A5C35" w:rsidRDefault="00DB0544" w:rsidP="00DB0544">
                      <w:pPr>
                        <w:rPr>
                          <w:rFonts w:ascii="Times New Roman" w:hAnsi="Times New Roman" w:cs="Times New Roman"/>
                          <w:b/>
                          <w:bCs/>
                          <w:sz w:val="20"/>
                          <w:szCs w:val="20"/>
                          <w:lang w:val="en-US"/>
                        </w:rPr>
                      </w:pPr>
                    </w:p>
                  </w:txbxContent>
                </v:textbox>
                <w10:wrap anchorx="margin"/>
              </v:shape>
            </w:pict>
          </mc:Fallback>
        </mc:AlternateContent>
      </w:r>
      <w:r w:rsidRPr="00E67E73">
        <w:rPr>
          <w:lang w:val="en-US" w:bidi="ar-SA"/>
        </w:rPr>
        <mc:AlternateContent>
          <mc:Choice Requires="wps">
            <w:drawing>
              <wp:anchor distT="0" distB="0" distL="114300" distR="114300" simplePos="0" relativeHeight="251716608" behindDoc="0" locked="0" layoutInCell="1" allowOverlap="1" wp14:anchorId="69A878E1" wp14:editId="1F78A204">
                <wp:simplePos x="0" y="0"/>
                <wp:positionH relativeFrom="column">
                  <wp:posOffset>4178300</wp:posOffset>
                </wp:positionH>
                <wp:positionV relativeFrom="paragraph">
                  <wp:posOffset>90805</wp:posOffset>
                </wp:positionV>
                <wp:extent cx="584200" cy="163689"/>
                <wp:effectExtent l="0" t="19050" r="44450" b="46355"/>
                <wp:wrapNone/>
                <wp:docPr id="355" name="右矢印 355"/>
                <wp:cNvGraphicFramePr/>
                <a:graphic xmlns:a="http://schemas.openxmlformats.org/drawingml/2006/main">
                  <a:graphicData uri="http://schemas.microsoft.com/office/word/2010/wordprocessingShape">
                    <wps:wsp>
                      <wps:cNvSpPr/>
                      <wps:spPr>
                        <a:xfrm>
                          <a:off x="0" y="0"/>
                          <a:ext cx="584200" cy="163689"/>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ABCC0C" id="右矢印 355" o:spid="_x0000_s1026" type="#_x0000_t13" style="position:absolute;left:0;text-align:left;margin-left:329pt;margin-top:7.15pt;width:46pt;height:12.9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" adj="18574" fillcolor="#7f7f7f [1612]" strokecolor="black [3213]" strokeweight="1pt"/>
            </w:pict>
          </mc:Fallback>
        </mc:AlternateContent>
      </w:r>
      <w:r w:rsidRPr="00E67E73">
        <w:rPr>
          <w:lang w:val="en-US" w:bidi="ar-SA"/>
        </w:rPr>
        <mc:AlternateContent>
          <mc:Choice Requires="wps">
            <w:drawing>
              <wp:anchor distT="0" distB="0" distL="114300" distR="114300" simplePos="0" relativeHeight="251715584" behindDoc="0" locked="0" layoutInCell="1" allowOverlap="1" wp14:anchorId="444F0EF8" wp14:editId="71EC2F8B">
                <wp:simplePos x="0" y="0"/>
                <wp:positionH relativeFrom="column">
                  <wp:posOffset>1917136</wp:posOffset>
                </wp:positionH>
                <wp:positionV relativeFrom="paragraph">
                  <wp:posOffset>91099</wp:posOffset>
                </wp:positionV>
                <wp:extent cx="584200" cy="163689"/>
                <wp:effectExtent l="0" t="19050" r="44450" b="46355"/>
                <wp:wrapNone/>
                <wp:docPr id="356" name="右矢印 356"/>
                <wp:cNvGraphicFramePr/>
                <a:graphic xmlns:a="http://schemas.openxmlformats.org/drawingml/2006/main">
                  <a:graphicData uri="http://schemas.microsoft.com/office/word/2010/wordprocessingShape">
                    <wps:wsp>
                      <wps:cNvSpPr/>
                      <wps:spPr>
                        <a:xfrm>
                          <a:off x="0" y="0"/>
                          <a:ext cx="584200" cy="163689"/>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9C1605" id="右矢印 356" o:spid="_x0000_s1026" type="#_x0000_t13" style="position:absolute;left:0;text-align:left;margin-left:150.95pt;margin-top:7.15pt;width:46pt;height:12.9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" adj="18574" fillcolor="#7f7f7f [1612]" strokecolor="black [3213]" strokeweight="1pt"/>
            </w:pict>
          </mc:Fallback>
        </mc:AlternateContent>
      </w:r>
      <w:r w:rsidRPr="00E67E73">
        <w:rPr>
          <w:lang w:val="en-US" w:bidi="ar-SA"/>
        </w:rPr>
        <mc:AlternateContent>
          <mc:Choice Requires="wps">
            <w:drawing>
              <wp:anchor distT="0" distB="0" distL="114300" distR="114300" simplePos="0" relativeHeight="251713536" behindDoc="0" locked="0" layoutInCell="1" allowOverlap="1" wp14:anchorId="5B1BAD26" wp14:editId="0CE8DB44">
                <wp:simplePos x="0" y="0"/>
                <wp:positionH relativeFrom="margin">
                  <wp:posOffset>666750</wp:posOffset>
                </wp:positionH>
                <wp:positionV relativeFrom="paragraph">
                  <wp:posOffset>363855</wp:posOffset>
                </wp:positionV>
                <wp:extent cx="1511300" cy="577850"/>
                <wp:effectExtent l="0" t="0" r="0" b="0"/>
                <wp:wrapNone/>
                <wp:docPr id="357" name="テキスト ボックス 357"/>
                <wp:cNvGraphicFramePr/>
                <a:graphic xmlns:a="http://schemas.openxmlformats.org/drawingml/2006/main">
                  <a:graphicData uri="http://schemas.microsoft.com/office/word/2010/wordprocessingShape">
                    <wps:wsp>
                      <wps:cNvSpPr txBox="1"/>
                      <wps:spPr>
                        <a:xfrm>
                          <a:off x="0" y="0"/>
                          <a:ext cx="1511300" cy="577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FA4CDC"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r w:rsidRPr="001A5C35">
                              <w:rPr>
                                <w:rFonts w:ascii="Times New Roman" w:hAnsi="Times New Roman" w:cs="Times New Roman"/>
                                <w:b/>
                                <w:bCs/>
                                <w:sz w:val="20"/>
                                <w:szCs w:val="20"/>
                                <w:lang w:val="en-US"/>
                              </w:rPr>
                              <w:t>Solution mixture of</w:t>
                            </w:r>
                          </w:p>
                          <w:p w14:paraId="17635BEE"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proofErr w:type="spellStart"/>
                            <w:r w:rsidRPr="001A5C35">
                              <w:rPr>
                                <w:rFonts w:ascii="Times New Roman" w:hAnsi="Times New Roman" w:cs="Times New Roman"/>
                                <w:b/>
                                <w:bCs/>
                                <w:sz w:val="20"/>
                                <w:szCs w:val="20"/>
                                <w:lang w:val="en-US"/>
                              </w:rPr>
                              <w:t>NiPAM</w:t>
                            </w:r>
                            <w:proofErr w:type="spellEnd"/>
                            <w:r w:rsidRPr="001A5C35">
                              <w:rPr>
                                <w:rFonts w:ascii="Times New Roman" w:hAnsi="Times New Roman" w:cs="Times New Roman"/>
                                <w:b/>
                                <w:bCs/>
                                <w:sz w:val="20"/>
                                <w:szCs w:val="20"/>
                                <w:lang w:val="en-US"/>
                              </w:rPr>
                              <w:t>, BIS, I2965</w:t>
                            </w:r>
                          </w:p>
                          <w:p w14:paraId="59CA824A" w14:textId="77777777" w:rsidR="00DB0544" w:rsidRPr="001A5C35" w:rsidRDefault="00DB0544" w:rsidP="00DB0544">
                            <w:pPr>
                              <w:rPr>
                                <w:rFonts w:ascii="Times New Roman" w:hAnsi="Times New Roman" w:cs="Times New Roman"/>
                                <w:b/>
                                <w:bCs/>
                                <w:sz w:val="20"/>
                                <w:szCs w:val="20"/>
                                <w:lang w:val="en-US"/>
                              </w:rPr>
                            </w:pPr>
                          </w:p>
                          <w:p w14:paraId="48F54000" w14:textId="77777777" w:rsidR="00DB0544" w:rsidRPr="001A5C35" w:rsidRDefault="00DB0544" w:rsidP="00DB0544">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BAD26" id="テキスト ボックス 357" o:spid="_x0000_s1115" type="#_x0000_t202" style="position:absolute;margin-left:52.5pt;margin-top:28.65pt;width:119pt;height:45.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" filled="f" stroked="f" strokeweight=".5pt">
                <v:textbox>
                  <w:txbxContent>
                    <w:p w14:paraId="42FA4CDC"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r w:rsidRPr="001A5C35">
                        <w:rPr>
                          <w:rFonts w:ascii="Times New Roman" w:hAnsi="Times New Roman" w:cs="Times New Roman"/>
                          <w:b/>
                          <w:bCs/>
                          <w:sz w:val="20"/>
                          <w:szCs w:val="20"/>
                          <w:lang w:val="en-US"/>
                        </w:rPr>
                        <w:t>Solution mixture of</w:t>
                      </w:r>
                    </w:p>
                    <w:p w14:paraId="17635BEE" w14:textId="77777777" w:rsidR="00DB0544" w:rsidRPr="001A5C35" w:rsidRDefault="00DB0544" w:rsidP="00DB0544">
                      <w:pPr>
                        <w:snapToGrid w:val="0"/>
                        <w:spacing w:after="0" w:line="240" w:lineRule="auto"/>
                        <w:contextualSpacing/>
                        <w:rPr>
                          <w:rFonts w:ascii="Times New Roman" w:hAnsi="Times New Roman" w:cs="Times New Roman"/>
                          <w:b/>
                          <w:bCs/>
                          <w:sz w:val="20"/>
                          <w:szCs w:val="20"/>
                          <w:lang w:val="en-US"/>
                        </w:rPr>
                      </w:pPr>
                      <w:proofErr w:type="spellStart"/>
                      <w:r w:rsidRPr="001A5C35">
                        <w:rPr>
                          <w:rFonts w:ascii="Times New Roman" w:hAnsi="Times New Roman" w:cs="Times New Roman"/>
                          <w:b/>
                          <w:bCs/>
                          <w:sz w:val="20"/>
                          <w:szCs w:val="20"/>
                          <w:lang w:val="en-US"/>
                        </w:rPr>
                        <w:t>NiPAM</w:t>
                      </w:r>
                      <w:proofErr w:type="spellEnd"/>
                      <w:r w:rsidRPr="001A5C35">
                        <w:rPr>
                          <w:rFonts w:ascii="Times New Roman" w:hAnsi="Times New Roman" w:cs="Times New Roman"/>
                          <w:b/>
                          <w:bCs/>
                          <w:sz w:val="20"/>
                          <w:szCs w:val="20"/>
                          <w:lang w:val="en-US"/>
                        </w:rPr>
                        <w:t>, BIS, I2965</w:t>
                      </w:r>
                    </w:p>
                    <w:p w14:paraId="59CA824A" w14:textId="77777777" w:rsidR="00DB0544" w:rsidRPr="001A5C35" w:rsidRDefault="00DB0544" w:rsidP="00DB0544">
                      <w:pPr>
                        <w:rPr>
                          <w:rFonts w:ascii="Times New Roman" w:hAnsi="Times New Roman" w:cs="Times New Roman"/>
                          <w:b/>
                          <w:bCs/>
                          <w:sz w:val="20"/>
                          <w:szCs w:val="20"/>
                          <w:lang w:val="en-US"/>
                        </w:rPr>
                      </w:pPr>
                    </w:p>
                    <w:p w14:paraId="48F54000" w14:textId="77777777" w:rsidR="00DB0544" w:rsidRPr="001A5C35" w:rsidRDefault="00DB0544" w:rsidP="00DB0544">
                      <w:pPr>
                        <w:rPr>
                          <w:rFonts w:ascii="Times New Roman" w:hAnsi="Times New Roman" w:cs="Times New Roman"/>
                          <w:b/>
                          <w:bCs/>
                          <w:sz w:val="20"/>
                          <w:szCs w:val="20"/>
                          <w:lang w:val="en-US"/>
                        </w:rPr>
                      </w:pPr>
                    </w:p>
                  </w:txbxContent>
                </v:textbox>
                <w10:wrap anchorx="margin"/>
              </v:shape>
            </w:pict>
          </mc:Fallback>
        </mc:AlternateContent>
      </w:r>
      <w:r w:rsidRPr="00E67E73">
        <w:rPr>
          <w:lang w:val="en-US"/>
        </w:rPr>
        <w:t xml:space="preserve">                       </w:t>
      </w:r>
      <w:r w:rsidR="00E67E73" w:rsidRPr="00E67E73">
        <w:rPr>
          <w:lang w:val="en-US"/>
        </w:rPr>
        <w:pict w14:anchorId="6A8468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89.55pt;height:35.7pt">
            <v:imagedata r:id="rId10" o:title=""/>
          </v:shape>
        </w:pict>
      </w:r>
    </w:p>
    <w:p w14:paraId="453E9FD1" w14:textId="77777777" w:rsidR="00DB0544" w:rsidRPr="00E67E73" w:rsidRDefault="00DB0544" w:rsidP="00E67E73">
      <w:pPr>
        <w:adjustRightInd w:val="0"/>
        <w:snapToGrid w:val="0"/>
        <w:rPr>
          <w:lang w:val="en-US"/>
        </w:rPr>
      </w:pPr>
    </w:p>
    <w:p w14:paraId="10EA791F" w14:textId="09EDB31D" w:rsidR="00890C2F" w:rsidRPr="00E67E73" w:rsidRDefault="00E67E73" w:rsidP="00E67E73">
      <w:pPr>
        <w:pStyle w:val="MDPI51figurecaption"/>
        <w:jc w:val="both"/>
      </w:pPr>
      <w:r w:rsidRPr="00E67E73">
        <w:rPr>
          <w:b/>
          <w:bCs/>
        </w:rPr>
        <w:t xml:space="preserve">Figure S1. </w:t>
      </w:r>
      <w:r w:rsidR="0067117F" w:rsidRPr="00E67E73">
        <w:t xml:space="preserve">The fabrication process of </w:t>
      </w:r>
      <w:r w:rsidR="00DB0544" w:rsidRPr="00E67E73">
        <w:t xml:space="preserve">(a) </w:t>
      </w:r>
      <w:r w:rsidR="0067117F" w:rsidRPr="00E67E73">
        <w:t>chitosan</w:t>
      </w:r>
      <w:r w:rsidR="00DB0544" w:rsidRPr="00E67E73">
        <w:t xml:space="preserve"> hydrogels, (b) </w:t>
      </w:r>
      <w:proofErr w:type="spellStart"/>
      <w:r w:rsidR="00DB0544" w:rsidRPr="00E67E73">
        <w:t>PNiPAM</w:t>
      </w:r>
      <w:proofErr w:type="spellEnd"/>
      <w:r w:rsidR="00DB0544" w:rsidRPr="00E67E73">
        <w:t xml:space="preserve"> hydrogels, and </w:t>
      </w:r>
      <w:r w:rsidR="0067117F" w:rsidRPr="00E67E73">
        <w:t>(</w:t>
      </w:r>
      <w:r w:rsidR="00DB0544" w:rsidRPr="00E67E73">
        <w:t>c</w:t>
      </w:r>
      <w:r w:rsidR="0067117F" w:rsidRPr="00E67E73">
        <w:t xml:space="preserve">) </w:t>
      </w:r>
      <w:r w:rsidR="008C233B" w:rsidRPr="00E67E73">
        <w:t xml:space="preserve">the </w:t>
      </w:r>
      <w:r w:rsidR="0067117F" w:rsidRPr="00E67E73">
        <w:t>physical appearance of gels.</w:t>
      </w:r>
    </w:p>
    <w:p w14:paraId="4F097206" w14:textId="4C6D6A2D" w:rsidR="006A28B4" w:rsidRPr="00E67E73" w:rsidRDefault="005764F4" w:rsidP="00E67E73">
      <w:pPr>
        <w:pStyle w:val="MDPI31text"/>
        <w:rPr>
          <w:b/>
          <w:bCs/>
        </w:rPr>
      </w:pPr>
      <w:r w:rsidRPr="00E67E73">
        <w:rPr>
          <w:rFonts w:eastAsia="ArnoPro-Regular"/>
        </w:rPr>
        <w:t xml:space="preserve">     The </w:t>
      </w:r>
      <w:r w:rsidR="00BA793B" w:rsidRPr="00E67E73">
        <w:rPr>
          <w:rFonts w:eastAsia="ArnoPro-Regular"/>
        </w:rPr>
        <w:t>zero-shear viscosity (</w:t>
      </w:r>
      <w:r w:rsidR="00BA793B" w:rsidRPr="00E67E73">
        <w:rPr>
          <w:i/>
          <w:iCs/>
        </w:rPr>
        <w:t>η</w:t>
      </w:r>
      <w:r w:rsidR="00BA793B" w:rsidRPr="00E67E73">
        <w:rPr>
          <w:vertAlign w:val="subscript"/>
        </w:rPr>
        <w:t>0</w:t>
      </w:r>
      <w:r w:rsidR="00BA793B" w:rsidRPr="00E67E73">
        <w:t>)</w:t>
      </w:r>
      <w:r w:rsidRPr="00E67E73">
        <w:rPr>
          <w:rFonts w:eastAsia="ArnoPro-Regular"/>
        </w:rPr>
        <w:t xml:space="preserve"> </w:t>
      </w:r>
      <w:r w:rsidR="00BA793B" w:rsidRPr="00E67E73">
        <w:rPr>
          <w:rFonts w:eastAsia="ArnoPro-Regular"/>
        </w:rPr>
        <w:t xml:space="preserve">is </w:t>
      </w:r>
      <w:r w:rsidR="00890C2F" w:rsidRPr="00E67E73">
        <w:rPr>
          <w:rFonts w:eastAsia="ArnoPro-Regular"/>
        </w:rPr>
        <w:t>determined by analyzing the data of shear viscosities against shear rate</w:t>
      </w:r>
      <w:r w:rsidR="00A722DC" w:rsidRPr="00E67E73">
        <w:rPr>
          <w:rFonts w:eastAsia="ArnoPro-Regular"/>
        </w:rPr>
        <w:t xml:space="preserve"> for the </w:t>
      </w:r>
      <w:r w:rsidR="00F47554" w:rsidRPr="00E67E73">
        <w:rPr>
          <w:rFonts w:eastAsia="ArnoPro-Regular"/>
        </w:rPr>
        <w:t>ethanol</w:t>
      </w:r>
      <w:r w:rsidR="00A722DC" w:rsidRPr="00E67E73">
        <w:rPr>
          <w:rFonts w:eastAsia="ArnoPro-Regular"/>
        </w:rPr>
        <w:t xml:space="preserve"> solution of </w:t>
      </w:r>
      <w:proofErr w:type="spellStart"/>
      <w:r w:rsidR="00A722DC" w:rsidRPr="00E67E73">
        <w:rPr>
          <w:rFonts w:eastAsia="AdvOT999035f4"/>
        </w:rPr>
        <w:t>NiPAM</w:t>
      </w:r>
      <w:proofErr w:type="spellEnd"/>
      <w:r w:rsidR="00A722DC" w:rsidRPr="00E67E73">
        <w:rPr>
          <w:rFonts w:eastAsia="AdvOT999035f4"/>
        </w:rPr>
        <w:t xml:space="preserve"> monomer, crosslinker, and photo-initiator at different UV irradiation </w:t>
      </w:r>
      <w:r w:rsidR="00634F4A" w:rsidRPr="00E67E73">
        <w:rPr>
          <w:rFonts w:eastAsia="AdvOT999035f4"/>
        </w:rPr>
        <w:t>times</w:t>
      </w:r>
      <w:r w:rsidR="00890C2F" w:rsidRPr="00E67E73">
        <w:rPr>
          <w:rFonts w:eastAsia="ArnoPro-Regular"/>
        </w:rPr>
        <w:t>, as shown in Figure S2(a), to identify the Newtonian plateau.</w:t>
      </w:r>
      <w:r w:rsidRPr="00E67E73">
        <w:rPr>
          <w:rFonts w:eastAsia="ArnoPro-Regular"/>
        </w:rPr>
        <w:t xml:space="preserve"> Figure S2</w:t>
      </w:r>
      <w:r w:rsidR="00F47554" w:rsidRPr="00E67E73">
        <w:rPr>
          <w:rFonts w:eastAsia="ArnoPro-Regular"/>
        </w:rPr>
        <w:t xml:space="preserve"> </w:t>
      </w:r>
      <w:r w:rsidRPr="00E67E73">
        <w:rPr>
          <w:rFonts w:eastAsia="ArnoPro-Regular"/>
        </w:rPr>
        <w:t xml:space="preserve">(b) </w:t>
      </w:r>
      <w:r w:rsidR="00890C2F" w:rsidRPr="00E67E73">
        <w:rPr>
          <w:rFonts w:eastAsia="ArnoPro-Regular"/>
        </w:rPr>
        <w:t xml:space="preserve">illustrates </w:t>
      </w:r>
      <w:r w:rsidR="0014060D" w:rsidRPr="00E67E73">
        <w:rPr>
          <w:rFonts w:eastAsia="ArnoPro-Regular"/>
        </w:rPr>
        <w:t xml:space="preserve">the frequency-dependent </w:t>
      </w:r>
      <w:r w:rsidR="00634F4A" w:rsidRPr="00E67E73">
        <w:rPr>
          <w:rFonts w:eastAsia="ArnoPro-Regular"/>
        </w:rPr>
        <w:t>behavior</w:t>
      </w:r>
      <w:r w:rsidR="0014060D" w:rsidRPr="00E67E73">
        <w:rPr>
          <w:rFonts w:eastAsia="ArnoPro-Regular"/>
        </w:rPr>
        <w:t xml:space="preserve"> of the s</w:t>
      </w:r>
      <w:r w:rsidR="00D543FE" w:rsidRPr="00E67E73">
        <w:rPr>
          <w:rFonts w:eastAsia="ArnoPro-Regular"/>
        </w:rPr>
        <w:t>hear</w:t>
      </w:r>
      <w:r w:rsidR="0014060D" w:rsidRPr="00E67E73">
        <w:rPr>
          <w:rFonts w:eastAsia="ArnoPro-Regular"/>
        </w:rPr>
        <w:t xml:space="preserve"> modulus</w:t>
      </w:r>
      <w:r w:rsidRPr="00E67E73">
        <w:rPr>
          <w:rFonts w:eastAsia="ArnoPro-Regular"/>
        </w:rPr>
        <w:t xml:space="preserve">, </w:t>
      </w:r>
      <w:r w:rsidRPr="00E67E73">
        <w:rPr>
          <w:rFonts w:eastAsia="ArnoPro-Italic"/>
          <w:i/>
          <w:iCs/>
        </w:rPr>
        <w:t>G</w:t>
      </w:r>
      <w:r w:rsidRPr="00E67E73">
        <w:rPr>
          <w:rFonts w:eastAsia="STIXGeneral-Regular"/>
        </w:rPr>
        <w:t xml:space="preserve">′ and </w:t>
      </w:r>
      <w:r w:rsidRPr="00E67E73">
        <w:rPr>
          <w:rFonts w:eastAsia="ArnoPro-Regular"/>
        </w:rPr>
        <w:t xml:space="preserve">loss modulus, </w:t>
      </w:r>
      <w:r w:rsidRPr="00E67E73">
        <w:rPr>
          <w:rFonts w:eastAsia="ArnoPro-Italic"/>
          <w:i/>
          <w:iCs/>
        </w:rPr>
        <w:t>G</w:t>
      </w:r>
      <w:r w:rsidRPr="00E67E73">
        <w:rPr>
          <w:rFonts w:eastAsia="STIXGeneral-Regular"/>
        </w:rPr>
        <w:t xml:space="preserve">″ </w:t>
      </w:r>
      <w:r w:rsidR="00A722DC" w:rsidRPr="00E67E73">
        <w:rPr>
          <w:rFonts w:eastAsia="ArnoPro-Regular"/>
        </w:rPr>
        <w:t xml:space="preserve">for the </w:t>
      </w:r>
      <w:r w:rsidR="00F47554" w:rsidRPr="00E67E73">
        <w:rPr>
          <w:rFonts w:eastAsia="ArnoPro-Regular"/>
        </w:rPr>
        <w:t>ethanol</w:t>
      </w:r>
      <w:r w:rsidR="00A722DC" w:rsidRPr="00E67E73">
        <w:rPr>
          <w:rFonts w:eastAsia="ArnoPro-Regular"/>
        </w:rPr>
        <w:t xml:space="preserve"> solution of </w:t>
      </w:r>
      <w:proofErr w:type="spellStart"/>
      <w:r w:rsidR="00A722DC" w:rsidRPr="00E67E73">
        <w:rPr>
          <w:rFonts w:eastAsia="AdvOT999035f4"/>
        </w:rPr>
        <w:t>NiPAM</w:t>
      </w:r>
      <w:proofErr w:type="spellEnd"/>
      <w:r w:rsidR="00A722DC" w:rsidRPr="00E67E73">
        <w:rPr>
          <w:rFonts w:eastAsia="AdvOT999035f4"/>
        </w:rPr>
        <w:t xml:space="preserve"> monomer, crosslinker, and photo-initiator</w:t>
      </w:r>
      <w:r w:rsidR="0014060D" w:rsidRPr="00E67E73">
        <w:rPr>
          <w:rFonts w:eastAsia="STIXGeneral-Regular"/>
        </w:rPr>
        <w:t xml:space="preserve"> at different UV irradiation times</w:t>
      </w:r>
      <w:r w:rsidRPr="00E67E73">
        <w:rPr>
          <w:rFonts w:eastAsia="ArnoPro-Regular"/>
        </w:rPr>
        <w:t>.</w:t>
      </w:r>
      <w:r w:rsidR="0014060D" w:rsidRPr="00E67E73">
        <w:rPr>
          <w:rFonts w:eastAsia="ArnoPro-Regular"/>
        </w:rPr>
        <w:t xml:space="preserve"> In</w:t>
      </w:r>
      <w:r w:rsidRPr="00E67E73">
        <w:rPr>
          <w:rFonts w:eastAsia="ArnoPro-Regular"/>
        </w:rPr>
        <w:t xml:space="preserve"> </w:t>
      </w:r>
      <w:r w:rsidR="0014060D" w:rsidRPr="00E67E73">
        <w:rPr>
          <w:rFonts w:eastAsia="ArnoPro-Regular"/>
        </w:rPr>
        <w:t xml:space="preserve">the </w:t>
      </w:r>
      <w:r w:rsidRPr="00E67E73">
        <w:rPr>
          <w:rFonts w:eastAsia="ArnoPro-Regular"/>
        </w:rPr>
        <w:t xml:space="preserve">low </w:t>
      </w:r>
      <w:r w:rsidRPr="00E67E73">
        <w:rPr>
          <w:rFonts w:eastAsia="STIXGeneral-Italic"/>
          <w:i/>
          <w:iCs/>
        </w:rPr>
        <w:t xml:space="preserve">ω </w:t>
      </w:r>
      <w:r w:rsidRPr="00E67E73">
        <w:rPr>
          <w:rFonts w:eastAsia="ArnoPro-Regular"/>
        </w:rPr>
        <w:t>region</w:t>
      </w:r>
      <w:r w:rsidR="0014060D" w:rsidRPr="00E67E73">
        <w:rPr>
          <w:rFonts w:eastAsia="ArnoPro-Regular"/>
        </w:rPr>
        <w:t xml:space="preserve">, </w:t>
      </w:r>
      <w:r w:rsidRPr="00E67E73">
        <w:rPr>
          <w:rFonts w:eastAsia="ArnoPro-Italic"/>
          <w:i/>
          <w:iCs/>
        </w:rPr>
        <w:t>G</w:t>
      </w:r>
      <w:r w:rsidRPr="00E67E73">
        <w:rPr>
          <w:rFonts w:eastAsia="STIXGeneral-Regular"/>
        </w:rPr>
        <w:t xml:space="preserve">″ was greater than </w:t>
      </w:r>
      <w:r w:rsidRPr="00E67E73">
        <w:rPr>
          <w:rFonts w:eastAsia="ArnoPro-Italic"/>
          <w:i/>
          <w:iCs/>
        </w:rPr>
        <w:t>G</w:t>
      </w:r>
      <w:r w:rsidRPr="00E67E73">
        <w:rPr>
          <w:rFonts w:eastAsia="STIXGeneral-Regular"/>
        </w:rPr>
        <w:t xml:space="preserve">′, </w:t>
      </w:r>
      <w:r w:rsidR="0014060D" w:rsidRPr="00E67E73">
        <w:rPr>
          <w:rFonts w:eastAsia="STIXGeneral-Regular"/>
        </w:rPr>
        <w:t>indicating a</w:t>
      </w:r>
      <w:r w:rsidRPr="00E67E73">
        <w:rPr>
          <w:rFonts w:eastAsia="STIXGeneral-Regular"/>
        </w:rPr>
        <w:t xml:space="preserve"> sol state of solutions</w:t>
      </w:r>
      <w:r w:rsidR="00A722DC" w:rsidRPr="00E67E73">
        <w:rPr>
          <w:rFonts w:eastAsia="STIXGeneral-Regular"/>
        </w:rPr>
        <w:t xml:space="preserve"> for irradiation time 0 min (black)</w:t>
      </w:r>
      <w:r w:rsidRPr="00E67E73">
        <w:rPr>
          <w:rFonts w:eastAsia="STIXGeneral-Regular"/>
        </w:rPr>
        <w:t>.</w:t>
      </w:r>
      <w:r w:rsidRPr="00E67E73">
        <w:rPr>
          <w:rFonts w:ascii="URWPalladioL-Roma" w:hAnsi="URWPalladioL-Roma" w:cs="URWPalladioL-Roma"/>
        </w:rPr>
        <w:t xml:space="preserve"> </w:t>
      </w:r>
      <w:r w:rsidR="0014060D" w:rsidRPr="00E67E73">
        <w:rPr>
          <w:rFonts w:ascii="URWPalladioL-Roma" w:hAnsi="URWPalladioL-Roma" w:cs="URWPalladioL-Roma"/>
        </w:rPr>
        <w:t xml:space="preserve">Conversely, in the high </w:t>
      </w:r>
      <w:r w:rsidR="0014060D" w:rsidRPr="00E67E73">
        <w:rPr>
          <w:rFonts w:eastAsia="STIXGeneral-Italic"/>
          <w:i/>
          <w:iCs/>
        </w:rPr>
        <w:t xml:space="preserve">ω </w:t>
      </w:r>
      <w:r w:rsidR="0014060D" w:rsidRPr="00E67E73">
        <w:rPr>
          <w:rFonts w:eastAsia="ArnoPro-Regular"/>
        </w:rPr>
        <w:t>region,</w:t>
      </w:r>
      <w:r w:rsidRPr="00E67E73">
        <w:t xml:space="preserve"> </w:t>
      </w:r>
      <w:r w:rsidRPr="00E67E73">
        <w:rPr>
          <w:rFonts w:eastAsia="ArnoPro-Italic"/>
          <w:i/>
          <w:iCs/>
        </w:rPr>
        <w:t>G</w:t>
      </w:r>
      <w:r w:rsidRPr="00E67E73">
        <w:rPr>
          <w:rFonts w:eastAsia="STIXGeneral-Regular"/>
        </w:rPr>
        <w:t>′</w:t>
      </w:r>
      <w:r w:rsidRPr="00E67E73">
        <w:t xml:space="preserve"> </w:t>
      </w:r>
      <w:r w:rsidR="0014060D" w:rsidRPr="00E67E73">
        <w:t>exceeded the loss modulus,</w:t>
      </w:r>
      <w:r w:rsidRPr="00E67E73">
        <w:t xml:space="preserve"> </w:t>
      </w:r>
      <w:r w:rsidRPr="00E67E73">
        <w:rPr>
          <w:rFonts w:eastAsia="ArnoPro-Italic"/>
          <w:i/>
          <w:iCs/>
        </w:rPr>
        <w:t>G</w:t>
      </w:r>
      <w:r w:rsidRPr="00E67E73">
        <w:rPr>
          <w:rFonts w:eastAsia="STIXGeneral-Regular"/>
        </w:rPr>
        <w:t>″</w:t>
      </w:r>
      <w:r w:rsidRPr="00E67E73">
        <w:t xml:space="preserve"> </w:t>
      </w:r>
      <w:r w:rsidR="0014060D" w:rsidRPr="00E67E73">
        <w:t>across</w:t>
      </w:r>
      <w:r w:rsidR="00B757E9" w:rsidRPr="00E67E73">
        <w:t xml:space="preserve"> </w:t>
      </w:r>
      <w:r w:rsidR="00C23184" w:rsidRPr="00E67E73">
        <w:t xml:space="preserve">almost </w:t>
      </w:r>
      <w:r w:rsidR="00B757E9" w:rsidRPr="00E67E73">
        <w:t xml:space="preserve">the </w:t>
      </w:r>
      <w:r w:rsidR="0014060D" w:rsidRPr="00E67E73">
        <w:t>entire frequency range</w:t>
      </w:r>
      <w:r w:rsidR="00A722DC" w:rsidRPr="00E67E73">
        <w:t xml:space="preserve"> for the irradiation time </w:t>
      </w:r>
      <w:r w:rsidR="00B757E9" w:rsidRPr="00E67E73">
        <w:t xml:space="preserve">of </w:t>
      </w:r>
      <w:r w:rsidR="00A722DC" w:rsidRPr="00E67E73">
        <w:t>240 min (cyan)</w:t>
      </w:r>
      <w:r w:rsidRPr="00E67E73">
        <w:rPr>
          <w:rFonts w:eastAsia="ArnoPro-Regular"/>
        </w:rPr>
        <w:t>.</w:t>
      </w:r>
      <w:r w:rsidRPr="00E67E73">
        <w:t xml:space="preserve"> However, </w:t>
      </w:r>
      <w:r w:rsidRPr="00E67E73">
        <w:rPr>
          <w:rFonts w:eastAsia="ArnoPro-Italic"/>
          <w:i/>
          <w:iCs/>
        </w:rPr>
        <w:t>G</w:t>
      </w:r>
      <w:r w:rsidRPr="00E67E73">
        <w:rPr>
          <w:rFonts w:eastAsia="STIXGeneral-Regular"/>
        </w:rPr>
        <w:t>′</w:t>
      </w:r>
      <w:r w:rsidRPr="00E67E73">
        <w:t xml:space="preserve"> </w:t>
      </w:r>
      <w:r w:rsidR="0014060D" w:rsidRPr="00E67E73">
        <w:t>exhibited a noticeable frequency dependence, particularly at the lower end of the frequency spectrum, suggesting the absence of a permanent crosslinked structure [3].</w:t>
      </w:r>
      <w:r w:rsidR="00E6600D" w:rsidRPr="00E67E73" w:rsidDel="00E6600D">
        <w:rPr>
          <w:rFonts w:eastAsia="ArnoPro-Regular"/>
        </w:rPr>
        <w:t xml:space="preserve"> </w:t>
      </w:r>
    </w:p>
    <w:p w14:paraId="3CE2B188" w14:textId="278480D0" w:rsidR="00E6600D" w:rsidRPr="00E67E73" w:rsidRDefault="00E6600D" w:rsidP="00E67E73">
      <w:pPr>
        <w:pStyle w:val="MDPI52figure"/>
      </w:pPr>
      <w:r w:rsidRPr="00E67E73">
        <w:lastRenderedPageBreak/>
        <w:drawing>
          <wp:inline distT="0" distB="0" distL="0" distR="0" wp14:anchorId="211F14FF" wp14:editId="5C30653E">
            <wp:extent cx="5731510" cy="2897247"/>
            <wp:effectExtent l="0" t="0" r="2540" b="0"/>
            <wp:docPr id="22" name="図 22" descr="C:\Users\Isala\Desktop\MIcro-Nano Technology Center\Re-write_17 Aug 2023\Manuscript\Rheology data-origin\Figure for manuscript\tiff file\Figure S2_revis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sala\Desktop\MIcro-Nano Technology Center\Re-write_17 Aug 2023\Manuscript\Rheology data-origin\Figure for manuscript\tiff file\Figure S2_revised.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97247"/>
                    </a:xfrm>
                    <a:prstGeom prst="rect">
                      <a:avLst/>
                    </a:prstGeom>
                    <a:noFill/>
                    <a:ln>
                      <a:noFill/>
                    </a:ln>
                  </pic:spPr>
                </pic:pic>
              </a:graphicData>
            </a:graphic>
          </wp:inline>
        </w:drawing>
      </w:r>
    </w:p>
    <w:p w14:paraId="386832B6" w14:textId="4F6A3944" w:rsidR="00BB7378" w:rsidRPr="00E67E73" w:rsidRDefault="00E67E73" w:rsidP="00E67E73">
      <w:pPr>
        <w:pStyle w:val="MDPI51figurecaption"/>
        <w:jc w:val="both"/>
      </w:pPr>
      <w:r w:rsidRPr="00E67E73">
        <w:rPr>
          <w:b/>
          <w:bCs/>
        </w:rPr>
        <w:t xml:space="preserve">Figure S2. </w:t>
      </w:r>
      <w:r w:rsidR="00E52653" w:rsidRPr="00E67E73">
        <w:t>Rheological measurement of ethanol system</w:t>
      </w:r>
      <w:r w:rsidR="00BB7378" w:rsidRPr="00E67E73">
        <w:t xml:space="preserve"> of</w:t>
      </w:r>
      <w:r w:rsidR="00BB7378" w:rsidRPr="00E67E73">
        <w:rPr>
          <w:b/>
          <w:bCs/>
        </w:rPr>
        <w:t xml:space="preserve"> </w:t>
      </w:r>
      <w:proofErr w:type="spellStart"/>
      <w:r w:rsidR="00BB7378" w:rsidRPr="00E67E73">
        <w:t>N</w:t>
      </w:r>
      <w:r w:rsidR="00C23184" w:rsidRPr="00E67E73">
        <w:t>i</w:t>
      </w:r>
      <w:r w:rsidR="00BB7378" w:rsidRPr="00E67E73">
        <w:t>PAM</w:t>
      </w:r>
      <w:proofErr w:type="spellEnd"/>
      <w:r w:rsidR="00C23184" w:rsidRPr="00E67E73">
        <w:t xml:space="preserve"> monomer and</w:t>
      </w:r>
      <w:r w:rsidR="00BB7378" w:rsidRPr="00E67E73">
        <w:t xml:space="preserve"> </w:t>
      </w:r>
      <w:r w:rsidR="00C23184" w:rsidRPr="00E67E73">
        <w:t xml:space="preserve">photo-initiator </w:t>
      </w:r>
      <w:r w:rsidR="00BB7378" w:rsidRPr="00E67E73">
        <w:t>containing BIS concentration of 1.45wt% at different UV irradiation time</w:t>
      </w:r>
      <w:r w:rsidR="00634F4A" w:rsidRPr="00E67E73">
        <w:t>s</w:t>
      </w:r>
      <w:r w:rsidR="00B54BB3" w:rsidRPr="00E67E73">
        <w:rPr>
          <w:rFonts w:hint="eastAsia"/>
        </w:rPr>
        <w:t>.</w:t>
      </w:r>
      <w:r w:rsidR="009E7F0C" w:rsidRPr="00E67E73">
        <w:t xml:space="preserve"> </w:t>
      </w:r>
      <w:r w:rsidR="00BB7378" w:rsidRPr="00E67E73">
        <w:t>(a) Shear-rate dependence of</w:t>
      </w:r>
      <w:r w:rsidR="009E7F0C" w:rsidRPr="00E67E73">
        <w:t xml:space="preserve"> viscosity</w:t>
      </w:r>
      <w:r w:rsidR="00634F4A" w:rsidRPr="00E67E73">
        <w:rPr>
          <w:rFonts w:hint="eastAsia"/>
        </w:rPr>
        <w:t>;</w:t>
      </w:r>
      <w:r w:rsidR="00634F4A" w:rsidRPr="00E67E73">
        <w:t xml:space="preserve"> UV irradiation times are 0 min (black), 30 min (red), 60 min (blue), 120 min (yellow), 180 min (olive), and 240 min (cyan). </w:t>
      </w:r>
      <w:r w:rsidR="00BB7378" w:rsidRPr="00E67E73">
        <w:t xml:space="preserve">(b) </w:t>
      </w:r>
      <w:r w:rsidR="00B54BB3" w:rsidRPr="00E67E73">
        <w:t xml:space="preserve">Frequency </w:t>
      </w:r>
      <w:r w:rsidR="00BB7378" w:rsidRPr="00E67E73">
        <w:t xml:space="preserve">dependence of </w:t>
      </w:r>
      <w:r w:rsidR="00A722DC" w:rsidRPr="00E67E73">
        <w:rPr>
          <w:rFonts w:eastAsia="ArnoPro-Italic"/>
          <w:i/>
          <w:iCs/>
        </w:rPr>
        <w:t>G</w:t>
      </w:r>
      <w:r w:rsidR="00A722DC" w:rsidRPr="00E67E73">
        <w:rPr>
          <w:rFonts w:eastAsia="STIXGeneral-Regular"/>
        </w:rPr>
        <w:t>′ (</w:t>
      </w:r>
      <w:r w:rsidR="00A722DC" w:rsidRPr="00E67E73">
        <w:t>filled circles</w:t>
      </w:r>
      <w:r w:rsidR="00A722DC" w:rsidRPr="00E67E73">
        <w:rPr>
          <w:rFonts w:eastAsia="STIXGeneral-Regular"/>
        </w:rPr>
        <w:t xml:space="preserve">) and </w:t>
      </w:r>
      <w:r w:rsidR="00A722DC" w:rsidRPr="00E67E73">
        <w:rPr>
          <w:rFonts w:eastAsia="ArnoPro-Italic"/>
          <w:i/>
          <w:iCs/>
        </w:rPr>
        <w:t>G</w:t>
      </w:r>
      <w:r w:rsidR="00A722DC" w:rsidRPr="00E67E73">
        <w:rPr>
          <w:rFonts w:eastAsia="STIXGeneral-Regular"/>
        </w:rPr>
        <w:t>″ (hollow circles)</w:t>
      </w:r>
      <w:r w:rsidR="009E7F0C" w:rsidRPr="00E67E73">
        <w:t xml:space="preserve">; </w:t>
      </w:r>
      <w:r w:rsidR="00C23184" w:rsidRPr="00E67E73">
        <w:t xml:space="preserve">UV irradiation times are </w:t>
      </w:r>
      <w:r w:rsidR="009E7F0C" w:rsidRPr="00E67E73">
        <w:t>0 min (black)</w:t>
      </w:r>
      <w:r w:rsidR="00634F4A" w:rsidRPr="00E67E73">
        <w:t xml:space="preserve"> and </w:t>
      </w:r>
      <w:r w:rsidR="009E7F0C" w:rsidRPr="00E67E73">
        <w:t>240 min (</w:t>
      </w:r>
      <w:r w:rsidR="00E6600D" w:rsidRPr="00E67E73">
        <w:t>cyan</w:t>
      </w:r>
      <w:r w:rsidR="009E7F0C" w:rsidRPr="00E67E73">
        <w:t>).</w:t>
      </w:r>
    </w:p>
    <w:p w14:paraId="7146371D" w14:textId="72F221BC" w:rsidR="005764F4" w:rsidRPr="00E67E73" w:rsidRDefault="005764F4" w:rsidP="00E67E73">
      <w:pPr>
        <w:pStyle w:val="MDPI31text"/>
        <w:rPr>
          <w:rFonts w:eastAsia="STIXGeneral-Regular"/>
        </w:rPr>
      </w:pPr>
      <w:r w:rsidRPr="00E67E73">
        <w:t xml:space="preserve">Figure S3 </w:t>
      </w:r>
      <w:r w:rsidR="00D543FE" w:rsidRPr="00E67E73">
        <w:t xml:space="preserve">illustrates the frequency dependence of </w:t>
      </w:r>
      <w:r w:rsidRPr="00E67E73">
        <w:rPr>
          <w:rFonts w:eastAsia="ArnoPro-Regular"/>
        </w:rPr>
        <w:t>s</w:t>
      </w:r>
      <w:r w:rsidR="00D543FE" w:rsidRPr="00E67E73">
        <w:rPr>
          <w:rFonts w:eastAsia="ArnoPro-Regular"/>
        </w:rPr>
        <w:t>hear</w:t>
      </w:r>
      <w:r w:rsidRPr="00E67E73">
        <w:rPr>
          <w:rFonts w:eastAsia="ArnoPro-Regular"/>
        </w:rPr>
        <w:t xml:space="preserve"> modulus, </w:t>
      </w:r>
      <w:r w:rsidRPr="00E67E73">
        <w:rPr>
          <w:rFonts w:eastAsia="ArnoPro-Italic"/>
          <w:i/>
          <w:iCs/>
        </w:rPr>
        <w:t>G</w:t>
      </w:r>
      <w:r w:rsidRPr="00E67E73">
        <w:rPr>
          <w:rFonts w:eastAsia="STIXGeneral-Regular"/>
        </w:rPr>
        <w:t xml:space="preserve">′, </w:t>
      </w:r>
      <w:r w:rsidRPr="00E67E73">
        <w:rPr>
          <w:rFonts w:eastAsia="ArnoPro-Regular"/>
        </w:rPr>
        <w:t xml:space="preserve">loss modulus, </w:t>
      </w:r>
      <w:r w:rsidRPr="00E67E73">
        <w:rPr>
          <w:rFonts w:eastAsia="ArnoPro-Italic"/>
          <w:i/>
          <w:iCs/>
        </w:rPr>
        <w:t>G</w:t>
      </w:r>
      <w:r w:rsidRPr="00E67E73">
        <w:rPr>
          <w:rFonts w:eastAsia="STIXGeneral-Regular"/>
        </w:rPr>
        <w:t xml:space="preserve">″ </w:t>
      </w:r>
      <w:r w:rsidRPr="00E67E73">
        <w:t xml:space="preserve">of </w:t>
      </w:r>
      <w:proofErr w:type="spellStart"/>
      <w:r w:rsidRPr="00E67E73">
        <w:t>PNiPAM</w:t>
      </w:r>
      <w:r w:rsidRPr="00E67E73">
        <w:rPr>
          <w:vertAlign w:val="subscript"/>
        </w:rPr>
        <w:t>E</w:t>
      </w:r>
      <w:proofErr w:type="spellEnd"/>
      <w:r w:rsidRPr="00E67E73">
        <w:t xml:space="preserve"> </w:t>
      </w:r>
      <w:r w:rsidR="00634F4A" w:rsidRPr="00E67E73">
        <w:t xml:space="preserve">with a variation of BIS content </w:t>
      </w:r>
      <w:r w:rsidRPr="00E67E73">
        <w:t>at room temperature</w:t>
      </w:r>
      <w:r w:rsidRPr="00E67E73">
        <w:rPr>
          <w:iCs/>
        </w:rPr>
        <w:t>.</w:t>
      </w:r>
      <w:r w:rsidR="00D543FE" w:rsidRPr="00E67E73">
        <w:t xml:space="preserve"> </w:t>
      </w:r>
      <w:r w:rsidRPr="00E67E73">
        <w:rPr>
          <w:rFonts w:eastAsia="ArnoPro-Italic"/>
          <w:i/>
          <w:iCs/>
        </w:rPr>
        <w:t>G</w:t>
      </w:r>
      <w:r w:rsidRPr="00E67E73">
        <w:rPr>
          <w:rFonts w:eastAsia="STIXGeneral-Regular"/>
        </w:rPr>
        <w:t>′</w:t>
      </w:r>
      <w:r w:rsidRPr="00E67E73">
        <w:t xml:space="preserve"> </w:t>
      </w:r>
      <w:r w:rsidR="00D543FE" w:rsidRPr="00E67E73">
        <w:t xml:space="preserve">was significantly greater than </w:t>
      </w:r>
      <w:r w:rsidRPr="00E67E73">
        <w:rPr>
          <w:rFonts w:eastAsia="ArnoPro-Italic"/>
          <w:i/>
          <w:iCs/>
        </w:rPr>
        <w:t>G</w:t>
      </w:r>
      <w:r w:rsidRPr="00E67E73">
        <w:rPr>
          <w:rFonts w:eastAsia="STIXGeneral-Regular"/>
        </w:rPr>
        <w:t xml:space="preserve">″, </w:t>
      </w:r>
      <w:r w:rsidR="00D543FE" w:rsidRPr="00E67E73">
        <w:rPr>
          <w:rFonts w:eastAsia="STIXGeneral-Regular"/>
        </w:rPr>
        <w:t xml:space="preserve">with both moduli showing slight variations as the frequency increased for all hydrogels except </w:t>
      </w:r>
      <w:r w:rsidR="00634F4A" w:rsidRPr="00E67E73">
        <w:rPr>
          <w:rFonts w:eastAsia="STIXGeneral-Regular"/>
        </w:rPr>
        <w:t xml:space="preserve">for </w:t>
      </w:r>
      <w:proofErr w:type="spellStart"/>
      <w:r w:rsidR="00D543FE" w:rsidRPr="00E67E73">
        <w:rPr>
          <w:rFonts w:eastAsia="STIXGeneral-Regular"/>
        </w:rPr>
        <w:t>PNiPAM</w:t>
      </w:r>
      <w:r w:rsidR="00D543FE" w:rsidRPr="00E67E73">
        <w:rPr>
          <w:rFonts w:eastAsia="STIXGeneral-Regular"/>
          <w:vertAlign w:val="subscript"/>
        </w:rPr>
        <w:t>E</w:t>
      </w:r>
      <w:proofErr w:type="spellEnd"/>
      <w:r w:rsidR="004F3673" w:rsidRPr="00E67E73">
        <w:rPr>
          <w:rFonts w:eastAsia="STIXGeneral-Regular"/>
        </w:rPr>
        <w:t xml:space="preserve"> hydrogel, containing BIS concentration of 1.48wt%.</w:t>
      </w:r>
      <w:r w:rsidR="004F3673" w:rsidRPr="00E67E73">
        <w:rPr>
          <w:rFonts w:eastAsia="STIXGeneral-Regular"/>
        </w:rPr>
        <w:t xml:space="preserve">　</w:t>
      </w:r>
      <w:r w:rsidR="00D543FE" w:rsidRPr="00E67E73">
        <w:t>This observation suggests that the hydrogels possess a stable network with elastic characteristics, likely due to the strong molecular intra- and/or inter-actions.</w:t>
      </w:r>
    </w:p>
    <w:p w14:paraId="2DBD4D38" w14:textId="77777777" w:rsidR="004E7727" w:rsidRPr="00E67E73" w:rsidRDefault="004E7727" w:rsidP="00E67E73">
      <w:pPr>
        <w:pStyle w:val="MDPI52figure"/>
        <w:ind w:left="2608"/>
        <w:jc w:val="left"/>
      </w:pPr>
      <w:r w:rsidRPr="00E67E73">
        <w:drawing>
          <wp:inline distT="0" distB="0" distL="0" distR="0" wp14:anchorId="00367643" wp14:editId="47A8D570">
            <wp:extent cx="3302758" cy="2743223"/>
            <wp:effectExtent l="0" t="0" r="0" b="0"/>
            <wp:docPr id="2" name="図 2" descr="C:\Users\Isala\Desktop\MIcro-Nano Technology Center\Re-write_17 Aug 2023\Manuscript\Rheology data-origin\Figure for manuscript\tiff file\Fig 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sala\Desktop\MIcro-Nano Technology Center\Re-write_17 Aug 2023\Manuscript\Rheology data-origin\Figure for manuscript\tiff file\Fig S3.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3996" cy="2752557"/>
                    </a:xfrm>
                    <a:prstGeom prst="rect">
                      <a:avLst/>
                    </a:prstGeom>
                    <a:noFill/>
                    <a:ln>
                      <a:noFill/>
                    </a:ln>
                  </pic:spPr>
                </pic:pic>
              </a:graphicData>
            </a:graphic>
          </wp:inline>
        </w:drawing>
      </w:r>
    </w:p>
    <w:p w14:paraId="52483695" w14:textId="2F159F87" w:rsidR="006050D4" w:rsidRPr="00E67E73" w:rsidRDefault="00E67E73" w:rsidP="00E67E73">
      <w:pPr>
        <w:pStyle w:val="MDPI51figurecaption"/>
        <w:jc w:val="both"/>
      </w:pPr>
      <w:r w:rsidRPr="00E67E73">
        <w:rPr>
          <w:b/>
          <w:bCs/>
        </w:rPr>
        <w:t xml:space="preserve">Figure S3. </w:t>
      </w:r>
      <w:r w:rsidR="00BB7378" w:rsidRPr="00E67E73">
        <w:t xml:space="preserve">Frequency dependence of </w:t>
      </w:r>
      <w:r w:rsidR="00BB7378" w:rsidRPr="00E67E73">
        <w:rPr>
          <w:rFonts w:eastAsia="ArnoPro-Italic"/>
          <w:i/>
          <w:iCs/>
        </w:rPr>
        <w:t>G</w:t>
      </w:r>
      <w:r w:rsidR="00BB7378" w:rsidRPr="00E67E73">
        <w:rPr>
          <w:rFonts w:eastAsia="STIXGeneral-Regular"/>
        </w:rPr>
        <w:t>′</w:t>
      </w:r>
      <w:r w:rsidR="00BB7378" w:rsidRPr="00E67E73">
        <w:t xml:space="preserve"> </w:t>
      </w:r>
      <w:r w:rsidR="00126737" w:rsidRPr="00E67E73">
        <w:t xml:space="preserve">(filled circles) </w:t>
      </w:r>
      <w:r w:rsidR="00BB7378" w:rsidRPr="00E67E73">
        <w:t xml:space="preserve">and </w:t>
      </w:r>
      <w:r w:rsidR="00BB7378" w:rsidRPr="00E67E73">
        <w:rPr>
          <w:rFonts w:eastAsia="ArnoPro-Italic"/>
          <w:i/>
          <w:iCs/>
        </w:rPr>
        <w:t>G</w:t>
      </w:r>
      <w:r w:rsidR="00BB7378" w:rsidRPr="00E67E73">
        <w:rPr>
          <w:rFonts w:eastAsia="STIXGeneral-Regular"/>
        </w:rPr>
        <w:t>″</w:t>
      </w:r>
      <w:r w:rsidR="00BB7378" w:rsidRPr="00E67E73">
        <w:t xml:space="preserve"> </w:t>
      </w:r>
      <w:r w:rsidR="00126737" w:rsidRPr="00E67E73">
        <w:t xml:space="preserve">(hollow circles) </w:t>
      </w:r>
      <w:r w:rsidR="00CF70E4" w:rsidRPr="00E67E73">
        <w:t xml:space="preserve">at room temperature </w:t>
      </w:r>
      <w:r w:rsidR="00C23184" w:rsidRPr="00E67E73">
        <w:t>for CS hydrogel (</w:t>
      </w:r>
      <w:r w:rsidR="00126737" w:rsidRPr="00E67E73">
        <w:t>black</w:t>
      </w:r>
      <w:r w:rsidR="00C23184" w:rsidRPr="00E67E73">
        <w:t xml:space="preserve">) and </w:t>
      </w:r>
      <w:proofErr w:type="spellStart"/>
      <w:r w:rsidR="00BB7378" w:rsidRPr="00E67E73">
        <w:t>PN</w:t>
      </w:r>
      <w:r w:rsidR="00992640" w:rsidRPr="00E67E73">
        <w:t>i</w:t>
      </w:r>
      <w:r w:rsidR="00BB7378" w:rsidRPr="00E67E73">
        <w:t>PAM</w:t>
      </w:r>
      <w:r w:rsidR="009E7F0C" w:rsidRPr="00E67E73">
        <w:rPr>
          <w:vertAlign w:val="subscript"/>
        </w:rPr>
        <w:t>E</w:t>
      </w:r>
      <w:proofErr w:type="spellEnd"/>
      <w:r w:rsidR="00BB7378" w:rsidRPr="00E67E73">
        <w:t xml:space="preserve"> </w:t>
      </w:r>
      <w:r w:rsidR="009E7F0C" w:rsidRPr="00E67E73">
        <w:t xml:space="preserve">hydrogels at various </w:t>
      </w:r>
      <w:r w:rsidR="00BB7378" w:rsidRPr="00E67E73">
        <w:t>BIS concentration</w:t>
      </w:r>
      <w:r w:rsidR="00C23184" w:rsidRPr="00E67E73">
        <w:t>s as</w:t>
      </w:r>
      <w:r w:rsidR="009E7F0C" w:rsidRPr="00E67E73">
        <w:t xml:space="preserve"> 1.48wt%</w:t>
      </w:r>
      <w:r w:rsidR="00C23184" w:rsidRPr="00E67E73">
        <w:t>(red)</w:t>
      </w:r>
      <w:r w:rsidR="009E7F0C" w:rsidRPr="00E67E73">
        <w:t xml:space="preserve">, </w:t>
      </w:r>
      <w:r w:rsidR="00C23184" w:rsidRPr="00E67E73">
        <w:t xml:space="preserve">2.65 </w:t>
      </w:r>
      <w:proofErr w:type="spellStart"/>
      <w:r w:rsidR="00C23184" w:rsidRPr="00E67E73">
        <w:t>wt</w:t>
      </w:r>
      <w:proofErr w:type="spellEnd"/>
      <w:r w:rsidR="009E7F0C" w:rsidRPr="00E67E73">
        <w:t>%</w:t>
      </w:r>
      <w:r w:rsidR="00C23184" w:rsidRPr="00E67E73">
        <w:t xml:space="preserve"> (blue)</w:t>
      </w:r>
      <w:r w:rsidR="009E7F0C" w:rsidRPr="00E67E73">
        <w:t xml:space="preserve">, 5.16 </w:t>
      </w:r>
      <w:proofErr w:type="spellStart"/>
      <w:r w:rsidR="009E7F0C" w:rsidRPr="00E67E73">
        <w:t>wt</w:t>
      </w:r>
      <w:proofErr w:type="spellEnd"/>
      <w:r w:rsidR="009E7F0C" w:rsidRPr="00E67E73">
        <w:t>%</w:t>
      </w:r>
      <w:r w:rsidR="00C23184" w:rsidRPr="00E67E73">
        <w:t xml:space="preserve"> (</w:t>
      </w:r>
      <w:r w:rsidR="0013145F" w:rsidRPr="00E67E73">
        <w:t>olive</w:t>
      </w:r>
      <w:r w:rsidR="00C23184" w:rsidRPr="00E67E73">
        <w:t>)</w:t>
      </w:r>
      <w:r w:rsidR="009E7F0C" w:rsidRPr="00E67E73">
        <w:t xml:space="preserve">, and 21.42 </w:t>
      </w:r>
      <w:proofErr w:type="spellStart"/>
      <w:r w:rsidR="009E7F0C" w:rsidRPr="00E67E73">
        <w:t>wt</w:t>
      </w:r>
      <w:proofErr w:type="spellEnd"/>
      <w:r w:rsidR="009E7F0C" w:rsidRPr="00E67E73">
        <w:t>%</w:t>
      </w:r>
      <w:r w:rsidR="00C23184" w:rsidRPr="00E67E73">
        <w:t xml:space="preserve"> (</w:t>
      </w:r>
      <w:r w:rsidR="0013145F" w:rsidRPr="00E67E73">
        <w:t>yellow</w:t>
      </w:r>
      <w:r w:rsidR="00C23184" w:rsidRPr="00E67E73">
        <w:t>)</w:t>
      </w:r>
      <w:r w:rsidR="009E7F0C" w:rsidRPr="00E67E73">
        <w:t>.</w:t>
      </w:r>
    </w:p>
    <w:p w14:paraId="3762D8C8" w14:textId="77777777" w:rsidR="00D543FE" w:rsidRPr="00E67E73" w:rsidRDefault="00D543FE" w:rsidP="00E67E73">
      <w:pPr>
        <w:adjustRightInd w:val="0"/>
        <w:snapToGrid w:val="0"/>
        <w:spacing w:after="0" w:line="480" w:lineRule="auto"/>
        <w:contextualSpacing/>
        <w:rPr>
          <w:rFonts w:ascii="Times New Roman" w:hAnsi="Times New Roman" w:cs="Times New Roman"/>
          <w:sz w:val="24"/>
          <w:szCs w:val="24"/>
          <w:lang w:val="en-US"/>
        </w:rPr>
      </w:pPr>
    </w:p>
    <w:p w14:paraId="720D85E5" w14:textId="6B95C0CD" w:rsidR="009E7F0C" w:rsidRPr="00E67E73" w:rsidRDefault="005764F4" w:rsidP="00E67E73">
      <w:pPr>
        <w:pStyle w:val="MDPI31text"/>
      </w:pPr>
      <w:r w:rsidRPr="00E67E73">
        <w:t xml:space="preserve">     </w:t>
      </w:r>
      <w:r w:rsidR="006050D4" w:rsidRPr="00E67E73">
        <w:t xml:space="preserve">The contribution of the covalent network of </w:t>
      </w:r>
      <w:proofErr w:type="spellStart"/>
      <w:r w:rsidR="006050D4" w:rsidRPr="00E67E73">
        <w:t>PNiPAM</w:t>
      </w:r>
      <w:proofErr w:type="spellEnd"/>
      <w:r w:rsidR="006050D4" w:rsidRPr="00E67E73">
        <w:t xml:space="preserve"> in the IPN structure was confirmed by the decline of tan δ with an increase </w:t>
      </w:r>
      <w:r w:rsidR="00D543FE" w:rsidRPr="00E67E73">
        <w:t>in</w:t>
      </w:r>
      <w:r w:rsidR="006050D4" w:rsidRPr="00E67E73">
        <w:t xml:space="preserve"> frequency</w:t>
      </w:r>
      <w:r w:rsidR="00D543FE" w:rsidRPr="00E67E73">
        <w:t>,</w:t>
      </w:r>
      <w:r w:rsidR="006050D4" w:rsidRPr="00E67E73">
        <w:t xml:space="preserve"> as seen in Figure S4, while </w:t>
      </w:r>
      <w:r w:rsidR="006050D4" w:rsidRPr="00E67E73">
        <w:lastRenderedPageBreak/>
        <w:t xml:space="preserve">that of chitosan tended to increase. The tan </w:t>
      </w:r>
      <w:r w:rsidR="006050D4" w:rsidRPr="00E67E73">
        <w:rPr>
          <w:i/>
          <w:iCs/>
        </w:rPr>
        <w:t>δ</w:t>
      </w:r>
      <w:r w:rsidR="006050D4" w:rsidRPr="00E67E73">
        <w:t xml:space="preserve"> value should be zero for an ideal covalent gel</w:t>
      </w:r>
      <w:r w:rsidR="00D543FE" w:rsidRPr="00E67E73">
        <w:t xml:space="preserve">. Therefore, </w:t>
      </w:r>
      <w:r w:rsidR="006050D4" w:rsidRPr="00E67E73">
        <w:t xml:space="preserve">these tan </w:t>
      </w:r>
      <w:r w:rsidR="006050D4" w:rsidRPr="00E67E73">
        <w:rPr>
          <w:i/>
          <w:iCs/>
        </w:rPr>
        <w:t>δ</w:t>
      </w:r>
      <w:r w:rsidR="00D543FE" w:rsidRPr="00E67E73">
        <w:t xml:space="preserve"> results indicate </w:t>
      </w:r>
      <w:r w:rsidR="006050D4" w:rsidRPr="00E67E73">
        <w:t>that the IPN gels include both chemically and p</w:t>
      </w:r>
      <w:r w:rsidR="00D543FE" w:rsidRPr="00E67E73">
        <w:t>hysically cross-linked networks.</w:t>
      </w:r>
      <w:r w:rsidR="006050D4" w:rsidRPr="00E67E73">
        <w:t xml:space="preserve"> </w:t>
      </w:r>
      <w:r w:rsidR="00D543FE" w:rsidRPr="00E67E73">
        <w:t xml:space="preserve">The latter contributes to a viscous response to deformation. However, the viscous nature of the physical gels can provide the hydrogel with beneficial </w:t>
      </w:r>
      <w:r w:rsidR="00B757E9" w:rsidRPr="00E67E73">
        <w:t>energy-damping</w:t>
      </w:r>
      <w:r w:rsidR="00D543FE" w:rsidRPr="00E67E73">
        <w:t xml:space="preserve"> capabilities across a wide frequency range.</w:t>
      </w:r>
    </w:p>
    <w:p w14:paraId="0BD68A1F" w14:textId="51B0634B" w:rsidR="009D27A4" w:rsidRPr="00E67E73" w:rsidRDefault="009D27A4" w:rsidP="00E67E73">
      <w:pPr>
        <w:adjustRightInd w:val="0"/>
        <w:snapToGrid w:val="0"/>
        <w:jc w:val="center"/>
        <w:rPr>
          <w:rFonts w:ascii="Times New Roman" w:hAnsi="Times New Roman" w:cs="Times New Roman"/>
          <w:b/>
          <w:bCs/>
          <w:sz w:val="24"/>
          <w:szCs w:val="24"/>
          <w:lang w:val="en-US"/>
        </w:rPr>
      </w:pPr>
    </w:p>
    <w:p w14:paraId="2E0AE491" w14:textId="7E312E6A" w:rsidR="00CF70E4" w:rsidRPr="00E67E73" w:rsidRDefault="00CF70E4" w:rsidP="00E67E73">
      <w:pPr>
        <w:pStyle w:val="MDPI52figure"/>
        <w:ind w:left="2608"/>
        <w:jc w:val="left"/>
      </w:pPr>
      <w:r w:rsidRPr="00E67E73">
        <w:drawing>
          <wp:inline distT="0" distB="0" distL="0" distR="0" wp14:anchorId="643E5D83" wp14:editId="33110254">
            <wp:extent cx="3385560" cy="2736488"/>
            <wp:effectExtent l="0" t="0" r="5715" b="6985"/>
            <wp:docPr id="23" name="図 23" descr="C:\Users\Isala\Desktop\MIcro-Nano Technology Center\Re-write_17 Aug 2023\Manuscript\Rheology data-origin\Figure for manuscript\Figure S4 revis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sala\Desktop\MIcro-Nano Technology Center\Re-write_17 Aug 2023\Manuscript\Rheology data-origin\Figure for manuscript\Figure S4 revised.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91913" cy="2741623"/>
                    </a:xfrm>
                    <a:prstGeom prst="rect">
                      <a:avLst/>
                    </a:prstGeom>
                    <a:noFill/>
                    <a:ln>
                      <a:noFill/>
                    </a:ln>
                  </pic:spPr>
                </pic:pic>
              </a:graphicData>
            </a:graphic>
          </wp:inline>
        </w:drawing>
      </w:r>
    </w:p>
    <w:p w14:paraId="287E7A79" w14:textId="103E4462" w:rsidR="0038654E" w:rsidRPr="00E67E73" w:rsidRDefault="00E67E73" w:rsidP="00E67E73">
      <w:pPr>
        <w:pStyle w:val="MDPI51figurecaption"/>
        <w:jc w:val="both"/>
      </w:pPr>
      <w:r w:rsidRPr="00E67E73">
        <w:rPr>
          <w:b/>
          <w:bCs/>
        </w:rPr>
        <w:t xml:space="preserve">Figure S4. </w:t>
      </w:r>
      <w:r w:rsidR="004E48C6" w:rsidRPr="00E67E73">
        <w:t xml:space="preserve">Frequency dependence of the tan </w:t>
      </w:r>
      <w:r w:rsidR="004E48C6" w:rsidRPr="00E67E73">
        <w:rPr>
          <w:rFonts w:ascii="Symbol" w:hAnsi="Symbol"/>
          <w:i/>
          <w:iCs/>
        </w:rPr>
        <w:t></w:t>
      </w:r>
      <w:r w:rsidR="009E7F0C" w:rsidRPr="00E67E73">
        <w:t xml:space="preserve"> </w:t>
      </w:r>
      <w:r w:rsidR="00F47E96" w:rsidRPr="00E67E73">
        <w:t xml:space="preserve">for hydrogels </w:t>
      </w:r>
      <w:r w:rsidR="004E48C6" w:rsidRPr="00E67E73">
        <w:t xml:space="preserve">of </w:t>
      </w:r>
      <w:r w:rsidR="00F47E96" w:rsidRPr="00E67E73">
        <w:t>CS and IPN</w:t>
      </w:r>
      <w:r w:rsidR="00F47E96" w:rsidRPr="00E67E73">
        <w:rPr>
          <w:vertAlign w:val="subscript"/>
        </w:rPr>
        <w:t>E</w:t>
      </w:r>
      <w:r w:rsidR="00F47E96" w:rsidRPr="00E67E73">
        <w:t xml:space="preserve"> series </w:t>
      </w:r>
      <w:r w:rsidR="004E48C6" w:rsidRPr="00E67E73">
        <w:t xml:space="preserve">with </w:t>
      </w:r>
      <w:r w:rsidR="00F47E96" w:rsidRPr="00E67E73">
        <w:t xml:space="preserve">various </w:t>
      </w:r>
      <w:r w:rsidR="004E48C6" w:rsidRPr="00E67E73">
        <w:t xml:space="preserve">crosslinker content of </w:t>
      </w:r>
      <w:r w:rsidR="00F47E96" w:rsidRPr="00E67E73">
        <w:t>CS hydrogel (</w:t>
      </w:r>
      <w:r w:rsidR="00CF70E4" w:rsidRPr="00E67E73">
        <w:t xml:space="preserve">0 </w:t>
      </w:r>
      <w:proofErr w:type="spellStart"/>
      <w:r w:rsidR="00CF70E4" w:rsidRPr="00E67E73">
        <w:t>wt</w:t>
      </w:r>
      <w:proofErr w:type="spellEnd"/>
      <w:r w:rsidR="00CF70E4" w:rsidRPr="00E67E73">
        <w:t>%</w:t>
      </w:r>
      <w:r w:rsidR="00F47E96" w:rsidRPr="00E67E73">
        <w:t xml:space="preserve"> (</w:t>
      </w:r>
      <w:r w:rsidR="00F47E96" w:rsidRPr="00E67E73">
        <w:rPr>
          <w:rFonts w:ascii="宋体" w:eastAsia="宋体" w:hAnsi="宋体" w:cs="宋体" w:hint="eastAsia"/>
        </w:rPr>
        <w:t>○</w:t>
      </w:r>
      <w:r w:rsidR="00F47E96" w:rsidRPr="00E67E73">
        <w:t>))</w:t>
      </w:r>
      <w:r w:rsidR="009E7F0C" w:rsidRPr="00E67E73">
        <w:t xml:space="preserve">, </w:t>
      </w:r>
      <w:r w:rsidR="00F47E96" w:rsidRPr="00E67E73">
        <w:t>IPN</w:t>
      </w:r>
      <w:r w:rsidR="00F47E96" w:rsidRPr="00E67E73">
        <w:rPr>
          <w:vertAlign w:val="subscript"/>
        </w:rPr>
        <w:t>E</w:t>
      </w:r>
      <w:r w:rsidR="00F47E96" w:rsidRPr="00E67E73">
        <w:t xml:space="preserve">1 (1.45 </w:t>
      </w:r>
      <w:proofErr w:type="spellStart"/>
      <w:r w:rsidR="00F47E96" w:rsidRPr="00E67E73">
        <w:t>wt</w:t>
      </w:r>
      <w:proofErr w:type="spellEnd"/>
      <w:r w:rsidR="00F47E96" w:rsidRPr="00E67E73">
        <w:t xml:space="preserve">% </w:t>
      </w:r>
      <w:r w:rsidR="009E7F0C" w:rsidRPr="00E67E73">
        <w:t>(●)</w:t>
      </w:r>
      <w:r w:rsidR="00F47E96" w:rsidRPr="00E67E73">
        <w:t>)</w:t>
      </w:r>
      <w:r w:rsidR="009E7F0C" w:rsidRPr="00E67E73">
        <w:t xml:space="preserve">, </w:t>
      </w:r>
      <w:r w:rsidR="00F47E96" w:rsidRPr="00E67E73">
        <w:t>IPN</w:t>
      </w:r>
      <w:r w:rsidR="00F47E96" w:rsidRPr="00E67E73">
        <w:rPr>
          <w:vertAlign w:val="subscript"/>
        </w:rPr>
        <w:t>E</w:t>
      </w:r>
      <w:r w:rsidR="00F47E96" w:rsidRPr="00E67E73">
        <w:t xml:space="preserve">2 (2.65 wt.% </w:t>
      </w:r>
      <w:r w:rsidR="009E7F0C" w:rsidRPr="00E67E73">
        <w:t>(</w:t>
      </w:r>
      <w:r w:rsidR="009E7F0C" w:rsidRPr="00E67E73">
        <w:rPr>
          <w:rFonts w:ascii="宋体" w:eastAsia="宋体" w:hAnsi="宋体" w:cs="宋体" w:hint="eastAsia"/>
          <w:color w:val="FF0000"/>
        </w:rPr>
        <w:t>■</w:t>
      </w:r>
      <w:r w:rsidR="009E7F0C" w:rsidRPr="00E67E73">
        <w:t>)</w:t>
      </w:r>
      <w:r w:rsidR="00F47E96" w:rsidRPr="00E67E73">
        <w:t>)</w:t>
      </w:r>
      <w:r w:rsidR="009E7F0C" w:rsidRPr="00E67E73">
        <w:t>, and</w:t>
      </w:r>
      <w:r w:rsidR="00F47E96" w:rsidRPr="00E67E73">
        <w:t xml:space="preserve"> IPN</w:t>
      </w:r>
      <w:r w:rsidR="00F47E96" w:rsidRPr="00E67E73">
        <w:rPr>
          <w:vertAlign w:val="subscript"/>
        </w:rPr>
        <w:t>E</w:t>
      </w:r>
      <w:r w:rsidR="00F47E96" w:rsidRPr="00E67E73">
        <w:t>3</w:t>
      </w:r>
      <w:r w:rsidR="009E7F0C" w:rsidRPr="00E67E73">
        <w:t xml:space="preserve"> </w:t>
      </w:r>
      <w:r w:rsidR="00F47E96" w:rsidRPr="00E67E73">
        <w:t xml:space="preserve">(5.16 wt.% </w:t>
      </w:r>
      <w:r w:rsidR="009E7F0C" w:rsidRPr="00E67E73">
        <w:t>(</w:t>
      </w:r>
      <w:r w:rsidR="009E7F0C" w:rsidRPr="00E67E73">
        <w:rPr>
          <w:rFonts w:ascii="宋体" w:eastAsia="宋体" w:hAnsi="宋体" w:cs="宋体" w:hint="eastAsia"/>
          <w:color w:val="3333FF"/>
        </w:rPr>
        <w:t>▲</w:t>
      </w:r>
      <w:r w:rsidR="009E7F0C" w:rsidRPr="00E67E73">
        <w:t>)</w:t>
      </w:r>
      <w:r w:rsidR="00F47E96" w:rsidRPr="00E67E73">
        <w:t>) measured at room temperature</w:t>
      </w:r>
      <w:r w:rsidR="006200B0" w:rsidRPr="00E67E73">
        <w:t>.</w:t>
      </w:r>
    </w:p>
    <w:p w14:paraId="6235E843" w14:textId="1C26A2E7" w:rsidR="00BA2A37" w:rsidRPr="00E67E73" w:rsidRDefault="0056775D" w:rsidP="00E67E73">
      <w:pPr>
        <w:pStyle w:val="MDPI31text"/>
        <w:rPr>
          <w:rFonts w:eastAsia="AdvP4C4E74"/>
        </w:rPr>
      </w:pPr>
      <w:r w:rsidRPr="00E67E73">
        <w:rPr>
          <w:rFonts w:eastAsia="AdvP4C4E74"/>
        </w:rPr>
        <w:t xml:space="preserve">As described in the experimental section, </w:t>
      </w:r>
      <w:proofErr w:type="spellStart"/>
      <w:r w:rsidRPr="00E67E73">
        <w:rPr>
          <w:rFonts w:eastAsia="AdvP4C4E74"/>
        </w:rPr>
        <w:t>PNiPAM</w:t>
      </w:r>
      <w:proofErr w:type="spellEnd"/>
      <w:r w:rsidRPr="00E67E73">
        <w:rPr>
          <w:rFonts w:eastAsia="AdvP4C4E74"/>
        </w:rPr>
        <w:t xml:space="preserve"> hydrogels were synthesized using </w:t>
      </w:r>
      <w:proofErr w:type="spellStart"/>
      <w:r w:rsidRPr="00E67E73">
        <w:rPr>
          <w:rFonts w:eastAsia="AdvP4C4E74"/>
        </w:rPr>
        <w:t>NiPAM</w:t>
      </w:r>
      <w:proofErr w:type="spellEnd"/>
      <w:r w:rsidRPr="00E67E73">
        <w:rPr>
          <w:rFonts w:eastAsia="AdvP4C4E74"/>
        </w:rPr>
        <w:t xml:space="preserve"> monomer, BIS crosslinking agent, and I2965 photo-initiator. </w:t>
      </w:r>
      <w:r w:rsidR="006F4ADD" w:rsidRPr="00E67E73">
        <w:rPr>
          <w:rFonts w:eastAsia="AdvP4C4E74"/>
        </w:rPr>
        <w:t xml:space="preserve">By keeping all other factors constant, including the ratio of initial reactants and polymerization conditions, we produced transparent and opaque </w:t>
      </w:r>
      <w:proofErr w:type="spellStart"/>
      <w:r w:rsidR="006F4ADD" w:rsidRPr="00E67E73">
        <w:rPr>
          <w:rFonts w:eastAsia="AdvP4C4E74"/>
        </w:rPr>
        <w:t>PNiPAM</w:t>
      </w:r>
      <w:proofErr w:type="spellEnd"/>
      <w:r w:rsidR="006F4ADD" w:rsidRPr="00E67E73">
        <w:rPr>
          <w:rFonts w:eastAsia="AdvP4C4E74"/>
        </w:rPr>
        <w:t xml:space="preserve">-based hydrogels using two different solvents: ethanol and deionized water (DI water), as depicted in Figure S5. Transparency is a desirable physical property in hydrogels for various biomedical applications, including antibacterial coatings and optical detectors for tissue engineering [4-6]. Conversely, opaque hydrogels are more commonly used as scaffolds for bone regeneration or bone tissue engineering [7]. </w:t>
      </w:r>
      <w:r w:rsidRPr="00E67E73">
        <w:rPr>
          <w:rFonts w:eastAsia="AdvP4C4E74"/>
        </w:rPr>
        <w:t xml:space="preserve">Therefore, our </w:t>
      </w:r>
      <w:proofErr w:type="spellStart"/>
      <w:r w:rsidRPr="00E67E73">
        <w:rPr>
          <w:rFonts w:eastAsia="AdvP4C4E74"/>
        </w:rPr>
        <w:t>PNiPAME</w:t>
      </w:r>
      <w:proofErr w:type="spellEnd"/>
      <w:r w:rsidRPr="00E67E73">
        <w:rPr>
          <w:rFonts w:eastAsia="AdvP4C4E74"/>
        </w:rPr>
        <w:t xml:space="preserve"> system prepared using ethanol solution could be </w:t>
      </w:r>
      <w:r w:rsidR="006F4ADD" w:rsidRPr="00E67E73">
        <w:rPr>
          <w:rFonts w:eastAsia="AdvP4C4E74"/>
        </w:rPr>
        <w:t xml:space="preserve">potentially </w:t>
      </w:r>
      <w:r w:rsidRPr="00E67E73">
        <w:rPr>
          <w:rFonts w:eastAsia="AdvP4C4E74"/>
        </w:rPr>
        <w:t xml:space="preserve">utilized as anti-fouling materials in a biomedical field. In the previous </w:t>
      </w:r>
      <w:r w:rsidR="00BA2A37" w:rsidRPr="00E67E73">
        <w:rPr>
          <w:rFonts w:eastAsia="AdvP4C4E74"/>
        </w:rPr>
        <w:t>studie</w:t>
      </w:r>
      <w:r w:rsidRPr="00E67E73">
        <w:rPr>
          <w:rFonts w:eastAsia="AdvP4C4E74"/>
        </w:rPr>
        <w:t xml:space="preserve">s, the transparent and opaque gels </w:t>
      </w:r>
      <w:r w:rsidR="006F4ADD" w:rsidRPr="00E67E73">
        <w:rPr>
          <w:rFonts w:eastAsia="AdvP4C4E74"/>
        </w:rPr>
        <w:t xml:space="preserve">have </w:t>
      </w:r>
      <w:r w:rsidR="008C233B" w:rsidRPr="00E67E73">
        <w:rPr>
          <w:rFonts w:eastAsia="AdvP4C4E74"/>
        </w:rPr>
        <w:t xml:space="preserve">also been reported by controlling all other parameters constant under different operating temperatures [8], </w:t>
      </w:r>
      <w:r w:rsidRPr="00E67E73">
        <w:rPr>
          <w:rFonts w:eastAsia="AdvP4C4E74"/>
        </w:rPr>
        <w:t xml:space="preserve">pH [9], or initial cellulosic materials [10]. </w:t>
      </w:r>
    </w:p>
    <w:p w14:paraId="0B7312E7" w14:textId="71DE3CF7" w:rsidR="008E0248" w:rsidRPr="00E67E73" w:rsidRDefault="0056775D" w:rsidP="00E67E73">
      <w:pPr>
        <w:pStyle w:val="MDPI31text"/>
        <w:rPr>
          <w:rFonts w:eastAsia="AdvP4C4E74"/>
        </w:rPr>
      </w:pPr>
      <w:r w:rsidRPr="00E67E73">
        <w:rPr>
          <w:rFonts w:eastAsia="AdvP4C4E74"/>
        </w:rPr>
        <w:t>Furthermore, the quantity of solid gels formed depended on the crosslinker content. As depicted in Figure S6, the p</w:t>
      </w:r>
      <w:r w:rsidR="008C233B" w:rsidRPr="00E67E73">
        <w:rPr>
          <w:rFonts w:eastAsia="AdvP4C4E74"/>
        </w:rPr>
        <w:t xml:space="preserve">resence of solid or stable gels </w:t>
      </w:r>
      <w:r w:rsidR="002761EF" w:rsidRPr="00E67E73">
        <w:rPr>
          <w:rFonts w:eastAsia="AdvP4C4E74"/>
        </w:rPr>
        <w:t>was</w:t>
      </w:r>
      <w:r w:rsidRPr="00E67E73">
        <w:rPr>
          <w:rFonts w:eastAsia="AdvP4C4E74"/>
        </w:rPr>
        <w:t xml:space="preserve"> observed by inverting the vial containing the prepared </w:t>
      </w:r>
      <w:proofErr w:type="spellStart"/>
      <w:r w:rsidRPr="00E67E73">
        <w:rPr>
          <w:rFonts w:eastAsia="AdvP4C4E74"/>
        </w:rPr>
        <w:t>PNiPAM</w:t>
      </w:r>
      <w:r w:rsidRPr="00E67E73">
        <w:rPr>
          <w:rFonts w:eastAsia="AdvP4C4E74"/>
          <w:vertAlign w:val="subscript"/>
        </w:rPr>
        <w:t>E</w:t>
      </w:r>
      <w:proofErr w:type="spellEnd"/>
      <w:r w:rsidRPr="00E67E73">
        <w:rPr>
          <w:rFonts w:eastAsia="AdvP4C4E74"/>
        </w:rPr>
        <w:t xml:space="preserve"> samples,</w:t>
      </w:r>
      <w:r w:rsidR="00BA2A37" w:rsidRPr="00E67E73">
        <w:rPr>
          <w:rFonts w:eastAsia="AdvP4C4E74"/>
        </w:rPr>
        <w:t xml:space="preserve"> as indicated by </w:t>
      </w:r>
      <w:r w:rsidRPr="00E67E73">
        <w:rPr>
          <w:rFonts w:eastAsia="AdvP4C4E74"/>
        </w:rPr>
        <w:t xml:space="preserve">the area enclosed </w:t>
      </w:r>
      <w:r w:rsidR="00BA2A37" w:rsidRPr="00E67E73">
        <w:rPr>
          <w:rFonts w:eastAsia="AdvP4C4E74"/>
        </w:rPr>
        <w:t>with</w:t>
      </w:r>
      <w:r w:rsidRPr="00E67E73">
        <w:rPr>
          <w:rFonts w:eastAsia="AdvP4C4E74"/>
        </w:rPr>
        <w:t xml:space="preserve"> the red dashed lines. The quantity of solid gels gradually increased with the rise in BIS concentration from 1.45wt% to 21.42wt%. It appears that the quantity of solid gels in </w:t>
      </w:r>
      <w:proofErr w:type="spellStart"/>
      <w:r w:rsidRPr="00E67E73">
        <w:rPr>
          <w:rFonts w:eastAsia="AdvP4C4E74"/>
        </w:rPr>
        <w:t>PNiPAM</w:t>
      </w:r>
      <w:r w:rsidRPr="00E67E73">
        <w:rPr>
          <w:rFonts w:eastAsia="AdvP4C4E74"/>
          <w:vertAlign w:val="subscript"/>
        </w:rPr>
        <w:t>E</w:t>
      </w:r>
      <w:proofErr w:type="spellEnd"/>
      <w:r w:rsidRPr="00E67E73">
        <w:rPr>
          <w:rFonts w:eastAsia="AdvP4C4E74"/>
        </w:rPr>
        <w:t xml:space="preserve"> with a BIS concentration of 21.42wt% is lower than that of 5.16wt%. However, it is evident that the former sample displayed translucent-like solid gels, </w:t>
      </w:r>
      <w:r w:rsidR="00BA2A37" w:rsidRPr="00E67E73">
        <w:rPr>
          <w:rFonts w:eastAsia="AdvP4C4E74"/>
        </w:rPr>
        <w:t>suggesting a potentially higher crosslink density as discussed in section 2.2.</w:t>
      </w:r>
    </w:p>
    <w:p w14:paraId="3CC142CE" w14:textId="2FEB445F" w:rsidR="008F46B5" w:rsidRPr="00E67E73" w:rsidRDefault="00E67E73" w:rsidP="00E67E73">
      <w:pPr>
        <w:adjustRightInd w:val="0"/>
        <w:snapToGrid w:val="0"/>
        <w:jc w:val="center"/>
        <w:rPr>
          <w:rFonts w:ascii="Times New Roman" w:hAnsi="Times New Roman" w:cs="Times New Roman"/>
          <w:b/>
          <w:bCs/>
          <w:sz w:val="24"/>
          <w:szCs w:val="24"/>
          <w:lang w:val="en-US"/>
        </w:rPr>
      </w:pPr>
      <w:r w:rsidRPr="00E67E73">
        <w:rPr>
          <w:rFonts w:ascii="Times New Roman" w:hAnsi="Times New Roman" w:cs="Times New Roman"/>
          <w:b/>
          <w:bCs/>
          <w:sz w:val="24"/>
          <w:szCs w:val="24"/>
          <w:lang w:val="en-US" w:bidi="ar-SA"/>
        </w:rPr>
        <w:lastRenderedPageBreak/>
        <w:drawing>
          <wp:anchor distT="0" distB="0" distL="114300" distR="114300" simplePos="0" relativeHeight="251681792" behindDoc="0" locked="0" layoutInCell="1" allowOverlap="1" wp14:anchorId="2F61E66F" wp14:editId="4AEF705C">
            <wp:simplePos x="0" y="0"/>
            <wp:positionH relativeFrom="column">
              <wp:posOffset>1713009</wp:posOffset>
            </wp:positionH>
            <wp:positionV relativeFrom="paragraph">
              <wp:posOffset>769289</wp:posOffset>
            </wp:positionV>
            <wp:extent cx="234482" cy="603844"/>
            <wp:effectExtent l="0" t="0" r="0" b="635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482" cy="603844"/>
                    </a:xfrm>
                    <a:prstGeom prst="rect">
                      <a:avLst/>
                    </a:prstGeom>
                    <a:noFill/>
                    <a:ln>
                      <a:noFill/>
                    </a:ln>
                  </pic:spPr>
                </pic:pic>
              </a:graphicData>
            </a:graphic>
            <wp14:sizeRelH relativeFrom="page">
              <wp14:pctWidth>0</wp14:pctWidth>
            </wp14:sizeRelH>
            <wp14:sizeRelV relativeFrom="page">
              <wp14:pctHeight>0</wp14:pctHeight>
            </wp14:sizeRelV>
          </wp:anchor>
        </w:drawing>
      </w:r>
      <w:r w:rsidR="007C55EE" w:rsidRPr="00E67E73">
        <w:rPr>
          <w:rFonts w:ascii="Times New Roman" w:hAnsi="Times New Roman" w:cs="Times New Roman"/>
          <w:b/>
          <w:bCs/>
          <w:sz w:val="24"/>
          <w:szCs w:val="24"/>
          <w:lang w:val="en-US" w:bidi="ar-SA"/>
        </w:rPr>
        <w:drawing>
          <wp:anchor distT="0" distB="0" distL="114300" distR="114300" simplePos="0" relativeHeight="251682816" behindDoc="0" locked="0" layoutInCell="1" allowOverlap="1" wp14:anchorId="56C90F03" wp14:editId="16A81FE6">
            <wp:simplePos x="0" y="0"/>
            <wp:positionH relativeFrom="column">
              <wp:posOffset>3730073</wp:posOffset>
            </wp:positionH>
            <wp:positionV relativeFrom="paragraph">
              <wp:posOffset>771525</wp:posOffset>
            </wp:positionV>
            <wp:extent cx="259080" cy="610855"/>
            <wp:effectExtent l="0" t="0" r="7620" b="0"/>
            <wp:wrapNone/>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59080" cy="6108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lang w:val="en-US"/>
        </w:rPr>
        <w:t xml:space="preserve">                  </w:t>
      </w:r>
      <w:r w:rsidR="009F25A8" w:rsidRPr="00E67E73">
        <w:rPr>
          <w:rFonts w:ascii="Times New Roman" w:hAnsi="Times New Roman" w:cs="Times New Roman"/>
          <w:b/>
          <w:bCs/>
          <w:sz w:val="24"/>
          <w:szCs w:val="24"/>
          <w:lang w:val="en-US" w:bidi="ar-SA"/>
        </w:rPr>
        <w:drawing>
          <wp:inline distT="0" distB="0" distL="0" distR="0" wp14:anchorId="66D4A1D8" wp14:editId="27C3C1FF">
            <wp:extent cx="3906982" cy="1388626"/>
            <wp:effectExtent l="0" t="0" r="0" b="254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50302" cy="1404023"/>
                    </a:xfrm>
                    <a:prstGeom prst="rect">
                      <a:avLst/>
                    </a:prstGeom>
                    <a:noFill/>
                    <a:ln>
                      <a:noFill/>
                    </a:ln>
                  </pic:spPr>
                </pic:pic>
              </a:graphicData>
            </a:graphic>
          </wp:inline>
        </w:drawing>
      </w:r>
    </w:p>
    <w:p w14:paraId="2334C858" w14:textId="79115457" w:rsidR="008A4D99" w:rsidRPr="00E67E73" w:rsidRDefault="00E67E73" w:rsidP="00E67E73">
      <w:pPr>
        <w:pStyle w:val="MDPI51figurecaption"/>
        <w:jc w:val="both"/>
        <w:rPr>
          <w:rFonts w:eastAsia="AdvOT999035f4"/>
        </w:rPr>
      </w:pPr>
      <w:r w:rsidRPr="00E67E73">
        <w:rPr>
          <w:b/>
          <w:bCs/>
        </w:rPr>
        <w:t xml:space="preserve">Figure S5. </w:t>
      </w:r>
      <w:r w:rsidR="00897019" w:rsidRPr="00E67E73">
        <w:rPr>
          <w:rFonts w:eastAsia="AdvOTd3a5f740"/>
        </w:rPr>
        <w:t xml:space="preserve">The physical appearance of </w:t>
      </w:r>
      <w:proofErr w:type="spellStart"/>
      <w:r w:rsidR="00897019" w:rsidRPr="00E67E73">
        <w:rPr>
          <w:rFonts w:eastAsia="AdvOTd3a5f740"/>
        </w:rPr>
        <w:t>PNiPAM</w:t>
      </w:r>
      <w:proofErr w:type="spellEnd"/>
      <w:r w:rsidR="00897019" w:rsidRPr="00E67E73">
        <w:rPr>
          <w:rFonts w:eastAsia="AdvOTd3a5f740"/>
        </w:rPr>
        <w:t xml:space="preserve"> hydrogels prepared in different solvents</w:t>
      </w:r>
      <w:r w:rsidR="0030587C" w:rsidRPr="00E67E73">
        <w:rPr>
          <w:rFonts w:eastAsia="AdvOT999035f4"/>
        </w:rPr>
        <w:t xml:space="preserve"> after UV irradiation for 3 hours</w:t>
      </w:r>
      <w:r w:rsidR="00E264BB" w:rsidRPr="00E67E73">
        <w:rPr>
          <w:rFonts w:eastAsia="AdvOTd3a5f740"/>
        </w:rPr>
        <w:t>;</w:t>
      </w:r>
      <w:r w:rsidR="00897019" w:rsidRPr="00E67E73">
        <w:rPr>
          <w:rFonts w:eastAsia="AdvOTd3a5f740"/>
        </w:rPr>
        <w:t xml:space="preserve"> (a) </w:t>
      </w:r>
      <w:r w:rsidR="00E264BB" w:rsidRPr="00E67E73">
        <w:rPr>
          <w:rFonts w:eastAsia="AdvOTd3a5f740"/>
        </w:rPr>
        <w:t>e</w:t>
      </w:r>
      <w:r w:rsidR="00897019" w:rsidRPr="00E67E73">
        <w:rPr>
          <w:rFonts w:eastAsia="AdvOTd3a5f740"/>
        </w:rPr>
        <w:t>t</w:t>
      </w:r>
      <w:r w:rsidR="0028765B" w:rsidRPr="00E67E73">
        <w:rPr>
          <w:rFonts w:eastAsia="AdvOTd3a5f740"/>
        </w:rPr>
        <w:t>hanol and (b) deionized water</w:t>
      </w:r>
      <w:r w:rsidR="00B757E9" w:rsidRPr="00E67E73">
        <w:rPr>
          <w:rFonts w:eastAsia="AdvOTd3a5f740"/>
        </w:rPr>
        <w:t>. Inset</w:t>
      </w:r>
      <w:r w:rsidR="00E264BB" w:rsidRPr="00E67E73">
        <w:rPr>
          <w:rFonts w:eastAsia="AdvOTd3a5f740"/>
        </w:rPr>
        <w:t>s show the t</w:t>
      </w:r>
      <w:r w:rsidR="0028765B" w:rsidRPr="00E67E73">
        <w:rPr>
          <w:rFonts w:eastAsia="AdvOTd3a5f740"/>
        </w:rPr>
        <w:t xml:space="preserve">ransparency </w:t>
      </w:r>
      <w:r w:rsidR="00C54D9E" w:rsidRPr="00E67E73">
        <w:rPr>
          <w:rFonts w:eastAsia="AdvOTd3a5f740"/>
        </w:rPr>
        <w:t xml:space="preserve">of </w:t>
      </w:r>
      <w:proofErr w:type="spellStart"/>
      <w:r w:rsidR="00C54D9E" w:rsidRPr="00E67E73">
        <w:rPr>
          <w:rFonts w:eastAsia="AdvOTd3a5f740"/>
        </w:rPr>
        <w:t>NiPAM</w:t>
      </w:r>
      <w:proofErr w:type="spellEnd"/>
      <w:r w:rsidR="00C54D9E" w:rsidRPr="00E67E73">
        <w:rPr>
          <w:rFonts w:eastAsia="AdvOTd3a5f740"/>
        </w:rPr>
        <w:t xml:space="preserve">, BIS, and I2965 solution mixtures </w:t>
      </w:r>
      <w:r w:rsidR="0028765B" w:rsidRPr="00E67E73">
        <w:rPr>
          <w:rFonts w:eastAsia="AdvOT999035f4"/>
        </w:rPr>
        <w:t>in both solvents</w:t>
      </w:r>
      <w:r w:rsidR="0030587C" w:rsidRPr="00E67E73">
        <w:rPr>
          <w:rFonts w:eastAsia="AdvOT999035f4"/>
        </w:rPr>
        <w:t xml:space="preserve"> before UV irradiation</w:t>
      </w:r>
      <w:r w:rsidR="0028765B" w:rsidRPr="00E67E73">
        <w:rPr>
          <w:rFonts w:eastAsia="AdvOT999035f4"/>
        </w:rPr>
        <w:t>.</w:t>
      </w:r>
    </w:p>
    <w:p w14:paraId="145704F9" w14:textId="7CA8EC90" w:rsidR="007B6009" w:rsidRPr="00E67E73" w:rsidRDefault="00E67E73" w:rsidP="00E67E73">
      <w:pPr>
        <w:adjustRightInd w:val="0"/>
        <w:snapToGrid w:val="0"/>
        <w:jc w:val="center"/>
        <w:rPr>
          <w:rFonts w:ascii="Times New Roman" w:hAnsi="Times New Roman" w:cs="Times New Roman"/>
          <w:b/>
          <w:bCs/>
          <w:sz w:val="24"/>
          <w:szCs w:val="24"/>
          <w:lang w:val="en-US"/>
        </w:rPr>
      </w:pPr>
      <w:r w:rsidRPr="00E67E73">
        <w:rPr>
          <w:lang w:val="en-US" w:bidi="ar-SA"/>
        </w:rPr>
        <mc:AlternateContent>
          <mc:Choice Requires="wps">
            <w:drawing>
              <wp:anchor distT="0" distB="0" distL="114300" distR="114300" simplePos="0" relativeHeight="251674624" behindDoc="0" locked="0" layoutInCell="1" allowOverlap="1" wp14:anchorId="2DC597B1" wp14:editId="511B1E6A">
                <wp:simplePos x="0" y="0"/>
                <wp:positionH relativeFrom="column">
                  <wp:posOffset>2918901</wp:posOffset>
                </wp:positionH>
                <wp:positionV relativeFrom="paragraph">
                  <wp:posOffset>1798320</wp:posOffset>
                </wp:positionV>
                <wp:extent cx="474980" cy="380365"/>
                <wp:effectExtent l="0" t="0" r="0" b="635"/>
                <wp:wrapNone/>
                <wp:docPr id="32" name="テキスト ボックス 32"/>
                <wp:cNvGraphicFramePr/>
                <a:graphic xmlns:a="http://schemas.openxmlformats.org/drawingml/2006/main">
                  <a:graphicData uri="http://schemas.microsoft.com/office/word/2010/wordprocessingShape">
                    <wps:wsp>
                      <wps:cNvSpPr txBox="1"/>
                      <wps:spPr>
                        <a:xfrm>
                          <a:off x="0" y="0"/>
                          <a:ext cx="474980" cy="380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97BB4"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b</w:t>
                            </w:r>
                            <w:r w:rsidRPr="007B6009">
                              <w:rPr>
                                <w:rFonts w:ascii="Times New Roman" w:hAnsi="Times New Roman" w:cs="Times New Roman"/>
                                <w:b/>
                                <w:bCs/>
                                <w:sz w:val="24"/>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C597B1" id="テキスト ボックス 32" o:spid="_x0000_s1116" type="#_x0000_t202" style="position:absolute;left:0;text-align:left;margin-left:229.85pt;margin-top:141.6pt;width:37.4pt;height:29.9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" filled="f" stroked="f" strokeweight=".5pt">
                <v:textbox>
                  <w:txbxContent>
                    <w:p w14:paraId="06897BB4"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b</w:t>
                      </w:r>
                      <w:r w:rsidRPr="007B6009">
                        <w:rPr>
                          <w:rFonts w:ascii="Times New Roman" w:hAnsi="Times New Roman" w:cs="Times New Roman"/>
                          <w:b/>
                          <w:bCs/>
                          <w:sz w:val="24"/>
                          <w:szCs w:val="24"/>
                          <w:lang w:val="en-US"/>
                        </w:rPr>
                        <w:t>)</w:t>
                      </w:r>
                    </w:p>
                  </w:txbxContent>
                </v:textbox>
              </v:shape>
            </w:pict>
          </mc:Fallback>
        </mc:AlternateContent>
      </w:r>
      <w:r w:rsidRPr="00E67E73">
        <w:rPr>
          <w:lang w:val="en-US" w:bidi="ar-SA"/>
        </w:rPr>
        <mc:AlternateContent>
          <mc:Choice Requires="wps">
            <w:drawing>
              <wp:anchor distT="0" distB="0" distL="114300" distR="114300" simplePos="0" relativeHeight="251676672" behindDoc="0" locked="0" layoutInCell="1" allowOverlap="1" wp14:anchorId="7AF7A525" wp14:editId="33A43899">
                <wp:simplePos x="0" y="0"/>
                <wp:positionH relativeFrom="column">
                  <wp:posOffset>3832667</wp:posOffset>
                </wp:positionH>
                <wp:positionV relativeFrom="paragraph">
                  <wp:posOffset>1839015</wp:posOffset>
                </wp:positionV>
                <wp:extent cx="474980" cy="380365"/>
                <wp:effectExtent l="0" t="0" r="0" b="635"/>
                <wp:wrapNone/>
                <wp:docPr id="33" name="テキスト ボックス 33"/>
                <wp:cNvGraphicFramePr/>
                <a:graphic xmlns:a="http://schemas.openxmlformats.org/drawingml/2006/main">
                  <a:graphicData uri="http://schemas.microsoft.com/office/word/2010/wordprocessingShape">
                    <wps:wsp>
                      <wps:cNvSpPr txBox="1"/>
                      <wps:spPr>
                        <a:xfrm>
                          <a:off x="0" y="0"/>
                          <a:ext cx="474980" cy="380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80AEC2"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c</w:t>
                            </w:r>
                            <w:r w:rsidRPr="007B6009">
                              <w:rPr>
                                <w:rFonts w:ascii="Times New Roman" w:hAnsi="Times New Roman" w:cs="Times New Roman"/>
                                <w:b/>
                                <w:bCs/>
                                <w:sz w:val="24"/>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F7A525" id="テキスト ボックス 33" o:spid="_x0000_s1117" type="#_x0000_t202" style="position:absolute;left:0;text-align:left;margin-left:301.8pt;margin-top:144.8pt;width:37.4pt;height:29.9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" filled="f" stroked="f" strokeweight=".5pt">
                <v:textbox>
                  <w:txbxContent>
                    <w:p w14:paraId="4380AEC2"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c</w:t>
                      </w:r>
                      <w:r w:rsidRPr="007B6009">
                        <w:rPr>
                          <w:rFonts w:ascii="Times New Roman" w:hAnsi="Times New Roman" w:cs="Times New Roman"/>
                          <w:b/>
                          <w:bCs/>
                          <w:sz w:val="24"/>
                          <w:szCs w:val="24"/>
                          <w:lang w:val="en-US"/>
                        </w:rPr>
                        <w:t>)</w:t>
                      </w:r>
                    </w:p>
                  </w:txbxContent>
                </v:textbox>
              </v:shape>
            </w:pict>
          </mc:Fallback>
        </mc:AlternateContent>
      </w:r>
      <w:r w:rsidRPr="00E67E73">
        <w:rPr>
          <w:lang w:val="en-US" w:bidi="ar-SA"/>
        </w:rPr>
        <mc:AlternateContent>
          <mc:Choice Requires="wps">
            <w:drawing>
              <wp:anchor distT="0" distB="0" distL="114300" distR="114300" simplePos="0" relativeHeight="251678720" behindDoc="0" locked="0" layoutInCell="1" allowOverlap="1" wp14:anchorId="0D59A7AD" wp14:editId="641A6B4E">
                <wp:simplePos x="0" y="0"/>
                <wp:positionH relativeFrom="column">
                  <wp:posOffset>4710127</wp:posOffset>
                </wp:positionH>
                <wp:positionV relativeFrom="paragraph">
                  <wp:posOffset>1824078</wp:posOffset>
                </wp:positionV>
                <wp:extent cx="474980" cy="380365"/>
                <wp:effectExtent l="0" t="0" r="0" b="635"/>
                <wp:wrapNone/>
                <wp:docPr id="34" name="テキスト ボックス 34"/>
                <wp:cNvGraphicFramePr/>
                <a:graphic xmlns:a="http://schemas.openxmlformats.org/drawingml/2006/main">
                  <a:graphicData uri="http://schemas.microsoft.com/office/word/2010/wordprocessingShape">
                    <wps:wsp>
                      <wps:cNvSpPr txBox="1"/>
                      <wps:spPr>
                        <a:xfrm>
                          <a:off x="0" y="0"/>
                          <a:ext cx="474980" cy="380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A674A"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d</w:t>
                            </w:r>
                            <w:r w:rsidRPr="007B6009">
                              <w:rPr>
                                <w:rFonts w:ascii="Times New Roman" w:hAnsi="Times New Roman" w:cs="Times New Roman"/>
                                <w:b/>
                                <w:bCs/>
                                <w:sz w:val="24"/>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59A7AD" id="テキスト ボックス 34" o:spid="_x0000_s1118" type="#_x0000_t202" style="position:absolute;left:0;text-align:left;margin-left:370.9pt;margin-top:143.65pt;width:37.4pt;height:29.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" filled="f" stroked="f" strokeweight=".5pt">
                <v:textbox>
                  <w:txbxContent>
                    <w:p w14:paraId="779A674A" w14:textId="77777777" w:rsidR="007B6009" w:rsidRPr="007B6009" w:rsidRDefault="007B6009" w:rsidP="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w:t>
                      </w:r>
                      <w:r>
                        <w:rPr>
                          <w:rFonts w:ascii="Times New Roman" w:hAnsi="Times New Roman" w:cs="Times New Roman"/>
                          <w:b/>
                          <w:bCs/>
                          <w:sz w:val="24"/>
                          <w:szCs w:val="24"/>
                          <w:lang w:val="en-US"/>
                        </w:rPr>
                        <w:t>d</w:t>
                      </w:r>
                      <w:r w:rsidRPr="007B6009">
                        <w:rPr>
                          <w:rFonts w:ascii="Times New Roman" w:hAnsi="Times New Roman" w:cs="Times New Roman"/>
                          <w:b/>
                          <w:bCs/>
                          <w:sz w:val="24"/>
                          <w:szCs w:val="24"/>
                          <w:lang w:val="en-US"/>
                        </w:rPr>
                        <w:t>)</w:t>
                      </w:r>
                    </w:p>
                  </w:txbxContent>
                </v:textbox>
              </v:shape>
            </w:pict>
          </mc:Fallback>
        </mc:AlternateContent>
      </w:r>
      <w:r w:rsidRPr="00E67E73">
        <w:rPr>
          <w:lang w:val="en-US" w:bidi="ar-SA"/>
        </w:rPr>
        <mc:AlternateContent>
          <mc:Choice Requires="wps">
            <w:drawing>
              <wp:anchor distT="0" distB="0" distL="114300" distR="114300" simplePos="0" relativeHeight="251672576" behindDoc="0" locked="0" layoutInCell="1" allowOverlap="1" wp14:anchorId="4578FCB7" wp14:editId="7047EFEC">
                <wp:simplePos x="0" y="0"/>
                <wp:positionH relativeFrom="column">
                  <wp:posOffset>1827724</wp:posOffset>
                </wp:positionH>
                <wp:positionV relativeFrom="paragraph">
                  <wp:posOffset>1817370</wp:posOffset>
                </wp:positionV>
                <wp:extent cx="474980" cy="380365"/>
                <wp:effectExtent l="0" t="0" r="0" b="635"/>
                <wp:wrapNone/>
                <wp:docPr id="31" name="テキスト ボックス 31"/>
                <wp:cNvGraphicFramePr/>
                <a:graphic xmlns:a="http://schemas.openxmlformats.org/drawingml/2006/main">
                  <a:graphicData uri="http://schemas.microsoft.com/office/word/2010/wordprocessingShape">
                    <wps:wsp>
                      <wps:cNvSpPr txBox="1"/>
                      <wps:spPr>
                        <a:xfrm>
                          <a:off x="0" y="0"/>
                          <a:ext cx="474980" cy="380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282D99" w14:textId="77777777" w:rsidR="007B6009" w:rsidRPr="007B6009" w:rsidRDefault="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78FCB7" id="テキスト ボックス 31" o:spid="_x0000_s1119" type="#_x0000_t202" style="position:absolute;left:0;text-align:left;margin-left:143.9pt;margin-top:143.1pt;width:37.4pt;height:29.9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" filled="f" stroked="f" strokeweight=".5pt">
                <v:textbox>
                  <w:txbxContent>
                    <w:p w14:paraId="42282D99" w14:textId="77777777" w:rsidR="007B6009" w:rsidRPr="007B6009" w:rsidRDefault="007B6009">
                      <w:pPr>
                        <w:rPr>
                          <w:rFonts w:ascii="Times New Roman" w:hAnsi="Times New Roman" w:cs="Times New Roman"/>
                          <w:b/>
                          <w:bCs/>
                          <w:sz w:val="24"/>
                          <w:szCs w:val="24"/>
                          <w:lang w:val="en-US"/>
                        </w:rPr>
                      </w:pPr>
                      <w:r w:rsidRPr="007B6009">
                        <w:rPr>
                          <w:rFonts w:ascii="Times New Roman" w:hAnsi="Times New Roman" w:cs="Times New Roman"/>
                          <w:b/>
                          <w:bCs/>
                          <w:sz w:val="24"/>
                          <w:szCs w:val="24"/>
                          <w:lang w:val="en-US"/>
                        </w:rPr>
                        <w:t>(a)</w:t>
                      </w:r>
                    </w:p>
                  </w:txbxContent>
                </v:textbox>
              </v:shape>
            </w:pict>
          </mc:Fallback>
        </mc:AlternateContent>
      </w:r>
      <w:r>
        <w:rPr>
          <w:rFonts w:ascii="Times New Roman" w:hAnsi="Times New Roman" w:cs="Times New Roman"/>
          <w:b/>
          <w:bCs/>
          <w:sz w:val="24"/>
          <w:szCs w:val="24"/>
          <w:lang w:val="en-US"/>
        </w:rPr>
        <w:t xml:space="preserve">         </w:t>
      </w:r>
      <w:r w:rsidR="0056775D" w:rsidRPr="00E67E73">
        <w:rPr>
          <w:color w:val="1F1F1F"/>
          <w:lang w:val="en-US" w:bidi="ar-SA"/>
        </w:rPr>
        <w:drawing>
          <wp:inline distT="0" distB="0" distL="0" distR="0" wp14:anchorId="3CFDD3DF" wp14:editId="42F68647">
            <wp:extent cx="3579962" cy="1836267"/>
            <wp:effectExtent l="0" t="0" r="190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1571" cy="1852480"/>
                    </a:xfrm>
                    <a:prstGeom prst="rect">
                      <a:avLst/>
                    </a:prstGeom>
                    <a:noFill/>
                    <a:ln>
                      <a:noFill/>
                    </a:ln>
                  </pic:spPr>
                </pic:pic>
              </a:graphicData>
            </a:graphic>
          </wp:inline>
        </w:drawing>
      </w:r>
    </w:p>
    <w:p w14:paraId="69668FC2" w14:textId="77777777" w:rsidR="007B6009" w:rsidRPr="00E67E73" w:rsidRDefault="007B6009" w:rsidP="00E67E73">
      <w:pPr>
        <w:adjustRightInd w:val="0"/>
        <w:snapToGrid w:val="0"/>
        <w:jc w:val="center"/>
        <w:rPr>
          <w:rFonts w:ascii="Times New Roman" w:hAnsi="Times New Roman" w:cs="Times New Roman"/>
          <w:b/>
          <w:bCs/>
          <w:sz w:val="24"/>
          <w:szCs w:val="24"/>
          <w:lang w:val="en-US"/>
        </w:rPr>
      </w:pPr>
    </w:p>
    <w:p w14:paraId="1EA5F45F" w14:textId="5FCB830A" w:rsidR="008F46B5" w:rsidRPr="00E67E73" w:rsidRDefault="00E67E73" w:rsidP="00E67E73">
      <w:pPr>
        <w:pStyle w:val="MDPI51figurecaption"/>
        <w:jc w:val="both"/>
      </w:pPr>
      <w:r w:rsidRPr="00E67E73">
        <w:rPr>
          <w:b/>
          <w:bCs/>
        </w:rPr>
        <w:t xml:space="preserve">Figure S6. </w:t>
      </w:r>
      <w:r w:rsidR="005A0B22" w:rsidRPr="00E67E73">
        <w:rPr>
          <w:rFonts w:eastAsia="AdvOTd3a5f740"/>
        </w:rPr>
        <w:t xml:space="preserve">The physical appearance of </w:t>
      </w:r>
      <w:proofErr w:type="spellStart"/>
      <w:r w:rsidR="005A0B22" w:rsidRPr="00E67E73">
        <w:rPr>
          <w:rFonts w:eastAsia="AdvOTd3a5f740"/>
        </w:rPr>
        <w:t>PNiPAM</w:t>
      </w:r>
      <w:r w:rsidR="0030587C" w:rsidRPr="00E67E73">
        <w:rPr>
          <w:rFonts w:eastAsia="AdvOTd3a5f740"/>
          <w:vertAlign w:val="subscript"/>
        </w:rPr>
        <w:t>E</w:t>
      </w:r>
      <w:proofErr w:type="spellEnd"/>
      <w:r w:rsidR="005A0B22" w:rsidRPr="00E67E73">
        <w:rPr>
          <w:rFonts w:eastAsia="AdvOTd3a5f740"/>
        </w:rPr>
        <w:t xml:space="preserve"> hydrogels prepared in ethanol solvents </w:t>
      </w:r>
      <w:r w:rsidR="005A0B22" w:rsidRPr="00E67E73">
        <w:t xml:space="preserve">with a crosslinker content of (a)1.45wt%, (b) 2.65 </w:t>
      </w:r>
      <w:proofErr w:type="spellStart"/>
      <w:r w:rsidR="005A0B22" w:rsidRPr="00E67E73">
        <w:t>wt</w:t>
      </w:r>
      <w:proofErr w:type="spellEnd"/>
      <w:r w:rsidR="005A0B22" w:rsidRPr="00E67E73">
        <w:t xml:space="preserve">%, (c) 5.16 </w:t>
      </w:r>
      <w:proofErr w:type="spellStart"/>
      <w:r w:rsidR="005A0B22" w:rsidRPr="00E67E73">
        <w:t>wt</w:t>
      </w:r>
      <w:proofErr w:type="spellEnd"/>
      <w:r w:rsidR="005A0B22" w:rsidRPr="00E67E73">
        <w:t>%, and (d) 21.42wt%.</w:t>
      </w:r>
    </w:p>
    <w:p w14:paraId="7484765F" w14:textId="11ED2C7D" w:rsidR="00D757EC" w:rsidRPr="00E67E73" w:rsidRDefault="00D757EC" w:rsidP="00E67E73">
      <w:pPr>
        <w:pStyle w:val="MDPI52figure"/>
        <w:rPr>
          <w:rFonts w:ascii="Times New Roman" w:hAnsi="Times New Roman"/>
          <w:sz w:val="24"/>
          <w:szCs w:val="24"/>
        </w:rPr>
      </w:pPr>
      <w:r w:rsidRPr="00E67E73">
        <w:drawing>
          <wp:inline distT="0" distB="0" distL="0" distR="0" wp14:anchorId="52D07932" wp14:editId="54D56E10">
            <wp:extent cx="5731510" cy="2347595"/>
            <wp:effectExtent l="0" t="0" r="2540" b="0"/>
            <wp:docPr id="1" name="図 1" descr="C:\Users\Isala\Desktop\MIcro-Nano Technology Center\Re-write_17 Aug 2023\Manuscript\Rheology data-origin\Figure for manuscript\tiff file\Fig 5_revised.tif"/>
            <wp:cNvGraphicFramePr/>
            <a:graphic xmlns:a="http://schemas.openxmlformats.org/drawingml/2006/main">
              <a:graphicData uri="http://schemas.openxmlformats.org/drawingml/2006/picture">
                <pic:pic xmlns:pic="http://schemas.openxmlformats.org/drawingml/2006/picture">
                  <pic:nvPicPr>
                    <pic:cNvPr id="8" name="図 8" descr="C:\Users\Isala\Desktop\MIcro-Nano Technology Center\Re-write_17 Aug 2023\Manuscript\Rheology data-origin\Figure for manuscript\tiff file\Fig 5_revised.tif"/>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347595"/>
                    </a:xfrm>
                    <a:prstGeom prst="rect">
                      <a:avLst/>
                    </a:prstGeom>
                    <a:noFill/>
                    <a:ln>
                      <a:noFill/>
                    </a:ln>
                  </pic:spPr>
                </pic:pic>
              </a:graphicData>
            </a:graphic>
          </wp:inline>
        </w:drawing>
      </w:r>
    </w:p>
    <w:p w14:paraId="40AFE6CD" w14:textId="4E20B2E9" w:rsidR="0030587C" w:rsidRPr="00E67E73" w:rsidRDefault="00E67E73" w:rsidP="00E67E73">
      <w:pPr>
        <w:pStyle w:val="MDPI51figurecaption"/>
        <w:jc w:val="both"/>
      </w:pPr>
      <w:r w:rsidRPr="00E67E73">
        <w:rPr>
          <w:b/>
          <w:bCs/>
        </w:rPr>
        <w:t xml:space="preserve">Figure S7. </w:t>
      </w:r>
      <w:r w:rsidR="00D757EC" w:rsidRPr="00E67E73">
        <w:t xml:space="preserve">The frequency dependence on the </w:t>
      </w:r>
      <w:r w:rsidR="00D757EC" w:rsidRPr="00E67E73">
        <w:rPr>
          <w:rFonts w:eastAsia="ArnoPro-Italic"/>
          <w:i/>
          <w:iCs/>
        </w:rPr>
        <w:t>G</w:t>
      </w:r>
      <w:r w:rsidR="00D757EC" w:rsidRPr="00E67E73">
        <w:rPr>
          <w:rFonts w:eastAsia="STIXGeneral-Regular"/>
        </w:rPr>
        <w:t>′</w:t>
      </w:r>
      <w:r w:rsidR="00D757EC" w:rsidRPr="00E67E73">
        <w:t xml:space="preserve"> </w:t>
      </w:r>
      <w:r w:rsidR="00237692" w:rsidRPr="00E67E73">
        <w:t xml:space="preserve">(filled circles) </w:t>
      </w:r>
      <w:r w:rsidR="00D757EC" w:rsidRPr="00E67E73">
        <w:rPr>
          <w:rFonts w:ascii="URWPalladioL-Roma" w:hAnsi="URWPalladioL-Roma" w:cs="URWPalladioL-Roma"/>
        </w:rPr>
        <w:t xml:space="preserve">and </w:t>
      </w:r>
      <w:r w:rsidR="00D757EC" w:rsidRPr="00E67E73">
        <w:rPr>
          <w:rFonts w:eastAsia="ArnoPro-Italic"/>
          <w:i/>
          <w:iCs/>
        </w:rPr>
        <w:t>G</w:t>
      </w:r>
      <w:r w:rsidR="00D757EC" w:rsidRPr="00E67E73">
        <w:rPr>
          <w:rFonts w:eastAsia="STIXGeneral-Regular"/>
        </w:rPr>
        <w:t xml:space="preserve">″ </w:t>
      </w:r>
      <w:r w:rsidR="00237692" w:rsidRPr="00E67E73">
        <w:t xml:space="preserve">(hollow circles) </w:t>
      </w:r>
      <w:r w:rsidR="00D757EC" w:rsidRPr="00E67E73">
        <w:t>of (a) CS (chitosan) and (b) IPN</w:t>
      </w:r>
      <w:r w:rsidR="00D757EC" w:rsidRPr="00E67E73">
        <w:rPr>
          <w:vertAlign w:val="subscript"/>
        </w:rPr>
        <w:t>E</w:t>
      </w:r>
      <w:r w:rsidR="00D757EC" w:rsidRPr="00E67E73">
        <w:t>3 hydrogels</w:t>
      </w:r>
      <w:r w:rsidR="00237692" w:rsidRPr="00E67E73">
        <w:t xml:space="preserve"> measured </w:t>
      </w:r>
      <w:r w:rsidR="00D757EC" w:rsidRPr="00E67E73">
        <w:t>at different temperatures.</w:t>
      </w:r>
    </w:p>
    <w:p w14:paraId="19A8EBC0" w14:textId="0AB878E6" w:rsidR="000E309D" w:rsidRPr="00E67E73" w:rsidRDefault="007C55EE" w:rsidP="00E67E73">
      <w:pPr>
        <w:pStyle w:val="MDPI31text"/>
      </w:pPr>
      <w:r w:rsidRPr="00E67E73">
        <w:t xml:space="preserve">    </w:t>
      </w:r>
      <w:r w:rsidR="00DD1505" w:rsidRPr="00E67E73">
        <w:t xml:space="preserve">  </w:t>
      </w:r>
      <w:r w:rsidRPr="00E67E73">
        <w:t>Figure S</w:t>
      </w:r>
      <w:r w:rsidR="00D757EC" w:rsidRPr="00E67E73">
        <w:t>8</w:t>
      </w:r>
      <w:r w:rsidRPr="00E67E73">
        <w:t xml:space="preserve"> shows the </w:t>
      </w:r>
      <w:r w:rsidR="00594F60" w:rsidRPr="00E67E73">
        <w:rPr>
          <w:i/>
          <w:iCs/>
        </w:rPr>
        <w:t>G</w:t>
      </w:r>
      <w:r w:rsidR="00594F60" w:rsidRPr="00E67E73">
        <w:t>′</w:t>
      </w:r>
      <w:r w:rsidR="00AF0813" w:rsidRPr="00E67E73">
        <w:t xml:space="preserve"> </w:t>
      </w:r>
      <w:r w:rsidR="00594F60" w:rsidRPr="00E67E73">
        <w:t>as a function of frequency</w:t>
      </w:r>
      <w:r w:rsidR="00DD1505" w:rsidRPr="00E67E73">
        <w:t xml:space="preserve"> for the system CS and IPN</w:t>
      </w:r>
      <w:r w:rsidR="00DD1505" w:rsidRPr="00E67E73">
        <w:rPr>
          <w:vertAlign w:val="subscript"/>
        </w:rPr>
        <w:t>E</w:t>
      </w:r>
      <w:r w:rsidR="00DD1505" w:rsidRPr="00E67E73">
        <w:t>3 hydrogels at different temperatures</w:t>
      </w:r>
      <w:r w:rsidRPr="00E67E73">
        <w:t>.</w:t>
      </w:r>
      <w:r w:rsidR="00594F60" w:rsidRPr="00E67E73">
        <w:t xml:space="preserve"> The </w:t>
      </w:r>
      <w:r w:rsidR="00594F60" w:rsidRPr="00E67E73">
        <w:rPr>
          <w:i/>
          <w:iCs/>
        </w:rPr>
        <w:t>G</w:t>
      </w:r>
      <w:r w:rsidR="00594F60" w:rsidRPr="00E67E73">
        <w:t>′ of IPN</w:t>
      </w:r>
      <w:r w:rsidR="00594F60" w:rsidRPr="00E67E73">
        <w:rPr>
          <w:vertAlign w:val="subscript"/>
        </w:rPr>
        <w:t>E</w:t>
      </w:r>
      <w:r w:rsidR="00594F60" w:rsidRPr="00E67E73">
        <w:t xml:space="preserve">3 </w:t>
      </w:r>
      <w:r w:rsidRPr="00E67E73">
        <w:t>exhibited</w:t>
      </w:r>
      <w:r w:rsidR="00594F60" w:rsidRPr="00E67E73">
        <w:t xml:space="preserve"> a higher </w:t>
      </w:r>
      <w:r w:rsidRPr="00E67E73">
        <w:t>magnitude compared to that of the CS hydrogel across the entire temperature range.</w:t>
      </w:r>
      <w:r w:rsidR="00594F60" w:rsidRPr="00E67E73">
        <w:t xml:space="preserve"> </w:t>
      </w:r>
      <w:r w:rsidR="00E46AD4" w:rsidRPr="00E67E73">
        <w:t>T</w:t>
      </w:r>
      <w:r w:rsidR="00594F60" w:rsidRPr="00E67E73">
        <w:t xml:space="preserve">he increase of </w:t>
      </w:r>
      <w:r w:rsidR="00594F60" w:rsidRPr="00E67E73">
        <w:rPr>
          <w:i/>
          <w:iCs/>
        </w:rPr>
        <w:t>G</w:t>
      </w:r>
      <w:r w:rsidR="00B757E9" w:rsidRPr="00E67E73">
        <w:rPr>
          <w:rFonts w:eastAsia="STIXGeneral-Regular"/>
        </w:rPr>
        <w:t>′</w:t>
      </w:r>
      <w:r w:rsidR="00594F60" w:rsidRPr="00E67E73">
        <w:t xml:space="preserve"> at 60 </w:t>
      </w:r>
      <w:proofErr w:type="spellStart"/>
      <w:r w:rsidR="00594F60" w:rsidRPr="00E67E73">
        <w:rPr>
          <w:vertAlign w:val="superscript"/>
        </w:rPr>
        <w:t>o</w:t>
      </w:r>
      <w:r w:rsidR="00594F60" w:rsidRPr="00E67E73">
        <w:t>C</w:t>
      </w:r>
      <w:proofErr w:type="spellEnd"/>
      <w:r w:rsidR="00594F60" w:rsidRPr="00E67E73">
        <w:t xml:space="preserve"> is </w:t>
      </w:r>
      <w:r w:rsidRPr="00E67E73">
        <w:t xml:space="preserve">attributed </w:t>
      </w:r>
      <w:r w:rsidR="00594F60" w:rsidRPr="00E67E73">
        <w:t xml:space="preserve">to the release of water from the CS network when the force and temperature were applied, resulting more rigid structure. However, the </w:t>
      </w:r>
      <w:r w:rsidR="00594F60" w:rsidRPr="00E67E73">
        <w:rPr>
          <w:i/>
          <w:iCs/>
        </w:rPr>
        <w:t>G</w:t>
      </w:r>
      <w:r w:rsidR="00B757E9" w:rsidRPr="00E67E73">
        <w:rPr>
          <w:rFonts w:eastAsia="STIXGeneral-Regular"/>
        </w:rPr>
        <w:t>′</w:t>
      </w:r>
      <w:r w:rsidR="00AF0813" w:rsidRPr="00E67E73">
        <w:t xml:space="preserve"> </w:t>
      </w:r>
      <w:r w:rsidR="00594F60" w:rsidRPr="00E67E73">
        <w:t xml:space="preserve">decreased </w:t>
      </w:r>
      <w:r w:rsidRPr="00E67E73">
        <w:t>more rapidly as the frequency decreased</w:t>
      </w:r>
      <w:r w:rsidR="00594F60" w:rsidRPr="00E67E73">
        <w:t xml:space="preserve">, which </w:t>
      </w:r>
      <w:r w:rsidRPr="00E67E73">
        <w:t xml:space="preserve">can be </w:t>
      </w:r>
      <w:r w:rsidR="00594F60" w:rsidRPr="00E67E73">
        <w:t xml:space="preserve">attributed to </w:t>
      </w:r>
      <w:r w:rsidRPr="00E67E73">
        <w:t>the</w:t>
      </w:r>
      <w:r w:rsidR="00594F60" w:rsidRPr="00E67E73">
        <w:t xml:space="preserve"> disruption of the physical network </w:t>
      </w:r>
      <w:r w:rsidRPr="00E67E73">
        <w:t xml:space="preserve">formed by </w:t>
      </w:r>
      <w:r w:rsidR="00594F60" w:rsidRPr="00E67E73">
        <w:t xml:space="preserve">hydrophobic associations. </w:t>
      </w:r>
      <w:r w:rsidRPr="00E67E73">
        <w:t>On the other hand, t</w:t>
      </w:r>
      <w:r w:rsidR="00594F60" w:rsidRPr="00E67E73">
        <w:t>he IPN</w:t>
      </w:r>
      <w:r w:rsidR="00594F60" w:rsidRPr="00E67E73">
        <w:rPr>
          <w:vertAlign w:val="subscript"/>
        </w:rPr>
        <w:t>E</w:t>
      </w:r>
      <w:r w:rsidR="00594F60" w:rsidRPr="00E67E73">
        <w:t xml:space="preserve">3 </w:t>
      </w:r>
      <w:r w:rsidRPr="00E67E73">
        <w:t xml:space="preserve">exhibited a more </w:t>
      </w:r>
      <w:r w:rsidR="00594F60" w:rsidRPr="00E67E73">
        <w:t>stable network in response to environmental changes</w:t>
      </w:r>
      <w:r w:rsidRPr="00E67E73">
        <w:t>,</w:t>
      </w:r>
      <w:r w:rsidR="00594F60" w:rsidRPr="00E67E73">
        <w:t xml:space="preserve"> as </w:t>
      </w:r>
      <w:r w:rsidRPr="00E67E73">
        <w:t>indicated by</w:t>
      </w:r>
      <w:r w:rsidR="00594F60" w:rsidRPr="00E67E73">
        <w:t xml:space="preserve"> the smaller </w:t>
      </w:r>
      <w:r w:rsidR="00594F60" w:rsidRPr="00E67E73">
        <w:lastRenderedPageBreak/>
        <w:t xml:space="preserve">slope of </w:t>
      </w:r>
      <w:r w:rsidR="00594F60" w:rsidRPr="00E67E73">
        <w:rPr>
          <w:i/>
          <w:iCs/>
        </w:rPr>
        <w:t>G</w:t>
      </w:r>
      <w:r w:rsidR="00B757E9" w:rsidRPr="00E67E73">
        <w:rPr>
          <w:rFonts w:eastAsia="STIXGeneral-Regular"/>
        </w:rPr>
        <w:t>′</w:t>
      </w:r>
      <w:r w:rsidR="00594F60" w:rsidRPr="00E67E73">
        <w:t xml:space="preserve"> vs. </w:t>
      </w:r>
      <w:r w:rsidR="00594F60" w:rsidRPr="00E67E73">
        <w:rPr>
          <w:rFonts w:ascii="Symbol" w:hAnsi="Symbol"/>
          <w:i/>
          <w:iCs/>
        </w:rPr>
        <w:t></w:t>
      </w:r>
      <w:r w:rsidR="00594F60" w:rsidRPr="00E67E73">
        <w:t xml:space="preserve">. </w:t>
      </w:r>
      <w:r w:rsidRPr="00E67E73">
        <w:t xml:space="preserve">The increase in temperature causes </w:t>
      </w:r>
      <w:r w:rsidR="00594F60" w:rsidRPr="00E67E73">
        <w:rPr>
          <w:i/>
          <w:iCs/>
        </w:rPr>
        <w:t>G</w:t>
      </w:r>
      <w:r w:rsidR="00594F60" w:rsidRPr="00E67E73">
        <w:t xml:space="preserve">′ </w:t>
      </w:r>
      <w:r w:rsidRPr="00E67E73">
        <w:t xml:space="preserve">to rise in IPN due to a subtle hydrophilic/hydrophobic phase transition within the network structure. </w:t>
      </w:r>
      <w:r w:rsidR="00281E32" w:rsidRPr="00E67E73">
        <w:t xml:space="preserve">In </w:t>
      </w:r>
      <w:r w:rsidR="00594F60" w:rsidRPr="00E67E73">
        <w:t>other word</w:t>
      </w:r>
      <w:r w:rsidR="00281E32" w:rsidRPr="00E67E73">
        <w:t>s</w:t>
      </w:r>
      <w:r w:rsidR="00594F60" w:rsidRPr="00E67E73">
        <w:t xml:space="preserve">, </w:t>
      </w:r>
      <w:r w:rsidR="00281E32" w:rsidRPr="00E67E73">
        <w:t xml:space="preserve">this can be </w:t>
      </w:r>
      <w:r w:rsidR="00594F60" w:rsidRPr="00E67E73">
        <w:t xml:space="preserve">attributed to </w:t>
      </w:r>
      <w:r w:rsidR="00281E32" w:rsidRPr="00E67E73">
        <w:t xml:space="preserve">the enhanced </w:t>
      </w:r>
      <w:r w:rsidR="00594F60" w:rsidRPr="00E67E73">
        <w:t xml:space="preserve">of attractive interactions between the hydrogel networks, </w:t>
      </w:r>
      <w:r w:rsidR="00281E32" w:rsidRPr="00E67E73">
        <w:t>resulting from an increase in the hydrophobicity of the PNIPAM chains.</w:t>
      </w:r>
      <w:r w:rsidR="00594F60" w:rsidRPr="00E67E73">
        <w:t xml:space="preserve"> At a temperature of 30 </w:t>
      </w:r>
      <w:proofErr w:type="spellStart"/>
      <w:r w:rsidR="00594F60" w:rsidRPr="00E67E73">
        <w:rPr>
          <w:vertAlign w:val="superscript"/>
        </w:rPr>
        <w:t>o</w:t>
      </w:r>
      <w:r w:rsidR="00594F60" w:rsidRPr="00E67E73">
        <w:t>C</w:t>
      </w:r>
      <w:proofErr w:type="spellEnd"/>
      <w:r w:rsidR="00594F60" w:rsidRPr="00E67E73">
        <w:t xml:space="preserve"> (T &lt; VPTT), </w:t>
      </w:r>
      <w:r w:rsidR="00281E32" w:rsidRPr="00E67E73">
        <w:t>the hydrogel network swells</w:t>
      </w:r>
      <w:r w:rsidR="00594F60" w:rsidRPr="00E67E73">
        <w:t xml:space="preserve"> with water</w:t>
      </w:r>
      <w:r w:rsidR="00281E32" w:rsidRPr="00E67E73">
        <w:t xml:space="preserve"> due to</w:t>
      </w:r>
      <w:r w:rsidR="00594F60" w:rsidRPr="00E67E73">
        <w:t xml:space="preserve"> </w:t>
      </w:r>
      <w:r w:rsidR="00281E32" w:rsidRPr="00E67E73">
        <w:t xml:space="preserve">the strong hydrogen bonds formed between the hydrophilic amide groups and water. This energy is higher than the unfavorable free energy resulting from the exposure of hydrophobic isopropyl groups to water, which ultimately leads to the formation of transparent gels. </w:t>
      </w:r>
      <w:r w:rsidR="00594F60" w:rsidRPr="00E67E73">
        <w:t>Above the VPT</w:t>
      </w:r>
      <w:r w:rsidR="00281E32" w:rsidRPr="00E67E73">
        <w:t xml:space="preserve">T, hydrophobic interactions </w:t>
      </w:r>
      <w:r w:rsidR="00B757E9" w:rsidRPr="00E67E73">
        <w:t xml:space="preserve">are dominant, leading to the collapse of the </w:t>
      </w:r>
      <w:r w:rsidR="00594F60" w:rsidRPr="00E67E73">
        <w:t xml:space="preserve">polymer network due to water </w:t>
      </w:r>
      <w:r w:rsidR="00281E32" w:rsidRPr="00E67E73">
        <w:t xml:space="preserve">release </w:t>
      </w:r>
      <w:r w:rsidR="00594F60" w:rsidRPr="00E67E73">
        <w:t>[</w:t>
      </w:r>
      <w:r w:rsidR="00E91C69" w:rsidRPr="00E67E73">
        <w:t>11</w:t>
      </w:r>
      <w:r w:rsidR="00281E32" w:rsidRPr="00E67E73">
        <w:t>].</w:t>
      </w:r>
      <w:r w:rsidR="00594F60" w:rsidRPr="00E67E73">
        <w:t xml:space="preserve"> </w:t>
      </w:r>
      <w:r w:rsidR="00281E32" w:rsidRPr="00E67E73">
        <w:t>This results in the formation of opaque gels, as shown in Figure S</w:t>
      </w:r>
      <w:r w:rsidR="00D757EC" w:rsidRPr="00E67E73">
        <w:t>9</w:t>
      </w:r>
      <w:r w:rsidR="00976EEF" w:rsidRPr="00E67E73">
        <w:t xml:space="preserve"> </w:t>
      </w:r>
      <w:r w:rsidR="008E0248" w:rsidRPr="00E67E73">
        <w:rPr>
          <w:rFonts w:hint="eastAsia"/>
        </w:rPr>
        <w:t>(</w:t>
      </w:r>
      <w:r w:rsidR="008E0248" w:rsidRPr="00E67E73">
        <w:t>b)</w:t>
      </w:r>
      <w:r w:rsidR="00281E32" w:rsidRPr="00E67E73">
        <w:t>.</w:t>
      </w:r>
    </w:p>
    <w:p w14:paraId="0068E92A" w14:textId="77777777" w:rsidR="00677C08" w:rsidRPr="00E67E73" w:rsidRDefault="00677C08" w:rsidP="00E67E73">
      <w:pPr>
        <w:pStyle w:val="MDPI52figure"/>
        <w:ind w:left="2608"/>
        <w:jc w:val="left"/>
      </w:pPr>
      <w:r w:rsidRPr="00E67E73">
        <w:t xml:space="preserve">         </w:t>
      </w:r>
      <w:r w:rsidRPr="00E67E73">
        <w:rPr>
          <w:lang w:bidi="ar-SA"/>
        </w:rPr>
        <w:drawing>
          <wp:inline distT="0" distB="0" distL="0" distR="0" wp14:anchorId="2C191219" wp14:editId="1AEC320F">
            <wp:extent cx="3343046" cy="2801252"/>
            <wp:effectExtent l="0" t="0" r="0" b="0"/>
            <wp:docPr id="38" name="図 38" descr="C:\Users\Isala\Desktop\MIcro-Nano Technology Center\Re-write_17 Aug 2023\Manuscript\Rheology data-origin\Figure for manuscript\tiff file\Fig S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Isala\Desktop\MIcro-Nano Technology Center\Re-write_17 Aug 2023\Manuscript\Rheology data-origin\Figure for manuscript\tiff file\Fig S7.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53769" cy="2810237"/>
                    </a:xfrm>
                    <a:prstGeom prst="rect">
                      <a:avLst/>
                    </a:prstGeom>
                    <a:noFill/>
                    <a:ln>
                      <a:noFill/>
                    </a:ln>
                  </pic:spPr>
                </pic:pic>
              </a:graphicData>
            </a:graphic>
          </wp:inline>
        </w:drawing>
      </w:r>
    </w:p>
    <w:p w14:paraId="1C8A0CDF" w14:textId="5E873B9C" w:rsidR="00DD1505" w:rsidRPr="00E67E73" w:rsidRDefault="00E67E73" w:rsidP="00E67E73">
      <w:pPr>
        <w:pStyle w:val="MDPI51figurecaption"/>
        <w:jc w:val="both"/>
      </w:pPr>
      <w:r w:rsidRPr="00E67E73">
        <w:rPr>
          <w:b/>
          <w:bCs/>
        </w:rPr>
        <w:t xml:space="preserve">Figure S8. </w:t>
      </w:r>
      <w:r w:rsidR="008F46B5" w:rsidRPr="00E67E73">
        <w:t xml:space="preserve">Frequency dependence on the shear modulus of the swollen state of CS </w:t>
      </w:r>
      <w:r w:rsidR="00DD1505" w:rsidRPr="00E67E73">
        <w:t>(</w:t>
      </w:r>
      <w:r w:rsidR="00DD1505" w:rsidRPr="00E67E73">
        <w:rPr>
          <w:rFonts w:cs="Angsana New"/>
          <w:szCs w:val="30"/>
        </w:rPr>
        <w:t>black</w:t>
      </w:r>
      <w:r w:rsidR="00DD1505" w:rsidRPr="00E67E73">
        <w:t xml:space="preserve">) </w:t>
      </w:r>
      <w:r w:rsidR="008F46B5" w:rsidRPr="00E67E73">
        <w:t>and</w:t>
      </w:r>
      <w:r w:rsidR="00DD1505" w:rsidRPr="00E67E73">
        <w:t xml:space="preserve"> </w:t>
      </w:r>
      <w:r w:rsidR="008F46B5" w:rsidRPr="00E67E73">
        <w:t>IPN</w:t>
      </w:r>
      <w:r w:rsidR="008F46B5" w:rsidRPr="00E67E73">
        <w:rPr>
          <w:vertAlign w:val="subscript"/>
        </w:rPr>
        <w:t>E</w:t>
      </w:r>
      <w:r w:rsidR="008F46B5" w:rsidRPr="00E67E73">
        <w:t>3</w:t>
      </w:r>
      <w:r w:rsidR="00DD1505" w:rsidRPr="00E67E73">
        <w:t xml:space="preserve"> (blue) </w:t>
      </w:r>
      <w:r w:rsidR="008F46B5" w:rsidRPr="00E67E73">
        <w:t xml:space="preserve">hydrogels at </w:t>
      </w:r>
      <w:r w:rsidR="00DD1505" w:rsidRPr="00E67E73">
        <w:t xml:space="preserve">the temperatures </w:t>
      </w:r>
      <w:r w:rsidR="008F46B5" w:rsidRPr="00E67E73">
        <w:t>30</w:t>
      </w:r>
      <w:r w:rsidR="008F46B5" w:rsidRPr="00E67E73">
        <w:rPr>
          <w:vertAlign w:val="superscript"/>
        </w:rPr>
        <w:t>o</w:t>
      </w:r>
      <w:r w:rsidR="008F46B5" w:rsidRPr="00E67E73">
        <w:t>C</w:t>
      </w:r>
      <w:r w:rsidR="00DD1505" w:rsidRPr="00E67E73">
        <w:t xml:space="preserve"> (</w:t>
      </w:r>
      <w:r w:rsidR="00DD1505" w:rsidRPr="00E67E73">
        <w:sym w:font="Symbol" w:char="F0B7"/>
      </w:r>
      <w:r w:rsidR="00DD1505" w:rsidRPr="00E67E73">
        <w:t>)</w:t>
      </w:r>
      <w:r w:rsidR="008F46B5" w:rsidRPr="00E67E73">
        <w:t>,</w:t>
      </w:r>
      <w:r w:rsidR="00DD1505" w:rsidRPr="00E67E73">
        <w:t xml:space="preserve"> </w:t>
      </w:r>
      <w:r w:rsidR="008F46B5" w:rsidRPr="00E67E73">
        <w:t>40</w:t>
      </w:r>
      <w:r w:rsidR="008F46B5" w:rsidRPr="00E67E73">
        <w:rPr>
          <w:vertAlign w:val="superscript"/>
        </w:rPr>
        <w:t>o</w:t>
      </w:r>
      <w:r w:rsidR="008F46B5" w:rsidRPr="00E67E73">
        <w:t>C</w:t>
      </w:r>
      <w:r w:rsidR="00DD1505" w:rsidRPr="00E67E73">
        <w:t xml:space="preserve"> (</w:t>
      </w:r>
      <w:r w:rsidR="00DD1505" w:rsidRPr="00E67E73">
        <w:rPr>
          <w:rFonts w:ascii="宋体" w:eastAsia="宋体" w:hAnsi="宋体" w:cs="宋体" w:hint="eastAsia"/>
          <w:szCs w:val="30"/>
        </w:rPr>
        <w:t>■</w:t>
      </w:r>
      <w:r w:rsidR="00DD1505" w:rsidRPr="00E67E73">
        <w:t>)</w:t>
      </w:r>
      <w:r w:rsidR="008F46B5" w:rsidRPr="00E67E73">
        <w:t>, and</w:t>
      </w:r>
      <w:r w:rsidR="00DD1505" w:rsidRPr="00E67E73">
        <w:t xml:space="preserve"> </w:t>
      </w:r>
      <w:r w:rsidR="008F46B5" w:rsidRPr="00E67E73">
        <w:t>60</w:t>
      </w:r>
      <w:r w:rsidR="008F46B5" w:rsidRPr="00E67E73">
        <w:rPr>
          <w:vertAlign w:val="superscript"/>
        </w:rPr>
        <w:t>o</w:t>
      </w:r>
      <w:r w:rsidR="008F46B5" w:rsidRPr="00E67E73">
        <w:t>C</w:t>
      </w:r>
      <w:r w:rsidR="00DD1505" w:rsidRPr="00E67E73">
        <w:t xml:space="preserve"> (</w:t>
      </w:r>
      <w:r w:rsidR="00DD1505" w:rsidRPr="00E67E73">
        <w:sym w:font="Symbol" w:char="F0A8"/>
      </w:r>
      <w:r w:rsidR="00DD1505" w:rsidRPr="00E67E73">
        <w:t>)</w:t>
      </w:r>
      <w:r w:rsidR="008F46B5" w:rsidRPr="00E67E73">
        <w:t>.</w:t>
      </w:r>
    </w:p>
    <w:p w14:paraId="1A53A0F2" w14:textId="3FBCF1B1" w:rsidR="00B115CB" w:rsidRPr="00E67E73" w:rsidRDefault="00B115CB" w:rsidP="00E67E73">
      <w:pPr>
        <w:adjustRightInd w:val="0"/>
        <w:snapToGrid w:val="0"/>
        <w:rPr>
          <w:rFonts w:ascii="Times New Roman" w:hAnsi="Times New Roman" w:cs="Times New Roman"/>
          <w:b/>
          <w:bCs/>
          <w:sz w:val="24"/>
          <w:szCs w:val="24"/>
          <w:lang w:val="en-US"/>
        </w:rPr>
      </w:pPr>
      <w:r w:rsidRPr="00E67E73">
        <w:rPr>
          <w:rFonts w:ascii="Times New Roman" w:hAnsi="Times New Roman" w:cs="Times New Roman"/>
          <w:b/>
          <w:bCs/>
          <w:sz w:val="24"/>
          <w:szCs w:val="24"/>
          <w:lang w:val="en-US"/>
        </w:rPr>
        <w:t xml:space="preserve">           </w:t>
      </w:r>
      <w:r w:rsidR="001925CF" w:rsidRPr="00E67E73">
        <w:rPr>
          <w:rFonts w:ascii="Times New Roman" w:hAnsi="Times New Roman" w:cs="Times New Roman"/>
          <w:b/>
          <w:bCs/>
          <w:sz w:val="24"/>
          <w:szCs w:val="24"/>
          <w:lang w:val="en-US"/>
        </w:rPr>
        <w:t xml:space="preserve">            </w:t>
      </w:r>
      <w:r w:rsidR="00E67E73">
        <w:rPr>
          <w:rFonts w:ascii="Times New Roman" w:hAnsi="Times New Roman" w:cs="Times New Roman"/>
          <w:b/>
          <w:bCs/>
          <w:sz w:val="24"/>
          <w:szCs w:val="24"/>
          <w:lang w:val="en-US"/>
        </w:rPr>
        <w:t xml:space="preserve">                           </w:t>
      </w:r>
      <w:r w:rsidR="001925CF" w:rsidRPr="00E67E73">
        <w:rPr>
          <w:rFonts w:ascii="Times New Roman" w:hAnsi="Times New Roman" w:cs="Times New Roman"/>
          <w:b/>
          <w:bCs/>
          <w:sz w:val="24"/>
          <w:szCs w:val="24"/>
          <w:lang w:val="en-US"/>
        </w:rPr>
        <w:t xml:space="preserve">  </w:t>
      </w:r>
      <w:r w:rsidRPr="00E67E73">
        <w:rPr>
          <w:rFonts w:ascii="Times New Roman" w:hAnsi="Times New Roman" w:cs="Times New Roman"/>
          <w:b/>
          <w:bCs/>
          <w:sz w:val="24"/>
          <w:szCs w:val="24"/>
          <w:lang w:val="en-US"/>
        </w:rPr>
        <w:t xml:space="preserve">Chitosan hydrogel             </w:t>
      </w:r>
      <w:r w:rsidR="00281E32" w:rsidRPr="00E67E73">
        <w:rPr>
          <w:rFonts w:ascii="Times New Roman" w:hAnsi="Times New Roman" w:cs="Times New Roman"/>
          <w:b/>
          <w:bCs/>
          <w:sz w:val="24"/>
          <w:szCs w:val="24"/>
          <w:lang w:val="en-US"/>
        </w:rPr>
        <w:t xml:space="preserve">                            </w:t>
      </w:r>
      <w:r w:rsidRPr="00E67E73">
        <w:rPr>
          <w:lang w:val="en-US"/>
        </w:rPr>
        <w:t xml:space="preserve"> </w:t>
      </w:r>
      <w:r w:rsidR="00281E32" w:rsidRPr="00E67E73">
        <w:rPr>
          <w:lang w:val="en-US"/>
        </w:rPr>
        <w:t xml:space="preserve"> </w:t>
      </w:r>
      <w:r w:rsidRPr="00E67E73">
        <w:rPr>
          <w:rFonts w:ascii="Times New Roman" w:hAnsi="Times New Roman" w:cs="Times New Roman"/>
          <w:b/>
          <w:bCs/>
          <w:sz w:val="24"/>
          <w:szCs w:val="24"/>
          <w:lang w:val="en-US"/>
        </w:rPr>
        <w:t>IPN</w:t>
      </w:r>
      <w:r w:rsidRPr="00E67E73">
        <w:rPr>
          <w:rFonts w:ascii="Times New Roman" w:hAnsi="Times New Roman" w:cs="Times New Roman"/>
          <w:b/>
          <w:bCs/>
          <w:sz w:val="24"/>
          <w:szCs w:val="24"/>
          <w:vertAlign w:val="subscript"/>
          <w:lang w:val="en-US"/>
        </w:rPr>
        <w:t>E</w:t>
      </w:r>
      <w:r w:rsidRPr="00E67E73">
        <w:rPr>
          <w:rFonts w:ascii="Times New Roman" w:hAnsi="Times New Roman" w:cs="Times New Roman"/>
          <w:b/>
          <w:bCs/>
          <w:sz w:val="24"/>
          <w:szCs w:val="24"/>
          <w:lang w:val="en-US"/>
        </w:rPr>
        <w:t>3</w:t>
      </w:r>
    </w:p>
    <w:p w14:paraId="1552349D" w14:textId="4E90D803" w:rsidR="00224622" w:rsidRPr="00E67E73" w:rsidRDefault="00E67E73" w:rsidP="00E67E73">
      <w:pPr>
        <w:adjustRightInd w:val="0"/>
        <w:snapToGrid w:val="0"/>
        <w:rPr>
          <w:lang w:val="en-US"/>
        </w:rPr>
      </w:pPr>
      <w:r w:rsidRPr="00E67E73">
        <w:rPr>
          <w:rFonts w:ascii="Times New Roman" w:hAnsi="Times New Roman" w:cs="Times New Roman"/>
          <w:sz w:val="24"/>
          <w:szCs w:val="24"/>
          <w:lang w:val="en-US" w:bidi="ar-SA"/>
        </w:rPr>
        <mc:AlternateContent>
          <mc:Choice Requires="wps">
            <w:drawing>
              <wp:anchor distT="0" distB="0" distL="114300" distR="114300" simplePos="0" relativeHeight="251665408" behindDoc="0" locked="0" layoutInCell="1" allowOverlap="1" wp14:anchorId="737C0F0A" wp14:editId="419B29E5">
                <wp:simplePos x="0" y="0"/>
                <wp:positionH relativeFrom="margin">
                  <wp:posOffset>1200399</wp:posOffset>
                </wp:positionH>
                <wp:positionV relativeFrom="paragraph">
                  <wp:posOffset>113445</wp:posOffset>
                </wp:positionV>
                <wp:extent cx="390525" cy="333375"/>
                <wp:effectExtent l="0" t="0" r="0" b="0"/>
                <wp:wrapNone/>
                <wp:docPr id="18" name="テキスト ボックス 18"/>
                <wp:cNvGraphicFramePr/>
                <a:graphic xmlns:a="http://schemas.openxmlformats.org/drawingml/2006/main">
                  <a:graphicData uri="http://schemas.microsoft.com/office/word/2010/wordprocessingShape">
                    <wps:wsp>
                      <wps:cNvSpPr txBox="1"/>
                      <wps:spPr>
                        <a:xfrm>
                          <a:off x="0" y="0"/>
                          <a:ext cx="39052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A169F5"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7C0F0A" id="テキスト ボックス 18" o:spid="_x0000_s1120" type="#_x0000_t202" style="position:absolute;margin-left:94.5pt;margin-top:8.95pt;width:30.75pt;height:26.25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" filled="f" stroked="f" strokeweight=".5pt">
                <v:textbox>
                  <w:txbxContent>
                    <w:p w14:paraId="73A169F5"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a)</w:t>
                      </w:r>
                    </w:p>
                  </w:txbxContent>
                </v:textbox>
                <w10:wrap anchorx="margin"/>
              </v:shape>
            </w:pict>
          </mc:Fallback>
        </mc:AlternateContent>
      </w:r>
      <w:r w:rsidR="00281E32" w:rsidRPr="00E67E73">
        <w:rPr>
          <w:lang w:val="en-US" w:bidi="ar-SA"/>
        </w:rPr>
        <mc:AlternateContent>
          <mc:Choice Requires="wps">
            <w:drawing>
              <wp:anchor distT="0" distB="0" distL="114300" distR="114300" simplePos="0" relativeHeight="251658240" behindDoc="0" locked="0" layoutInCell="1" allowOverlap="1" wp14:anchorId="06731F5C" wp14:editId="1DEEB457">
                <wp:simplePos x="0" y="0"/>
                <wp:positionH relativeFrom="margin">
                  <wp:posOffset>2551651</wp:posOffset>
                </wp:positionH>
                <wp:positionV relativeFrom="paragraph">
                  <wp:posOffset>704519</wp:posOffset>
                </wp:positionV>
                <wp:extent cx="172193" cy="279070"/>
                <wp:effectExtent l="19050" t="19050" r="18415" b="45085"/>
                <wp:wrapNone/>
                <wp:docPr id="14" name="上下矢印 14"/>
                <wp:cNvGraphicFramePr/>
                <a:graphic xmlns:a="http://schemas.openxmlformats.org/drawingml/2006/main">
                  <a:graphicData uri="http://schemas.microsoft.com/office/word/2010/wordprocessingShape">
                    <wps:wsp>
                      <wps:cNvSpPr/>
                      <wps:spPr>
                        <a:xfrm>
                          <a:off x="0" y="0"/>
                          <a:ext cx="172193" cy="279070"/>
                        </a:xfrm>
                        <a:prstGeom prst="up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E7DD09"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上下矢印 14" o:spid="_x0000_s1026" type="#_x0000_t70" style="position:absolute;margin-left:200.9pt;margin-top:55.45pt;width:13.55pt;height:21.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" adj=",6664" fillcolor="black [3213]" strokecolor="black [3213]" strokeweight="1pt">
                <w10:wrap anchorx="margin"/>
              </v:shape>
            </w:pict>
          </mc:Fallback>
        </mc:AlternateContent>
      </w:r>
      <w:r w:rsidR="00B115CB" w:rsidRPr="00E67E73">
        <w:rPr>
          <w:lang w:val="en-US"/>
        </w:rPr>
        <w:t xml:space="preserve">            </w:t>
      </w:r>
      <w:r w:rsidR="00281E32" w:rsidRPr="00E67E73">
        <w:rPr>
          <w:lang w:val="en-US"/>
        </w:rPr>
        <w:t xml:space="preserve">          </w:t>
      </w:r>
      <w:r w:rsidR="00B115CB" w:rsidRPr="00E67E73">
        <w:rPr>
          <w:lang w:val="en-US"/>
        </w:rPr>
        <w:t xml:space="preserve">  </w:t>
      </w:r>
      <w:r>
        <w:rPr>
          <w:lang w:val="en-US"/>
        </w:rPr>
        <w:t xml:space="preserve">                             </w:t>
      </w:r>
      <w:r w:rsidR="00224622" w:rsidRPr="00E67E73">
        <w:rPr>
          <w:lang w:val="en-US" w:bidi="ar-SA"/>
        </w:rPr>
        <w:drawing>
          <wp:inline distT="0" distB="0" distL="0" distR="0" wp14:anchorId="0FD33F5F" wp14:editId="550AB634">
            <wp:extent cx="632568" cy="1871509"/>
            <wp:effectExtent l="9207" t="0" r="5398" b="5397"/>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645485" cy="1909726"/>
                    </a:xfrm>
                    <a:prstGeom prst="rect">
                      <a:avLst/>
                    </a:prstGeom>
                    <a:noFill/>
                    <a:ln>
                      <a:noFill/>
                    </a:ln>
                  </pic:spPr>
                </pic:pic>
              </a:graphicData>
            </a:graphic>
          </wp:inline>
        </w:drawing>
      </w:r>
      <w:r w:rsidR="00B115CB" w:rsidRPr="00E67E73">
        <w:rPr>
          <w:lang w:val="en-US"/>
        </w:rPr>
        <w:t xml:space="preserve">  </w:t>
      </w:r>
      <w:r w:rsidR="00281E32" w:rsidRPr="00E67E73">
        <w:rPr>
          <w:lang w:val="en-US"/>
        </w:rPr>
        <w:t xml:space="preserve">     </w:t>
      </w:r>
      <w:r w:rsidR="00B115CB" w:rsidRPr="00E67E73">
        <w:rPr>
          <w:lang w:val="en-US"/>
        </w:rPr>
        <w:t xml:space="preserve"> </w:t>
      </w:r>
      <w:r w:rsidR="00281E32" w:rsidRPr="00E67E73">
        <w:rPr>
          <w:lang w:val="en-US"/>
        </w:rPr>
        <w:t xml:space="preserve">      </w:t>
      </w:r>
      <w:r w:rsidR="00B115CB" w:rsidRPr="00E67E73">
        <w:rPr>
          <w:lang w:val="en-US" w:bidi="ar-SA"/>
        </w:rPr>
        <w:drawing>
          <wp:inline distT="0" distB="0" distL="0" distR="0" wp14:anchorId="562E4D15" wp14:editId="16FCCB46">
            <wp:extent cx="637253" cy="1866776"/>
            <wp:effectExtent l="0" t="5080" r="5715" b="571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5400000">
                      <a:off x="0" y="0"/>
                      <a:ext cx="652163" cy="1910454"/>
                    </a:xfrm>
                    <a:prstGeom prst="rect">
                      <a:avLst/>
                    </a:prstGeom>
                    <a:noFill/>
                    <a:ln>
                      <a:noFill/>
                    </a:ln>
                  </pic:spPr>
                </pic:pic>
              </a:graphicData>
            </a:graphic>
          </wp:inline>
        </w:drawing>
      </w:r>
    </w:p>
    <w:p w14:paraId="0DB93691" w14:textId="37869BDD" w:rsidR="00B115CB" w:rsidRPr="00E67E73" w:rsidRDefault="00B115CB" w:rsidP="00E67E73">
      <w:pPr>
        <w:adjustRightInd w:val="0"/>
        <w:snapToGrid w:val="0"/>
        <w:rPr>
          <w:lang w:val="en-US"/>
        </w:rPr>
      </w:pPr>
    </w:p>
    <w:p w14:paraId="156F0FC0" w14:textId="42164447" w:rsidR="00B115CB" w:rsidRPr="00E67E73" w:rsidRDefault="00E67E73" w:rsidP="00E67E73">
      <w:pPr>
        <w:adjustRightInd w:val="0"/>
        <w:snapToGrid w:val="0"/>
        <w:rPr>
          <w:lang w:val="en-US"/>
        </w:rPr>
      </w:pPr>
      <w:r w:rsidRPr="00E67E73">
        <w:rPr>
          <w:rFonts w:ascii="Times New Roman" w:hAnsi="Times New Roman" w:cs="Times New Roman"/>
          <w:sz w:val="24"/>
          <w:szCs w:val="24"/>
          <w:lang w:val="en-US" w:bidi="ar-SA"/>
        </w:rPr>
        <mc:AlternateContent>
          <mc:Choice Requires="wps">
            <w:drawing>
              <wp:anchor distT="0" distB="0" distL="114300" distR="114300" simplePos="0" relativeHeight="251663360" behindDoc="0" locked="0" layoutInCell="1" allowOverlap="1" wp14:anchorId="1D3DD6C9" wp14:editId="2C63F7B3">
                <wp:simplePos x="0" y="0"/>
                <wp:positionH relativeFrom="margin">
                  <wp:posOffset>1136788</wp:posOffset>
                </wp:positionH>
                <wp:positionV relativeFrom="paragraph">
                  <wp:posOffset>151185</wp:posOffset>
                </wp:positionV>
                <wp:extent cx="390525" cy="333375"/>
                <wp:effectExtent l="0" t="0" r="0" b="0"/>
                <wp:wrapNone/>
                <wp:docPr id="17" name="テキスト ボックス 17"/>
                <wp:cNvGraphicFramePr/>
                <a:graphic xmlns:a="http://schemas.openxmlformats.org/drawingml/2006/main">
                  <a:graphicData uri="http://schemas.microsoft.com/office/word/2010/wordprocessingShape">
                    <wps:wsp>
                      <wps:cNvSpPr txBox="1"/>
                      <wps:spPr>
                        <a:xfrm>
                          <a:off x="0" y="0"/>
                          <a:ext cx="39052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A4F98"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w:t>
                            </w:r>
                            <w:r>
                              <w:rPr>
                                <w:rFonts w:ascii="Times New Roman" w:hAnsi="Times New Roman" w:cs="Times New Roman"/>
                                <w:b/>
                                <w:bCs/>
                                <w:sz w:val="24"/>
                                <w:szCs w:val="24"/>
                              </w:rPr>
                              <w:t>b</w:t>
                            </w:r>
                            <w:r w:rsidRPr="00B115CB">
                              <w:rPr>
                                <w:rFonts w:ascii="Times New Roman" w:hAnsi="Times New Roman" w:cs="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3DD6C9" id="テキスト ボックス 17" o:spid="_x0000_s1121" type="#_x0000_t202" style="position:absolute;margin-left:89.5pt;margin-top:11.9pt;width:30.75pt;height:26.2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" filled="f" stroked="f" strokeweight=".5pt">
                <v:textbox>
                  <w:txbxContent>
                    <w:p w14:paraId="25BA4F98"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w:t>
                      </w:r>
                      <w:r>
                        <w:rPr>
                          <w:rFonts w:ascii="Times New Roman" w:hAnsi="Times New Roman" w:cs="Times New Roman"/>
                          <w:b/>
                          <w:bCs/>
                          <w:sz w:val="24"/>
                          <w:szCs w:val="24"/>
                        </w:rPr>
                        <w:t>b</w:t>
                      </w:r>
                      <w:r w:rsidRPr="00B115CB">
                        <w:rPr>
                          <w:rFonts w:ascii="Times New Roman" w:hAnsi="Times New Roman" w:cs="Times New Roman"/>
                          <w:b/>
                          <w:bCs/>
                          <w:sz w:val="24"/>
                          <w:szCs w:val="24"/>
                        </w:rPr>
                        <w:t>)</w:t>
                      </w:r>
                    </w:p>
                  </w:txbxContent>
                </v:textbox>
                <w10:wrap anchorx="margin"/>
              </v:shape>
            </w:pict>
          </mc:Fallback>
        </mc:AlternateContent>
      </w:r>
      <w:r w:rsidR="00281E32" w:rsidRPr="00E67E73">
        <w:rPr>
          <w:lang w:val="en-US" w:bidi="ar-SA"/>
        </w:rPr>
        <mc:AlternateContent>
          <mc:Choice Requires="wps">
            <w:drawing>
              <wp:anchor distT="0" distB="0" distL="114300" distR="114300" simplePos="0" relativeHeight="251684864" behindDoc="0" locked="0" layoutInCell="1" allowOverlap="1" wp14:anchorId="1B25ECA8" wp14:editId="6C846A35">
                <wp:simplePos x="0" y="0"/>
                <wp:positionH relativeFrom="margin">
                  <wp:posOffset>4867248</wp:posOffset>
                </wp:positionH>
                <wp:positionV relativeFrom="paragraph">
                  <wp:posOffset>679146</wp:posOffset>
                </wp:positionV>
                <wp:extent cx="172193" cy="279070"/>
                <wp:effectExtent l="19050" t="19050" r="18415" b="45085"/>
                <wp:wrapNone/>
                <wp:docPr id="12" name="上下矢印 12"/>
                <wp:cNvGraphicFramePr/>
                <a:graphic xmlns:a="http://schemas.openxmlformats.org/drawingml/2006/main">
                  <a:graphicData uri="http://schemas.microsoft.com/office/word/2010/wordprocessingShape">
                    <wps:wsp>
                      <wps:cNvSpPr/>
                      <wps:spPr>
                        <a:xfrm>
                          <a:off x="0" y="0"/>
                          <a:ext cx="172193" cy="279070"/>
                        </a:xfrm>
                        <a:prstGeom prst="up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3D8FD" id="上下矢印 12" o:spid="_x0000_s1026" type="#_x0000_t70" style="position:absolute;margin-left:383.25pt;margin-top:53.5pt;width:13.55pt;height:21.9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" adj=",6664" fillcolor="black [3213]" strokecolor="black [3213]" strokeweight="1pt">
                <w10:wrap anchorx="margin"/>
              </v:shape>
            </w:pict>
          </mc:Fallback>
        </mc:AlternateContent>
      </w:r>
      <w:r w:rsidR="00B115CB" w:rsidRPr="00E67E73">
        <w:rPr>
          <w:lang w:val="en-US"/>
        </w:rPr>
        <w:t xml:space="preserve">           </w:t>
      </w:r>
      <w:r w:rsidR="00281E32" w:rsidRPr="00E67E73">
        <w:rPr>
          <w:lang w:val="en-US"/>
        </w:rPr>
        <w:t xml:space="preserve">           </w:t>
      </w:r>
      <w:r w:rsidR="00B115CB" w:rsidRPr="00E67E73">
        <w:rPr>
          <w:lang w:val="en-US"/>
        </w:rPr>
        <w:t xml:space="preserve"> </w:t>
      </w:r>
      <w:r>
        <w:rPr>
          <w:lang w:val="en-US"/>
        </w:rPr>
        <w:t xml:space="preserve">                            </w:t>
      </w:r>
      <w:r w:rsidR="00B115CB" w:rsidRPr="00E67E73">
        <w:rPr>
          <w:lang w:val="en-US"/>
        </w:rPr>
        <w:t xml:space="preserve">  </w:t>
      </w:r>
      <w:r w:rsidR="00224622" w:rsidRPr="00E67E73">
        <w:rPr>
          <w:lang w:val="en-US" w:bidi="ar-SA"/>
        </w:rPr>
        <w:drawing>
          <wp:inline distT="0" distB="0" distL="0" distR="0" wp14:anchorId="7D2A619E" wp14:editId="7D5BD870">
            <wp:extent cx="596900" cy="1829222"/>
            <wp:effectExtent l="0" t="6350" r="6350" b="635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0" y="0"/>
                      <a:ext cx="602860" cy="1847485"/>
                    </a:xfrm>
                    <a:prstGeom prst="rect">
                      <a:avLst/>
                    </a:prstGeom>
                    <a:noFill/>
                    <a:ln>
                      <a:noFill/>
                    </a:ln>
                  </pic:spPr>
                </pic:pic>
              </a:graphicData>
            </a:graphic>
          </wp:inline>
        </w:drawing>
      </w:r>
      <w:r w:rsidR="00B115CB" w:rsidRPr="00E67E73">
        <w:rPr>
          <w:lang w:val="en-US"/>
        </w:rPr>
        <w:t xml:space="preserve">  </w:t>
      </w:r>
      <w:r w:rsidR="00281E32" w:rsidRPr="00E67E73">
        <w:rPr>
          <w:lang w:val="en-US"/>
        </w:rPr>
        <w:t xml:space="preserve">            </w:t>
      </w:r>
      <w:r w:rsidR="00B115CB" w:rsidRPr="00E67E73">
        <w:rPr>
          <w:lang w:val="en-US"/>
        </w:rPr>
        <w:t xml:space="preserve"> </w:t>
      </w:r>
      <w:r w:rsidR="00B115CB" w:rsidRPr="00E67E73">
        <w:rPr>
          <w:lang w:val="en-US" w:bidi="ar-SA"/>
        </w:rPr>
        <w:drawing>
          <wp:inline distT="0" distB="0" distL="0" distR="0" wp14:anchorId="56083EB6" wp14:editId="478B4E4D">
            <wp:extent cx="611343" cy="1825533"/>
            <wp:effectExtent l="2540" t="0" r="1270" b="127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5400000">
                      <a:off x="0" y="0"/>
                      <a:ext cx="623217" cy="1860991"/>
                    </a:xfrm>
                    <a:prstGeom prst="rect">
                      <a:avLst/>
                    </a:prstGeom>
                    <a:noFill/>
                    <a:ln>
                      <a:noFill/>
                    </a:ln>
                  </pic:spPr>
                </pic:pic>
              </a:graphicData>
            </a:graphic>
          </wp:inline>
        </w:drawing>
      </w:r>
    </w:p>
    <w:p w14:paraId="60BBFFA1" w14:textId="07DBC655" w:rsidR="00B115CB" w:rsidRPr="00E67E73" w:rsidRDefault="00B115CB" w:rsidP="00E67E73">
      <w:pPr>
        <w:adjustRightInd w:val="0"/>
        <w:snapToGrid w:val="0"/>
        <w:rPr>
          <w:lang w:val="en-US"/>
        </w:rPr>
      </w:pPr>
    </w:p>
    <w:p w14:paraId="274ABD40" w14:textId="15544DE0" w:rsidR="00B115CB" w:rsidRPr="00E67E73" w:rsidRDefault="00E67E73" w:rsidP="00E67E73">
      <w:pPr>
        <w:adjustRightInd w:val="0"/>
        <w:snapToGrid w:val="0"/>
        <w:rPr>
          <w:lang w:val="en-US"/>
        </w:rPr>
      </w:pPr>
      <w:r w:rsidRPr="00E67E73">
        <w:rPr>
          <w:rFonts w:ascii="Times New Roman" w:hAnsi="Times New Roman" w:cs="Times New Roman"/>
          <w:sz w:val="24"/>
          <w:szCs w:val="24"/>
          <w:lang w:val="en-US" w:bidi="ar-SA"/>
        </w:rPr>
        <mc:AlternateContent>
          <mc:Choice Requires="wps">
            <w:drawing>
              <wp:anchor distT="0" distB="0" distL="114300" distR="114300" simplePos="0" relativeHeight="251667456" behindDoc="0" locked="0" layoutInCell="1" allowOverlap="1" wp14:anchorId="5349C668" wp14:editId="2EC458A2">
                <wp:simplePos x="0" y="0"/>
                <wp:positionH relativeFrom="margin">
                  <wp:posOffset>1133641</wp:posOffset>
                </wp:positionH>
                <wp:positionV relativeFrom="paragraph">
                  <wp:posOffset>137491</wp:posOffset>
                </wp:positionV>
                <wp:extent cx="390525" cy="333375"/>
                <wp:effectExtent l="0" t="0" r="0" b="0"/>
                <wp:wrapNone/>
                <wp:docPr id="19" name="テキスト ボックス 19"/>
                <wp:cNvGraphicFramePr/>
                <a:graphic xmlns:a="http://schemas.openxmlformats.org/drawingml/2006/main">
                  <a:graphicData uri="http://schemas.microsoft.com/office/word/2010/wordprocessingShape">
                    <wps:wsp>
                      <wps:cNvSpPr txBox="1"/>
                      <wps:spPr>
                        <a:xfrm>
                          <a:off x="0" y="0"/>
                          <a:ext cx="39052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3676D"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w:t>
                            </w:r>
                            <w:r w:rsidR="00A5436F">
                              <w:rPr>
                                <w:rFonts w:ascii="Times New Roman" w:hAnsi="Times New Roman" w:cs="Times New Roman"/>
                                <w:b/>
                                <w:bCs/>
                                <w:sz w:val="24"/>
                                <w:szCs w:val="24"/>
                              </w:rPr>
                              <w:t>c</w:t>
                            </w:r>
                            <w:r w:rsidRPr="00B115CB">
                              <w:rPr>
                                <w:rFonts w:ascii="Times New Roman" w:hAnsi="Times New Roman" w:cs="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49C668" id="テキスト ボックス 19" o:spid="_x0000_s1122" type="#_x0000_t202" style="position:absolute;margin-left:89.25pt;margin-top:10.85pt;width:30.75pt;height:26.2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" filled="f" stroked="f" strokeweight=".5pt">
                <v:textbox>
                  <w:txbxContent>
                    <w:p w14:paraId="5923676D" w14:textId="77777777" w:rsidR="00B115CB" w:rsidRPr="00B115CB" w:rsidRDefault="00B115CB" w:rsidP="00B115CB">
                      <w:pPr>
                        <w:rPr>
                          <w:rFonts w:ascii="Times New Roman" w:hAnsi="Times New Roman" w:cs="Times New Roman"/>
                          <w:b/>
                          <w:bCs/>
                          <w:sz w:val="24"/>
                          <w:szCs w:val="24"/>
                        </w:rPr>
                      </w:pPr>
                      <w:r w:rsidRPr="00B115CB">
                        <w:rPr>
                          <w:rFonts w:ascii="Times New Roman" w:hAnsi="Times New Roman" w:cs="Times New Roman"/>
                          <w:b/>
                          <w:bCs/>
                          <w:sz w:val="24"/>
                          <w:szCs w:val="24"/>
                        </w:rPr>
                        <w:t>(</w:t>
                      </w:r>
                      <w:r w:rsidR="00A5436F">
                        <w:rPr>
                          <w:rFonts w:ascii="Times New Roman" w:hAnsi="Times New Roman" w:cs="Times New Roman"/>
                          <w:b/>
                          <w:bCs/>
                          <w:sz w:val="24"/>
                          <w:szCs w:val="24"/>
                        </w:rPr>
                        <w:t>c</w:t>
                      </w:r>
                      <w:r w:rsidRPr="00B115CB">
                        <w:rPr>
                          <w:rFonts w:ascii="Times New Roman" w:hAnsi="Times New Roman" w:cs="Times New Roman"/>
                          <w:b/>
                          <w:bCs/>
                          <w:sz w:val="24"/>
                          <w:szCs w:val="24"/>
                        </w:rPr>
                        <w:t>)</w:t>
                      </w:r>
                    </w:p>
                  </w:txbxContent>
                </v:textbox>
                <w10:wrap anchorx="margin"/>
              </v:shape>
            </w:pict>
          </mc:Fallback>
        </mc:AlternateContent>
      </w:r>
      <w:r w:rsidR="00B115CB" w:rsidRPr="00E67E73">
        <w:rPr>
          <w:lang w:val="en-US"/>
        </w:rPr>
        <w:t xml:space="preserve">             </w:t>
      </w:r>
      <w:r w:rsidR="00281E32" w:rsidRPr="00E67E73">
        <w:rPr>
          <w:lang w:val="en-US"/>
        </w:rPr>
        <w:t xml:space="preserve">           </w:t>
      </w:r>
      <w:r>
        <w:rPr>
          <w:lang w:val="en-US"/>
        </w:rPr>
        <w:t xml:space="preserve">                           </w:t>
      </w:r>
      <w:r w:rsidR="00B115CB" w:rsidRPr="00E67E73">
        <w:rPr>
          <w:lang w:val="en-US"/>
        </w:rPr>
        <w:t xml:space="preserve"> </w:t>
      </w:r>
      <w:r w:rsidR="00B115CB" w:rsidRPr="00E67E73">
        <w:rPr>
          <w:lang w:val="en-US" w:bidi="ar-SA"/>
        </w:rPr>
        <w:drawing>
          <wp:inline distT="0" distB="0" distL="0" distR="0" wp14:anchorId="42F38F99" wp14:editId="14D8B8B3">
            <wp:extent cx="611074" cy="1825625"/>
            <wp:effectExtent l="2222" t="0" r="953" b="952"/>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627154" cy="1873666"/>
                    </a:xfrm>
                    <a:prstGeom prst="rect">
                      <a:avLst/>
                    </a:prstGeom>
                    <a:noFill/>
                    <a:ln>
                      <a:noFill/>
                    </a:ln>
                  </pic:spPr>
                </pic:pic>
              </a:graphicData>
            </a:graphic>
          </wp:inline>
        </w:drawing>
      </w:r>
      <w:r w:rsidR="00B115CB" w:rsidRPr="00E67E73">
        <w:rPr>
          <w:lang w:val="en-US"/>
        </w:rPr>
        <w:t xml:space="preserve">  </w:t>
      </w:r>
      <w:r w:rsidR="00281E32" w:rsidRPr="00E67E73">
        <w:rPr>
          <w:lang w:val="en-US"/>
        </w:rPr>
        <w:t xml:space="preserve">            </w:t>
      </w:r>
      <w:r w:rsidR="00B115CB" w:rsidRPr="00E67E73">
        <w:rPr>
          <w:lang w:val="en-US"/>
        </w:rPr>
        <w:t xml:space="preserve"> </w:t>
      </w:r>
      <w:r w:rsidR="00B115CB" w:rsidRPr="00E67E73">
        <w:rPr>
          <w:lang w:val="en-US" w:bidi="ar-SA"/>
        </w:rPr>
        <w:drawing>
          <wp:inline distT="0" distB="0" distL="0" distR="0" wp14:anchorId="593275E1" wp14:editId="7FE1242F">
            <wp:extent cx="627652" cy="1841228"/>
            <wp:effectExtent l="2857" t="0" r="4128" b="4127"/>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648646" cy="1902815"/>
                    </a:xfrm>
                    <a:prstGeom prst="rect">
                      <a:avLst/>
                    </a:prstGeom>
                    <a:noFill/>
                    <a:ln>
                      <a:noFill/>
                    </a:ln>
                  </pic:spPr>
                </pic:pic>
              </a:graphicData>
            </a:graphic>
          </wp:inline>
        </w:drawing>
      </w:r>
    </w:p>
    <w:p w14:paraId="794AFA17" w14:textId="6E7077ED" w:rsidR="00A5436F" w:rsidRPr="00E67E73" w:rsidRDefault="00E67E73" w:rsidP="00E67E73">
      <w:pPr>
        <w:pStyle w:val="MDPI51figurecaption"/>
        <w:jc w:val="both"/>
        <w:rPr>
          <w:rFonts w:eastAsia="AdvOT9b12cd41"/>
        </w:rPr>
      </w:pPr>
      <w:r w:rsidRPr="00E67E73">
        <w:rPr>
          <w:rFonts w:eastAsia="AdvOTd3a5f740"/>
          <w:b/>
          <w:bCs/>
        </w:rPr>
        <w:t xml:space="preserve">Figure S9. </w:t>
      </w:r>
      <w:r w:rsidR="00A5436F" w:rsidRPr="00E67E73">
        <w:rPr>
          <w:rFonts w:eastAsia="AdvOTd3a5f740"/>
        </w:rPr>
        <w:t xml:space="preserve">The physical appearance </w:t>
      </w:r>
      <w:r w:rsidR="005A7B1C" w:rsidRPr="00E67E73">
        <w:rPr>
          <w:rFonts w:eastAsia="AdvOTd3a5f740"/>
        </w:rPr>
        <w:t>for</w:t>
      </w:r>
      <w:r w:rsidR="00A5436F" w:rsidRPr="00E67E73">
        <w:rPr>
          <w:rFonts w:eastAsia="AdvOTd3a5f740"/>
        </w:rPr>
        <w:t xml:space="preserve"> hydrogels </w:t>
      </w:r>
      <w:r w:rsidR="00DD1505" w:rsidRPr="00E67E73">
        <w:rPr>
          <w:rFonts w:eastAsia="AdvOTd3a5f740"/>
        </w:rPr>
        <w:t xml:space="preserve">of CS (left side) </w:t>
      </w:r>
      <w:r w:rsidR="00A5436F" w:rsidRPr="00E67E73">
        <w:rPr>
          <w:rFonts w:eastAsia="AdvOTd3a5f740"/>
        </w:rPr>
        <w:t xml:space="preserve">and </w:t>
      </w:r>
      <w:r w:rsidR="00BF37C0" w:rsidRPr="00E67E73">
        <w:rPr>
          <w:rFonts w:eastAsia="AdvOTd3a5f740"/>
        </w:rPr>
        <w:t xml:space="preserve">thermo-reversible </w:t>
      </w:r>
      <w:r w:rsidR="008E0248" w:rsidRPr="00E67E73">
        <w:rPr>
          <w:rFonts w:eastAsia="AdvOTd3a5f740"/>
        </w:rPr>
        <w:t xml:space="preserve">behavior of </w:t>
      </w:r>
      <w:r w:rsidR="00DD1505" w:rsidRPr="00E67E73">
        <w:t>IPN</w:t>
      </w:r>
      <w:r w:rsidR="00DD1505" w:rsidRPr="00E67E73">
        <w:rPr>
          <w:vertAlign w:val="subscript"/>
        </w:rPr>
        <w:t>E</w:t>
      </w:r>
      <w:r w:rsidR="00DD1505" w:rsidRPr="00E67E73">
        <w:t xml:space="preserve">3 </w:t>
      </w:r>
      <w:r w:rsidR="00BF37C0" w:rsidRPr="00E67E73">
        <w:rPr>
          <w:rFonts w:eastAsia="AdvOTd3a5f740"/>
        </w:rPr>
        <w:t xml:space="preserve">(right side). </w:t>
      </w:r>
      <w:r w:rsidR="005A7B1C" w:rsidRPr="00E67E73">
        <w:rPr>
          <w:rFonts w:eastAsia="AdvOT9b12cd41"/>
        </w:rPr>
        <w:t>(a)</w:t>
      </w:r>
      <w:r w:rsidR="00BF37C0" w:rsidRPr="00E67E73">
        <w:rPr>
          <w:rFonts w:eastAsia="AdvOT9b12cd41"/>
        </w:rPr>
        <w:t xml:space="preserve"> At </w:t>
      </w:r>
      <w:r w:rsidR="00A5436F" w:rsidRPr="00E67E73">
        <w:t>room temperature before cell seeding</w:t>
      </w:r>
      <w:r w:rsidR="005A7B1C" w:rsidRPr="00E67E73">
        <w:t>. (b)</w:t>
      </w:r>
      <w:r w:rsidR="00A5436F" w:rsidRPr="00E67E73">
        <w:rPr>
          <w:rFonts w:eastAsia="AdvOT9b12cd41"/>
        </w:rPr>
        <w:t xml:space="preserve"> </w:t>
      </w:r>
      <w:r w:rsidR="005A7B1C" w:rsidRPr="00E67E73">
        <w:rPr>
          <w:rFonts w:eastAsia="AdvOT9b12cd41"/>
        </w:rPr>
        <w:t>D</w:t>
      </w:r>
      <w:r w:rsidR="00A5436F" w:rsidRPr="00E67E73">
        <w:rPr>
          <w:rFonts w:eastAsia="AdvOT9b12cd41"/>
        </w:rPr>
        <w:t xml:space="preserve">uring </w:t>
      </w:r>
      <w:r w:rsidR="00B217FE" w:rsidRPr="00E67E73">
        <w:rPr>
          <w:rFonts w:eastAsia="AdvOT9b12cd41"/>
        </w:rPr>
        <w:t xml:space="preserve">the </w:t>
      </w:r>
      <w:r w:rsidR="00A5436F" w:rsidRPr="00E67E73">
        <w:rPr>
          <w:rFonts w:eastAsia="AdvOT9b12cd41"/>
        </w:rPr>
        <w:t>incubation process</w:t>
      </w:r>
      <w:r w:rsidR="005A7B1C" w:rsidRPr="00E67E73">
        <w:rPr>
          <w:rFonts w:eastAsia="AdvOT9b12cd41"/>
        </w:rPr>
        <w:t xml:space="preserve"> at 37 </w:t>
      </w:r>
      <w:proofErr w:type="spellStart"/>
      <w:r w:rsidR="005A7B1C" w:rsidRPr="00E67E73">
        <w:rPr>
          <w:rFonts w:eastAsia="AdvOT9b12cd41"/>
          <w:vertAlign w:val="superscript"/>
        </w:rPr>
        <w:t>o</w:t>
      </w:r>
      <w:r w:rsidR="005A7B1C" w:rsidRPr="00E67E73">
        <w:rPr>
          <w:rFonts w:eastAsia="AdvOT9b12cd41"/>
        </w:rPr>
        <w:t>C.</w:t>
      </w:r>
      <w:proofErr w:type="spellEnd"/>
      <w:r w:rsidR="005A7B1C" w:rsidRPr="00E67E73">
        <w:rPr>
          <w:rFonts w:eastAsia="AdvOT9b12cd41"/>
        </w:rPr>
        <w:t xml:space="preserve"> (c)</w:t>
      </w:r>
      <w:r w:rsidR="00A5436F" w:rsidRPr="00E67E73">
        <w:rPr>
          <w:rFonts w:eastAsia="AdvOT9b12cd41"/>
        </w:rPr>
        <w:t xml:space="preserve"> </w:t>
      </w:r>
      <w:r w:rsidR="005A7B1C" w:rsidRPr="00E67E73">
        <w:t>R</w:t>
      </w:r>
      <w:r w:rsidR="00A5436F" w:rsidRPr="00E67E73">
        <w:t xml:space="preserve">oom temperature </w:t>
      </w:r>
      <w:r w:rsidR="00A5436F" w:rsidRPr="00E67E73">
        <w:rPr>
          <w:rFonts w:eastAsia="AdvOT9b12cd41"/>
        </w:rPr>
        <w:t>after incubation process.</w:t>
      </w:r>
    </w:p>
    <w:p w14:paraId="6793F048" w14:textId="77777777" w:rsidR="00E91C69" w:rsidRPr="00E67E73" w:rsidRDefault="00E91C69" w:rsidP="00E67E73">
      <w:pPr>
        <w:pStyle w:val="MDPI21heading1"/>
        <w:ind w:left="0"/>
        <w:rPr>
          <w:rFonts w:eastAsia="AdvOT9b12cd41"/>
        </w:rPr>
      </w:pPr>
      <w:r w:rsidRPr="00E67E73">
        <w:rPr>
          <w:rFonts w:eastAsia="AdvOT9b12cd41"/>
        </w:rPr>
        <w:lastRenderedPageBreak/>
        <w:t>References</w:t>
      </w:r>
    </w:p>
    <w:p w14:paraId="3175D6FE"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r w:rsidRPr="00E67E73">
        <w:rPr>
          <w:rFonts w:ascii="Palatino Linotype" w:hAnsi="Palatino Linotype" w:cs="Times New Roman"/>
          <w:sz w:val="18"/>
          <w:szCs w:val="24"/>
          <w:lang w:val="en-US"/>
        </w:rPr>
        <w:t xml:space="preserve">Boucard, N.; Viton, C.; Domard, A. New aspects of the formation of physical hydrogels of chitosan in a hydroalcoholic medium. </w:t>
      </w:r>
      <w:r w:rsidRPr="00E67E73">
        <w:rPr>
          <w:rFonts w:ascii="Palatino Linotype" w:hAnsi="Palatino Linotype" w:cs="Times New Roman"/>
          <w:i/>
          <w:iCs/>
          <w:sz w:val="18"/>
          <w:szCs w:val="24"/>
          <w:lang w:val="en-US"/>
        </w:rPr>
        <w:t>Biomacromolecules</w:t>
      </w:r>
      <w:r w:rsidRPr="00E67E73">
        <w:rPr>
          <w:rFonts w:ascii="Palatino Linotype" w:hAnsi="Palatino Linotype" w:cs="Times New Roman"/>
          <w:sz w:val="18"/>
          <w:szCs w:val="24"/>
          <w:lang w:val="en-US"/>
        </w:rPr>
        <w:t xml:space="preserve"> </w:t>
      </w:r>
      <w:r w:rsidRPr="00E67E73">
        <w:rPr>
          <w:rFonts w:ascii="Palatino Linotype" w:hAnsi="Palatino Linotype" w:cs="Times New Roman"/>
          <w:b/>
          <w:bCs/>
          <w:sz w:val="18"/>
          <w:szCs w:val="24"/>
          <w:lang w:val="en-US"/>
        </w:rPr>
        <w:t>2005</w:t>
      </w:r>
      <w:r w:rsidRPr="00E67E73">
        <w:rPr>
          <w:rFonts w:ascii="Palatino Linotype" w:hAnsi="Palatino Linotype" w:cs="Times New Roman"/>
          <w:sz w:val="18"/>
          <w:szCs w:val="24"/>
          <w:lang w:val="en-US"/>
        </w:rPr>
        <w:t>, 6</w:t>
      </w:r>
      <w:r w:rsidRPr="00E67E73">
        <w:rPr>
          <w:rFonts w:ascii="Palatino Linotype" w:eastAsia="SabonLTStd-Roman" w:hAnsi="Palatino Linotype" w:cs="Times New Roman"/>
          <w:sz w:val="18"/>
          <w:szCs w:val="24"/>
          <w:lang w:val="en-US"/>
        </w:rPr>
        <w:t xml:space="preserve">, </w:t>
      </w:r>
      <w:r w:rsidRPr="00E67E73">
        <w:rPr>
          <w:rFonts w:ascii="Palatino Linotype" w:hAnsi="Palatino Linotype" w:cs="Times New Roman"/>
          <w:sz w:val="18"/>
          <w:szCs w:val="24"/>
          <w:lang w:val="en-US"/>
        </w:rPr>
        <w:t>3227</w:t>
      </w:r>
      <w:r w:rsidRPr="00E67E73">
        <w:rPr>
          <w:rFonts w:ascii="Palatino Linotype" w:eastAsia="ChemBats2" w:hAnsi="Palatino Linotype" w:cs="Times New Roman"/>
          <w:sz w:val="18"/>
          <w:szCs w:val="24"/>
          <w:lang w:val="en-US"/>
        </w:rPr>
        <w:t>-</w:t>
      </w:r>
      <w:r w:rsidRPr="00E67E73">
        <w:rPr>
          <w:rFonts w:ascii="Palatino Linotype" w:hAnsi="Palatino Linotype" w:cs="Times New Roman"/>
          <w:sz w:val="18"/>
          <w:szCs w:val="24"/>
          <w:lang w:val="en-US"/>
        </w:rPr>
        <w:t xml:space="preserve">3237. </w:t>
      </w:r>
    </w:p>
    <w:p w14:paraId="10C5AA24" w14:textId="20A4A5C8"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proofErr w:type="spellStart"/>
      <w:r w:rsidRPr="00E67E73">
        <w:rPr>
          <w:rFonts w:ascii="Palatino Linotype" w:hAnsi="Palatino Linotype" w:cs="Times New Roman"/>
          <w:sz w:val="18"/>
          <w:szCs w:val="24"/>
          <w:lang w:val="en-US"/>
        </w:rPr>
        <w:t>Montembault</w:t>
      </w:r>
      <w:proofErr w:type="spellEnd"/>
      <w:r w:rsidRPr="00E67E73">
        <w:rPr>
          <w:rFonts w:ascii="Palatino Linotype" w:hAnsi="Palatino Linotype" w:cs="Times New Roman"/>
          <w:sz w:val="18"/>
          <w:szCs w:val="24"/>
          <w:lang w:val="en-US"/>
        </w:rPr>
        <w:t xml:space="preserve">, A.; Viton, C.; Domard, A. </w:t>
      </w:r>
      <w:proofErr w:type="spellStart"/>
      <w:r w:rsidRPr="00E67E73">
        <w:rPr>
          <w:rFonts w:ascii="Palatino Linotype" w:hAnsi="Palatino Linotype" w:cs="Times New Roman"/>
          <w:sz w:val="18"/>
          <w:szCs w:val="24"/>
          <w:lang w:val="en-US"/>
        </w:rPr>
        <w:t>Physico</w:t>
      </w:r>
      <w:proofErr w:type="spellEnd"/>
      <w:r w:rsidRPr="00E67E73">
        <w:rPr>
          <w:rFonts w:ascii="Palatino Linotype" w:hAnsi="Palatino Linotype" w:cs="Times New Roman"/>
          <w:sz w:val="18"/>
          <w:szCs w:val="24"/>
          <w:lang w:val="en-US"/>
        </w:rPr>
        <w:t xml:space="preserve">-chemical studies of the gelation of chitosan in a hydroalcoholic medium. </w:t>
      </w:r>
      <w:r w:rsidRPr="00E67E73">
        <w:rPr>
          <w:rFonts w:ascii="Palatino Linotype" w:hAnsi="Palatino Linotype" w:cs="Times New Roman"/>
          <w:i/>
          <w:iCs/>
          <w:sz w:val="18"/>
          <w:szCs w:val="24"/>
          <w:lang w:val="en-US"/>
        </w:rPr>
        <w:t>Biomaterials</w:t>
      </w:r>
      <w:r w:rsidRPr="00E67E73">
        <w:rPr>
          <w:rFonts w:ascii="Palatino Linotype" w:hAnsi="Palatino Linotype" w:cs="Times New Roman"/>
          <w:sz w:val="18"/>
          <w:szCs w:val="24"/>
          <w:lang w:val="en-US"/>
        </w:rPr>
        <w:t xml:space="preserve"> </w:t>
      </w:r>
      <w:r w:rsidRPr="00E67E73">
        <w:rPr>
          <w:rFonts w:ascii="Palatino Linotype" w:hAnsi="Palatino Linotype" w:cs="Times New Roman"/>
          <w:b/>
          <w:bCs/>
          <w:sz w:val="18"/>
          <w:szCs w:val="24"/>
          <w:lang w:val="en-US"/>
        </w:rPr>
        <w:t>2005</w:t>
      </w:r>
      <w:r w:rsidRPr="00E67E73">
        <w:rPr>
          <w:rFonts w:ascii="Palatino Linotype" w:hAnsi="Palatino Linotype" w:cs="Times New Roman"/>
          <w:sz w:val="18"/>
          <w:szCs w:val="24"/>
          <w:lang w:val="en-US"/>
        </w:rPr>
        <w:t>, 26</w:t>
      </w:r>
      <w:r w:rsidRPr="00E67E73">
        <w:rPr>
          <w:rFonts w:ascii="Palatino Linotype" w:eastAsia="SabonLTStd-Roman" w:hAnsi="Palatino Linotype" w:cs="Times New Roman"/>
          <w:sz w:val="18"/>
          <w:szCs w:val="24"/>
          <w:lang w:val="en-US"/>
        </w:rPr>
        <w:t xml:space="preserve">, </w:t>
      </w:r>
      <w:r w:rsidRPr="00E67E73">
        <w:rPr>
          <w:rFonts w:ascii="Palatino Linotype" w:hAnsi="Palatino Linotype" w:cs="Times New Roman"/>
          <w:sz w:val="18"/>
          <w:szCs w:val="24"/>
          <w:lang w:val="en-US"/>
        </w:rPr>
        <w:t xml:space="preserve">933–943. </w:t>
      </w:r>
    </w:p>
    <w:p w14:paraId="0A1CCEB8"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r w:rsidRPr="00E67E73">
        <w:rPr>
          <w:rFonts w:ascii="Palatino Linotype" w:hAnsi="Palatino Linotype" w:cs="Times New Roman"/>
          <w:sz w:val="18"/>
          <w:szCs w:val="24"/>
          <w:lang w:val="en-US"/>
        </w:rPr>
        <w:t xml:space="preserve">Raghavan, S.R.; Chen, L.A.; McDowell, C.; Khan, S.A.; Hwang R.; White, S. Rheological study of crosslinking and gelation in </w:t>
      </w:r>
      <w:proofErr w:type="spellStart"/>
      <w:r w:rsidRPr="00E67E73">
        <w:rPr>
          <w:rFonts w:ascii="Palatino Linotype" w:hAnsi="Palatino Linotype" w:cs="Times New Roman"/>
          <w:sz w:val="18"/>
          <w:szCs w:val="24"/>
          <w:lang w:val="en-US"/>
        </w:rPr>
        <w:t>chlorobutyl</w:t>
      </w:r>
      <w:proofErr w:type="spellEnd"/>
      <w:r w:rsidRPr="00E67E73">
        <w:rPr>
          <w:rFonts w:ascii="Palatino Linotype" w:hAnsi="Palatino Linotype" w:cs="Times New Roman"/>
          <w:sz w:val="18"/>
          <w:szCs w:val="24"/>
          <w:lang w:val="en-US"/>
        </w:rPr>
        <w:t xml:space="preserve"> elastomer systems. Polymer 1996, 37(26), 5869-5875.</w:t>
      </w:r>
    </w:p>
    <w:p w14:paraId="0E331FB2"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r w:rsidRPr="00E67E73">
        <w:rPr>
          <w:rFonts w:ascii="Palatino Linotype" w:hAnsi="Palatino Linotype" w:cs="Times New Roman"/>
          <w:sz w:val="18"/>
          <w:szCs w:val="24"/>
          <w:lang w:val="en-US"/>
        </w:rPr>
        <w:t xml:space="preserve">Zhao, Y.; Li, Z.; Li, Q.; Yang, L.; Liu, H.; Yan, R.; Xiao, L.; Liu, H.; Wang, J.; Yang, B.; et al. Transparent conductive supramolecular hydrogels with stimuli-responsive properties for on-demand dissolvable diabetic foot wound dressings. </w:t>
      </w:r>
      <w:proofErr w:type="spellStart"/>
      <w:r w:rsidRPr="00E67E73">
        <w:rPr>
          <w:rFonts w:ascii="Palatino Linotype" w:hAnsi="Palatino Linotype" w:cs="Times New Roman"/>
          <w:i/>
          <w:iCs/>
          <w:sz w:val="18"/>
          <w:szCs w:val="24"/>
          <w:lang w:val="en-US"/>
        </w:rPr>
        <w:t>Macromol</w:t>
      </w:r>
      <w:proofErr w:type="spellEnd"/>
      <w:r w:rsidRPr="00E67E73">
        <w:rPr>
          <w:rFonts w:ascii="Palatino Linotype" w:hAnsi="Palatino Linotype" w:cs="Times New Roman"/>
          <w:i/>
          <w:iCs/>
          <w:sz w:val="18"/>
          <w:szCs w:val="24"/>
          <w:lang w:val="en-US"/>
        </w:rPr>
        <w:t xml:space="preserve">. Rapid </w:t>
      </w:r>
      <w:proofErr w:type="spellStart"/>
      <w:r w:rsidRPr="00E67E73">
        <w:rPr>
          <w:rFonts w:ascii="Palatino Linotype" w:hAnsi="Palatino Linotype" w:cs="Times New Roman"/>
          <w:i/>
          <w:iCs/>
          <w:sz w:val="18"/>
          <w:szCs w:val="24"/>
          <w:lang w:val="en-US"/>
        </w:rPr>
        <w:t>Commun</w:t>
      </w:r>
      <w:proofErr w:type="spellEnd"/>
      <w:r w:rsidRPr="00E67E73">
        <w:rPr>
          <w:rFonts w:ascii="Palatino Linotype" w:hAnsi="Palatino Linotype" w:cs="Times New Roman"/>
          <w:i/>
          <w:iCs/>
          <w:sz w:val="18"/>
          <w:szCs w:val="24"/>
          <w:lang w:val="en-US"/>
        </w:rPr>
        <w:t>.</w:t>
      </w:r>
      <w:r w:rsidRPr="00E67E73">
        <w:rPr>
          <w:rFonts w:ascii="Palatino Linotype" w:hAnsi="Palatino Linotype" w:cs="Times New Roman"/>
          <w:sz w:val="18"/>
          <w:szCs w:val="24"/>
          <w:lang w:val="en-US"/>
        </w:rPr>
        <w:t xml:space="preserve"> </w:t>
      </w:r>
      <w:r w:rsidRPr="00E67E73">
        <w:rPr>
          <w:rFonts w:ascii="Palatino Linotype" w:hAnsi="Palatino Linotype" w:cs="Times New Roman"/>
          <w:b/>
          <w:bCs/>
          <w:sz w:val="18"/>
          <w:szCs w:val="24"/>
          <w:lang w:val="en-US"/>
        </w:rPr>
        <w:t>2020</w:t>
      </w:r>
      <w:r w:rsidRPr="00E67E73">
        <w:rPr>
          <w:rFonts w:ascii="Palatino Linotype" w:hAnsi="Palatino Linotype" w:cs="Times New Roman"/>
          <w:sz w:val="18"/>
          <w:szCs w:val="24"/>
          <w:lang w:val="en-US"/>
        </w:rPr>
        <w:t>, 41, 2000441.</w:t>
      </w:r>
    </w:p>
    <w:p w14:paraId="5A53A1A4"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color w:val="000000"/>
          <w:sz w:val="18"/>
          <w:szCs w:val="24"/>
          <w:lang w:val="en-US"/>
        </w:rPr>
      </w:pPr>
      <w:proofErr w:type="spellStart"/>
      <w:r w:rsidRPr="00E67E73">
        <w:rPr>
          <w:rFonts w:ascii="Palatino Linotype" w:hAnsi="Palatino Linotype" w:cs="Times New Roman"/>
          <w:color w:val="000000"/>
          <w:sz w:val="18"/>
          <w:szCs w:val="24"/>
          <w:lang w:val="en-US"/>
        </w:rPr>
        <w:t>Behzadinasab</w:t>
      </w:r>
      <w:proofErr w:type="spellEnd"/>
      <w:r w:rsidRPr="00E67E73">
        <w:rPr>
          <w:rFonts w:ascii="Palatino Linotype" w:hAnsi="Palatino Linotype" w:cs="Times New Roman"/>
          <w:color w:val="000000"/>
          <w:sz w:val="18"/>
          <w:szCs w:val="24"/>
          <w:lang w:val="en-US"/>
        </w:rPr>
        <w:t xml:space="preserve">, S.; Williams, M.D.; Hosseini, M.; Poon, L.L.M.; Chin, A.W.H.; </w:t>
      </w:r>
      <w:proofErr w:type="spellStart"/>
      <w:r w:rsidRPr="00E67E73">
        <w:rPr>
          <w:rFonts w:ascii="Palatino Linotype" w:hAnsi="Palatino Linotype" w:cs="Times New Roman"/>
          <w:color w:val="000000"/>
          <w:sz w:val="18"/>
          <w:szCs w:val="24"/>
          <w:lang w:val="en-US"/>
        </w:rPr>
        <w:t>Falkinham</w:t>
      </w:r>
      <w:proofErr w:type="spellEnd"/>
      <w:r w:rsidRPr="00E67E73">
        <w:rPr>
          <w:rFonts w:ascii="Palatino Linotype" w:hAnsi="Palatino Linotype" w:cs="Times New Roman"/>
          <w:color w:val="000000"/>
          <w:sz w:val="18"/>
          <w:szCs w:val="24"/>
          <w:lang w:val="en-US"/>
        </w:rPr>
        <w:t xml:space="preserve">, J.O., 3rd; Ducker, W.A. Transparent and sprayable surface coatings that kill drug-resistant bacteria within minutes and inactivate SARS-CoV-2 virus. </w:t>
      </w:r>
      <w:r w:rsidRPr="00E67E73">
        <w:rPr>
          <w:rFonts w:ascii="Palatino Linotype" w:hAnsi="Palatino Linotype" w:cs="Times New Roman"/>
          <w:i/>
          <w:iCs/>
          <w:color w:val="000000"/>
          <w:sz w:val="18"/>
          <w:szCs w:val="24"/>
          <w:lang w:val="en-US"/>
        </w:rPr>
        <w:t>ACS Appl. Mater. Interfaces</w:t>
      </w:r>
      <w:r w:rsidRPr="00E67E73">
        <w:rPr>
          <w:rFonts w:ascii="Palatino Linotype" w:hAnsi="Palatino Linotype" w:cs="Times New Roman"/>
          <w:color w:val="000000"/>
          <w:sz w:val="18"/>
          <w:szCs w:val="24"/>
          <w:lang w:val="en-US"/>
        </w:rPr>
        <w:t xml:space="preserve"> </w:t>
      </w:r>
      <w:r w:rsidRPr="00E67E73">
        <w:rPr>
          <w:rFonts w:ascii="Palatino Linotype" w:hAnsi="Palatino Linotype" w:cs="Times New Roman"/>
          <w:b/>
          <w:bCs/>
          <w:color w:val="000000"/>
          <w:sz w:val="18"/>
          <w:szCs w:val="24"/>
          <w:lang w:val="en-US"/>
        </w:rPr>
        <w:t>2021</w:t>
      </w:r>
      <w:r w:rsidRPr="00E67E73">
        <w:rPr>
          <w:rFonts w:ascii="Palatino Linotype" w:hAnsi="Palatino Linotype" w:cs="Times New Roman"/>
          <w:color w:val="000000"/>
          <w:sz w:val="18"/>
          <w:szCs w:val="24"/>
          <w:lang w:val="en-US"/>
        </w:rPr>
        <w:t xml:space="preserve">, 13, 54706–54714. </w:t>
      </w:r>
    </w:p>
    <w:p w14:paraId="556CF056"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color w:val="000000"/>
          <w:sz w:val="18"/>
          <w:szCs w:val="24"/>
          <w:lang w:val="en-US"/>
        </w:rPr>
      </w:pPr>
      <w:r w:rsidRPr="00E67E73">
        <w:rPr>
          <w:rFonts w:ascii="Palatino Linotype" w:hAnsi="Palatino Linotype" w:cs="Times New Roman"/>
          <w:color w:val="000000"/>
          <w:sz w:val="18"/>
          <w:szCs w:val="24"/>
          <w:lang w:val="en-US"/>
        </w:rPr>
        <w:t xml:space="preserve">Song, W.-L.; Zhang, Y.-J.; Zhang, K.-L.; Wang, K.; Zhang, L.; Chen, L.-L.; Huang, Y.; Chen, M.; Lei, H.; Chen, H.; et al. Ionic conductive gels for optically manipulatable microwave stealth structures. </w:t>
      </w:r>
      <w:r w:rsidRPr="00E67E73">
        <w:rPr>
          <w:rFonts w:ascii="Palatino Linotype" w:hAnsi="Palatino Linotype" w:cs="Times New Roman"/>
          <w:i/>
          <w:iCs/>
          <w:color w:val="000000"/>
          <w:sz w:val="18"/>
          <w:szCs w:val="24"/>
          <w:lang w:val="en-US"/>
        </w:rPr>
        <w:t>Adv. Sci.</w:t>
      </w:r>
      <w:r w:rsidRPr="00E67E73">
        <w:rPr>
          <w:rFonts w:ascii="Palatino Linotype" w:hAnsi="Palatino Linotype" w:cs="Times New Roman"/>
          <w:color w:val="000000"/>
          <w:sz w:val="18"/>
          <w:szCs w:val="24"/>
          <w:lang w:val="en-US"/>
        </w:rPr>
        <w:t xml:space="preserve"> </w:t>
      </w:r>
      <w:r w:rsidRPr="00E67E73">
        <w:rPr>
          <w:rFonts w:ascii="Palatino Linotype" w:hAnsi="Palatino Linotype" w:cs="Times New Roman"/>
          <w:b/>
          <w:bCs/>
          <w:color w:val="000000"/>
          <w:sz w:val="18"/>
          <w:szCs w:val="24"/>
          <w:lang w:val="en-US"/>
        </w:rPr>
        <w:t>2020</w:t>
      </w:r>
      <w:r w:rsidRPr="00E67E73">
        <w:rPr>
          <w:rFonts w:ascii="Palatino Linotype" w:hAnsi="Palatino Linotype" w:cs="Times New Roman"/>
          <w:color w:val="000000"/>
          <w:sz w:val="18"/>
          <w:szCs w:val="24"/>
          <w:lang w:val="en-US"/>
        </w:rPr>
        <w:t xml:space="preserve">, 7, 1902162. </w:t>
      </w:r>
    </w:p>
    <w:p w14:paraId="4F4CF253"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color w:val="000000"/>
          <w:sz w:val="18"/>
          <w:szCs w:val="24"/>
          <w:lang w:val="en-US"/>
        </w:rPr>
      </w:pPr>
      <w:r w:rsidRPr="00E67E73">
        <w:rPr>
          <w:rFonts w:ascii="Palatino Linotype" w:hAnsi="Palatino Linotype" w:cs="Times New Roman"/>
          <w:color w:val="000000"/>
          <w:sz w:val="18"/>
          <w:szCs w:val="24"/>
          <w:lang w:val="en-US"/>
        </w:rPr>
        <w:t xml:space="preserve">Sheikh, Z.; Najeeb, S.; Khurshid, Z.; Verma, V.; Rashid, H.; </w:t>
      </w:r>
      <w:proofErr w:type="spellStart"/>
      <w:r w:rsidRPr="00E67E73">
        <w:rPr>
          <w:rFonts w:ascii="Palatino Linotype" w:hAnsi="Palatino Linotype" w:cs="Times New Roman"/>
          <w:color w:val="000000"/>
          <w:sz w:val="18"/>
          <w:szCs w:val="24"/>
          <w:lang w:val="en-US"/>
        </w:rPr>
        <w:t>Glogauer</w:t>
      </w:r>
      <w:proofErr w:type="spellEnd"/>
      <w:r w:rsidRPr="00E67E73">
        <w:rPr>
          <w:rFonts w:ascii="Palatino Linotype" w:hAnsi="Palatino Linotype" w:cs="Times New Roman"/>
          <w:color w:val="000000"/>
          <w:sz w:val="18"/>
          <w:szCs w:val="24"/>
          <w:lang w:val="en-US"/>
        </w:rPr>
        <w:t xml:space="preserve">, M. Biodegradable materials for bone repair and tissue engineering applications. </w:t>
      </w:r>
      <w:r w:rsidRPr="00E67E73">
        <w:rPr>
          <w:rFonts w:ascii="Palatino Linotype" w:hAnsi="Palatino Linotype" w:cs="Times New Roman"/>
          <w:i/>
          <w:iCs/>
          <w:color w:val="000000"/>
          <w:sz w:val="18"/>
          <w:szCs w:val="24"/>
          <w:lang w:val="en-US"/>
        </w:rPr>
        <w:t>Materials</w:t>
      </w:r>
      <w:r w:rsidRPr="00E67E73">
        <w:rPr>
          <w:rFonts w:ascii="Palatino Linotype" w:hAnsi="Palatino Linotype" w:cs="Times New Roman"/>
          <w:color w:val="000000"/>
          <w:sz w:val="18"/>
          <w:szCs w:val="24"/>
          <w:lang w:val="en-US"/>
        </w:rPr>
        <w:t xml:space="preserve"> </w:t>
      </w:r>
      <w:r w:rsidRPr="00E67E73">
        <w:rPr>
          <w:rFonts w:ascii="Palatino Linotype" w:hAnsi="Palatino Linotype" w:cs="Times New Roman"/>
          <w:b/>
          <w:bCs/>
          <w:color w:val="000000"/>
          <w:sz w:val="18"/>
          <w:szCs w:val="24"/>
          <w:lang w:val="en-US"/>
        </w:rPr>
        <w:t>2015</w:t>
      </w:r>
      <w:r w:rsidRPr="00E67E73">
        <w:rPr>
          <w:rFonts w:ascii="Palatino Linotype" w:hAnsi="Palatino Linotype" w:cs="Times New Roman"/>
          <w:color w:val="000000"/>
          <w:sz w:val="18"/>
          <w:szCs w:val="24"/>
          <w:lang w:val="en-US"/>
        </w:rPr>
        <w:t xml:space="preserve">, 8, 5744–5794. </w:t>
      </w:r>
    </w:p>
    <w:p w14:paraId="55F9473F" w14:textId="0FEA6675"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r w:rsidRPr="00E67E73">
        <w:rPr>
          <w:rFonts w:ascii="Palatino Linotype" w:hAnsi="Palatino Linotype" w:cs="Times New Roman"/>
          <w:color w:val="000000" w:themeColor="text1"/>
          <w:sz w:val="18"/>
          <w:szCs w:val="24"/>
          <w:lang w:val="en-US"/>
        </w:rPr>
        <w:t xml:space="preserve">Xu, M.; Mehwish, N.; Lee, B.H. </w:t>
      </w:r>
      <w:r w:rsidRPr="00E67E73">
        <w:rPr>
          <w:rFonts w:ascii="Palatino Linotype" w:eastAsia="Times New Roman" w:hAnsi="Palatino Linotype" w:cs="Times New Roman"/>
          <w:color w:val="000000" w:themeColor="text1"/>
          <w:kern w:val="36"/>
          <w:sz w:val="18"/>
          <w:szCs w:val="24"/>
          <w:lang w:val="en-US"/>
        </w:rPr>
        <w:t xml:space="preserve">Facile fabrication of transparent and opaque albumin </w:t>
      </w:r>
      <w:proofErr w:type="spellStart"/>
      <w:r w:rsidRPr="00E67E73">
        <w:rPr>
          <w:rFonts w:ascii="Palatino Linotype" w:eastAsia="Times New Roman" w:hAnsi="Palatino Linotype" w:cs="Times New Roman"/>
          <w:color w:val="000000" w:themeColor="text1"/>
          <w:kern w:val="36"/>
          <w:sz w:val="18"/>
          <w:szCs w:val="24"/>
          <w:lang w:val="en-US"/>
        </w:rPr>
        <w:t>methacryloyl</w:t>
      </w:r>
      <w:proofErr w:type="spellEnd"/>
      <w:r w:rsidRPr="00E67E73">
        <w:rPr>
          <w:rFonts w:ascii="Palatino Linotype" w:eastAsia="Times New Roman" w:hAnsi="Palatino Linotype" w:cs="Times New Roman"/>
          <w:color w:val="000000" w:themeColor="text1"/>
          <w:kern w:val="36"/>
          <w:sz w:val="18"/>
          <w:szCs w:val="24"/>
          <w:lang w:val="en-US"/>
        </w:rPr>
        <w:t xml:space="preserve"> gels with highly improved mechanical properties and controlled pore structures.</w:t>
      </w:r>
      <w:r w:rsidRPr="00E67E73">
        <w:rPr>
          <w:rStyle w:val="Emphasis"/>
          <w:rFonts w:ascii="Palatino Linotype" w:hAnsi="Palatino Linotype" w:cs="Times New Roman"/>
          <w:color w:val="000000" w:themeColor="text1"/>
          <w:sz w:val="18"/>
          <w:szCs w:val="24"/>
          <w:shd w:val="clear" w:color="auto" w:fill="FFFFFF"/>
          <w:lang w:val="en-US"/>
        </w:rPr>
        <w:t xml:space="preserve"> Gels</w:t>
      </w:r>
      <w:r w:rsidR="00E67E73" w:rsidRPr="00E67E73">
        <w:rPr>
          <w:rFonts w:ascii="Palatino Linotype" w:hAnsi="Palatino Linotype" w:cs="Times New Roman"/>
          <w:color w:val="000000" w:themeColor="text1"/>
          <w:sz w:val="18"/>
          <w:szCs w:val="24"/>
          <w:shd w:val="clear" w:color="auto" w:fill="FFFFFF"/>
          <w:lang w:val="en-US"/>
        </w:rPr>
        <w:t xml:space="preserve"> </w:t>
      </w:r>
      <w:r w:rsidRPr="00E67E73">
        <w:rPr>
          <w:rFonts w:ascii="Palatino Linotype" w:hAnsi="Palatino Linotype" w:cs="Times New Roman"/>
          <w:b/>
          <w:bCs/>
          <w:color w:val="000000" w:themeColor="text1"/>
          <w:sz w:val="18"/>
          <w:szCs w:val="24"/>
          <w:shd w:val="clear" w:color="auto" w:fill="FFFFFF"/>
          <w:lang w:val="en-US"/>
        </w:rPr>
        <w:t>2022</w:t>
      </w:r>
      <w:r w:rsidRPr="00E67E73">
        <w:rPr>
          <w:rFonts w:ascii="Palatino Linotype" w:hAnsi="Palatino Linotype" w:cs="Times New Roman"/>
          <w:color w:val="000000" w:themeColor="text1"/>
          <w:sz w:val="18"/>
          <w:szCs w:val="24"/>
          <w:shd w:val="clear" w:color="auto" w:fill="FFFFFF"/>
          <w:lang w:val="en-US"/>
        </w:rPr>
        <w:t>,</w:t>
      </w:r>
      <w:r w:rsidR="00E67E73" w:rsidRPr="00E67E73">
        <w:rPr>
          <w:rFonts w:ascii="Palatino Linotype" w:hAnsi="Palatino Linotype" w:cs="Times New Roman"/>
          <w:color w:val="000000" w:themeColor="text1"/>
          <w:sz w:val="18"/>
          <w:szCs w:val="24"/>
          <w:shd w:val="clear" w:color="auto" w:fill="FFFFFF"/>
          <w:lang w:val="en-US"/>
        </w:rPr>
        <w:t xml:space="preserve"> </w:t>
      </w:r>
      <w:r w:rsidRPr="00E67E73">
        <w:rPr>
          <w:rStyle w:val="Emphasis"/>
          <w:rFonts w:ascii="Palatino Linotype" w:hAnsi="Palatino Linotype" w:cs="Times New Roman"/>
          <w:color w:val="000000" w:themeColor="text1"/>
          <w:sz w:val="18"/>
          <w:szCs w:val="24"/>
          <w:shd w:val="clear" w:color="auto" w:fill="FFFFFF"/>
          <w:lang w:val="en-US"/>
        </w:rPr>
        <w:t>8</w:t>
      </w:r>
      <w:r w:rsidRPr="00E67E73">
        <w:rPr>
          <w:rFonts w:ascii="Palatino Linotype" w:hAnsi="Palatino Linotype" w:cs="Times New Roman"/>
          <w:color w:val="000000" w:themeColor="text1"/>
          <w:sz w:val="18"/>
          <w:szCs w:val="24"/>
          <w:shd w:val="clear" w:color="auto" w:fill="FFFFFF"/>
          <w:lang w:val="en-US"/>
        </w:rPr>
        <w:t>(6), 367</w:t>
      </w:r>
    </w:p>
    <w:p w14:paraId="572F27B5"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Style w:val="title-text"/>
          <w:rFonts w:ascii="Palatino Linotype" w:hAnsi="Palatino Linotype" w:cs="Times New Roman"/>
          <w:sz w:val="18"/>
          <w:szCs w:val="24"/>
          <w:lang w:val="en-US"/>
        </w:rPr>
      </w:pPr>
      <w:r w:rsidRPr="00E67E73">
        <w:rPr>
          <w:rFonts w:ascii="Palatino Linotype" w:hAnsi="Palatino Linotype" w:cs="Times New Roman"/>
          <w:sz w:val="18"/>
          <w:szCs w:val="24"/>
          <w:lang w:val="en-US"/>
        </w:rPr>
        <w:t xml:space="preserve">Zhu, P.; Huang, W.; Chen, L. </w:t>
      </w:r>
      <w:r w:rsidRPr="00E67E73">
        <w:rPr>
          <w:rStyle w:val="title-text"/>
          <w:rFonts w:ascii="Palatino Linotype" w:hAnsi="Palatino Linotype" w:cs="Times New Roman"/>
          <w:color w:val="1F1F1F"/>
          <w:sz w:val="18"/>
          <w:szCs w:val="24"/>
          <w:lang w:val="en-US"/>
        </w:rPr>
        <w:t xml:space="preserve">Develop and characterize thermally reversible transparent gels from pea protein isolate and study the gel formation mechanisms. </w:t>
      </w:r>
      <w:r w:rsidRPr="00E67E73">
        <w:rPr>
          <w:rStyle w:val="title-text"/>
          <w:rFonts w:ascii="Palatino Linotype" w:hAnsi="Palatino Linotype" w:cs="Times New Roman"/>
          <w:i/>
          <w:iCs/>
          <w:color w:val="1F1F1F"/>
          <w:sz w:val="18"/>
          <w:szCs w:val="24"/>
          <w:lang w:val="en-US"/>
        </w:rPr>
        <w:t xml:space="preserve">Food </w:t>
      </w:r>
      <w:proofErr w:type="spellStart"/>
      <w:r w:rsidRPr="00E67E73">
        <w:rPr>
          <w:rStyle w:val="title-text"/>
          <w:rFonts w:ascii="Palatino Linotype" w:hAnsi="Palatino Linotype" w:cs="Times New Roman"/>
          <w:i/>
          <w:iCs/>
          <w:color w:val="1F1F1F"/>
          <w:sz w:val="18"/>
          <w:szCs w:val="24"/>
          <w:lang w:val="en-US"/>
        </w:rPr>
        <w:t>Hydrocoll</w:t>
      </w:r>
      <w:proofErr w:type="spellEnd"/>
      <w:r w:rsidRPr="00E67E73">
        <w:rPr>
          <w:rStyle w:val="title-text"/>
          <w:rFonts w:ascii="Palatino Linotype" w:hAnsi="Palatino Linotype" w:cs="Times New Roman"/>
          <w:color w:val="1F1F1F"/>
          <w:sz w:val="18"/>
          <w:szCs w:val="24"/>
          <w:lang w:val="en-US"/>
        </w:rPr>
        <w:t xml:space="preserve"> </w:t>
      </w:r>
      <w:r w:rsidRPr="00E67E73">
        <w:rPr>
          <w:rStyle w:val="title-text"/>
          <w:rFonts w:ascii="Palatino Linotype" w:hAnsi="Palatino Linotype" w:cs="Times New Roman"/>
          <w:b/>
          <w:bCs/>
          <w:color w:val="1F1F1F"/>
          <w:sz w:val="18"/>
          <w:szCs w:val="24"/>
          <w:lang w:val="en-US"/>
        </w:rPr>
        <w:t>2022</w:t>
      </w:r>
      <w:r w:rsidRPr="00E67E73">
        <w:rPr>
          <w:rStyle w:val="title-text"/>
          <w:rFonts w:ascii="Palatino Linotype" w:hAnsi="Palatino Linotype" w:cs="Times New Roman"/>
          <w:color w:val="1F1F1F"/>
          <w:sz w:val="18"/>
          <w:szCs w:val="24"/>
          <w:lang w:val="en-US"/>
        </w:rPr>
        <w:t>, 125, 107373.</w:t>
      </w:r>
    </w:p>
    <w:p w14:paraId="47133334" w14:textId="1A165285"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proofErr w:type="spellStart"/>
      <w:r w:rsidRPr="00E67E73">
        <w:rPr>
          <w:rFonts w:ascii="Palatino Linotype" w:hAnsi="Palatino Linotype" w:cs="Times New Roman"/>
          <w:sz w:val="18"/>
          <w:szCs w:val="24"/>
          <w:lang w:val="en-US"/>
        </w:rPr>
        <w:t>Mikhailidi</w:t>
      </w:r>
      <w:proofErr w:type="spellEnd"/>
      <w:r w:rsidRPr="00E67E73">
        <w:rPr>
          <w:rFonts w:ascii="Palatino Linotype" w:hAnsi="Palatino Linotype" w:cs="Times New Roman"/>
          <w:sz w:val="18"/>
          <w:szCs w:val="24"/>
          <w:lang w:val="en-US"/>
        </w:rPr>
        <w:t xml:space="preserve">, A.; Volf, I.; </w:t>
      </w:r>
      <w:proofErr w:type="spellStart"/>
      <w:r w:rsidRPr="00E67E73">
        <w:rPr>
          <w:rFonts w:ascii="Palatino Linotype" w:hAnsi="Palatino Linotype" w:cs="Times New Roman"/>
          <w:sz w:val="18"/>
          <w:szCs w:val="24"/>
          <w:lang w:val="en-US"/>
        </w:rPr>
        <w:t>Belosinschi</w:t>
      </w:r>
      <w:proofErr w:type="spellEnd"/>
      <w:r w:rsidRPr="00E67E73">
        <w:rPr>
          <w:rFonts w:ascii="Palatino Linotype" w:hAnsi="Palatino Linotype" w:cs="Times New Roman"/>
          <w:sz w:val="18"/>
          <w:szCs w:val="24"/>
          <w:lang w:val="en-US"/>
        </w:rPr>
        <w:t xml:space="preserve">, D.; </w:t>
      </w:r>
      <w:proofErr w:type="spellStart"/>
      <w:r w:rsidRPr="00E67E73">
        <w:rPr>
          <w:rFonts w:ascii="Palatino Linotype" w:hAnsi="Palatino Linotype" w:cs="Times New Roman"/>
          <w:sz w:val="18"/>
          <w:szCs w:val="24"/>
          <w:lang w:val="en-US"/>
        </w:rPr>
        <w:t>Tofanica</w:t>
      </w:r>
      <w:proofErr w:type="spellEnd"/>
      <w:r w:rsidRPr="00E67E73">
        <w:rPr>
          <w:rFonts w:ascii="Palatino Linotype" w:hAnsi="Palatino Linotype" w:cs="Times New Roman"/>
          <w:sz w:val="18"/>
          <w:szCs w:val="24"/>
          <w:lang w:val="en-US"/>
        </w:rPr>
        <w:t>, B.-M.; Ungureanu, E.</w:t>
      </w:r>
      <w:r w:rsidRPr="00E67E73">
        <w:rPr>
          <w:rFonts w:ascii="Palatino Linotype" w:hAnsi="Palatino Linotype" w:cs="Times New Roman"/>
          <w:color w:val="000000"/>
          <w:sz w:val="18"/>
          <w:szCs w:val="24"/>
          <w:lang w:val="en-US"/>
        </w:rPr>
        <w:t xml:space="preserve"> Cellulose-based </w:t>
      </w:r>
      <w:proofErr w:type="spellStart"/>
      <w:r w:rsidRPr="00E67E73">
        <w:rPr>
          <w:rFonts w:ascii="Palatino Linotype" w:hAnsi="Palatino Linotype" w:cs="Times New Roman"/>
          <w:color w:val="000000"/>
          <w:sz w:val="18"/>
          <w:szCs w:val="24"/>
          <w:lang w:val="en-US"/>
        </w:rPr>
        <w:t>metallogels</w:t>
      </w:r>
      <w:proofErr w:type="spellEnd"/>
      <w:r w:rsidRPr="00E67E73">
        <w:rPr>
          <w:rFonts w:ascii="Palatino Linotype" w:hAnsi="Palatino Linotype" w:cs="Times New Roman"/>
          <w:color w:val="000000"/>
          <w:sz w:val="18"/>
          <w:szCs w:val="24"/>
          <w:lang w:val="en-US"/>
        </w:rPr>
        <w:t xml:space="preserve">—Part 2: </w:t>
      </w:r>
      <w:proofErr w:type="spellStart"/>
      <w:r w:rsidRPr="00E67E73">
        <w:rPr>
          <w:rFonts w:ascii="Palatino Linotype" w:hAnsi="Palatino Linotype" w:cs="Times New Roman"/>
          <w:color w:val="000000"/>
          <w:sz w:val="18"/>
          <w:szCs w:val="24"/>
          <w:lang w:val="en-US"/>
        </w:rPr>
        <w:t>Physico</w:t>
      </w:r>
      <w:proofErr w:type="spellEnd"/>
      <w:r w:rsidRPr="00E67E73">
        <w:rPr>
          <w:rFonts w:ascii="Palatino Linotype" w:hAnsi="Palatino Linotype" w:cs="Times New Roman"/>
          <w:color w:val="000000"/>
          <w:sz w:val="18"/>
          <w:szCs w:val="24"/>
          <w:lang w:val="en-US"/>
        </w:rPr>
        <w:t>-chemical properties and biological.</w:t>
      </w:r>
      <w:r w:rsidRPr="00E67E73">
        <w:rPr>
          <w:rStyle w:val="Emphasis"/>
          <w:rFonts w:ascii="Palatino Linotype" w:hAnsi="Palatino Linotype" w:cs="Times New Roman"/>
          <w:color w:val="222222"/>
          <w:sz w:val="18"/>
          <w:szCs w:val="24"/>
          <w:shd w:val="clear" w:color="auto" w:fill="FFFFFF"/>
          <w:lang w:val="en-US"/>
        </w:rPr>
        <w:t xml:space="preserve"> </w:t>
      </w:r>
      <w:r w:rsidRPr="00E67E73">
        <w:rPr>
          <w:rStyle w:val="Emphasis"/>
          <w:rFonts w:ascii="Palatino Linotype" w:hAnsi="Palatino Linotype" w:cs="Times New Roman"/>
          <w:color w:val="000000" w:themeColor="text1"/>
          <w:sz w:val="18"/>
          <w:szCs w:val="24"/>
          <w:shd w:val="clear" w:color="auto" w:fill="FFFFFF"/>
          <w:lang w:val="en-US"/>
        </w:rPr>
        <w:t>Gels</w:t>
      </w:r>
      <w:r w:rsidR="00E67E73" w:rsidRPr="00E67E73">
        <w:rPr>
          <w:rFonts w:ascii="Palatino Linotype" w:hAnsi="Palatino Linotype" w:cs="Times New Roman"/>
          <w:color w:val="000000" w:themeColor="text1"/>
          <w:sz w:val="18"/>
          <w:szCs w:val="24"/>
          <w:shd w:val="clear" w:color="auto" w:fill="FFFFFF"/>
          <w:lang w:val="en-US"/>
        </w:rPr>
        <w:t xml:space="preserve"> </w:t>
      </w:r>
      <w:r w:rsidRPr="00E67E73">
        <w:rPr>
          <w:rFonts w:ascii="Palatino Linotype" w:hAnsi="Palatino Linotype" w:cs="Times New Roman"/>
          <w:b/>
          <w:bCs/>
          <w:color w:val="000000" w:themeColor="text1"/>
          <w:sz w:val="18"/>
          <w:szCs w:val="24"/>
          <w:shd w:val="clear" w:color="auto" w:fill="FFFFFF"/>
          <w:lang w:val="en-US"/>
        </w:rPr>
        <w:t>2023</w:t>
      </w:r>
      <w:r w:rsidRPr="00E67E73">
        <w:rPr>
          <w:rFonts w:ascii="Palatino Linotype" w:hAnsi="Palatino Linotype" w:cs="Times New Roman"/>
          <w:color w:val="000000" w:themeColor="text1"/>
          <w:sz w:val="18"/>
          <w:szCs w:val="24"/>
          <w:shd w:val="clear" w:color="auto" w:fill="FFFFFF"/>
          <w:lang w:val="en-US"/>
        </w:rPr>
        <w:t>,</w:t>
      </w:r>
      <w:r w:rsidR="00E67E73" w:rsidRPr="00E67E73">
        <w:rPr>
          <w:rFonts w:ascii="Palatino Linotype" w:hAnsi="Palatino Linotype" w:cs="Times New Roman"/>
          <w:color w:val="000000" w:themeColor="text1"/>
          <w:sz w:val="18"/>
          <w:szCs w:val="24"/>
          <w:shd w:val="clear" w:color="auto" w:fill="FFFFFF"/>
          <w:lang w:val="en-US"/>
        </w:rPr>
        <w:t xml:space="preserve"> </w:t>
      </w:r>
      <w:r w:rsidRPr="00E67E73">
        <w:rPr>
          <w:rStyle w:val="Emphasis"/>
          <w:rFonts w:ascii="Palatino Linotype" w:hAnsi="Palatino Linotype" w:cs="Times New Roman"/>
          <w:color w:val="000000" w:themeColor="text1"/>
          <w:sz w:val="18"/>
          <w:szCs w:val="24"/>
          <w:shd w:val="clear" w:color="auto" w:fill="FFFFFF"/>
          <w:lang w:val="en-US"/>
        </w:rPr>
        <w:t>9</w:t>
      </w:r>
      <w:r w:rsidRPr="00E67E73">
        <w:rPr>
          <w:rFonts w:ascii="Palatino Linotype" w:hAnsi="Palatino Linotype" w:cs="Times New Roman"/>
          <w:color w:val="000000" w:themeColor="text1"/>
          <w:sz w:val="18"/>
          <w:szCs w:val="24"/>
          <w:shd w:val="clear" w:color="auto" w:fill="FFFFFF"/>
          <w:lang w:val="en-US"/>
        </w:rPr>
        <w:t>(8), 633.</w:t>
      </w:r>
    </w:p>
    <w:p w14:paraId="46A033AC" w14:textId="77777777" w:rsidR="00E91C69" w:rsidRPr="00E67E73" w:rsidRDefault="00E91C69" w:rsidP="00E67E73">
      <w:pPr>
        <w:pStyle w:val="ListParagraph"/>
        <w:numPr>
          <w:ilvl w:val="0"/>
          <w:numId w:val="1"/>
        </w:numPr>
        <w:adjustRightInd w:val="0"/>
        <w:snapToGrid w:val="0"/>
        <w:spacing w:after="0" w:line="228" w:lineRule="auto"/>
        <w:ind w:left="425" w:hanging="425"/>
        <w:jc w:val="both"/>
        <w:rPr>
          <w:rFonts w:ascii="Palatino Linotype" w:hAnsi="Palatino Linotype" w:cs="Times New Roman"/>
          <w:sz w:val="18"/>
          <w:szCs w:val="24"/>
          <w:lang w:val="en-US"/>
        </w:rPr>
      </w:pPr>
      <w:r w:rsidRPr="00E67E73">
        <w:rPr>
          <w:rFonts w:ascii="Palatino Linotype" w:hAnsi="Palatino Linotype" w:cs="Times New Roman"/>
          <w:sz w:val="18"/>
          <w:szCs w:val="24"/>
          <w:lang w:val="en-US"/>
        </w:rPr>
        <w:t xml:space="preserve">Schild, H.G. Poly(N-isopropylacrylamide): experiment, theory and application. Prog. </w:t>
      </w:r>
      <w:proofErr w:type="spellStart"/>
      <w:r w:rsidRPr="00E67E73">
        <w:rPr>
          <w:rFonts w:ascii="Palatino Linotype" w:hAnsi="Palatino Linotype" w:cs="Times New Roman"/>
          <w:sz w:val="18"/>
          <w:szCs w:val="24"/>
          <w:lang w:val="en-US"/>
        </w:rPr>
        <w:t>Polym</w:t>
      </w:r>
      <w:proofErr w:type="spellEnd"/>
      <w:r w:rsidRPr="00E67E73">
        <w:rPr>
          <w:rFonts w:ascii="Palatino Linotype" w:hAnsi="Palatino Linotype" w:cs="Times New Roman"/>
          <w:sz w:val="18"/>
          <w:szCs w:val="24"/>
          <w:lang w:val="en-US"/>
        </w:rPr>
        <w:t>. Sci. 1992, 17, 163–249.</w:t>
      </w:r>
    </w:p>
    <w:p w14:paraId="3EC64955" w14:textId="77777777" w:rsidR="00BA554F" w:rsidRPr="00E67E73" w:rsidRDefault="00BA554F" w:rsidP="00E67E73">
      <w:pPr>
        <w:adjustRightInd w:val="0"/>
        <w:snapToGrid w:val="0"/>
        <w:spacing w:after="0" w:line="480" w:lineRule="auto"/>
        <w:contextualSpacing/>
        <w:rPr>
          <w:rFonts w:ascii="Times New Roman" w:eastAsia="AdvOT9b12cd41" w:hAnsi="Times New Roman" w:cs="Times New Roman"/>
          <w:sz w:val="24"/>
          <w:szCs w:val="24"/>
          <w:lang w:val="en-US"/>
        </w:rPr>
      </w:pPr>
    </w:p>
    <w:sectPr w:rsidR="00BA554F" w:rsidRPr="00E67E73" w:rsidSect="00E67E73">
      <w:type w:val="continuous"/>
      <w:pgSz w:w="11906" w:h="16838"/>
      <w:pgMar w:top="1417" w:right="720" w:bottom="1077" w:left="720" w:header="1020" w:footer="340" w:gutter="0"/>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0D268" w14:textId="77777777" w:rsidR="00C87550" w:rsidRDefault="00C87550" w:rsidP="00392A50">
      <w:pPr>
        <w:spacing w:after="0" w:line="240" w:lineRule="auto"/>
      </w:pPr>
      <w:r>
        <w:separator/>
      </w:r>
    </w:p>
  </w:endnote>
  <w:endnote w:type="continuationSeparator" w:id="0">
    <w:p w14:paraId="6F8E4845" w14:textId="77777777" w:rsidR="00C87550" w:rsidRDefault="00C87550" w:rsidP="00392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eiryo UI">
    <w:panose1 w:val="020B0604030504040204"/>
    <w:charset w:val="80"/>
    <w:family w:val="swiss"/>
    <w:pitch w:val="variable"/>
    <w:sig w:usb0="E10102FF" w:usb1="EAC7FFFF" w:usb2="00010012" w:usb3="00000000" w:csb0="0002009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harisSIL">
    <w:altName w:val="ＭＳ 明朝"/>
    <w:panose1 w:val="00000000000000000000"/>
    <w:charset w:val="80"/>
    <w:family w:val="auto"/>
    <w:notTrueType/>
    <w:pitch w:val="default"/>
    <w:sig w:usb0="00000001" w:usb1="08070000" w:usb2="00000010" w:usb3="00000000" w:csb0="00020000" w:csb1="00000000"/>
  </w:font>
  <w:font w:name="AdvOT999035f4">
    <w:altName w:val="ＭＳ 明朝"/>
    <w:panose1 w:val="00000000000000000000"/>
    <w:charset w:val="80"/>
    <w:family w:val="auto"/>
    <w:notTrueType/>
    <w:pitch w:val="default"/>
    <w:sig w:usb0="00000001" w:usb1="08070000" w:usb2="00000010" w:usb3="00000000" w:csb0="00020000" w:csb1="00000000"/>
  </w:font>
  <w:font w:name="AdvOTaa6301a5.B">
    <w:altName w:val="ＭＳ 明朝"/>
    <w:panose1 w:val="00000000000000000000"/>
    <w:charset w:val="80"/>
    <w:family w:val="auto"/>
    <w:notTrueType/>
    <w:pitch w:val="default"/>
    <w:sig w:usb0="00000001" w:usb1="08070000" w:usb2="00000010" w:usb3="00000000" w:csb0="00020000" w:csb1="00000000"/>
  </w:font>
  <w:font w:name="ArnoPro-Regular">
    <w:altName w:val="ＭＳ ゴシック"/>
    <w:panose1 w:val="00000000000000000000"/>
    <w:charset w:val="80"/>
    <w:family w:val="swiss"/>
    <w:notTrueType/>
    <w:pitch w:val="default"/>
    <w:sig w:usb0="00000001" w:usb1="08070000" w:usb2="00000010" w:usb3="00000000" w:csb0="00020001" w:csb1="00000000"/>
  </w:font>
  <w:font w:name="ArnoPro-Italic">
    <w:altName w:val="ＭＳ ゴシック"/>
    <w:panose1 w:val="00000000000000000000"/>
    <w:charset w:val="80"/>
    <w:family w:val="swiss"/>
    <w:notTrueType/>
    <w:pitch w:val="default"/>
    <w:sig w:usb0="00000001" w:usb1="08070000" w:usb2="00000010" w:usb3="00000000" w:csb0="00020001" w:csb1="00000000"/>
  </w:font>
  <w:font w:name="STIXGeneral-Regular">
    <w:altName w:val="Malgun Gothic"/>
    <w:panose1 w:val="00000000000000000000"/>
    <w:charset w:val="81"/>
    <w:family w:val="swiss"/>
    <w:notTrueType/>
    <w:pitch w:val="default"/>
    <w:sig w:usb0="00000003" w:usb1="09060000" w:usb2="00000010" w:usb3="00000000" w:csb0="00080001" w:csb1="00000000"/>
  </w:font>
  <w:font w:name="STIXGeneral-Italic">
    <w:altName w:val="ＭＳ 明朝"/>
    <w:panose1 w:val="00000000000000000000"/>
    <w:charset w:val="80"/>
    <w:family w:val="swiss"/>
    <w:notTrueType/>
    <w:pitch w:val="default"/>
    <w:sig w:usb0="00000001" w:usb1="08070000" w:usb2="00000010" w:usb3="00000000" w:csb0="00020000"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AdvP4C4E74">
    <w:altName w:val="Arial"/>
    <w:panose1 w:val="00000000000000000000"/>
    <w:charset w:val="00"/>
    <w:family w:val="swiss"/>
    <w:notTrueType/>
    <w:pitch w:val="default"/>
    <w:sig w:usb0="00000003" w:usb1="08070000" w:usb2="00000010" w:usb3="00000000" w:csb0="00020001" w:csb1="00000000"/>
  </w:font>
  <w:font w:name="AdvOTd3a5f740">
    <w:altName w:val="ＭＳ 明朝"/>
    <w:panose1 w:val="00000000000000000000"/>
    <w:charset w:val="80"/>
    <w:family w:val="auto"/>
    <w:notTrueType/>
    <w:pitch w:val="default"/>
    <w:sig w:usb0="00000001" w:usb1="08070000" w:usb2="00000010" w:usb3="00000000" w:csb0="00020000" w:csb1="00000000"/>
  </w:font>
  <w:font w:name="Angsana New">
    <w:panose1 w:val="02020603050405020304"/>
    <w:charset w:val="DE"/>
    <w:family w:val="roman"/>
    <w:pitch w:val="variable"/>
    <w:sig w:usb0="81000003" w:usb1="00000000" w:usb2="00000000" w:usb3="00000000" w:csb0="00010001" w:csb1="00000000"/>
  </w:font>
  <w:font w:name="AdvOT9b12cd41">
    <w:altName w:val="ＭＳ 明朝"/>
    <w:panose1 w:val="00000000000000000000"/>
    <w:charset w:val="80"/>
    <w:family w:val="auto"/>
    <w:notTrueType/>
    <w:pitch w:val="default"/>
    <w:sig w:usb0="00000001" w:usb1="08070000" w:usb2="00000010" w:usb3="00000000" w:csb0="00020000" w:csb1="00000000"/>
  </w:font>
  <w:font w:name="SabonLTStd-Roman">
    <w:altName w:val="ＭＳ 明朝"/>
    <w:panose1 w:val="00000000000000000000"/>
    <w:charset w:val="80"/>
    <w:family w:val="auto"/>
    <w:notTrueType/>
    <w:pitch w:val="default"/>
    <w:sig w:usb0="00000001" w:usb1="08070000" w:usb2="00000010" w:usb3="00000000" w:csb0="00020000" w:csb1="00000000"/>
  </w:font>
  <w:font w:name="ChemBats2">
    <w:altName w:val="ＭＳ 明朝"/>
    <w:panose1 w:val="00000000000000000000"/>
    <w:charset w:val="80"/>
    <w:family w:val="auto"/>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9DB21" w14:textId="77777777" w:rsidR="00C87550" w:rsidRDefault="00C87550" w:rsidP="00392A50">
      <w:pPr>
        <w:spacing w:after="0" w:line="240" w:lineRule="auto"/>
      </w:pPr>
      <w:r>
        <w:separator/>
      </w:r>
    </w:p>
  </w:footnote>
  <w:footnote w:type="continuationSeparator" w:id="0">
    <w:p w14:paraId="7676D283" w14:textId="77777777" w:rsidR="00C87550" w:rsidRDefault="00C87550" w:rsidP="00392A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C28"/>
    <w:multiLevelType w:val="hybridMultilevel"/>
    <w:tmpl w:val="EB304D12"/>
    <w:lvl w:ilvl="0" w:tplc="304C2C92">
      <w:start w:val="1"/>
      <w:numFmt w:val="decimal"/>
      <w:lvlText w:val="%1."/>
      <w:lvlJc w:val="left"/>
      <w:pPr>
        <w:ind w:left="360" w:hanging="360"/>
      </w:pPr>
      <w:rPr>
        <w:rFonts w:ascii="Times New Roman" w:hAnsi="Times New Roman" w:cs="Times New Roman"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5F6105"/>
    <w:multiLevelType w:val="hybridMultilevel"/>
    <w:tmpl w:val="7A56A1CC"/>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4B3A75F2"/>
    <w:lvl w:ilvl="0" w:tplc="B5808F1C">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8595C"/>
    <w:multiLevelType w:val="hybridMultilevel"/>
    <w:tmpl w:val="B476C8E4"/>
    <w:lvl w:ilvl="0" w:tplc="554A76B0">
      <w:start w:val="1"/>
      <w:numFmt w:val="decimal"/>
      <w:lvlText w:val="%1."/>
      <w:lvlJc w:val="left"/>
      <w:pPr>
        <w:ind w:left="360" w:hanging="360"/>
      </w:pPr>
      <w:rPr>
        <w:rFonts w:ascii="Times New Roman" w:hAnsi="Times New Roman" w:cs="Times New Roman" w:hint="default"/>
        <w:b/>
        <w:b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E0C6F5D"/>
    <w:multiLevelType w:val="hybridMultilevel"/>
    <w:tmpl w:val="167E3EC4"/>
    <w:lvl w:ilvl="0" w:tplc="0CC41B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316648F0"/>
    <w:multiLevelType w:val="hybridMultilevel"/>
    <w:tmpl w:val="EF16B982"/>
    <w:lvl w:ilvl="0" w:tplc="2E0A8AFC">
      <w:start w:val="1"/>
      <w:numFmt w:val="decimal"/>
      <w:lvlText w:val="%1."/>
      <w:lvlJc w:val="left"/>
      <w:pPr>
        <w:ind w:left="720" w:hanging="360"/>
      </w:pPr>
      <w:rPr>
        <w:rFonts w:ascii="Times New Roman" w:hAnsi="Times New Roman" w:cs="Times New Roman" w:hint="default"/>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075B53"/>
    <w:multiLevelType w:val="hybridMultilevel"/>
    <w:tmpl w:val="E0EC50B2"/>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5AC2039D"/>
    <w:multiLevelType w:val="multilevel"/>
    <w:tmpl w:val="A7B205CC"/>
    <w:lvl w:ilvl="0">
      <w:start w:val="2"/>
      <w:numFmt w:val="decimal"/>
      <w:lvlText w:val="%1."/>
      <w:lvlJc w:val="left"/>
      <w:pPr>
        <w:ind w:left="360" w:hanging="360"/>
      </w:pPr>
      <w:rPr>
        <w:rFonts w:eastAsiaTheme="minorEastAsia" w:hint="default"/>
        <w:color w:val="auto"/>
      </w:rPr>
    </w:lvl>
    <w:lvl w:ilvl="1">
      <w:start w:val="1"/>
      <w:numFmt w:val="decimal"/>
      <w:lvlText w:val="%1.%2."/>
      <w:lvlJc w:val="left"/>
      <w:pPr>
        <w:ind w:left="360" w:hanging="360"/>
      </w:pPr>
      <w:rPr>
        <w:rFonts w:eastAsiaTheme="minorEastAsia" w:hint="default"/>
        <w:b/>
        <w:bCs/>
        <w:color w:val="auto"/>
      </w:rPr>
    </w:lvl>
    <w:lvl w:ilvl="2">
      <w:start w:val="1"/>
      <w:numFmt w:val="decimal"/>
      <w:lvlText w:val="%1.%2.%3."/>
      <w:lvlJc w:val="left"/>
      <w:pPr>
        <w:ind w:left="720" w:hanging="720"/>
      </w:pPr>
      <w:rPr>
        <w:rFonts w:eastAsiaTheme="minorEastAsia" w:hint="default"/>
        <w:color w:val="auto"/>
      </w:rPr>
    </w:lvl>
    <w:lvl w:ilvl="3">
      <w:start w:val="1"/>
      <w:numFmt w:val="decimal"/>
      <w:lvlText w:val="%1.%2.%3.%4."/>
      <w:lvlJc w:val="left"/>
      <w:pPr>
        <w:ind w:left="720" w:hanging="720"/>
      </w:pPr>
      <w:rPr>
        <w:rFonts w:eastAsiaTheme="minorEastAsia" w:hint="default"/>
        <w:color w:val="auto"/>
      </w:rPr>
    </w:lvl>
    <w:lvl w:ilvl="4">
      <w:start w:val="1"/>
      <w:numFmt w:val="decimal"/>
      <w:lvlText w:val="%1.%2.%3.%4.%5."/>
      <w:lvlJc w:val="left"/>
      <w:pPr>
        <w:ind w:left="1080" w:hanging="1080"/>
      </w:pPr>
      <w:rPr>
        <w:rFonts w:eastAsiaTheme="minorEastAsia" w:hint="default"/>
        <w:color w:val="auto"/>
      </w:rPr>
    </w:lvl>
    <w:lvl w:ilvl="5">
      <w:start w:val="1"/>
      <w:numFmt w:val="decimal"/>
      <w:lvlText w:val="%1.%2.%3.%4.%5.%6."/>
      <w:lvlJc w:val="left"/>
      <w:pPr>
        <w:ind w:left="1080" w:hanging="1080"/>
      </w:pPr>
      <w:rPr>
        <w:rFonts w:eastAsiaTheme="minorEastAsia" w:hint="default"/>
        <w:color w:val="auto"/>
      </w:rPr>
    </w:lvl>
    <w:lvl w:ilvl="6">
      <w:start w:val="1"/>
      <w:numFmt w:val="decimal"/>
      <w:lvlText w:val="%1.%2.%3.%4.%5.%6.%7."/>
      <w:lvlJc w:val="left"/>
      <w:pPr>
        <w:ind w:left="1440" w:hanging="1440"/>
      </w:pPr>
      <w:rPr>
        <w:rFonts w:eastAsiaTheme="minorEastAsia" w:hint="default"/>
        <w:color w:val="auto"/>
      </w:rPr>
    </w:lvl>
    <w:lvl w:ilvl="7">
      <w:start w:val="1"/>
      <w:numFmt w:val="decimal"/>
      <w:lvlText w:val="%1.%2.%3.%4.%5.%6.%7.%8."/>
      <w:lvlJc w:val="left"/>
      <w:pPr>
        <w:ind w:left="1440" w:hanging="1440"/>
      </w:pPr>
      <w:rPr>
        <w:rFonts w:eastAsiaTheme="minorEastAsia" w:hint="default"/>
        <w:color w:val="auto"/>
      </w:rPr>
    </w:lvl>
    <w:lvl w:ilvl="8">
      <w:start w:val="1"/>
      <w:numFmt w:val="decimal"/>
      <w:lvlText w:val="%1.%2.%3.%4.%5.%6.%7.%8.%9."/>
      <w:lvlJc w:val="left"/>
      <w:pPr>
        <w:ind w:left="1800" w:hanging="1800"/>
      </w:pPr>
      <w:rPr>
        <w:rFonts w:eastAsiaTheme="minorEastAsia" w:hint="default"/>
        <w:color w:val="auto"/>
      </w:rPr>
    </w:lvl>
  </w:abstractNum>
  <w:num w:numId="1" w16cid:durableId="1167475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422855">
    <w:abstractNumId w:val="5"/>
  </w:num>
  <w:num w:numId="3" w16cid:durableId="1937132388">
    <w:abstractNumId w:val="7"/>
  </w:num>
  <w:num w:numId="4" w16cid:durableId="853761102">
    <w:abstractNumId w:val="3"/>
  </w:num>
  <w:num w:numId="5" w16cid:durableId="726876481">
    <w:abstractNumId w:val="6"/>
  </w:num>
  <w:num w:numId="6" w16cid:durableId="367222724">
    <w:abstractNumId w:val="4"/>
  </w:num>
  <w:num w:numId="7" w16cid:durableId="498694068">
    <w:abstractNumId w:val="1"/>
  </w:num>
  <w:num w:numId="8" w16cid:durableId="2024546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autoHyphenation/>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Dc2M7M0BLIMjJV0lIJTi4sz8/NACoxqAfyJEvssAAAA"/>
  </w:docVars>
  <w:rsids>
    <w:rsidRoot w:val="00297165"/>
    <w:rsid w:val="000169BD"/>
    <w:rsid w:val="0005646F"/>
    <w:rsid w:val="000851A2"/>
    <w:rsid w:val="00085DF5"/>
    <w:rsid w:val="000B2E58"/>
    <w:rsid w:val="000C1123"/>
    <w:rsid w:val="000E309D"/>
    <w:rsid w:val="000F027E"/>
    <w:rsid w:val="00116526"/>
    <w:rsid w:val="0011770E"/>
    <w:rsid w:val="00124179"/>
    <w:rsid w:val="00126737"/>
    <w:rsid w:val="0013145F"/>
    <w:rsid w:val="0014060D"/>
    <w:rsid w:val="001925CF"/>
    <w:rsid w:val="002151A6"/>
    <w:rsid w:val="00224622"/>
    <w:rsid w:val="00237692"/>
    <w:rsid w:val="00242C77"/>
    <w:rsid w:val="002442A1"/>
    <w:rsid w:val="0026403E"/>
    <w:rsid w:val="002761EF"/>
    <w:rsid w:val="00281E32"/>
    <w:rsid w:val="0028765B"/>
    <w:rsid w:val="00297165"/>
    <w:rsid w:val="002B25FF"/>
    <w:rsid w:val="002C40F8"/>
    <w:rsid w:val="002E4A44"/>
    <w:rsid w:val="002F323C"/>
    <w:rsid w:val="0030587C"/>
    <w:rsid w:val="00340288"/>
    <w:rsid w:val="0038654E"/>
    <w:rsid w:val="00392A50"/>
    <w:rsid w:val="003A1423"/>
    <w:rsid w:val="003E119E"/>
    <w:rsid w:val="00434ED0"/>
    <w:rsid w:val="004B5B1D"/>
    <w:rsid w:val="004C3391"/>
    <w:rsid w:val="004D16DE"/>
    <w:rsid w:val="004D4392"/>
    <w:rsid w:val="004E48C6"/>
    <w:rsid w:val="004E7727"/>
    <w:rsid w:val="004F0B6D"/>
    <w:rsid w:val="004F3673"/>
    <w:rsid w:val="0051249C"/>
    <w:rsid w:val="00517DBE"/>
    <w:rsid w:val="0052093C"/>
    <w:rsid w:val="0052255E"/>
    <w:rsid w:val="0056775D"/>
    <w:rsid w:val="005764F4"/>
    <w:rsid w:val="00594F60"/>
    <w:rsid w:val="00597B42"/>
    <w:rsid w:val="005A0B22"/>
    <w:rsid w:val="005A5EAA"/>
    <w:rsid w:val="005A7B1C"/>
    <w:rsid w:val="005C1210"/>
    <w:rsid w:val="00600BA9"/>
    <w:rsid w:val="006050D4"/>
    <w:rsid w:val="006200B0"/>
    <w:rsid w:val="00634F4A"/>
    <w:rsid w:val="00647A57"/>
    <w:rsid w:val="0067117F"/>
    <w:rsid w:val="00677C08"/>
    <w:rsid w:val="00684718"/>
    <w:rsid w:val="00686C9D"/>
    <w:rsid w:val="006A28B4"/>
    <w:rsid w:val="006B0C08"/>
    <w:rsid w:val="006B51ED"/>
    <w:rsid w:val="006D588E"/>
    <w:rsid w:val="006F4ADD"/>
    <w:rsid w:val="00781852"/>
    <w:rsid w:val="007A04A4"/>
    <w:rsid w:val="007A21B3"/>
    <w:rsid w:val="007B6009"/>
    <w:rsid w:val="007C55EE"/>
    <w:rsid w:val="007D7E00"/>
    <w:rsid w:val="0082081B"/>
    <w:rsid w:val="00854C2A"/>
    <w:rsid w:val="008846BD"/>
    <w:rsid w:val="00890C2F"/>
    <w:rsid w:val="00897019"/>
    <w:rsid w:val="008A4D99"/>
    <w:rsid w:val="008A6D04"/>
    <w:rsid w:val="008C233B"/>
    <w:rsid w:val="008D7A53"/>
    <w:rsid w:val="008E0248"/>
    <w:rsid w:val="008F097B"/>
    <w:rsid w:val="008F46B5"/>
    <w:rsid w:val="00905BB1"/>
    <w:rsid w:val="00906F5B"/>
    <w:rsid w:val="00910156"/>
    <w:rsid w:val="0092020E"/>
    <w:rsid w:val="00976EEF"/>
    <w:rsid w:val="00992640"/>
    <w:rsid w:val="00997F6A"/>
    <w:rsid w:val="009C6EAC"/>
    <w:rsid w:val="009D27A4"/>
    <w:rsid w:val="009E0288"/>
    <w:rsid w:val="009E7F0C"/>
    <w:rsid w:val="009F1570"/>
    <w:rsid w:val="009F25A8"/>
    <w:rsid w:val="009F4096"/>
    <w:rsid w:val="00A277BF"/>
    <w:rsid w:val="00A5436F"/>
    <w:rsid w:val="00A56452"/>
    <w:rsid w:val="00A722DC"/>
    <w:rsid w:val="00AD3A62"/>
    <w:rsid w:val="00AE7649"/>
    <w:rsid w:val="00AF0813"/>
    <w:rsid w:val="00B115CB"/>
    <w:rsid w:val="00B217FE"/>
    <w:rsid w:val="00B34EDE"/>
    <w:rsid w:val="00B4314B"/>
    <w:rsid w:val="00B472CA"/>
    <w:rsid w:val="00B54BB3"/>
    <w:rsid w:val="00B7155F"/>
    <w:rsid w:val="00B71D24"/>
    <w:rsid w:val="00B757E9"/>
    <w:rsid w:val="00B76C0C"/>
    <w:rsid w:val="00BA16B5"/>
    <w:rsid w:val="00BA2A37"/>
    <w:rsid w:val="00BA554F"/>
    <w:rsid w:val="00BA793B"/>
    <w:rsid w:val="00BB30CA"/>
    <w:rsid w:val="00BB7378"/>
    <w:rsid w:val="00BC504F"/>
    <w:rsid w:val="00BD5B67"/>
    <w:rsid w:val="00BE5350"/>
    <w:rsid w:val="00BF37C0"/>
    <w:rsid w:val="00BF7514"/>
    <w:rsid w:val="00C23184"/>
    <w:rsid w:val="00C34E93"/>
    <w:rsid w:val="00C54D9E"/>
    <w:rsid w:val="00C54DDC"/>
    <w:rsid w:val="00C87550"/>
    <w:rsid w:val="00CB330A"/>
    <w:rsid w:val="00CB7DE8"/>
    <w:rsid w:val="00CC2683"/>
    <w:rsid w:val="00CD56DF"/>
    <w:rsid w:val="00CF70E4"/>
    <w:rsid w:val="00D15805"/>
    <w:rsid w:val="00D44209"/>
    <w:rsid w:val="00D543FE"/>
    <w:rsid w:val="00D66AD2"/>
    <w:rsid w:val="00D733EA"/>
    <w:rsid w:val="00D757EC"/>
    <w:rsid w:val="00D83D66"/>
    <w:rsid w:val="00D96FA7"/>
    <w:rsid w:val="00DB0544"/>
    <w:rsid w:val="00DD1505"/>
    <w:rsid w:val="00DE71EF"/>
    <w:rsid w:val="00E264BB"/>
    <w:rsid w:val="00E46AD4"/>
    <w:rsid w:val="00E52653"/>
    <w:rsid w:val="00E6486B"/>
    <w:rsid w:val="00E6600D"/>
    <w:rsid w:val="00E67E73"/>
    <w:rsid w:val="00E743D7"/>
    <w:rsid w:val="00E91C69"/>
    <w:rsid w:val="00EB4DA1"/>
    <w:rsid w:val="00EE2500"/>
    <w:rsid w:val="00F154F7"/>
    <w:rsid w:val="00F226D7"/>
    <w:rsid w:val="00F41756"/>
    <w:rsid w:val="00F47554"/>
    <w:rsid w:val="00F47E96"/>
    <w:rsid w:val="00F57250"/>
    <w:rsid w:val="00F94DA0"/>
    <w:rsid w:val="00FA01B5"/>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91B707E"/>
  <w15:chartTrackingRefBased/>
  <w15:docId w15:val="{8ACDEAD5-4362-4E6A-8A70-0B79A36BE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GB"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165"/>
    <w:rPr>
      <w:color w:val="0563C1" w:themeColor="hyperlink"/>
      <w:u w:val="single"/>
    </w:rPr>
  </w:style>
  <w:style w:type="paragraph" w:styleId="Header">
    <w:name w:val="header"/>
    <w:basedOn w:val="Normal"/>
    <w:link w:val="HeaderChar"/>
    <w:uiPriority w:val="99"/>
    <w:unhideWhenUsed/>
    <w:rsid w:val="00392A50"/>
    <w:pPr>
      <w:tabs>
        <w:tab w:val="center" w:pos="4252"/>
        <w:tab w:val="right" w:pos="8504"/>
      </w:tabs>
      <w:spacing w:after="0" w:line="240" w:lineRule="auto"/>
    </w:pPr>
  </w:style>
  <w:style w:type="character" w:customStyle="1" w:styleId="HeaderChar">
    <w:name w:val="Header Char"/>
    <w:basedOn w:val="DefaultParagraphFont"/>
    <w:link w:val="Header"/>
    <w:uiPriority w:val="99"/>
    <w:rsid w:val="00392A50"/>
  </w:style>
  <w:style w:type="paragraph" w:styleId="Footer">
    <w:name w:val="footer"/>
    <w:basedOn w:val="Normal"/>
    <w:link w:val="FooterChar"/>
    <w:uiPriority w:val="99"/>
    <w:unhideWhenUsed/>
    <w:rsid w:val="00392A50"/>
    <w:pPr>
      <w:tabs>
        <w:tab w:val="center" w:pos="4252"/>
        <w:tab w:val="right" w:pos="8504"/>
      </w:tabs>
      <w:spacing w:after="0" w:line="240" w:lineRule="auto"/>
    </w:pPr>
  </w:style>
  <w:style w:type="character" w:customStyle="1" w:styleId="FooterChar">
    <w:name w:val="Footer Char"/>
    <w:basedOn w:val="DefaultParagraphFont"/>
    <w:link w:val="Footer"/>
    <w:uiPriority w:val="99"/>
    <w:rsid w:val="00392A50"/>
  </w:style>
  <w:style w:type="paragraph" w:styleId="ListParagraph">
    <w:name w:val="List Paragraph"/>
    <w:basedOn w:val="Normal"/>
    <w:uiPriority w:val="34"/>
    <w:qFormat/>
    <w:rsid w:val="00BA554F"/>
    <w:pPr>
      <w:ind w:left="720"/>
      <w:contextualSpacing/>
    </w:pPr>
  </w:style>
  <w:style w:type="character" w:styleId="CommentReference">
    <w:name w:val="annotation reference"/>
    <w:basedOn w:val="DefaultParagraphFont"/>
    <w:uiPriority w:val="99"/>
    <w:semiHidden/>
    <w:unhideWhenUsed/>
    <w:rsid w:val="0092020E"/>
    <w:rPr>
      <w:sz w:val="18"/>
      <w:szCs w:val="18"/>
    </w:rPr>
  </w:style>
  <w:style w:type="paragraph" w:styleId="CommentText">
    <w:name w:val="annotation text"/>
    <w:basedOn w:val="Normal"/>
    <w:link w:val="CommentTextChar"/>
    <w:uiPriority w:val="99"/>
    <w:unhideWhenUsed/>
    <w:rsid w:val="0092020E"/>
  </w:style>
  <w:style w:type="character" w:customStyle="1" w:styleId="CommentTextChar">
    <w:name w:val="Comment Text Char"/>
    <w:basedOn w:val="DefaultParagraphFont"/>
    <w:link w:val="CommentText"/>
    <w:uiPriority w:val="99"/>
    <w:rsid w:val="0092020E"/>
  </w:style>
  <w:style w:type="paragraph" w:styleId="CommentSubject">
    <w:name w:val="annotation subject"/>
    <w:basedOn w:val="CommentText"/>
    <w:next w:val="CommentText"/>
    <w:link w:val="CommentSubjectChar"/>
    <w:uiPriority w:val="99"/>
    <w:semiHidden/>
    <w:unhideWhenUsed/>
    <w:rsid w:val="0092020E"/>
    <w:rPr>
      <w:b/>
      <w:bCs/>
    </w:rPr>
  </w:style>
  <w:style w:type="character" w:customStyle="1" w:styleId="CommentSubjectChar">
    <w:name w:val="Comment Subject Char"/>
    <w:basedOn w:val="CommentTextChar"/>
    <w:link w:val="CommentSubject"/>
    <w:uiPriority w:val="99"/>
    <w:semiHidden/>
    <w:rsid w:val="0092020E"/>
    <w:rPr>
      <w:b/>
      <w:bCs/>
    </w:rPr>
  </w:style>
  <w:style w:type="paragraph" w:styleId="Revision">
    <w:name w:val="Revision"/>
    <w:hidden/>
    <w:uiPriority w:val="99"/>
    <w:semiHidden/>
    <w:rsid w:val="006B51ED"/>
    <w:pPr>
      <w:spacing w:after="0" w:line="240" w:lineRule="auto"/>
    </w:pPr>
  </w:style>
  <w:style w:type="paragraph" w:styleId="BalloonText">
    <w:name w:val="Balloon Text"/>
    <w:basedOn w:val="Normal"/>
    <w:link w:val="BalloonTextChar"/>
    <w:uiPriority w:val="99"/>
    <w:semiHidden/>
    <w:unhideWhenUsed/>
    <w:rsid w:val="004C3391"/>
    <w:pPr>
      <w:spacing w:after="0" w:line="240" w:lineRule="auto"/>
    </w:pPr>
    <w:rPr>
      <w:rFonts w:ascii="Meiryo UI" w:eastAsia="Meiryo UI"/>
      <w:sz w:val="18"/>
      <w:szCs w:val="22"/>
    </w:rPr>
  </w:style>
  <w:style w:type="character" w:customStyle="1" w:styleId="BalloonTextChar">
    <w:name w:val="Balloon Text Char"/>
    <w:basedOn w:val="DefaultParagraphFont"/>
    <w:link w:val="BalloonText"/>
    <w:uiPriority w:val="99"/>
    <w:semiHidden/>
    <w:rsid w:val="004C3391"/>
    <w:rPr>
      <w:rFonts w:ascii="Meiryo UI" w:eastAsia="Meiryo UI"/>
      <w:sz w:val="18"/>
      <w:szCs w:val="22"/>
    </w:rPr>
  </w:style>
  <w:style w:type="paragraph" w:styleId="NormalWeb">
    <w:name w:val="Normal (Web)"/>
    <w:basedOn w:val="Normal"/>
    <w:uiPriority w:val="99"/>
    <w:semiHidden/>
    <w:unhideWhenUsed/>
    <w:rsid w:val="00997F6A"/>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E91C69"/>
    <w:rPr>
      <w:i/>
      <w:iCs/>
    </w:rPr>
  </w:style>
  <w:style w:type="character" w:customStyle="1" w:styleId="title-text">
    <w:name w:val="title-text"/>
    <w:basedOn w:val="DefaultParagraphFont"/>
    <w:rsid w:val="00E91C69"/>
  </w:style>
  <w:style w:type="paragraph" w:customStyle="1" w:styleId="MDPI11articletype">
    <w:name w:val="MDPI_1.1_article_type"/>
    <w:next w:val="Normal"/>
    <w:qFormat/>
    <w:rsid w:val="00E67E73"/>
    <w:pPr>
      <w:adjustRightInd w:val="0"/>
      <w:snapToGrid w:val="0"/>
      <w:spacing w:before="240" w:after="0" w:line="240" w:lineRule="auto"/>
    </w:pPr>
    <w:rPr>
      <w:rFonts w:ascii="Palatino Linotype" w:eastAsia="Times New Roman" w:hAnsi="Palatino Linotype" w:cs="Times New Roman"/>
      <w:i/>
      <w:snapToGrid w:val="0"/>
      <w:color w:val="000000"/>
      <w:sz w:val="20"/>
      <w:szCs w:val="22"/>
      <w:lang w:val="en-US" w:eastAsia="de-DE" w:bidi="en-US"/>
    </w:rPr>
  </w:style>
  <w:style w:type="paragraph" w:customStyle="1" w:styleId="MDPI12title">
    <w:name w:val="MDPI_1.2_title"/>
    <w:next w:val="Normal"/>
    <w:qFormat/>
    <w:rsid w:val="00E67E73"/>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E67E73"/>
    <w:pPr>
      <w:adjustRightInd w:val="0"/>
      <w:snapToGrid w:val="0"/>
      <w:spacing w:after="36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Normal"/>
    <w:qFormat/>
    <w:rsid w:val="00E67E73"/>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5academiceditor">
    <w:name w:val="MDPI_1.5_academic_editor"/>
    <w:qFormat/>
    <w:rsid w:val="00E67E73"/>
    <w:pPr>
      <w:adjustRightInd w:val="0"/>
      <w:snapToGrid w:val="0"/>
      <w:spacing w:before="120" w:after="0" w:line="240" w:lineRule="atLeast"/>
      <w:ind w:right="113"/>
    </w:pPr>
    <w:rPr>
      <w:rFonts w:ascii="Palatino Linotype" w:eastAsia="Times New Roman" w:hAnsi="Palatino Linotype" w:cs="Times New Roman"/>
      <w:color w:val="000000"/>
      <w:sz w:val="14"/>
      <w:szCs w:val="22"/>
      <w:lang w:val="en-US" w:eastAsia="de-DE" w:bidi="en-US"/>
    </w:rPr>
  </w:style>
  <w:style w:type="paragraph" w:customStyle="1" w:styleId="MDPI16affiliation">
    <w:name w:val="MDPI_1.6_affiliation"/>
    <w:qFormat/>
    <w:rsid w:val="00E67E7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E67E73"/>
    <w:pPr>
      <w:adjustRightInd w:val="0"/>
      <w:snapToGrid w:val="0"/>
      <w:spacing w:before="240" w:after="0" w:line="260" w:lineRule="atLeast"/>
      <w:ind w:left="2608"/>
      <w:jc w:val="both"/>
    </w:pPr>
    <w:rPr>
      <w:rFonts w:ascii="Palatino Linotype" w:eastAsia="Times New Roman" w:hAnsi="Palatino Linotype" w:cs="Times New Roman"/>
      <w:color w:val="000000"/>
      <w:sz w:val="18"/>
      <w:szCs w:val="22"/>
      <w:lang w:val="en-US" w:eastAsia="de-DE" w:bidi="en-US"/>
    </w:rPr>
  </w:style>
  <w:style w:type="paragraph" w:customStyle="1" w:styleId="MDPI18keywords">
    <w:name w:val="MDPI_1.8_keywords"/>
    <w:next w:val="Normal"/>
    <w:qFormat/>
    <w:rsid w:val="00E67E7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szCs w:val="22"/>
      <w:lang w:val="en-US" w:eastAsia="de-DE" w:bidi="en-US"/>
    </w:rPr>
  </w:style>
  <w:style w:type="paragraph" w:customStyle="1" w:styleId="MDPI19classification">
    <w:name w:val="MDPI_1.9_classification"/>
    <w:qFormat/>
    <w:rsid w:val="00E67E73"/>
    <w:pPr>
      <w:spacing w:before="240" w:after="0" w:line="260" w:lineRule="atLeast"/>
      <w:ind w:left="113"/>
      <w:jc w:val="both"/>
    </w:pPr>
    <w:rPr>
      <w:rFonts w:ascii="Palatino Linotype" w:eastAsia="Times New Roman" w:hAnsi="Palatino Linotype" w:cs="Times New Roman"/>
      <w:b/>
      <w:color w:val="000000"/>
      <w:sz w:val="20"/>
      <w:szCs w:val="22"/>
      <w:lang w:val="en-US" w:eastAsia="de-DE" w:bidi="en-US"/>
    </w:rPr>
  </w:style>
  <w:style w:type="paragraph" w:customStyle="1" w:styleId="MDPI19line">
    <w:name w:val="MDPI_1.9_line"/>
    <w:qFormat/>
    <w:rsid w:val="00E67E73"/>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paragraph" w:customStyle="1" w:styleId="MDPI21heading1">
    <w:name w:val="MDPI_2.1_heading1"/>
    <w:qFormat/>
    <w:rsid w:val="00E67E73"/>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val="en-US" w:eastAsia="de-DE" w:bidi="en-US"/>
    </w:rPr>
  </w:style>
  <w:style w:type="paragraph" w:customStyle="1" w:styleId="MDPI22heading2">
    <w:name w:val="MDPI_2.2_heading2"/>
    <w:qFormat/>
    <w:rsid w:val="00E67E73"/>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szCs w:val="22"/>
      <w:lang w:val="en-US" w:eastAsia="de-DE" w:bidi="en-US"/>
    </w:rPr>
  </w:style>
  <w:style w:type="paragraph" w:customStyle="1" w:styleId="MDPI23heading3">
    <w:name w:val="MDPI_2.3_heading3"/>
    <w:qFormat/>
    <w:rsid w:val="00E67E7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szCs w:val="22"/>
      <w:lang w:val="en-US" w:eastAsia="de-DE" w:bidi="en-US"/>
    </w:rPr>
  </w:style>
  <w:style w:type="paragraph" w:customStyle="1" w:styleId="MDPI31text">
    <w:name w:val="MDPI_3.1_text"/>
    <w:qFormat/>
    <w:rsid w:val="00E67E7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2textnoindent">
    <w:name w:val="MDPI_3.2_text_no_indent"/>
    <w:basedOn w:val="MDPI31text"/>
    <w:qFormat/>
    <w:rsid w:val="00E67E73"/>
    <w:pPr>
      <w:ind w:firstLine="0"/>
    </w:pPr>
  </w:style>
  <w:style w:type="paragraph" w:customStyle="1" w:styleId="MDPI33textspaceafter">
    <w:name w:val="MDPI_3.3_text_space_after"/>
    <w:qFormat/>
    <w:rsid w:val="00E67E73"/>
    <w:pPr>
      <w:adjustRightInd w:val="0"/>
      <w:snapToGrid w:val="0"/>
      <w:spacing w:after="240" w:line="228" w:lineRule="auto"/>
      <w:ind w:left="2608"/>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4textspacebefore">
    <w:name w:val="MDPI_3.4_text_space_before"/>
    <w:qFormat/>
    <w:rsid w:val="00E67E73"/>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5textbeforelist">
    <w:name w:val="MDPI_3.5_text_before_list"/>
    <w:qFormat/>
    <w:rsid w:val="00E67E7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6textafterlist">
    <w:name w:val="MDPI_3.6_text_after_list"/>
    <w:qFormat/>
    <w:rsid w:val="00E67E73"/>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7itemize">
    <w:name w:val="MDPI_3.7_itemize"/>
    <w:qFormat/>
    <w:rsid w:val="00E67E73"/>
    <w:pPr>
      <w:numPr>
        <w:numId w:val="5"/>
      </w:numPr>
      <w:adjustRightInd w:val="0"/>
      <w:snapToGrid w:val="0"/>
      <w:spacing w:after="0" w:line="228" w:lineRule="auto"/>
      <w:jc w:val="both"/>
    </w:pPr>
    <w:rPr>
      <w:rFonts w:ascii="Palatino Linotype" w:eastAsia="Times New Roman" w:hAnsi="Palatino Linotype" w:cs="Times New Roman"/>
      <w:color w:val="000000"/>
      <w:sz w:val="20"/>
      <w:szCs w:val="22"/>
      <w:lang w:val="en-US" w:eastAsia="de-DE" w:bidi="en-US"/>
    </w:rPr>
  </w:style>
  <w:style w:type="paragraph" w:customStyle="1" w:styleId="MDPI38bullet">
    <w:name w:val="MDPI_3.8_bullet"/>
    <w:qFormat/>
    <w:rsid w:val="00E67E73"/>
    <w:pPr>
      <w:numPr>
        <w:numId w:val="6"/>
      </w:numPr>
      <w:adjustRightInd w:val="0"/>
      <w:snapToGrid w:val="0"/>
      <w:spacing w:after="0" w:line="228" w:lineRule="auto"/>
      <w:jc w:val="both"/>
    </w:pPr>
    <w:rPr>
      <w:rFonts w:ascii="Palatino Linotype" w:eastAsia="Times New Roman" w:hAnsi="Palatino Linotype" w:cs="Times New Roman"/>
      <w:color w:val="000000"/>
      <w:sz w:val="20"/>
      <w:szCs w:val="22"/>
      <w:lang w:val="en-US" w:eastAsia="de-DE" w:bidi="en-US"/>
    </w:rPr>
  </w:style>
  <w:style w:type="paragraph" w:customStyle="1" w:styleId="MDPI39equation">
    <w:name w:val="MDPI_3.9_equation"/>
    <w:qFormat/>
    <w:rsid w:val="00E67E73"/>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val="en-US" w:eastAsia="de-DE" w:bidi="en-US"/>
    </w:rPr>
  </w:style>
  <w:style w:type="paragraph" w:customStyle="1" w:styleId="MDPI3aequationnumber">
    <w:name w:val="MDPI_3.a_equation_number"/>
    <w:qFormat/>
    <w:rsid w:val="00E67E73"/>
    <w:pPr>
      <w:spacing w:before="120" w:after="120" w:line="240" w:lineRule="auto"/>
      <w:jc w:val="right"/>
    </w:pPr>
    <w:rPr>
      <w:rFonts w:ascii="Palatino Linotype" w:eastAsia="Times New Roman" w:hAnsi="Palatino Linotype" w:cs="Times New Roman"/>
      <w:snapToGrid w:val="0"/>
      <w:color w:val="000000"/>
      <w:sz w:val="20"/>
      <w:szCs w:val="22"/>
      <w:lang w:val="en-US" w:eastAsia="de-DE" w:bidi="en-US"/>
    </w:rPr>
  </w:style>
  <w:style w:type="paragraph" w:customStyle="1" w:styleId="MDPI411onetablecaption">
    <w:name w:val="MDPI_4.1.1_one_table_caption"/>
    <w:qFormat/>
    <w:rsid w:val="00E67E73"/>
    <w:pPr>
      <w:adjustRightInd w:val="0"/>
      <w:snapToGrid w:val="0"/>
      <w:spacing w:before="240" w:after="120" w:line="260" w:lineRule="atLeast"/>
      <w:jc w:val="center"/>
    </w:pPr>
    <w:rPr>
      <w:rFonts w:ascii="Palatino Linotype" w:hAnsi="Palatino Linotype"/>
      <w:noProof/>
      <w:color w:val="000000"/>
      <w:sz w:val="18"/>
      <w:szCs w:val="22"/>
      <w:lang w:val="en-US" w:eastAsia="zh-CN" w:bidi="en-US"/>
    </w:rPr>
  </w:style>
  <w:style w:type="paragraph" w:customStyle="1" w:styleId="MDPI41tablecaption">
    <w:name w:val="MDPI_4.1_table_caption"/>
    <w:qFormat/>
    <w:rsid w:val="00E67E73"/>
    <w:pPr>
      <w:adjustRightInd w:val="0"/>
      <w:snapToGrid w:val="0"/>
      <w:spacing w:before="240" w:after="120" w:line="228" w:lineRule="auto"/>
      <w:ind w:left="2608"/>
    </w:pPr>
    <w:rPr>
      <w:rFonts w:ascii="Palatino Linotype" w:eastAsia="Times New Roman" w:hAnsi="Palatino Linotype"/>
      <w:color w:val="000000"/>
      <w:sz w:val="18"/>
      <w:szCs w:val="22"/>
      <w:lang w:val="en-US" w:eastAsia="de-DE" w:bidi="en-US"/>
    </w:rPr>
  </w:style>
  <w:style w:type="table" w:customStyle="1" w:styleId="MDPI41threelinetable">
    <w:name w:val="MDPI_4.1_three_line_table"/>
    <w:basedOn w:val="TableNormal"/>
    <w:uiPriority w:val="99"/>
    <w:rsid w:val="00E67E73"/>
    <w:pPr>
      <w:adjustRightInd w:val="0"/>
      <w:snapToGrid w:val="0"/>
      <w:spacing w:after="0" w:line="240" w:lineRule="auto"/>
      <w:jc w:val="center"/>
    </w:pPr>
    <w:rPr>
      <w:rFonts w:ascii="Palatino Linotype" w:hAnsi="Palatino Linotype" w:cs="Times New Roman"/>
      <w:color w:val="000000"/>
      <w:sz w:val="20"/>
      <w:szCs w:val="20"/>
      <w:lang w:val="en-US" w:eastAsia="zh-CN" w:bidi="ar-SA"/>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2tablebody">
    <w:name w:val="MDPI_4.2_table_body"/>
    <w:qFormat/>
    <w:rsid w:val="00E67E73"/>
    <w:pPr>
      <w:adjustRightInd w:val="0"/>
      <w:snapToGrid w:val="0"/>
      <w:spacing w:after="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E67E73"/>
    <w:pPr>
      <w:adjustRightInd w:val="0"/>
      <w:snapToGrid w:val="0"/>
      <w:spacing w:after="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1onefigurecaption">
    <w:name w:val="MDPI_5.1.1_one_figure_caption"/>
    <w:qFormat/>
    <w:rsid w:val="00E67E73"/>
    <w:pPr>
      <w:adjustRightInd w:val="0"/>
      <w:snapToGrid w:val="0"/>
      <w:spacing w:before="240" w:after="120" w:line="260" w:lineRule="atLeast"/>
      <w:jc w:val="center"/>
    </w:pPr>
    <w:rPr>
      <w:rFonts w:ascii="Palatino Linotype" w:hAnsi="Palatino Linotype" w:cs="Times New Roman"/>
      <w:noProof/>
      <w:color w:val="000000"/>
      <w:sz w:val="18"/>
      <w:szCs w:val="20"/>
      <w:lang w:val="en-US" w:eastAsia="zh-CN" w:bidi="en-US"/>
    </w:rPr>
  </w:style>
  <w:style w:type="paragraph" w:customStyle="1" w:styleId="MDPI51figurecaption">
    <w:name w:val="MDPI_5.1_figure_caption"/>
    <w:qFormat/>
    <w:rsid w:val="00E67E73"/>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E67E73"/>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61Citation">
    <w:name w:val="MDPI_6.1_Citation"/>
    <w:qFormat/>
    <w:rsid w:val="00E67E73"/>
    <w:pPr>
      <w:adjustRightInd w:val="0"/>
      <w:snapToGrid w:val="0"/>
      <w:spacing w:after="0" w:line="240" w:lineRule="atLeast"/>
      <w:ind w:right="113"/>
    </w:pPr>
    <w:rPr>
      <w:rFonts w:ascii="Palatino Linotype" w:eastAsia="宋体" w:hAnsi="Palatino Linotype" w:cs="Cordia New"/>
      <w:sz w:val="14"/>
      <w:szCs w:val="22"/>
      <w:lang w:val="en-US" w:eastAsia="zh-CN" w:bidi="ar-SA"/>
    </w:rPr>
  </w:style>
  <w:style w:type="paragraph" w:customStyle="1" w:styleId="MDPI62BackMatter">
    <w:name w:val="MDPI_6.2_BackMatter"/>
    <w:qFormat/>
    <w:rsid w:val="00E67E73"/>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eastAsia="en-US" w:bidi="en-US"/>
    </w:rPr>
  </w:style>
  <w:style w:type="paragraph" w:customStyle="1" w:styleId="MDPI63Notes">
    <w:name w:val="MDPI_6.3_Notes"/>
    <w:qFormat/>
    <w:rsid w:val="00E67E73"/>
    <w:pPr>
      <w:adjustRightInd w:val="0"/>
      <w:snapToGrid w:val="0"/>
      <w:spacing w:before="240" w:after="0" w:line="228" w:lineRule="auto"/>
      <w:jc w:val="both"/>
    </w:pPr>
    <w:rPr>
      <w:rFonts w:ascii="Palatino Linotype" w:eastAsia="宋体" w:hAnsi="Palatino Linotype" w:cs="Times New Roman"/>
      <w:snapToGrid w:val="0"/>
      <w:color w:val="000000"/>
      <w:sz w:val="18"/>
      <w:szCs w:val="20"/>
      <w:lang w:val="en-US" w:eastAsia="en-US" w:bidi="en-US"/>
    </w:rPr>
  </w:style>
  <w:style w:type="paragraph" w:customStyle="1" w:styleId="MDPI71FootNotes">
    <w:name w:val="MDPI_7.1_FootNotes"/>
    <w:qFormat/>
    <w:rsid w:val="00E67E73"/>
    <w:pPr>
      <w:numPr>
        <w:numId w:val="7"/>
      </w:numPr>
      <w:adjustRightInd w:val="0"/>
      <w:snapToGrid w:val="0"/>
      <w:spacing w:after="0" w:line="228" w:lineRule="auto"/>
    </w:pPr>
    <w:rPr>
      <w:rFonts w:ascii="Palatino Linotype" w:hAnsi="Palatino Linotype" w:cs="Times New Roman"/>
      <w:noProof/>
      <w:color w:val="000000"/>
      <w:sz w:val="18"/>
      <w:szCs w:val="20"/>
      <w:lang w:val="en-US" w:eastAsia="zh-CN" w:bidi="ar-SA"/>
    </w:rPr>
  </w:style>
  <w:style w:type="paragraph" w:customStyle="1" w:styleId="MDPI71References">
    <w:name w:val="MDPI_7.1_References"/>
    <w:qFormat/>
    <w:rsid w:val="00E67E73"/>
    <w:pPr>
      <w:numPr>
        <w:numId w:val="8"/>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customStyle="1" w:styleId="MDPI72Copyright">
    <w:name w:val="MDPI_7.2_Copyright"/>
    <w:qFormat/>
    <w:rsid w:val="00E67E73"/>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sz w:val="14"/>
      <w:szCs w:val="20"/>
      <w:lang w:eastAsia="en-GB" w:bidi="ar-SA"/>
    </w:rPr>
  </w:style>
  <w:style w:type="paragraph" w:customStyle="1" w:styleId="MDPI73CopyrightImage">
    <w:name w:val="MDPI_7.3_CopyrightImage"/>
    <w:rsid w:val="00E67E73"/>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bidi="ar-SA"/>
    </w:rPr>
  </w:style>
  <w:style w:type="paragraph" w:customStyle="1" w:styleId="MDPI81theorem">
    <w:name w:val="MDPI_8.1_theorem"/>
    <w:qFormat/>
    <w:rsid w:val="00E67E73"/>
    <w:pPr>
      <w:adjustRightInd w:val="0"/>
      <w:snapToGrid w:val="0"/>
      <w:spacing w:after="0" w:line="228" w:lineRule="auto"/>
      <w:ind w:left="2608"/>
      <w:jc w:val="both"/>
    </w:pPr>
    <w:rPr>
      <w:rFonts w:ascii="Palatino Linotype" w:eastAsia="Times New Roman" w:hAnsi="Palatino Linotype" w:cs="Times New Roman"/>
      <w:i/>
      <w:snapToGrid w:val="0"/>
      <w:color w:val="000000"/>
      <w:sz w:val="20"/>
      <w:szCs w:val="22"/>
      <w:lang w:val="en-US" w:eastAsia="de-DE" w:bidi="en-US"/>
    </w:rPr>
  </w:style>
  <w:style w:type="paragraph" w:customStyle="1" w:styleId="MDPI82proof">
    <w:name w:val="MDPI_8.2_proof"/>
    <w:qFormat/>
    <w:rsid w:val="00E67E73"/>
    <w:pPr>
      <w:adjustRightInd w:val="0"/>
      <w:snapToGrid w:val="0"/>
      <w:spacing w:after="0" w:line="228" w:lineRule="auto"/>
      <w:ind w:left="2608"/>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equationFram">
    <w:name w:val="MDPI_equationFram"/>
    <w:qFormat/>
    <w:rsid w:val="00E67E73"/>
    <w:pPr>
      <w:adjustRightInd w:val="0"/>
      <w:snapToGrid w:val="0"/>
      <w:spacing w:before="120" w:after="120" w:line="240" w:lineRule="auto"/>
      <w:jc w:val="center"/>
    </w:pPr>
    <w:rPr>
      <w:rFonts w:ascii="Palatino Linotype" w:eastAsia="Times New Roman" w:hAnsi="Palatino Linotype" w:cs="Times New Roman"/>
      <w:snapToGrid w:val="0"/>
      <w:color w:val="000000"/>
      <w:sz w:val="20"/>
      <w:szCs w:val="22"/>
      <w:lang w:val="en-US" w:eastAsia="de-DE" w:bidi="en-US"/>
    </w:rPr>
  </w:style>
  <w:style w:type="paragraph" w:customStyle="1" w:styleId="MDPIfooter">
    <w:name w:val="MDPI_footer"/>
    <w:qFormat/>
    <w:rsid w:val="00E67E73"/>
    <w:pPr>
      <w:adjustRightInd w:val="0"/>
      <w:snapToGrid w:val="0"/>
      <w:spacing w:before="120" w:after="0" w:line="260" w:lineRule="atLeast"/>
      <w:jc w:val="center"/>
    </w:pPr>
    <w:rPr>
      <w:rFonts w:ascii="Palatino Linotype" w:eastAsia="Times New Roman" w:hAnsi="Palatino Linotype" w:cs="Times New Roman"/>
      <w:color w:val="000000"/>
      <w:sz w:val="20"/>
      <w:szCs w:val="20"/>
      <w:lang w:val="en-US" w:eastAsia="de-DE" w:bidi="ar-SA"/>
    </w:rPr>
  </w:style>
  <w:style w:type="paragraph" w:customStyle="1" w:styleId="MDPIfooterfirstpage">
    <w:name w:val="MDPI_footer_firstpage"/>
    <w:qFormat/>
    <w:rsid w:val="00E67E73"/>
    <w:pPr>
      <w:tabs>
        <w:tab w:val="right" w:pos="8845"/>
      </w:tabs>
      <w:spacing w:after="0" w:line="160" w:lineRule="exact"/>
    </w:pPr>
    <w:rPr>
      <w:rFonts w:ascii="Palatino Linotype" w:eastAsia="Times New Roman" w:hAnsi="Palatino Linotype" w:cs="Times New Roman"/>
      <w:color w:val="000000"/>
      <w:sz w:val="16"/>
      <w:szCs w:val="20"/>
      <w:lang w:val="en-US" w:eastAsia="de-DE" w:bidi="ar-SA"/>
    </w:rPr>
  </w:style>
  <w:style w:type="paragraph" w:customStyle="1" w:styleId="MDPIheader">
    <w:name w:val="MDPI_header"/>
    <w:qFormat/>
    <w:rsid w:val="00E67E73"/>
    <w:pPr>
      <w:adjustRightInd w:val="0"/>
      <w:snapToGrid w:val="0"/>
      <w:spacing w:after="240" w:line="260" w:lineRule="atLeast"/>
      <w:jc w:val="both"/>
    </w:pPr>
    <w:rPr>
      <w:rFonts w:ascii="Palatino Linotype" w:eastAsia="Times New Roman" w:hAnsi="Palatino Linotype" w:cs="Times New Roman"/>
      <w:iCs/>
      <w:color w:val="000000"/>
      <w:sz w:val="16"/>
      <w:szCs w:val="20"/>
      <w:lang w:val="en-US" w:eastAsia="de-DE" w:bidi="ar-SA"/>
    </w:rPr>
  </w:style>
  <w:style w:type="paragraph" w:customStyle="1" w:styleId="MDPIheadercitation">
    <w:name w:val="MDPI_header_citation"/>
    <w:rsid w:val="00E67E73"/>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journallogo">
    <w:name w:val="MDPI_header_journal_logo"/>
    <w:qFormat/>
    <w:rsid w:val="00E67E73"/>
    <w:pPr>
      <w:adjustRightInd w:val="0"/>
      <w:snapToGrid w:val="0"/>
      <w:spacing w:after="0" w:line="260" w:lineRule="atLeast"/>
      <w:jc w:val="both"/>
    </w:pPr>
    <w:rPr>
      <w:rFonts w:ascii="Palatino Linotype" w:eastAsia="Times New Roman" w:hAnsi="Palatino Linotype" w:cs="Times New Roman"/>
      <w:i/>
      <w:color w:val="000000"/>
      <w:sz w:val="24"/>
      <w:szCs w:val="22"/>
      <w:lang w:val="en-US" w:eastAsia="de-CH" w:bidi="ar-SA"/>
    </w:rPr>
  </w:style>
  <w:style w:type="paragraph" w:customStyle="1" w:styleId="MDPIheadermdpilogo">
    <w:name w:val="MDPI_header_mdpi_logo"/>
    <w:qFormat/>
    <w:rsid w:val="00E67E73"/>
    <w:pPr>
      <w:adjustRightInd w:val="0"/>
      <w:snapToGrid w:val="0"/>
      <w:spacing w:after="0" w:line="260" w:lineRule="atLeast"/>
      <w:jc w:val="right"/>
    </w:pPr>
    <w:rPr>
      <w:rFonts w:ascii="Palatino Linotype" w:eastAsia="Times New Roman" w:hAnsi="Palatino Linotype" w:cs="Times New Roman"/>
      <w:color w:val="000000"/>
      <w:sz w:val="24"/>
      <w:szCs w:val="22"/>
      <w:lang w:val="en-US" w:eastAsia="de-CH" w:bidi="ar-SA"/>
    </w:rPr>
  </w:style>
  <w:style w:type="table" w:customStyle="1" w:styleId="MDPITable">
    <w:name w:val="MDPI_Table"/>
    <w:basedOn w:val="TableNormal"/>
    <w:uiPriority w:val="99"/>
    <w:rsid w:val="00E67E73"/>
    <w:pPr>
      <w:spacing w:after="0" w:line="240" w:lineRule="auto"/>
    </w:pPr>
    <w:rPr>
      <w:rFonts w:ascii="Palatino Linotype" w:eastAsia="宋体" w:hAnsi="Palatino Linotype" w:cs="Times New Roman"/>
      <w:color w:val="000000" w:themeColor="text1"/>
      <w:sz w:val="20"/>
      <w:szCs w:val="20"/>
      <w:lang w:val="en-CA" w:eastAsia="en-US" w:bidi="ar-SA"/>
    </w:rPr>
    <w:tblPr>
      <w:tblCellMar>
        <w:left w:w="0" w:type="dxa"/>
        <w:right w:w="0" w:type="dxa"/>
      </w:tblCellMar>
    </w:tblPr>
  </w:style>
  <w:style w:type="paragraph" w:customStyle="1" w:styleId="MDPItext">
    <w:name w:val="MDPI_text"/>
    <w:qFormat/>
    <w:rsid w:val="00E67E73"/>
    <w:pPr>
      <w:spacing w:after="0" w:line="260" w:lineRule="atLeast"/>
      <w:ind w:left="425" w:right="425" w:firstLine="284"/>
      <w:jc w:val="both"/>
    </w:pPr>
    <w:rPr>
      <w:rFonts w:ascii="Times New Roman" w:eastAsia="Times New Roman" w:hAnsi="Times New Roman" w:cs="Times New Roman"/>
      <w:noProof/>
      <w:snapToGrid w:val="0"/>
      <w:color w:val="000000"/>
      <w:szCs w:val="22"/>
      <w:lang w:val="en-US" w:eastAsia="de-DE" w:bidi="en-US"/>
    </w:rPr>
  </w:style>
  <w:style w:type="paragraph" w:customStyle="1" w:styleId="MDPItitle">
    <w:name w:val="MDPI_title"/>
    <w:qFormat/>
    <w:rsid w:val="00E67E73"/>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val="en-US" w:eastAsia="de-DE" w:bidi="en-US"/>
    </w:rPr>
  </w:style>
  <w:style w:type="character" w:styleId="LineNumber">
    <w:name w:val="line number"/>
    <w:uiPriority w:val="99"/>
    <w:rsid w:val="00E67E73"/>
    <w:rPr>
      <w:rFonts w:ascii="Palatino Linotype" w:hAnsi="Palatino Linotype"/>
      <w:sz w:val="16"/>
    </w:rPr>
  </w:style>
  <w:style w:type="table" w:styleId="TableGrid">
    <w:name w:val="Table Grid"/>
    <w:basedOn w:val="TableNormal"/>
    <w:uiPriority w:val="39"/>
    <w:rsid w:val="00E67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8295">
      <w:bodyDiv w:val="1"/>
      <w:marLeft w:val="0"/>
      <w:marRight w:val="0"/>
      <w:marTop w:val="0"/>
      <w:marBottom w:val="0"/>
      <w:divBdr>
        <w:top w:val="none" w:sz="0" w:space="0" w:color="auto"/>
        <w:left w:val="none" w:sz="0" w:space="0" w:color="auto"/>
        <w:bottom w:val="none" w:sz="0" w:space="0" w:color="auto"/>
        <w:right w:val="none" w:sz="0" w:space="0" w:color="auto"/>
      </w:divBdr>
    </w:div>
    <w:div w:id="16391834">
      <w:bodyDiv w:val="1"/>
      <w:marLeft w:val="0"/>
      <w:marRight w:val="0"/>
      <w:marTop w:val="0"/>
      <w:marBottom w:val="0"/>
      <w:divBdr>
        <w:top w:val="none" w:sz="0" w:space="0" w:color="auto"/>
        <w:left w:val="none" w:sz="0" w:space="0" w:color="auto"/>
        <w:bottom w:val="none" w:sz="0" w:space="0" w:color="auto"/>
        <w:right w:val="none" w:sz="0" w:space="0" w:color="auto"/>
      </w:divBdr>
    </w:div>
    <w:div w:id="64959446">
      <w:bodyDiv w:val="1"/>
      <w:marLeft w:val="0"/>
      <w:marRight w:val="0"/>
      <w:marTop w:val="0"/>
      <w:marBottom w:val="0"/>
      <w:divBdr>
        <w:top w:val="none" w:sz="0" w:space="0" w:color="auto"/>
        <w:left w:val="none" w:sz="0" w:space="0" w:color="auto"/>
        <w:bottom w:val="none" w:sz="0" w:space="0" w:color="auto"/>
        <w:right w:val="none" w:sz="0" w:space="0" w:color="auto"/>
      </w:divBdr>
    </w:div>
    <w:div w:id="161161742">
      <w:bodyDiv w:val="1"/>
      <w:marLeft w:val="0"/>
      <w:marRight w:val="0"/>
      <w:marTop w:val="0"/>
      <w:marBottom w:val="0"/>
      <w:divBdr>
        <w:top w:val="none" w:sz="0" w:space="0" w:color="auto"/>
        <w:left w:val="none" w:sz="0" w:space="0" w:color="auto"/>
        <w:bottom w:val="none" w:sz="0" w:space="0" w:color="auto"/>
        <w:right w:val="none" w:sz="0" w:space="0" w:color="auto"/>
      </w:divBdr>
    </w:div>
    <w:div w:id="294455772">
      <w:bodyDiv w:val="1"/>
      <w:marLeft w:val="0"/>
      <w:marRight w:val="0"/>
      <w:marTop w:val="0"/>
      <w:marBottom w:val="0"/>
      <w:divBdr>
        <w:top w:val="none" w:sz="0" w:space="0" w:color="auto"/>
        <w:left w:val="none" w:sz="0" w:space="0" w:color="auto"/>
        <w:bottom w:val="none" w:sz="0" w:space="0" w:color="auto"/>
        <w:right w:val="none" w:sz="0" w:space="0" w:color="auto"/>
      </w:divBdr>
    </w:div>
    <w:div w:id="373426987">
      <w:bodyDiv w:val="1"/>
      <w:marLeft w:val="0"/>
      <w:marRight w:val="0"/>
      <w:marTop w:val="0"/>
      <w:marBottom w:val="0"/>
      <w:divBdr>
        <w:top w:val="none" w:sz="0" w:space="0" w:color="auto"/>
        <w:left w:val="none" w:sz="0" w:space="0" w:color="auto"/>
        <w:bottom w:val="none" w:sz="0" w:space="0" w:color="auto"/>
        <w:right w:val="none" w:sz="0" w:space="0" w:color="auto"/>
      </w:divBdr>
    </w:div>
    <w:div w:id="744304963">
      <w:bodyDiv w:val="1"/>
      <w:marLeft w:val="0"/>
      <w:marRight w:val="0"/>
      <w:marTop w:val="0"/>
      <w:marBottom w:val="0"/>
      <w:divBdr>
        <w:top w:val="none" w:sz="0" w:space="0" w:color="auto"/>
        <w:left w:val="none" w:sz="0" w:space="0" w:color="auto"/>
        <w:bottom w:val="none" w:sz="0" w:space="0" w:color="auto"/>
        <w:right w:val="none" w:sz="0" w:space="0" w:color="auto"/>
      </w:divBdr>
    </w:div>
    <w:div w:id="829715132">
      <w:bodyDiv w:val="1"/>
      <w:marLeft w:val="0"/>
      <w:marRight w:val="0"/>
      <w:marTop w:val="0"/>
      <w:marBottom w:val="0"/>
      <w:divBdr>
        <w:top w:val="none" w:sz="0" w:space="0" w:color="auto"/>
        <w:left w:val="none" w:sz="0" w:space="0" w:color="auto"/>
        <w:bottom w:val="none" w:sz="0" w:space="0" w:color="auto"/>
        <w:right w:val="none" w:sz="0" w:space="0" w:color="auto"/>
      </w:divBdr>
    </w:div>
    <w:div w:id="832183911">
      <w:bodyDiv w:val="1"/>
      <w:marLeft w:val="0"/>
      <w:marRight w:val="0"/>
      <w:marTop w:val="0"/>
      <w:marBottom w:val="0"/>
      <w:divBdr>
        <w:top w:val="none" w:sz="0" w:space="0" w:color="auto"/>
        <w:left w:val="none" w:sz="0" w:space="0" w:color="auto"/>
        <w:bottom w:val="none" w:sz="0" w:space="0" w:color="auto"/>
        <w:right w:val="none" w:sz="0" w:space="0" w:color="auto"/>
      </w:divBdr>
    </w:div>
    <w:div w:id="908879872">
      <w:bodyDiv w:val="1"/>
      <w:marLeft w:val="0"/>
      <w:marRight w:val="0"/>
      <w:marTop w:val="0"/>
      <w:marBottom w:val="0"/>
      <w:divBdr>
        <w:top w:val="none" w:sz="0" w:space="0" w:color="auto"/>
        <w:left w:val="none" w:sz="0" w:space="0" w:color="auto"/>
        <w:bottom w:val="none" w:sz="0" w:space="0" w:color="auto"/>
        <w:right w:val="none" w:sz="0" w:space="0" w:color="auto"/>
      </w:divBdr>
    </w:div>
    <w:div w:id="947276082">
      <w:bodyDiv w:val="1"/>
      <w:marLeft w:val="0"/>
      <w:marRight w:val="0"/>
      <w:marTop w:val="0"/>
      <w:marBottom w:val="0"/>
      <w:divBdr>
        <w:top w:val="none" w:sz="0" w:space="0" w:color="auto"/>
        <w:left w:val="none" w:sz="0" w:space="0" w:color="auto"/>
        <w:bottom w:val="none" w:sz="0" w:space="0" w:color="auto"/>
        <w:right w:val="none" w:sz="0" w:space="0" w:color="auto"/>
      </w:divBdr>
    </w:div>
    <w:div w:id="1012219085">
      <w:bodyDiv w:val="1"/>
      <w:marLeft w:val="0"/>
      <w:marRight w:val="0"/>
      <w:marTop w:val="0"/>
      <w:marBottom w:val="0"/>
      <w:divBdr>
        <w:top w:val="none" w:sz="0" w:space="0" w:color="auto"/>
        <w:left w:val="none" w:sz="0" w:space="0" w:color="auto"/>
        <w:bottom w:val="none" w:sz="0" w:space="0" w:color="auto"/>
        <w:right w:val="none" w:sz="0" w:space="0" w:color="auto"/>
      </w:divBdr>
    </w:div>
    <w:div w:id="1105341210">
      <w:bodyDiv w:val="1"/>
      <w:marLeft w:val="0"/>
      <w:marRight w:val="0"/>
      <w:marTop w:val="0"/>
      <w:marBottom w:val="0"/>
      <w:divBdr>
        <w:top w:val="none" w:sz="0" w:space="0" w:color="auto"/>
        <w:left w:val="none" w:sz="0" w:space="0" w:color="auto"/>
        <w:bottom w:val="none" w:sz="0" w:space="0" w:color="auto"/>
        <w:right w:val="none" w:sz="0" w:space="0" w:color="auto"/>
      </w:divBdr>
    </w:div>
    <w:div w:id="1201406598">
      <w:bodyDiv w:val="1"/>
      <w:marLeft w:val="0"/>
      <w:marRight w:val="0"/>
      <w:marTop w:val="0"/>
      <w:marBottom w:val="0"/>
      <w:divBdr>
        <w:top w:val="none" w:sz="0" w:space="0" w:color="auto"/>
        <w:left w:val="none" w:sz="0" w:space="0" w:color="auto"/>
        <w:bottom w:val="none" w:sz="0" w:space="0" w:color="auto"/>
        <w:right w:val="none" w:sz="0" w:space="0" w:color="auto"/>
      </w:divBdr>
    </w:div>
    <w:div w:id="1351369880">
      <w:bodyDiv w:val="1"/>
      <w:marLeft w:val="0"/>
      <w:marRight w:val="0"/>
      <w:marTop w:val="0"/>
      <w:marBottom w:val="0"/>
      <w:divBdr>
        <w:top w:val="none" w:sz="0" w:space="0" w:color="auto"/>
        <w:left w:val="none" w:sz="0" w:space="0" w:color="auto"/>
        <w:bottom w:val="none" w:sz="0" w:space="0" w:color="auto"/>
        <w:right w:val="none" w:sz="0" w:space="0" w:color="auto"/>
      </w:divBdr>
    </w:div>
    <w:div w:id="1382973369">
      <w:bodyDiv w:val="1"/>
      <w:marLeft w:val="0"/>
      <w:marRight w:val="0"/>
      <w:marTop w:val="0"/>
      <w:marBottom w:val="0"/>
      <w:divBdr>
        <w:top w:val="none" w:sz="0" w:space="0" w:color="auto"/>
        <w:left w:val="none" w:sz="0" w:space="0" w:color="auto"/>
        <w:bottom w:val="none" w:sz="0" w:space="0" w:color="auto"/>
        <w:right w:val="none" w:sz="0" w:space="0" w:color="auto"/>
      </w:divBdr>
    </w:div>
    <w:div w:id="1472482108">
      <w:bodyDiv w:val="1"/>
      <w:marLeft w:val="0"/>
      <w:marRight w:val="0"/>
      <w:marTop w:val="0"/>
      <w:marBottom w:val="0"/>
      <w:divBdr>
        <w:top w:val="none" w:sz="0" w:space="0" w:color="auto"/>
        <w:left w:val="none" w:sz="0" w:space="0" w:color="auto"/>
        <w:bottom w:val="none" w:sz="0" w:space="0" w:color="auto"/>
        <w:right w:val="none" w:sz="0" w:space="0" w:color="auto"/>
      </w:divBdr>
    </w:div>
    <w:div w:id="1814633676">
      <w:bodyDiv w:val="1"/>
      <w:marLeft w:val="0"/>
      <w:marRight w:val="0"/>
      <w:marTop w:val="0"/>
      <w:marBottom w:val="0"/>
      <w:divBdr>
        <w:top w:val="none" w:sz="0" w:space="0" w:color="auto"/>
        <w:left w:val="none" w:sz="0" w:space="0" w:color="auto"/>
        <w:bottom w:val="none" w:sz="0" w:space="0" w:color="auto"/>
        <w:right w:val="none" w:sz="0" w:space="0" w:color="auto"/>
      </w:divBdr>
    </w:div>
    <w:div w:id="1917786097">
      <w:bodyDiv w:val="1"/>
      <w:marLeft w:val="0"/>
      <w:marRight w:val="0"/>
      <w:marTop w:val="0"/>
      <w:marBottom w:val="0"/>
      <w:divBdr>
        <w:top w:val="none" w:sz="0" w:space="0" w:color="auto"/>
        <w:left w:val="none" w:sz="0" w:space="0" w:color="auto"/>
        <w:bottom w:val="none" w:sz="0" w:space="0" w:color="auto"/>
        <w:right w:val="none" w:sz="0" w:space="0" w:color="auto"/>
      </w:divBdr>
    </w:div>
    <w:div w:id="210981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em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7</Pages>
  <Words>2121</Words>
  <Characters>12032</Characters>
  <Application>Microsoft Office Word</Application>
  <DocSecurity>0</DocSecurity>
  <Lines>222</Lines>
  <Paragraphs>58</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title>
  <dc:subject/>
  <dc:creator>MDPI</dc:creator>
  <cp:keywords/>
  <dc:description/>
  <cp:lastModifiedBy>MDPI</cp:lastModifiedBy>
  <cp:revision>3</cp:revision>
  <cp:lastPrinted>2023-11-15T01:55:00Z</cp:lastPrinted>
  <dcterms:created xsi:type="dcterms:W3CDTF">2023-11-19T04:11:00Z</dcterms:created>
  <dcterms:modified xsi:type="dcterms:W3CDTF">2023-11-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8c5104e2a82e8322a0a4cba6fb873e1d160e886e50a5a469125ceccf0aa3d5</vt:lpwstr>
  </property>
</Properties>
</file>